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71B0FF" w14:textId="45E9CCA8" w:rsidR="00752106" w:rsidRPr="00BA42A6" w:rsidRDefault="006A001C">
      <w:pPr>
        <w:jc w:val="center"/>
        <w:rPr>
          <w:rFonts w:ascii="Arial Narrow" w:eastAsia="Times New Roman" w:hAnsi="Arial Narrow"/>
          <w:b/>
          <w:bCs/>
          <w:sz w:val="36"/>
          <w:szCs w:val="36"/>
          <w:lang w:eastAsia="en-GB"/>
        </w:rPr>
      </w:pPr>
      <w:r w:rsidRPr="00BA42A6">
        <w:rPr>
          <w:rFonts w:ascii="Arial Narrow" w:eastAsia="Times New Roman" w:hAnsi="Arial Narrow"/>
          <w:b/>
          <w:bCs/>
          <w:sz w:val="36"/>
          <w:szCs w:val="36"/>
          <w:lang w:eastAsia="en-GB"/>
        </w:rPr>
        <w:t>Supp</w:t>
      </w:r>
      <w:r w:rsidR="00BA42A6" w:rsidRPr="00BA42A6">
        <w:rPr>
          <w:rFonts w:ascii="Arial Narrow" w:eastAsia="Times New Roman" w:hAnsi="Arial Narrow"/>
          <w:b/>
          <w:bCs/>
          <w:sz w:val="36"/>
          <w:szCs w:val="36"/>
          <w:lang w:eastAsia="en-GB"/>
        </w:rPr>
        <w:t>orting</w:t>
      </w:r>
      <w:r w:rsidRPr="00BA42A6">
        <w:rPr>
          <w:rFonts w:ascii="Arial Narrow" w:eastAsia="Times New Roman" w:hAnsi="Arial Narrow"/>
          <w:b/>
          <w:bCs/>
          <w:sz w:val="36"/>
          <w:szCs w:val="36"/>
          <w:lang w:eastAsia="en-GB"/>
        </w:rPr>
        <w:t xml:space="preserve"> Information</w:t>
      </w:r>
    </w:p>
    <w:p w14:paraId="55C7A1A8" w14:textId="77777777" w:rsidR="00BA42A6" w:rsidRDefault="00BA42A6" w:rsidP="00A53A9C">
      <w:pPr>
        <w:rPr>
          <w:rFonts w:ascii="Arial Narrow" w:hAnsi="Arial Narrow"/>
          <w:b/>
          <w:sz w:val="20"/>
          <w:szCs w:val="20"/>
        </w:rPr>
      </w:pPr>
      <w:bookmarkStart w:id="0" w:name="_Hlk5024619"/>
    </w:p>
    <w:p w14:paraId="4A6A1F0E" w14:textId="62F14302" w:rsidR="00CF6B67" w:rsidRPr="00F34403" w:rsidRDefault="00CF6B67" w:rsidP="00CF6B67">
      <w:pPr>
        <w:pStyle w:val="Estilo1"/>
      </w:pPr>
      <w:bookmarkStart w:id="1" w:name="_Hlk47689058"/>
      <w:bookmarkEnd w:id="0"/>
      <w:r>
        <w:rPr>
          <w:i/>
        </w:rPr>
        <w:t xml:space="preserve">Engineered </w:t>
      </w:r>
      <w:r w:rsidRPr="00F34403">
        <w:rPr>
          <w:i/>
        </w:rPr>
        <w:t>Mycobacterium tuberculosis</w:t>
      </w:r>
      <w:r w:rsidRPr="00F34403">
        <w:t xml:space="preserve"> antigen</w:t>
      </w:r>
      <w:r>
        <w:t xml:space="preserve"> assembl</w:t>
      </w:r>
      <w:r w:rsidR="00373619">
        <w:t>y</w:t>
      </w:r>
      <w:r>
        <w:t xml:space="preserve"> into core-shell nanobeads for </w:t>
      </w:r>
      <w:r w:rsidRPr="00F34403">
        <w:t>diagnosis of tuberculosis</w:t>
      </w:r>
    </w:p>
    <w:p w14:paraId="64363B78" w14:textId="0684E1F0" w:rsidR="00CF6B67" w:rsidRPr="00F93542" w:rsidRDefault="00CF6B67" w:rsidP="00CF6B67">
      <w:pPr>
        <w:spacing w:line="240" w:lineRule="auto"/>
        <w:rPr>
          <w:rFonts w:ascii="Arial Narrow" w:eastAsia="Cambria" w:hAnsi="Arial Narrow"/>
          <w:vertAlign w:val="superscript"/>
        </w:rPr>
      </w:pPr>
      <w:bookmarkStart w:id="2" w:name="_Hlk41459202"/>
      <w:bookmarkEnd w:id="1"/>
      <w:r w:rsidRPr="00F93542">
        <w:rPr>
          <w:rFonts w:ascii="Arial Narrow" w:eastAsia="Cambria" w:hAnsi="Arial Narrow"/>
        </w:rPr>
        <w:t xml:space="preserve">Nurul Syahidah </w:t>
      </w:r>
      <w:proofErr w:type="spellStart"/>
      <w:r w:rsidRPr="00F93542">
        <w:rPr>
          <w:rFonts w:ascii="Arial Narrow" w:eastAsia="Cambria" w:hAnsi="Arial Narrow"/>
        </w:rPr>
        <w:t>Sheffee</w:t>
      </w:r>
      <w:proofErr w:type="spellEnd"/>
      <w:r w:rsidRPr="00F93542">
        <w:rPr>
          <w:rFonts w:ascii="Arial Narrow" w:eastAsia="Cambria" w:hAnsi="Arial Narrow"/>
        </w:rPr>
        <w:t xml:space="preserve">, Patricia Rubio-Reyes, </w:t>
      </w:r>
      <w:proofErr w:type="spellStart"/>
      <w:r w:rsidR="00A173B9">
        <w:rPr>
          <w:rFonts w:ascii="Arial Narrow" w:eastAsia="Cambria" w:hAnsi="Arial Narrow"/>
        </w:rPr>
        <w:t>Shuxiong</w:t>
      </w:r>
      <w:proofErr w:type="spellEnd"/>
      <w:r w:rsidR="00A173B9">
        <w:rPr>
          <w:rFonts w:ascii="Arial Narrow" w:eastAsia="Cambria" w:hAnsi="Arial Narrow"/>
        </w:rPr>
        <w:t xml:space="preserve"> Chen, </w:t>
      </w:r>
      <w:r w:rsidRPr="00F93542">
        <w:rPr>
          <w:rFonts w:ascii="Arial Narrow" w:eastAsia="Cambria" w:hAnsi="Arial Narrow"/>
        </w:rPr>
        <w:t>Mayelin Mirabal, Romel Calero, Humberto Carrillo-</w:t>
      </w:r>
      <w:proofErr w:type="spellStart"/>
      <w:r w:rsidRPr="00F93542">
        <w:rPr>
          <w:rFonts w:ascii="Arial Narrow" w:eastAsia="Cambria" w:hAnsi="Arial Narrow"/>
        </w:rPr>
        <w:t>Calvet</w:t>
      </w:r>
      <w:proofErr w:type="spellEnd"/>
      <w:r w:rsidRPr="00F93542">
        <w:rPr>
          <w:rFonts w:ascii="Arial Narrow" w:eastAsia="Cambria" w:hAnsi="Arial Narrow"/>
        </w:rPr>
        <w:t xml:space="preserve">, Kai Ling Chin, Nur Atiqah </w:t>
      </w:r>
      <w:proofErr w:type="spellStart"/>
      <w:r w:rsidRPr="00F93542">
        <w:rPr>
          <w:rFonts w:ascii="Arial Narrow" w:eastAsia="Cambria" w:hAnsi="Arial Narrow"/>
        </w:rPr>
        <w:t>Syairah</w:t>
      </w:r>
      <w:proofErr w:type="spellEnd"/>
      <w:r w:rsidRPr="00F93542">
        <w:rPr>
          <w:rFonts w:ascii="Arial Narrow" w:eastAsia="Cambria" w:hAnsi="Arial Narrow"/>
        </w:rPr>
        <w:t xml:space="preserve"> </w:t>
      </w:r>
      <w:proofErr w:type="spellStart"/>
      <w:r w:rsidRPr="00F93542">
        <w:rPr>
          <w:rFonts w:ascii="Arial Narrow" w:eastAsia="Cambria" w:hAnsi="Arial Narrow"/>
        </w:rPr>
        <w:t>Shakimi</w:t>
      </w:r>
      <w:proofErr w:type="spellEnd"/>
      <w:r w:rsidRPr="00F93542">
        <w:rPr>
          <w:rFonts w:ascii="Arial Narrow" w:eastAsia="Cambria" w:hAnsi="Arial Narrow"/>
        </w:rPr>
        <w:t>, Fadhilah Zulkipli Anis, Siti Suraiya, Maria E. Sarmiento, Mohd N</w:t>
      </w:r>
      <w:r>
        <w:rPr>
          <w:rFonts w:ascii="Arial Narrow" w:eastAsia="Cambria" w:hAnsi="Arial Narrow"/>
        </w:rPr>
        <w:t>or</w:t>
      </w:r>
      <w:r w:rsidRPr="00F93542">
        <w:rPr>
          <w:rFonts w:ascii="Arial Narrow" w:eastAsia="Cambria" w:hAnsi="Arial Narrow"/>
        </w:rPr>
        <w:t xml:space="preserve"> </w:t>
      </w:r>
      <w:proofErr w:type="spellStart"/>
      <w:r w:rsidRPr="00F93542">
        <w:rPr>
          <w:rFonts w:ascii="Arial Narrow" w:eastAsia="Cambria" w:hAnsi="Arial Narrow"/>
        </w:rPr>
        <w:t>Norazmi</w:t>
      </w:r>
      <w:proofErr w:type="spellEnd"/>
      <w:r w:rsidRPr="00F93542">
        <w:rPr>
          <w:rFonts w:ascii="Arial Narrow" w:eastAsia="Cambria" w:hAnsi="Arial Narrow"/>
        </w:rPr>
        <w:t>, Armando Acosta</w:t>
      </w:r>
      <w:r>
        <w:rPr>
          <w:rFonts w:ascii="Arial Narrow" w:eastAsia="Cambria" w:hAnsi="Arial Narrow"/>
        </w:rPr>
        <w:t xml:space="preserve">, </w:t>
      </w:r>
      <w:r w:rsidRPr="00F93542">
        <w:rPr>
          <w:rFonts w:ascii="Arial Narrow" w:eastAsia="Cambria" w:hAnsi="Arial Narrow"/>
        </w:rPr>
        <w:t>Bernd H.A. Rehm</w:t>
      </w:r>
    </w:p>
    <w:bookmarkEnd w:id="2"/>
    <w:p w14:paraId="3FFE7C4B" w14:textId="2655F379" w:rsidR="00BA42A6" w:rsidRDefault="00BA42A6" w:rsidP="00760E96">
      <w:pPr>
        <w:spacing w:after="240" w:line="360" w:lineRule="auto"/>
        <w:rPr>
          <w:rFonts w:ascii="Arial Narrow" w:hAnsi="Arial Narrow"/>
          <w:b/>
          <w:bCs/>
        </w:rPr>
      </w:pPr>
      <w:r>
        <w:rPr>
          <w:rFonts w:ascii="Arial Narrow" w:hAnsi="Arial Narrow"/>
          <w:b/>
          <w:bCs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  <w:lang w:val="es-ES" w:eastAsia="en-US"/>
        </w:rPr>
        <w:id w:val="143462504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314B6C2" w14:textId="1F772D26" w:rsidR="00D86C51" w:rsidRDefault="00D86C51">
          <w:pPr>
            <w:pStyle w:val="TOCHeading"/>
            <w:rPr>
              <w:lang w:val="es-ES"/>
            </w:rPr>
          </w:pPr>
          <w:r>
            <w:rPr>
              <w:lang w:val="es-ES"/>
            </w:rPr>
            <w:t xml:space="preserve">Table </w:t>
          </w:r>
          <w:proofErr w:type="spellStart"/>
          <w:r>
            <w:rPr>
              <w:lang w:val="es-ES"/>
            </w:rPr>
            <w:t>of</w:t>
          </w:r>
          <w:proofErr w:type="spellEnd"/>
          <w:r>
            <w:rPr>
              <w:lang w:val="es-ES"/>
            </w:rPr>
            <w:t xml:space="preserve"> </w:t>
          </w:r>
          <w:proofErr w:type="spellStart"/>
          <w:r>
            <w:rPr>
              <w:lang w:val="es-ES"/>
            </w:rPr>
            <w:t>content</w:t>
          </w:r>
          <w:proofErr w:type="spellEnd"/>
        </w:p>
        <w:p w14:paraId="3A0BDBF4" w14:textId="77777777" w:rsidR="00D86C51" w:rsidRPr="00D86C51" w:rsidRDefault="00D86C51" w:rsidP="00D86C51">
          <w:pPr>
            <w:rPr>
              <w:lang w:val="es-ES" w:eastAsia="en-GB"/>
            </w:rPr>
          </w:pPr>
        </w:p>
        <w:p w14:paraId="0215D624" w14:textId="00F48B09" w:rsidR="00AF7941" w:rsidRPr="00AF7941" w:rsidRDefault="00D86C51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r w:rsidRPr="00BA77AC">
            <w:rPr>
              <w:rFonts w:ascii="Arial Narrow" w:hAnsi="Arial Narrow"/>
              <w:sz w:val="22"/>
              <w:szCs w:val="22"/>
            </w:rPr>
            <w:fldChar w:fldCharType="begin"/>
          </w:r>
          <w:r w:rsidRPr="00BA77AC">
            <w:rPr>
              <w:rFonts w:ascii="Arial Narrow" w:hAnsi="Arial Narrow"/>
              <w:sz w:val="22"/>
              <w:szCs w:val="22"/>
            </w:rPr>
            <w:instrText xml:space="preserve"> TOC \o "1-3" \h \z \u </w:instrText>
          </w:r>
          <w:r w:rsidRPr="00BA77AC">
            <w:rPr>
              <w:rFonts w:ascii="Arial Narrow" w:hAnsi="Arial Narrow"/>
              <w:sz w:val="22"/>
              <w:szCs w:val="22"/>
            </w:rPr>
            <w:fldChar w:fldCharType="separate"/>
          </w:r>
          <w:hyperlink w:anchor="_Toc41476822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Table S1. Plasmids, oligonucleotides and strains used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2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3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AC4C386" w14:textId="41923AE1" w:rsidR="00AF7941" w:rsidRPr="00AF7941" w:rsidRDefault="00000000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3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eastAsia="en-GB"/>
              </w:rPr>
              <w:t xml:space="preserve">Table S2. Amino acid sequence of the </w:t>
            </w:r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val="en-NZ" w:eastAsia="en-GB"/>
              </w:rPr>
              <w:t>CFP10-TB7.7-PhaC-ESAT6 fusion protein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3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4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98DB81D" w14:textId="18EAD0D3" w:rsidR="00AF7941" w:rsidRPr="00AF7941" w:rsidRDefault="00000000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4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Table S3. Confidence intervals for AUC, sensitivity and specificity of each cytokine between the different groups: (PTB vs TSTn; PTB vs TSTp and TSTp vs TSTn)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4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5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CDCDF25" w14:textId="29B52421" w:rsidR="00AF7941" w:rsidRPr="00AF7941" w:rsidRDefault="00000000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5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</w:rPr>
              <w:t>Table S4. Confidence intervals for AUC, sensitivity and specificity of each cytokine between the different groups: PTB vs Healthy individuals (TSTp + TSTn) and Infected individuals (PTB + TSTp) vs TSTn.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5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6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069412B" w14:textId="67E3C41B" w:rsidR="00AF7941" w:rsidRPr="00AF7941" w:rsidRDefault="00000000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6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eastAsia="en-GB"/>
              </w:rPr>
              <w:t>Details of the ROC analysis performed for individual and cytokine combination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6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7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0F5E756" w14:textId="6917783B" w:rsidR="00AF7941" w:rsidRPr="00AF7941" w:rsidRDefault="00000000">
          <w:pPr>
            <w:pStyle w:val="TOC1"/>
            <w:tabs>
              <w:tab w:val="left" w:pos="440"/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7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eastAsia="en-GB"/>
              </w:rPr>
              <w:t>A.</w:t>
            </w:r>
            <w:r w:rsidR="00AF7941">
              <w:rPr>
                <w:rFonts w:ascii="Arial Narrow" w:eastAsiaTheme="minorEastAsia" w:hAnsi="Arial Narrow"/>
                <w:noProof/>
                <w:sz w:val="22"/>
                <w:szCs w:val="22"/>
                <w:lang w:val="en-GB" w:eastAsia="en-GB"/>
              </w:rPr>
              <w:t xml:space="preserve"> </w:t>
            </w:r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eastAsia="en-GB"/>
              </w:rPr>
              <w:t>Details of the ROC analysis performed for each cytokine evaluated.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7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7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4B8AA7B" w14:textId="0D8822F6" w:rsidR="00AF7941" w:rsidRPr="00AF7941" w:rsidRDefault="00000000">
          <w:pPr>
            <w:pStyle w:val="TOC1"/>
            <w:tabs>
              <w:tab w:val="right" w:leader="dot" w:pos="9216"/>
            </w:tabs>
            <w:rPr>
              <w:rFonts w:ascii="Arial Narrow" w:eastAsiaTheme="minorEastAsia" w:hAnsi="Arial Narrow"/>
              <w:noProof/>
              <w:sz w:val="22"/>
              <w:szCs w:val="22"/>
              <w:lang w:val="en-GB" w:eastAsia="en-GB"/>
            </w:rPr>
          </w:pPr>
          <w:hyperlink w:anchor="_Toc41476828" w:history="1">
            <w:r w:rsidR="00AF7941" w:rsidRPr="00AF7941">
              <w:rPr>
                <w:rStyle w:val="Hyperlink"/>
                <w:rFonts w:ascii="Arial Narrow" w:hAnsi="Arial Narrow"/>
                <w:noProof/>
                <w:sz w:val="22"/>
                <w:szCs w:val="22"/>
                <w:lang w:eastAsia="en-GB"/>
              </w:rPr>
              <w:t>B. Details of the ROC analysis performed for each cytokine combination evaluated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ab/>
            </w:r>
            <w:r w:rsid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t>S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begin"/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instrText xml:space="preserve"> PAGEREF _Toc41476828 \h </w:instrTex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separate"/>
            </w:r>
            <w:r w:rsidR="002D1AB8">
              <w:rPr>
                <w:rFonts w:ascii="Arial Narrow" w:hAnsi="Arial Narrow"/>
                <w:noProof/>
                <w:webHidden/>
                <w:sz w:val="22"/>
                <w:szCs w:val="22"/>
              </w:rPr>
              <w:t>67</w:t>
            </w:r>
            <w:r w:rsidR="00AF7941" w:rsidRPr="00AF7941">
              <w:rPr>
                <w:rFonts w:ascii="Arial Narrow" w:hAnsi="Arial Narrow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CB3E78C" w14:textId="2B70FB2A" w:rsidR="00D86C51" w:rsidRDefault="00D86C51">
          <w:r w:rsidRPr="00BA77AC">
            <w:rPr>
              <w:rFonts w:ascii="Arial Narrow" w:hAnsi="Arial Narrow"/>
              <w:b/>
              <w:bCs/>
              <w:sz w:val="22"/>
              <w:szCs w:val="22"/>
              <w:lang w:val="es-ES"/>
            </w:rPr>
            <w:fldChar w:fldCharType="end"/>
          </w:r>
        </w:p>
      </w:sdtContent>
    </w:sdt>
    <w:p w14:paraId="77F5E070" w14:textId="2EB02C57" w:rsidR="00B62360" w:rsidRDefault="00B62360">
      <w:pPr>
        <w:spacing w:after="160"/>
        <w:rPr>
          <w:rFonts w:ascii="Arial Narrow" w:hAnsi="Arial Narrow"/>
          <w:sz w:val="20"/>
          <w:szCs w:val="20"/>
        </w:rPr>
      </w:pPr>
    </w:p>
    <w:p w14:paraId="37A1BEA0" w14:textId="77777777" w:rsidR="00B62360" w:rsidRDefault="00B62360">
      <w:pPr>
        <w:spacing w:after="160"/>
        <w:rPr>
          <w:rFonts w:ascii="Arial Narrow" w:hAnsi="Arial Narrow"/>
          <w:sz w:val="20"/>
          <w:szCs w:val="20"/>
        </w:rPr>
      </w:pPr>
    </w:p>
    <w:p w14:paraId="04EECAA8" w14:textId="62435B96" w:rsidR="00A53A9C" w:rsidRPr="00A53A9C" w:rsidRDefault="00A53A9C">
      <w:pPr>
        <w:spacing w:after="160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 w:type="page"/>
      </w:r>
    </w:p>
    <w:p w14:paraId="57E1462D" w14:textId="3CA64D12" w:rsidR="00A53A9C" w:rsidRDefault="00A53A9C" w:rsidP="00B62360">
      <w:pPr>
        <w:pStyle w:val="Heading1"/>
      </w:pPr>
      <w:bookmarkStart w:id="3" w:name="_Toc41476822"/>
      <w:r w:rsidRPr="000F3B89">
        <w:lastRenderedPageBreak/>
        <w:t>Table</w:t>
      </w:r>
      <w:r w:rsidR="00466233" w:rsidRPr="000F3B89">
        <w:t xml:space="preserve"> </w:t>
      </w:r>
      <w:r w:rsidR="007D7FAE">
        <w:t>S</w:t>
      </w:r>
      <w:r w:rsidR="00466233" w:rsidRPr="000F3B89">
        <w:t>1</w:t>
      </w:r>
      <w:r w:rsidRPr="004A4827">
        <w:t>.</w:t>
      </w:r>
      <w:r w:rsidRPr="00A53A9C">
        <w:t xml:space="preserve"> Plasmids, oligonucleotides and strains </w:t>
      </w:r>
      <w:proofErr w:type="gramStart"/>
      <w:r w:rsidRPr="00A53A9C">
        <w:t>used</w:t>
      </w:r>
      <w:bookmarkEnd w:id="3"/>
      <w:proofErr w:type="gramEnd"/>
    </w:p>
    <w:p w14:paraId="5740171B" w14:textId="77777777" w:rsidR="00B62360" w:rsidRPr="00B62360" w:rsidRDefault="00B62360" w:rsidP="00B62360">
      <w:pPr>
        <w:pStyle w:val="BodyText"/>
      </w:pP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2410"/>
        <w:gridCol w:w="5103"/>
        <w:gridCol w:w="1554"/>
      </w:tblGrid>
      <w:tr w:rsidR="00A53A9C" w:rsidRPr="00A53A9C" w14:paraId="070CE1A8" w14:textId="77777777" w:rsidTr="00C02D65">
        <w:tc>
          <w:tcPr>
            <w:tcW w:w="2410" w:type="dxa"/>
          </w:tcPr>
          <w:p w14:paraId="4C8FF447" w14:textId="13AA9D48" w:rsidR="00DA553F" w:rsidRPr="0055289C" w:rsidRDefault="00A53A9C" w:rsidP="00DA553F">
            <w:pPr>
              <w:spacing w:after="0" w:line="259" w:lineRule="auto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Plasmids</w:t>
            </w:r>
            <w:r w:rsidR="00DA553F"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/</w:t>
            </w: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oligonucleotides</w:t>
            </w:r>
            <w:r w:rsidR="00DA553F"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/</w:t>
            </w: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84E208F" w14:textId="23A8632F" w:rsidR="00A53A9C" w:rsidRPr="0055289C" w:rsidRDefault="00A53A9C" w:rsidP="00DA553F">
            <w:pPr>
              <w:spacing w:after="160" w:line="259" w:lineRule="auto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strain</w:t>
            </w:r>
            <w:r w:rsidR="00DA553F"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s</w:t>
            </w:r>
          </w:p>
        </w:tc>
        <w:tc>
          <w:tcPr>
            <w:tcW w:w="5103" w:type="dxa"/>
          </w:tcPr>
          <w:p w14:paraId="68440396" w14:textId="77777777" w:rsidR="00A53A9C" w:rsidRPr="0055289C" w:rsidRDefault="00A53A9C" w:rsidP="00DA553F">
            <w:pPr>
              <w:spacing w:after="160" w:line="259" w:lineRule="auto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Description or genotype</w:t>
            </w:r>
          </w:p>
        </w:tc>
        <w:tc>
          <w:tcPr>
            <w:tcW w:w="1554" w:type="dxa"/>
          </w:tcPr>
          <w:p w14:paraId="144A723A" w14:textId="77777777" w:rsidR="00A53A9C" w:rsidRPr="0055289C" w:rsidRDefault="00A53A9C" w:rsidP="00DA553F">
            <w:pPr>
              <w:spacing w:after="160" w:line="259" w:lineRule="auto"/>
              <w:jc w:val="center"/>
              <w:rPr>
                <w:rFonts w:ascii="Arial Narrow" w:hAnsi="Arial Narrow" w:cs="Times New Roman"/>
                <w:b/>
                <w:bCs/>
                <w:sz w:val="20"/>
                <w:szCs w:val="20"/>
              </w:rPr>
            </w:pPr>
            <w:r w:rsidRPr="0055289C">
              <w:rPr>
                <w:rFonts w:ascii="Arial Narrow" w:hAnsi="Arial Narrow" w:cs="Times New Roman"/>
                <w:b/>
                <w:bCs/>
                <w:sz w:val="20"/>
                <w:szCs w:val="20"/>
              </w:rPr>
              <w:t>Source</w:t>
            </w:r>
          </w:p>
        </w:tc>
      </w:tr>
      <w:tr w:rsidR="00A53A9C" w:rsidRPr="00A53A9C" w14:paraId="01F78EEB" w14:textId="77777777" w:rsidTr="00C02D65">
        <w:tc>
          <w:tcPr>
            <w:tcW w:w="9067" w:type="dxa"/>
            <w:gridSpan w:val="3"/>
          </w:tcPr>
          <w:p w14:paraId="1439A18E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b/>
                <w:sz w:val="20"/>
                <w:szCs w:val="20"/>
              </w:rPr>
              <w:t>Plasmids</w:t>
            </w:r>
          </w:p>
        </w:tc>
      </w:tr>
      <w:tr w:rsidR="00A53A9C" w:rsidRPr="00A53A9C" w14:paraId="3FBED39A" w14:textId="77777777" w:rsidTr="00C02D65">
        <w:tc>
          <w:tcPr>
            <w:tcW w:w="2410" w:type="dxa"/>
          </w:tcPr>
          <w:p w14:paraId="1132880B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pUC57_tb7.7</w:t>
            </w:r>
          </w:p>
        </w:tc>
        <w:tc>
          <w:tcPr>
            <w:tcW w:w="5103" w:type="dxa"/>
          </w:tcPr>
          <w:p w14:paraId="5A99CA17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Contains synthetic gene encoding TB7.7</w:t>
            </w:r>
          </w:p>
        </w:tc>
        <w:tc>
          <w:tcPr>
            <w:tcW w:w="1554" w:type="dxa"/>
          </w:tcPr>
          <w:p w14:paraId="58EAB8C2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GenScript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(USA)</w:t>
            </w:r>
          </w:p>
        </w:tc>
      </w:tr>
      <w:tr w:rsidR="00A53A9C" w:rsidRPr="00A53A9C" w14:paraId="7EDACB19" w14:textId="77777777" w:rsidTr="00C02D65">
        <w:tc>
          <w:tcPr>
            <w:tcW w:w="2410" w:type="dxa"/>
          </w:tcPr>
          <w:p w14:paraId="16C88EB8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pET14b_cfp10-rv3615c-phaC-esat6-rv3020v</w:t>
            </w:r>
          </w:p>
        </w:tc>
        <w:tc>
          <w:tcPr>
            <w:tcW w:w="5103" w:type="dxa"/>
          </w:tcPr>
          <w:p w14:paraId="2717DF2B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pET14b derivative. Used for amplifying </w:t>
            </w: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cfp10</w:t>
            </w: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and subcloning </w:t>
            </w: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esat6</w:t>
            </w: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.  </w:t>
            </w:r>
          </w:p>
        </w:tc>
        <w:tc>
          <w:tcPr>
            <w:tcW w:w="1554" w:type="dxa"/>
          </w:tcPr>
          <w:p w14:paraId="59D9428C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</w:p>
        </w:tc>
      </w:tr>
      <w:tr w:rsidR="00A53A9C" w:rsidRPr="00A53A9C" w14:paraId="506585E7" w14:textId="77777777" w:rsidTr="00C02D65">
        <w:tc>
          <w:tcPr>
            <w:tcW w:w="2410" w:type="dxa"/>
          </w:tcPr>
          <w:p w14:paraId="2AAE80E9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pPolyC</w:t>
            </w:r>
            <w:proofErr w:type="spellEnd"/>
          </w:p>
        </w:tc>
        <w:tc>
          <w:tcPr>
            <w:tcW w:w="5103" w:type="dxa"/>
          </w:tcPr>
          <w:p w14:paraId="039423D2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pET-14b derivative. Contains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phaC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gene from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Cupriavidus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necator</w:t>
            </w:r>
            <w:proofErr w:type="spellEnd"/>
          </w:p>
        </w:tc>
        <w:tc>
          <w:tcPr>
            <w:tcW w:w="1554" w:type="dxa"/>
          </w:tcPr>
          <w:p w14:paraId="652ED31A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(2)</w:t>
            </w:r>
          </w:p>
        </w:tc>
      </w:tr>
      <w:tr w:rsidR="00A53A9C" w:rsidRPr="00A53A9C" w14:paraId="42073503" w14:textId="77777777" w:rsidTr="00C02D65">
        <w:tc>
          <w:tcPr>
            <w:tcW w:w="2410" w:type="dxa"/>
          </w:tcPr>
          <w:p w14:paraId="61CED99D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pPOLYC_cfp10-tb7.7-phaC-esat6</w:t>
            </w:r>
          </w:p>
        </w:tc>
        <w:tc>
          <w:tcPr>
            <w:tcW w:w="5103" w:type="dxa"/>
          </w:tcPr>
          <w:p w14:paraId="577F4F0D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pPOLYC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derivative. Contains </w:t>
            </w: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cfp10, tb7.7</w:t>
            </w: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and </w:t>
            </w: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esat6</w:t>
            </w: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genes. </w:t>
            </w: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AmpR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1554" w:type="dxa"/>
          </w:tcPr>
          <w:p w14:paraId="4A087898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This study </w:t>
            </w:r>
          </w:p>
        </w:tc>
      </w:tr>
      <w:tr w:rsidR="00A53A9C" w:rsidRPr="00A53A9C" w14:paraId="1BA17F05" w14:textId="77777777" w:rsidTr="00C02D65">
        <w:tc>
          <w:tcPr>
            <w:tcW w:w="2410" w:type="dxa"/>
          </w:tcPr>
          <w:p w14:paraId="29898D1B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pMCS69</w:t>
            </w:r>
          </w:p>
        </w:tc>
        <w:tc>
          <w:tcPr>
            <w:tcW w:w="5103" w:type="dxa"/>
          </w:tcPr>
          <w:p w14:paraId="1CF7168F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pBBR1MCS derivative containing genes </w:t>
            </w: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phaA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and </w:t>
            </w: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phaB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from </w:t>
            </w: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C.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necator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. </w:t>
            </w: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CmR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>.</w:t>
            </w:r>
          </w:p>
        </w:tc>
        <w:tc>
          <w:tcPr>
            <w:tcW w:w="1554" w:type="dxa"/>
          </w:tcPr>
          <w:p w14:paraId="4E2925F1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(3)</w:t>
            </w:r>
          </w:p>
        </w:tc>
      </w:tr>
      <w:tr w:rsidR="00A53A9C" w:rsidRPr="00A53A9C" w14:paraId="1F4E425F" w14:textId="77777777" w:rsidTr="00C02D65">
        <w:tc>
          <w:tcPr>
            <w:tcW w:w="9067" w:type="dxa"/>
            <w:gridSpan w:val="3"/>
          </w:tcPr>
          <w:p w14:paraId="1D92AEF2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b/>
                <w:sz w:val="20"/>
                <w:szCs w:val="20"/>
              </w:rPr>
              <w:t>Oligonucleotides</w:t>
            </w:r>
          </w:p>
        </w:tc>
      </w:tr>
      <w:tr w:rsidR="00A53A9C" w:rsidRPr="00A53A9C" w14:paraId="21D628A9" w14:textId="77777777" w:rsidTr="00C02D65">
        <w:tc>
          <w:tcPr>
            <w:tcW w:w="2410" w:type="dxa"/>
          </w:tcPr>
          <w:p w14:paraId="185502CB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XbaI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cfp10 </w:t>
            </w: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fwd</w:t>
            </w:r>
            <w:proofErr w:type="spellEnd"/>
          </w:p>
        </w:tc>
        <w:tc>
          <w:tcPr>
            <w:tcW w:w="5103" w:type="dxa"/>
          </w:tcPr>
          <w:p w14:paraId="1058D5C7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5’-CCCTCTAGAATATAGGAGATAGGTATGGCAGAAATG-3</w:t>
            </w:r>
          </w:p>
        </w:tc>
        <w:tc>
          <w:tcPr>
            <w:tcW w:w="1554" w:type="dxa"/>
          </w:tcPr>
          <w:p w14:paraId="3B0DF754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This study</w:t>
            </w:r>
          </w:p>
        </w:tc>
      </w:tr>
      <w:tr w:rsidR="00A53A9C" w:rsidRPr="00A53A9C" w14:paraId="1DE107B6" w14:textId="77777777" w:rsidTr="00C02D65">
        <w:tc>
          <w:tcPr>
            <w:tcW w:w="2410" w:type="dxa"/>
          </w:tcPr>
          <w:p w14:paraId="2FE29863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SpeI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cfp10 rev</w:t>
            </w:r>
          </w:p>
        </w:tc>
        <w:tc>
          <w:tcPr>
            <w:tcW w:w="5103" w:type="dxa"/>
          </w:tcPr>
          <w:p w14:paraId="22FCE243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5’-GCTACTAGTGAAACCCATTTGAGAGCTCAG-3’</w:t>
            </w:r>
          </w:p>
        </w:tc>
        <w:tc>
          <w:tcPr>
            <w:tcW w:w="1554" w:type="dxa"/>
          </w:tcPr>
          <w:p w14:paraId="5A80E514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sz w:val="20"/>
                <w:szCs w:val="20"/>
              </w:rPr>
              <w:t>This study</w:t>
            </w:r>
          </w:p>
        </w:tc>
      </w:tr>
      <w:tr w:rsidR="00A53A9C" w:rsidRPr="00A53A9C" w14:paraId="38532E93" w14:textId="77777777" w:rsidTr="00C02D65">
        <w:tc>
          <w:tcPr>
            <w:tcW w:w="9067" w:type="dxa"/>
            <w:gridSpan w:val="3"/>
          </w:tcPr>
          <w:p w14:paraId="5CF1839E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b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b/>
                <w:sz w:val="20"/>
                <w:szCs w:val="20"/>
              </w:rPr>
              <w:t>Strains</w:t>
            </w:r>
          </w:p>
        </w:tc>
      </w:tr>
      <w:tr w:rsidR="00A53A9C" w:rsidRPr="00A53A9C" w14:paraId="5071EFF0" w14:textId="77777777" w:rsidTr="00C02D65">
        <w:tc>
          <w:tcPr>
            <w:tcW w:w="2410" w:type="dxa"/>
          </w:tcPr>
          <w:p w14:paraId="6A2E7FA3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E. coli</w:t>
            </w:r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XL1Blue</w:t>
            </w:r>
          </w:p>
        </w:tc>
        <w:tc>
          <w:tcPr>
            <w:tcW w:w="5103" w:type="dxa"/>
          </w:tcPr>
          <w:p w14:paraId="14E37FF0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i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endA1 gyrA96(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nalR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) thi-1 recA1 relA1 lac glnV44 F'</w:t>
            </w:r>
            <w:proofErr w:type="gram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[ ::Tn</w:t>
            </w:r>
            <w:proofErr w:type="gram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10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proAB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+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lacIq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Δ(lacZ)M15] hsdR17(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rK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-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mK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+)</w:t>
            </w:r>
          </w:p>
        </w:tc>
        <w:tc>
          <w:tcPr>
            <w:tcW w:w="1554" w:type="dxa"/>
          </w:tcPr>
          <w:p w14:paraId="76AFC6FE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Stratagene</w:t>
            </w:r>
            <w:proofErr w:type="spellEnd"/>
          </w:p>
        </w:tc>
      </w:tr>
      <w:tr w:rsidR="00A53A9C" w:rsidRPr="00A53A9C" w14:paraId="247140EB" w14:textId="77777777" w:rsidTr="00C02D65">
        <w:tc>
          <w:tcPr>
            <w:tcW w:w="2410" w:type="dxa"/>
          </w:tcPr>
          <w:p w14:paraId="3E0EB928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Clearcoli</w:t>
            </w:r>
            <w:proofErr w:type="spellEnd"/>
            <w:r w:rsidRPr="00A53A9C">
              <w:rPr>
                <w:rFonts w:ascii="Arial Narrow" w:hAnsi="Arial Narrow" w:cs="Times New Roman"/>
                <w:sz w:val="20"/>
                <w:szCs w:val="20"/>
              </w:rPr>
              <w:t xml:space="preserve"> BL21 (DE3)</w:t>
            </w:r>
          </w:p>
        </w:tc>
        <w:tc>
          <w:tcPr>
            <w:tcW w:w="5103" w:type="dxa"/>
          </w:tcPr>
          <w:p w14:paraId="55E20DBE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i/>
                <w:sz w:val="20"/>
                <w:szCs w:val="20"/>
              </w:rPr>
            </w:pPr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F–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ompT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hsdSB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(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rB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-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mB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-) gal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dcm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lon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gram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λ(</w:t>
            </w:r>
            <w:proofErr w:type="gram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DE3 [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lacI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lacUV5-T7 gene 1 ind1 sam7 nin5]) msbA148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ΔgutQΔkdsD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ΔlpxL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ΔlpxMΔpagP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ΔlpxP</w:t>
            </w:r>
            <w:proofErr w:type="spellEnd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 xml:space="preserve"> </w:t>
            </w:r>
            <w:proofErr w:type="spellStart"/>
            <w:r w:rsidRPr="00A53A9C">
              <w:rPr>
                <w:rFonts w:ascii="Arial Narrow" w:hAnsi="Arial Narrow" w:cs="Times New Roman"/>
                <w:i/>
                <w:sz w:val="20"/>
                <w:szCs w:val="20"/>
              </w:rPr>
              <w:t>ΔeptA</w:t>
            </w:r>
            <w:proofErr w:type="spellEnd"/>
          </w:p>
        </w:tc>
        <w:tc>
          <w:tcPr>
            <w:tcW w:w="1554" w:type="dxa"/>
          </w:tcPr>
          <w:p w14:paraId="5C362689" w14:textId="77777777" w:rsidR="00A53A9C" w:rsidRPr="00A53A9C" w:rsidRDefault="00A53A9C" w:rsidP="00A53A9C">
            <w:pPr>
              <w:spacing w:after="160" w:line="259" w:lineRule="auto"/>
              <w:rPr>
                <w:rFonts w:ascii="Arial Narrow" w:hAnsi="Arial Narrow" w:cs="Times New Roman"/>
                <w:sz w:val="20"/>
                <w:szCs w:val="20"/>
              </w:rPr>
            </w:pPr>
            <w:proofErr w:type="spellStart"/>
            <w:r w:rsidRPr="00A53A9C">
              <w:rPr>
                <w:rFonts w:ascii="Arial Narrow" w:hAnsi="Arial Narrow" w:cs="Times New Roman"/>
                <w:sz w:val="20"/>
                <w:szCs w:val="20"/>
              </w:rPr>
              <w:t>Lucigen</w:t>
            </w:r>
            <w:proofErr w:type="spellEnd"/>
          </w:p>
        </w:tc>
      </w:tr>
    </w:tbl>
    <w:p w14:paraId="27D44779" w14:textId="77777777" w:rsidR="00A53A9C" w:rsidRPr="00A53A9C" w:rsidRDefault="00A53A9C">
      <w:pPr>
        <w:rPr>
          <w:rFonts w:ascii="Arial Narrow" w:eastAsia="Times New Roman" w:hAnsi="Arial Narrow"/>
          <w:b/>
          <w:bCs/>
          <w:sz w:val="20"/>
          <w:szCs w:val="20"/>
          <w:lang w:eastAsia="en-GB"/>
        </w:rPr>
      </w:pPr>
    </w:p>
    <w:p w14:paraId="15C6A71B" w14:textId="77777777" w:rsidR="00A53A9C" w:rsidRPr="00A53A9C" w:rsidRDefault="00A53A9C">
      <w:pPr>
        <w:spacing w:after="160"/>
        <w:rPr>
          <w:rFonts w:ascii="Arial Narrow" w:eastAsia="Times New Roman" w:hAnsi="Arial Narrow"/>
          <w:b/>
          <w:bCs/>
          <w:sz w:val="20"/>
          <w:szCs w:val="20"/>
          <w:lang w:eastAsia="en-GB"/>
        </w:rPr>
      </w:pPr>
      <w:r w:rsidRPr="00A53A9C">
        <w:rPr>
          <w:rFonts w:ascii="Arial Narrow" w:eastAsia="Times New Roman" w:hAnsi="Arial Narrow"/>
          <w:b/>
          <w:bCs/>
          <w:sz w:val="20"/>
          <w:szCs w:val="20"/>
          <w:lang w:eastAsia="en-GB"/>
        </w:rPr>
        <w:br w:type="page"/>
      </w:r>
    </w:p>
    <w:p w14:paraId="21443CDB" w14:textId="1E5DADF4" w:rsidR="007D7FAE" w:rsidRDefault="007D7FAE" w:rsidP="007D7FAE">
      <w:pPr>
        <w:pStyle w:val="Heading1"/>
        <w:rPr>
          <w:lang w:eastAsia="en-GB"/>
        </w:rPr>
      </w:pPr>
      <w:bookmarkStart w:id="4" w:name="_Toc41476823"/>
      <w:r w:rsidRPr="007D7FAE">
        <w:rPr>
          <w:lang w:eastAsia="en-GB"/>
        </w:rPr>
        <w:lastRenderedPageBreak/>
        <w:t xml:space="preserve">Table S2. Amino acid sequence of the </w:t>
      </w:r>
      <w:r w:rsidRPr="007D7FAE">
        <w:rPr>
          <w:lang w:val="en-NZ" w:eastAsia="en-GB"/>
        </w:rPr>
        <w:t>CFP10-TB7.7-PhaC-ESAT6 fusion protein</w:t>
      </w:r>
      <w:bookmarkEnd w:id="4"/>
      <w:r w:rsidRPr="007D7FAE">
        <w:rPr>
          <w:lang w:eastAsia="en-GB"/>
        </w:rPr>
        <w:t xml:space="preserve"> </w:t>
      </w:r>
    </w:p>
    <w:p w14:paraId="2024BE54" w14:textId="77777777" w:rsidR="007D7FAE" w:rsidRPr="007D7FAE" w:rsidRDefault="007D7FAE" w:rsidP="007D7FAE">
      <w:pPr>
        <w:spacing w:after="160"/>
        <w:rPr>
          <w:lang w:eastAsia="en-GB"/>
        </w:rPr>
      </w:pPr>
    </w:p>
    <w:tbl>
      <w:tblPr>
        <w:tblStyle w:val="TableGrid"/>
        <w:tblW w:w="8160" w:type="dxa"/>
        <w:jc w:val="center"/>
        <w:tblLook w:val="0600" w:firstRow="0" w:lastRow="0" w:firstColumn="0" w:lastColumn="0" w:noHBand="1" w:noVBand="1"/>
      </w:tblPr>
      <w:tblGrid>
        <w:gridCol w:w="991"/>
        <w:gridCol w:w="1438"/>
        <w:gridCol w:w="1392"/>
        <w:gridCol w:w="1501"/>
        <w:gridCol w:w="1383"/>
        <w:gridCol w:w="1455"/>
      </w:tblGrid>
      <w:tr w:rsidR="007D7FAE" w:rsidRPr="007D7FAE" w14:paraId="1B4C2D9F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51DF597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1</w:t>
            </w:r>
          </w:p>
        </w:tc>
        <w:tc>
          <w:tcPr>
            <w:tcW w:w="1408" w:type="dxa"/>
            <w:hideMark/>
          </w:tcPr>
          <w:p w14:paraId="0077F96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M</w:t>
            </w: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EMKTDAAT</w:t>
            </w:r>
          </w:p>
        </w:tc>
        <w:tc>
          <w:tcPr>
            <w:tcW w:w="1363" w:type="dxa"/>
            <w:hideMark/>
          </w:tcPr>
          <w:p w14:paraId="15A75AA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AQEAGNFER</w:t>
            </w:r>
          </w:p>
        </w:tc>
        <w:tc>
          <w:tcPr>
            <w:tcW w:w="1470" w:type="dxa"/>
            <w:hideMark/>
          </w:tcPr>
          <w:p w14:paraId="504E8786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ISGDLKTQID</w:t>
            </w:r>
          </w:p>
        </w:tc>
        <w:tc>
          <w:tcPr>
            <w:tcW w:w="1358" w:type="dxa"/>
            <w:hideMark/>
          </w:tcPr>
          <w:p w14:paraId="6FB1FB8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QVESTAGSLQ</w:t>
            </w:r>
          </w:p>
        </w:tc>
        <w:tc>
          <w:tcPr>
            <w:tcW w:w="1425" w:type="dxa"/>
            <w:hideMark/>
          </w:tcPr>
          <w:p w14:paraId="1A0A618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GQWRGAAGTA</w:t>
            </w:r>
          </w:p>
        </w:tc>
      </w:tr>
      <w:tr w:rsidR="007D7FAE" w:rsidRPr="007D7FAE" w14:paraId="5DDA73E7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547EDB5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51</w:t>
            </w:r>
          </w:p>
        </w:tc>
        <w:tc>
          <w:tcPr>
            <w:tcW w:w="1408" w:type="dxa"/>
            <w:hideMark/>
          </w:tcPr>
          <w:p w14:paraId="21B27E3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QAAVVRFQE</w:t>
            </w:r>
          </w:p>
        </w:tc>
        <w:tc>
          <w:tcPr>
            <w:tcW w:w="1363" w:type="dxa"/>
            <w:hideMark/>
          </w:tcPr>
          <w:p w14:paraId="57A1C2E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ANKQKQELD</w:t>
            </w:r>
          </w:p>
        </w:tc>
        <w:tc>
          <w:tcPr>
            <w:tcW w:w="1470" w:type="dxa"/>
            <w:hideMark/>
          </w:tcPr>
          <w:p w14:paraId="73BDE79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EISTNIRQAG</w:t>
            </w:r>
          </w:p>
        </w:tc>
        <w:tc>
          <w:tcPr>
            <w:tcW w:w="1358" w:type="dxa"/>
            <w:hideMark/>
          </w:tcPr>
          <w:p w14:paraId="576B3C8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QYSRADEEQ</w:t>
            </w:r>
          </w:p>
        </w:tc>
        <w:tc>
          <w:tcPr>
            <w:tcW w:w="1425" w:type="dxa"/>
            <w:hideMark/>
          </w:tcPr>
          <w:p w14:paraId="47FD5CB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QQALSSQMGF</w:t>
            </w:r>
          </w:p>
        </w:tc>
      </w:tr>
      <w:tr w:rsidR="007D7FAE" w:rsidRPr="007D7FAE" w14:paraId="16E66F31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209D5131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101</w:t>
            </w:r>
          </w:p>
        </w:tc>
        <w:tc>
          <w:tcPr>
            <w:tcW w:w="1408" w:type="dxa"/>
            <w:hideMark/>
          </w:tcPr>
          <w:p w14:paraId="4E408A5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SGGGGGMSG</w:t>
            </w:r>
          </w:p>
        </w:tc>
        <w:tc>
          <w:tcPr>
            <w:tcW w:w="1363" w:type="dxa"/>
            <w:hideMark/>
          </w:tcPr>
          <w:p w14:paraId="1D07CE4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HALAARTLLA</w:t>
            </w:r>
          </w:p>
        </w:tc>
        <w:tc>
          <w:tcPr>
            <w:tcW w:w="1470" w:type="dxa"/>
            <w:hideMark/>
          </w:tcPr>
          <w:p w14:paraId="4F82174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ADELVGGPP</w:t>
            </w:r>
          </w:p>
        </w:tc>
        <w:tc>
          <w:tcPr>
            <w:tcW w:w="1358" w:type="dxa"/>
            <w:hideMark/>
          </w:tcPr>
          <w:p w14:paraId="4CC38DDA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EASAAALAG</w:t>
            </w:r>
          </w:p>
        </w:tc>
        <w:tc>
          <w:tcPr>
            <w:tcW w:w="1425" w:type="dxa"/>
            <w:hideMark/>
          </w:tcPr>
          <w:p w14:paraId="0525D19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DAAGAWRTAA</w:t>
            </w:r>
          </w:p>
        </w:tc>
      </w:tr>
      <w:tr w:rsidR="007D7FAE" w:rsidRPr="007D7FAE" w14:paraId="01F62952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21445C6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151</w:t>
            </w:r>
          </w:p>
        </w:tc>
        <w:tc>
          <w:tcPr>
            <w:tcW w:w="1408" w:type="dxa"/>
            <w:hideMark/>
          </w:tcPr>
          <w:p w14:paraId="5699BEB2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ELARALVRA</w:t>
            </w:r>
          </w:p>
        </w:tc>
        <w:tc>
          <w:tcPr>
            <w:tcW w:w="1363" w:type="dxa"/>
            <w:hideMark/>
          </w:tcPr>
          <w:p w14:paraId="6335A65A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AESHGVAAV</w:t>
            </w:r>
          </w:p>
        </w:tc>
        <w:tc>
          <w:tcPr>
            <w:tcW w:w="1470" w:type="dxa"/>
            <w:hideMark/>
          </w:tcPr>
          <w:p w14:paraId="1C3BB5E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FAATAAAAA</w:t>
            </w:r>
          </w:p>
        </w:tc>
        <w:tc>
          <w:tcPr>
            <w:tcW w:w="1358" w:type="dxa"/>
            <w:hideMark/>
          </w:tcPr>
          <w:p w14:paraId="39BECF7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VDRGDPPTS</w:t>
            </w:r>
          </w:p>
        </w:tc>
        <w:tc>
          <w:tcPr>
            <w:tcW w:w="1425" w:type="dxa"/>
            <w:hideMark/>
          </w:tcPr>
          <w:p w14:paraId="6828D812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MATGKGAAAS</w:t>
            </w:r>
          </w:p>
        </w:tc>
      </w:tr>
      <w:tr w:rsidR="007D7FAE" w:rsidRPr="007D7FAE" w14:paraId="280AC1BC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5B9BEF2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201</w:t>
            </w:r>
          </w:p>
        </w:tc>
        <w:tc>
          <w:tcPr>
            <w:tcW w:w="1408" w:type="dxa"/>
            <w:hideMark/>
          </w:tcPr>
          <w:p w14:paraId="0832862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QEGKSQPFK</w:t>
            </w:r>
          </w:p>
        </w:tc>
        <w:tc>
          <w:tcPr>
            <w:tcW w:w="1363" w:type="dxa"/>
            <w:hideMark/>
          </w:tcPr>
          <w:p w14:paraId="1550A47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TPGPFDPAT</w:t>
            </w:r>
          </w:p>
        </w:tc>
        <w:tc>
          <w:tcPr>
            <w:tcW w:w="1470" w:type="dxa"/>
            <w:hideMark/>
          </w:tcPr>
          <w:p w14:paraId="51C2221A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WLEWSRQWQG</w:t>
            </w:r>
          </w:p>
        </w:tc>
        <w:tc>
          <w:tcPr>
            <w:tcW w:w="1358" w:type="dxa"/>
            <w:hideMark/>
          </w:tcPr>
          <w:p w14:paraId="1FA3141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EGNGHAAAS</w:t>
            </w:r>
          </w:p>
        </w:tc>
        <w:tc>
          <w:tcPr>
            <w:tcW w:w="1425" w:type="dxa"/>
            <w:hideMark/>
          </w:tcPr>
          <w:p w14:paraId="4E47801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GIPGLDALAG</w:t>
            </w:r>
          </w:p>
        </w:tc>
      </w:tr>
      <w:tr w:rsidR="007D7FAE" w:rsidRPr="007D7FAE" w14:paraId="1EB638B9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3FB7240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251</w:t>
            </w:r>
          </w:p>
        </w:tc>
        <w:tc>
          <w:tcPr>
            <w:tcW w:w="1408" w:type="dxa"/>
            <w:hideMark/>
          </w:tcPr>
          <w:p w14:paraId="6FEE45D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KIAPAQLGD</w:t>
            </w:r>
          </w:p>
        </w:tc>
        <w:tc>
          <w:tcPr>
            <w:tcW w:w="1363" w:type="dxa"/>
            <w:hideMark/>
          </w:tcPr>
          <w:p w14:paraId="22F9F10B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IQQRYMKDFS</w:t>
            </w:r>
          </w:p>
        </w:tc>
        <w:tc>
          <w:tcPr>
            <w:tcW w:w="1470" w:type="dxa"/>
            <w:hideMark/>
          </w:tcPr>
          <w:p w14:paraId="69A105CA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LWQAMAEGK</w:t>
            </w:r>
          </w:p>
        </w:tc>
        <w:tc>
          <w:tcPr>
            <w:tcW w:w="1358" w:type="dxa"/>
            <w:hideMark/>
          </w:tcPr>
          <w:p w14:paraId="61680B92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EATGPLHDR</w:t>
            </w:r>
          </w:p>
        </w:tc>
        <w:tc>
          <w:tcPr>
            <w:tcW w:w="1425" w:type="dxa"/>
            <w:hideMark/>
          </w:tcPr>
          <w:p w14:paraId="6F90BD2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RFAGDAWRTN</w:t>
            </w:r>
          </w:p>
        </w:tc>
      </w:tr>
      <w:tr w:rsidR="007D7FAE" w:rsidRPr="007D7FAE" w14:paraId="393F8258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4FAACED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301</w:t>
            </w:r>
          </w:p>
        </w:tc>
        <w:tc>
          <w:tcPr>
            <w:tcW w:w="1408" w:type="dxa"/>
            <w:hideMark/>
          </w:tcPr>
          <w:p w14:paraId="66CF2DA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PYRFAAAFY</w:t>
            </w:r>
          </w:p>
        </w:tc>
        <w:tc>
          <w:tcPr>
            <w:tcW w:w="1363" w:type="dxa"/>
            <w:hideMark/>
          </w:tcPr>
          <w:p w14:paraId="35176E6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LNARALTEL</w:t>
            </w:r>
          </w:p>
        </w:tc>
        <w:tc>
          <w:tcPr>
            <w:tcW w:w="1470" w:type="dxa"/>
            <w:hideMark/>
          </w:tcPr>
          <w:p w14:paraId="5EF3669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DAVEADAKT</w:t>
            </w:r>
          </w:p>
        </w:tc>
        <w:tc>
          <w:tcPr>
            <w:tcW w:w="1358" w:type="dxa"/>
            <w:hideMark/>
          </w:tcPr>
          <w:p w14:paraId="3AB3B4C1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RQRIRFAISQ</w:t>
            </w:r>
          </w:p>
        </w:tc>
        <w:tc>
          <w:tcPr>
            <w:tcW w:w="1425" w:type="dxa"/>
            <w:hideMark/>
          </w:tcPr>
          <w:p w14:paraId="1B2A1A4B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WVDAMSPANF</w:t>
            </w:r>
          </w:p>
        </w:tc>
      </w:tr>
      <w:tr w:rsidR="007D7FAE" w:rsidRPr="007D7FAE" w14:paraId="4337D506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54782E4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351</w:t>
            </w:r>
          </w:p>
        </w:tc>
        <w:tc>
          <w:tcPr>
            <w:tcW w:w="1408" w:type="dxa"/>
            <w:hideMark/>
          </w:tcPr>
          <w:p w14:paraId="219532F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ATNPEAQRL</w:t>
            </w:r>
          </w:p>
        </w:tc>
        <w:tc>
          <w:tcPr>
            <w:tcW w:w="1363" w:type="dxa"/>
            <w:hideMark/>
          </w:tcPr>
          <w:p w14:paraId="73D1E6C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IESGGESLR</w:t>
            </w:r>
          </w:p>
        </w:tc>
        <w:tc>
          <w:tcPr>
            <w:tcW w:w="1470" w:type="dxa"/>
            <w:hideMark/>
          </w:tcPr>
          <w:p w14:paraId="568F5C7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AGVRNMMEDL</w:t>
            </w:r>
          </w:p>
        </w:tc>
        <w:tc>
          <w:tcPr>
            <w:tcW w:w="1358" w:type="dxa"/>
            <w:hideMark/>
          </w:tcPr>
          <w:p w14:paraId="54DA80D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RGKISQTDE</w:t>
            </w:r>
          </w:p>
        </w:tc>
        <w:tc>
          <w:tcPr>
            <w:tcW w:w="1425" w:type="dxa"/>
            <w:hideMark/>
          </w:tcPr>
          <w:p w14:paraId="5D8E9D5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SAFEVGRNVA</w:t>
            </w:r>
          </w:p>
        </w:tc>
      </w:tr>
      <w:tr w:rsidR="007D7FAE" w:rsidRPr="007D7FAE" w14:paraId="697F31E2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4FF411A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401</w:t>
            </w:r>
          </w:p>
        </w:tc>
        <w:tc>
          <w:tcPr>
            <w:tcW w:w="1408" w:type="dxa"/>
            <w:hideMark/>
          </w:tcPr>
          <w:p w14:paraId="6156490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TEGAVVFEN</w:t>
            </w:r>
          </w:p>
        </w:tc>
        <w:tc>
          <w:tcPr>
            <w:tcW w:w="1363" w:type="dxa"/>
            <w:hideMark/>
          </w:tcPr>
          <w:p w14:paraId="463B5F3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EYFQLLQYKP</w:t>
            </w:r>
          </w:p>
        </w:tc>
        <w:tc>
          <w:tcPr>
            <w:tcW w:w="1470" w:type="dxa"/>
            <w:hideMark/>
          </w:tcPr>
          <w:p w14:paraId="6EC08F21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TDKVHARPL</w:t>
            </w:r>
          </w:p>
        </w:tc>
        <w:tc>
          <w:tcPr>
            <w:tcW w:w="1358" w:type="dxa"/>
            <w:hideMark/>
          </w:tcPr>
          <w:p w14:paraId="6C3FD022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MVPPCINKY</w:t>
            </w:r>
          </w:p>
        </w:tc>
        <w:tc>
          <w:tcPr>
            <w:tcW w:w="1425" w:type="dxa"/>
            <w:hideMark/>
          </w:tcPr>
          <w:p w14:paraId="67209EF6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YILDLQPESS</w:t>
            </w:r>
          </w:p>
        </w:tc>
      </w:tr>
      <w:tr w:rsidR="007D7FAE" w:rsidRPr="007D7FAE" w14:paraId="3FC75C88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4FA9A83B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451</w:t>
            </w:r>
          </w:p>
        </w:tc>
        <w:tc>
          <w:tcPr>
            <w:tcW w:w="1408" w:type="dxa"/>
            <w:hideMark/>
          </w:tcPr>
          <w:p w14:paraId="3AA7C65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VRHVVEQGH</w:t>
            </w:r>
          </w:p>
        </w:tc>
        <w:tc>
          <w:tcPr>
            <w:tcW w:w="1363" w:type="dxa"/>
            <w:hideMark/>
          </w:tcPr>
          <w:p w14:paraId="516FAD9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VFLVSWRNP</w:t>
            </w:r>
          </w:p>
        </w:tc>
        <w:tc>
          <w:tcPr>
            <w:tcW w:w="1470" w:type="dxa"/>
            <w:hideMark/>
          </w:tcPr>
          <w:p w14:paraId="4463ABC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DASMAGSTWD</w:t>
            </w:r>
          </w:p>
        </w:tc>
        <w:tc>
          <w:tcPr>
            <w:tcW w:w="1358" w:type="dxa"/>
            <w:hideMark/>
          </w:tcPr>
          <w:p w14:paraId="3EC30D4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DYIEHAAIRA</w:t>
            </w:r>
          </w:p>
        </w:tc>
        <w:tc>
          <w:tcPr>
            <w:tcW w:w="1425" w:type="dxa"/>
            <w:hideMark/>
          </w:tcPr>
          <w:p w14:paraId="5BE01D0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IEVARDISGQ</w:t>
            </w:r>
          </w:p>
        </w:tc>
      </w:tr>
      <w:tr w:rsidR="007D7FAE" w:rsidRPr="007D7FAE" w14:paraId="35637411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5E359AF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501</w:t>
            </w:r>
          </w:p>
        </w:tc>
        <w:tc>
          <w:tcPr>
            <w:tcW w:w="1408" w:type="dxa"/>
            <w:hideMark/>
          </w:tcPr>
          <w:p w14:paraId="498682C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DK</w:t>
            </w: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INVLGFCV</w:t>
            </w:r>
          </w:p>
        </w:tc>
        <w:tc>
          <w:tcPr>
            <w:tcW w:w="1363" w:type="dxa"/>
            <w:hideMark/>
          </w:tcPr>
          <w:p w14:paraId="48538A4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GGTIVSTALA</w:t>
            </w:r>
          </w:p>
        </w:tc>
        <w:tc>
          <w:tcPr>
            <w:tcW w:w="1470" w:type="dxa"/>
            <w:hideMark/>
          </w:tcPr>
          <w:p w14:paraId="47EC5694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VLAARGEHPA</w:t>
            </w:r>
          </w:p>
        </w:tc>
        <w:tc>
          <w:tcPr>
            <w:tcW w:w="1358" w:type="dxa"/>
            <w:hideMark/>
          </w:tcPr>
          <w:p w14:paraId="50C2399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ASVTLLTTLL</w:t>
            </w:r>
          </w:p>
        </w:tc>
        <w:tc>
          <w:tcPr>
            <w:tcW w:w="1425" w:type="dxa"/>
            <w:hideMark/>
          </w:tcPr>
          <w:p w14:paraId="462931A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DFADTGILDV</w:t>
            </w:r>
          </w:p>
        </w:tc>
      </w:tr>
      <w:tr w:rsidR="007D7FAE" w:rsidRPr="007D7FAE" w14:paraId="41D78D4B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43688F2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551</w:t>
            </w:r>
          </w:p>
        </w:tc>
        <w:tc>
          <w:tcPr>
            <w:tcW w:w="1408" w:type="dxa"/>
            <w:hideMark/>
          </w:tcPr>
          <w:p w14:paraId="1D49E434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FVDEGHVQLR</w:t>
            </w:r>
          </w:p>
        </w:tc>
        <w:tc>
          <w:tcPr>
            <w:tcW w:w="1363" w:type="dxa"/>
            <w:hideMark/>
          </w:tcPr>
          <w:p w14:paraId="36C4687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EATLGGGAGA</w:t>
            </w:r>
          </w:p>
        </w:tc>
        <w:tc>
          <w:tcPr>
            <w:tcW w:w="1470" w:type="dxa"/>
            <w:hideMark/>
          </w:tcPr>
          <w:p w14:paraId="27E8ABA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PCALLR</w:t>
            </w: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GLEL</w:t>
            </w:r>
          </w:p>
        </w:tc>
        <w:tc>
          <w:tcPr>
            <w:tcW w:w="1358" w:type="dxa"/>
            <w:hideMark/>
          </w:tcPr>
          <w:p w14:paraId="240EA46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ANTFSFLRPN</w:t>
            </w:r>
          </w:p>
        </w:tc>
        <w:tc>
          <w:tcPr>
            <w:tcW w:w="1425" w:type="dxa"/>
            <w:hideMark/>
          </w:tcPr>
          <w:p w14:paraId="60C6B34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DLVWNYVVDN</w:t>
            </w:r>
          </w:p>
        </w:tc>
      </w:tr>
      <w:tr w:rsidR="007D7FAE" w:rsidRPr="007D7FAE" w14:paraId="73804987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0554576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601</w:t>
            </w:r>
          </w:p>
        </w:tc>
        <w:tc>
          <w:tcPr>
            <w:tcW w:w="1408" w:type="dxa"/>
            <w:hideMark/>
          </w:tcPr>
          <w:p w14:paraId="0FAAE0F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YLKGNTPVPF</w:t>
            </w:r>
          </w:p>
        </w:tc>
        <w:tc>
          <w:tcPr>
            <w:tcW w:w="1363" w:type="dxa"/>
            <w:hideMark/>
          </w:tcPr>
          <w:p w14:paraId="2986356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DLLFWNGDAT</w:t>
            </w:r>
          </w:p>
        </w:tc>
        <w:tc>
          <w:tcPr>
            <w:tcW w:w="1470" w:type="dxa"/>
            <w:hideMark/>
          </w:tcPr>
          <w:p w14:paraId="1CBCAFE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NLPGPWYCWY</w:t>
            </w:r>
          </w:p>
        </w:tc>
        <w:tc>
          <w:tcPr>
            <w:tcW w:w="1358" w:type="dxa"/>
            <w:hideMark/>
          </w:tcPr>
          <w:p w14:paraId="0DB4FCD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LR</w:t>
            </w: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HTYLQNEL</w:t>
            </w:r>
          </w:p>
        </w:tc>
        <w:tc>
          <w:tcPr>
            <w:tcW w:w="1425" w:type="dxa"/>
            <w:hideMark/>
          </w:tcPr>
          <w:p w14:paraId="7353DE3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KVPGKLTVCG</w:t>
            </w:r>
          </w:p>
        </w:tc>
      </w:tr>
      <w:tr w:rsidR="007D7FAE" w:rsidRPr="007D7FAE" w14:paraId="4D863809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1B91BBC1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651</w:t>
            </w:r>
          </w:p>
        </w:tc>
        <w:tc>
          <w:tcPr>
            <w:tcW w:w="1408" w:type="dxa"/>
            <w:hideMark/>
          </w:tcPr>
          <w:p w14:paraId="40DC8A65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VPVDLASIDV</w:t>
            </w:r>
          </w:p>
        </w:tc>
        <w:tc>
          <w:tcPr>
            <w:tcW w:w="1363" w:type="dxa"/>
            <w:hideMark/>
          </w:tcPr>
          <w:p w14:paraId="67B60FC4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PTYIYGSRED</w:t>
            </w:r>
          </w:p>
        </w:tc>
        <w:tc>
          <w:tcPr>
            <w:tcW w:w="1470" w:type="dxa"/>
            <w:hideMark/>
          </w:tcPr>
          <w:p w14:paraId="4E87D28E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HIVPWTAAYA</w:t>
            </w:r>
          </w:p>
        </w:tc>
        <w:tc>
          <w:tcPr>
            <w:tcW w:w="1358" w:type="dxa"/>
            <w:hideMark/>
          </w:tcPr>
          <w:p w14:paraId="4BA57132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STALLANKLR</w:t>
            </w:r>
          </w:p>
        </w:tc>
        <w:tc>
          <w:tcPr>
            <w:tcW w:w="1425" w:type="dxa"/>
            <w:hideMark/>
          </w:tcPr>
          <w:p w14:paraId="24F45C5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FVLGASGHIA</w:t>
            </w:r>
          </w:p>
        </w:tc>
      </w:tr>
      <w:tr w:rsidR="007D7FAE" w:rsidRPr="007D7FAE" w14:paraId="13380182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31209C5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701</w:t>
            </w:r>
          </w:p>
        </w:tc>
        <w:tc>
          <w:tcPr>
            <w:tcW w:w="1408" w:type="dxa"/>
            <w:hideMark/>
          </w:tcPr>
          <w:p w14:paraId="4B1AA51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GVINPPAK</w:t>
            </w: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NK</w:t>
            </w:r>
          </w:p>
        </w:tc>
        <w:tc>
          <w:tcPr>
            <w:tcW w:w="1363" w:type="dxa"/>
            <w:hideMark/>
          </w:tcPr>
          <w:p w14:paraId="583C94B6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RSHWTNDALP</w:t>
            </w:r>
          </w:p>
        </w:tc>
        <w:tc>
          <w:tcPr>
            <w:tcW w:w="1470" w:type="dxa"/>
            <w:hideMark/>
          </w:tcPr>
          <w:p w14:paraId="2721E1C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ESPQQWLAGA</w:t>
            </w:r>
          </w:p>
        </w:tc>
        <w:tc>
          <w:tcPr>
            <w:tcW w:w="1358" w:type="dxa"/>
            <w:hideMark/>
          </w:tcPr>
          <w:p w14:paraId="59DFA36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IEHHGSWWPD</w:t>
            </w:r>
          </w:p>
        </w:tc>
        <w:tc>
          <w:tcPr>
            <w:tcW w:w="1425" w:type="dxa"/>
            <w:hideMark/>
          </w:tcPr>
          <w:p w14:paraId="738D6A6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WTAWLAGQAG</w:t>
            </w:r>
          </w:p>
        </w:tc>
      </w:tr>
      <w:tr w:rsidR="007D7FAE" w:rsidRPr="007D7FAE" w14:paraId="1EF35482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669E971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751</w:t>
            </w:r>
          </w:p>
        </w:tc>
        <w:tc>
          <w:tcPr>
            <w:tcW w:w="1408" w:type="dxa"/>
            <w:hideMark/>
          </w:tcPr>
          <w:p w14:paraId="6D173667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AK</w:t>
            </w: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RAAPANYG</w:t>
            </w:r>
          </w:p>
        </w:tc>
        <w:tc>
          <w:tcPr>
            <w:tcW w:w="1363" w:type="dxa"/>
            <w:hideMark/>
          </w:tcPr>
          <w:p w14:paraId="2E8F0096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NARYRAIEPA</w:t>
            </w:r>
          </w:p>
        </w:tc>
        <w:tc>
          <w:tcPr>
            <w:tcW w:w="1470" w:type="dxa"/>
            <w:hideMark/>
          </w:tcPr>
          <w:p w14:paraId="3F163503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PGRYVKAKAV</w:t>
            </w:r>
          </w:p>
        </w:tc>
        <w:tc>
          <w:tcPr>
            <w:tcW w:w="1358" w:type="dxa"/>
            <w:hideMark/>
          </w:tcPr>
          <w:p w14:paraId="51FC889C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AVAIDKRGG</w:t>
            </w:r>
          </w:p>
        </w:tc>
        <w:tc>
          <w:tcPr>
            <w:tcW w:w="1425" w:type="dxa"/>
            <w:hideMark/>
          </w:tcPr>
          <w:p w14:paraId="60119E5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GGGLEMTEQQ</w:t>
            </w:r>
          </w:p>
        </w:tc>
      </w:tr>
      <w:tr w:rsidR="007D7FAE" w:rsidRPr="007D7FAE" w14:paraId="42793C22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77FDB2D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801</w:t>
            </w:r>
          </w:p>
        </w:tc>
        <w:tc>
          <w:tcPr>
            <w:tcW w:w="1408" w:type="dxa"/>
            <w:hideMark/>
          </w:tcPr>
          <w:p w14:paraId="5AC334C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WNFAGIEAAA</w:t>
            </w:r>
          </w:p>
        </w:tc>
        <w:tc>
          <w:tcPr>
            <w:tcW w:w="1363" w:type="dxa"/>
            <w:hideMark/>
          </w:tcPr>
          <w:p w14:paraId="0DCD93FD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SAIQGNVTSI</w:t>
            </w:r>
          </w:p>
        </w:tc>
        <w:tc>
          <w:tcPr>
            <w:tcW w:w="1470" w:type="dxa"/>
            <w:hideMark/>
          </w:tcPr>
          <w:p w14:paraId="22B2F986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HSLLDEGK</w:t>
            </w: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QS</w:t>
            </w:r>
          </w:p>
        </w:tc>
        <w:tc>
          <w:tcPr>
            <w:tcW w:w="1358" w:type="dxa"/>
            <w:hideMark/>
          </w:tcPr>
          <w:p w14:paraId="471B4E64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LTK</w:t>
            </w: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LAAAWGG</w:t>
            </w:r>
          </w:p>
        </w:tc>
        <w:tc>
          <w:tcPr>
            <w:tcW w:w="1425" w:type="dxa"/>
            <w:hideMark/>
          </w:tcPr>
          <w:p w14:paraId="7D9B1B74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SGSEAYQGVQ</w:t>
            </w:r>
          </w:p>
        </w:tc>
      </w:tr>
      <w:tr w:rsidR="007D7FAE" w:rsidRPr="007D7FAE" w14:paraId="2C044694" w14:textId="77777777" w:rsidTr="006D5A26">
        <w:trPr>
          <w:trHeight w:val="484"/>
          <w:jc w:val="center"/>
        </w:trPr>
        <w:tc>
          <w:tcPr>
            <w:tcW w:w="1136" w:type="dxa"/>
            <w:hideMark/>
          </w:tcPr>
          <w:p w14:paraId="4004BC1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sz w:val="20"/>
                <w:szCs w:val="20"/>
                <w:lang w:val="en-NZ" w:eastAsia="en-GB"/>
              </w:rPr>
              <w:t>851</w:t>
            </w:r>
          </w:p>
        </w:tc>
        <w:tc>
          <w:tcPr>
            <w:tcW w:w="1408" w:type="dxa"/>
            <w:hideMark/>
          </w:tcPr>
          <w:p w14:paraId="10B0B319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QKWDATATEL</w:t>
            </w:r>
          </w:p>
        </w:tc>
        <w:tc>
          <w:tcPr>
            <w:tcW w:w="1363" w:type="dxa"/>
            <w:hideMark/>
          </w:tcPr>
          <w:p w14:paraId="65D37968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NNALQNLART</w:t>
            </w:r>
          </w:p>
        </w:tc>
        <w:tc>
          <w:tcPr>
            <w:tcW w:w="1470" w:type="dxa"/>
            <w:hideMark/>
          </w:tcPr>
          <w:p w14:paraId="7CE574E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ISEAGQAMAS</w:t>
            </w:r>
          </w:p>
        </w:tc>
        <w:tc>
          <w:tcPr>
            <w:tcW w:w="1358" w:type="dxa"/>
            <w:hideMark/>
          </w:tcPr>
          <w:p w14:paraId="09C1BD60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  <w:r w:rsidRPr="007D7FAE">
              <w:rPr>
                <w:rFonts w:ascii="Arial Narrow" w:hAnsi="Arial Narrow"/>
                <w:b/>
                <w:bCs/>
                <w:sz w:val="20"/>
                <w:szCs w:val="20"/>
                <w:lang w:val="en-NZ" w:eastAsia="en-GB"/>
              </w:rPr>
              <w:t>TEGNVTGMFA</w:t>
            </w:r>
          </w:p>
        </w:tc>
        <w:tc>
          <w:tcPr>
            <w:tcW w:w="1425" w:type="dxa"/>
            <w:hideMark/>
          </w:tcPr>
          <w:p w14:paraId="688AB30F" w14:textId="77777777" w:rsidR="007D7FAE" w:rsidRPr="007D7FAE" w:rsidRDefault="007D7FAE" w:rsidP="007D7FAE">
            <w:pPr>
              <w:spacing w:after="160"/>
              <w:rPr>
                <w:rFonts w:ascii="Arial Narrow" w:hAnsi="Arial Narrow"/>
                <w:sz w:val="20"/>
                <w:szCs w:val="20"/>
                <w:lang w:val="en-AU" w:eastAsia="en-GB"/>
              </w:rPr>
            </w:pPr>
          </w:p>
        </w:tc>
      </w:tr>
    </w:tbl>
    <w:p w14:paraId="3B146678" w14:textId="0AE71AF2" w:rsidR="007D7FAE" w:rsidRDefault="007D7FAE" w:rsidP="007D7FAE">
      <w:pPr>
        <w:spacing w:after="160"/>
        <w:rPr>
          <w:b/>
          <w:lang w:val="en-AU" w:eastAsia="en-GB"/>
        </w:rPr>
      </w:pPr>
    </w:p>
    <w:p w14:paraId="5F017D52" w14:textId="011660B5" w:rsidR="00A30B43" w:rsidRPr="00A30B43" w:rsidRDefault="00A30B43" w:rsidP="007D7FAE">
      <w:pPr>
        <w:spacing w:after="160"/>
        <w:rPr>
          <w:rFonts w:ascii="Arial Narrow" w:hAnsi="Arial Narrow"/>
          <w:b/>
          <w:lang w:val="en-AU" w:eastAsia="en-GB"/>
        </w:rPr>
      </w:pPr>
      <w:r w:rsidRPr="00A30B43">
        <w:rPr>
          <w:rFonts w:ascii="Arial Narrow" w:hAnsi="Arial Narrow"/>
          <w:b/>
          <w:lang w:val="en-AU" w:eastAsia="en-GB"/>
        </w:rPr>
        <w:t>NOTE</w:t>
      </w:r>
      <w:proofErr w:type="gramStart"/>
      <w:r w:rsidRPr="00A30B43">
        <w:rPr>
          <w:rFonts w:ascii="Arial Narrow" w:hAnsi="Arial Narrow"/>
          <w:b/>
          <w:lang w:val="en-AU" w:eastAsia="en-GB"/>
        </w:rPr>
        <w:t xml:space="preserve">: </w:t>
      </w:r>
      <w:r w:rsidRPr="00A30B43">
        <w:rPr>
          <w:rFonts w:ascii="Arial Narrow" w:hAnsi="Arial Narrow"/>
          <w:lang w:eastAsia="en-GB"/>
        </w:rPr>
        <w:t>.</w:t>
      </w:r>
      <w:proofErr w:type="gramEnd"/>
      <w:r w:rsidRPr="00A30B43">
        <w:rPr>
          <w:rFonts w:ascii="Arial Narrow" w:hAnsi="Arial Narrow"/>
          <w:lang w:eastAsia="en-GB"/>
        </w:rPr>
        <w:t xml:space="preserve"> In bold, peptides identified by MALDI-TOF/MS. Sequence coverage: 81%.</w:t>
      </w:r>
    </w:p>
    <w:p w14:paraId="6B822246" w14:textId="77777777" w:rsidR="007D7FAE" w:rsidRDefault="007D7FAE">
      <w:pPr>
        <w:spacing w:after="160"/>
        <w:rPr>
          <w:rFonts w:ascii="Arial Narrow" w:eastAsiaTheme="majorEastAsia" w:hAnsi="Arial Narrow" w:cstheme="majorBidi"/>
          <w:b/>
          <w:bCs/>
          <w:sz w:val="28"/>
          <w:szCs w:val="32"/>
          <w:lang w:eastAsia="en-GB"/>
        </w:rPr>
      </w:pPr>
      <w:r>
        <w:rPr>
          <w:lang w:eastAsia="en-GB"/>
        </w:rPr>
        <w:br w:type="page"/>
      </w:r>
    </w:p>
    <w:p w14:paraId="0105687D" w14:textId="664B697A" w:rsidR="00752106" w:rsidRPr="0021056B" w:rsidRDefault="00A452AE" w:rsidP="0021056B">
      <w:pPr>
        <w:pStyle w:val="Heading1"/>
        <w:ind w:left="-284" w:right="-693"/>
        <w:rPr>
          <w:szCs w:val="28"/>
        </w:rPr>
      </w:pPr>
      <w:bookmarkStart w:id="5" w:name="_Toc41476824"/>
      <w:r w:rsidRPr="0021056B">
        <w:rPr>
          <w:szCs w:val="28"/>
        </w:rPr>
        <w:lastRenderedPageBreak/>
        <w:t xml:space="preserve">Table S3. </w:t>
      </w:r>
      <w:bookmarkStart w:id="6" w:name="_Hlk41475979"/>
      <w:r w:rsidR="0021056B" w:rsidRPr="0021056B">
        <w:rPr>
          <w:szCs w:val="28"/>
        </w:rPr>
        <w:t xml:space="preserve">Confidence intervals for </w:t>
      </w:r>
      <w:bookmarkEnd w:id="6"/>
      <w:r w:rsidR="0021056B" w:rsidRPr="0021056B">
        <w:rPr>
          <w:szCs w:val="28"/>
        </w:rPr>
        <w:t xml:space="preserve">AUC, </w:t>
      </w:r>
      <w:proofErr w:type="gramStart"/>
      <w:r w:rsidR="0021056B" w:rsidRPr="0021056B">
        <w:rPr>
          <w:szCs w:val="28"/>
        </w:rPr>
        <w:t>sensitivity</w:t>
      </w:r>
      <w:proofErr w:type="gramEnd"/>
      <w:r w:rsidR="0021056B" w:rsidRPr="0021056B">
        <w:rPr>
          <w:szCs w:val="28"/>
        </w:rPr>
        <w:t xml:space="preserve"> and specificity</w:t>
      </w:r>
      <w:r w:rsidRPr="0021056B">
        <w:rPr>
          <w:szCs w:val="28"/>
        </w:rPr>
        <w:t xml:space="preserve"> </w:t>
      </w:r>
      <w:r w:rsidR="00BA77AC" w:rsidRPr="0021056B">
        <w:rPr>
          <w:szCs w:val="28"/>
        </w:rPr>
        <w:t xml:space="preserve">of each cytokine </w:t>
      </w:r>
      <w:r w:rsidRPr="0021056B">
        <w:rPr>
          <w:szCs w:val="28"/>
        </w:rPr>
        <w:t>between the different groups</w:t>
      </w:r>
      <w:r w:rsidR="00BA77AC" w:rsidRPr="0021056B">
        <w:rPr>
          <w:szCs w:val="28"/>
        </w:rPr>
        <w:t>:</w:t>
      </w:r>
      <w:r w:rsidR="00D86C51" w:rsidRPr="0021056B">
        <w:rPr>
          <w:szCs w:val="28"/>
        </w:rPr>
        <w:t xml:space="preserve"> </w:t>
      </w:r>
      <w:r w:rsidRPr="0021056B">
        <w:rPr>
          <w:szCs w:val="28"/>
        </w:rPr>
        <w:t xml:space="preserve">(PTB vs </w:t>
      </w:r>
      <w:proofErr w:type="spellStart"/>
      <w:r w:rsidRPr="0021056B">
        <w:rPr>
          <w:szCs w:val="28"/>
        </w:rPr>
        <w:t>TSTn</w:t>
      </w:r>
      <w:proofErr w:type="spellEnd"/>
      <w:r w:rsidRPr="0021056B">
        <w:rPr>
          <w:szCs w:val="28"/>
        </w:rPr>
        <w:t>; PTB</w:t>
      </w:r>
      <w:r w:rsidR="00D86C51" w:rsidRPr="0021056B">
        <w:rPr>
          <w:szCs w:val="28"/>
        </w:rPr>
        <w:t xml:space="preserve"> </w:t>
      </w:r>
      <w:r w:rsidRPr="0021056B">
        <w:rPr>
          <w:szCs w:val="28"/>
        </w:rPr>
        <w:t xml:space="preserve">vs </w:t>
      </w:r>
      <w:proofErr w:type="spellStart"/>
      <w:r w:rsidRPr="0021056B">
        <w:rPr>
          <w:szCs w:val="28"/>
        </w:rPr>
        <w:t>TST</w:t>
      </w:r>
      <w:r w:rsidR="001707AF" w:rsidRPr="0021056B">
        <w:rPr>
          <w:szCs w:val="28"/>
        </w:rPr>
        <w:t>p</w:t>
      </w:r>
      <w:proofErr w:type="spellEnd"/>
      <w:r w:rsidRPr="0021056B">
        <w:rPr>
          <w:szCs w:val="28"/>
        </w:rPr>
        <w:t xml:space="preserve"> and </w:t>
      </w:r>
      <w:proofErr w:type="spellStart"/>
      <w:r w:rsidRPr="0021056B">
        <w:rPr>
          <w:szCs w:val="28"/>
        </w:rPr>
        <w:t>TSTp</w:t>
      </w:r>
      <w:proofErr w:type="spellEnd"/>
      <w:r w:rsidRPr="0021056B">
        <w:rPr>
          <w:szCs w:val="28"/>
        </w:rPr>
        <w:t xml:space="preserve"> vs </w:t>
      </w:r>
      <w:proofErr w:type="spellStart"/>
      <w:r w:rsidRPr="0021056B">
        <w:rPr>
          <w:szCs w:val="28"/>
        </w:rPr>
        <w:t>TSTn</w:t>
      </w:r>
      <w:proofErr w:type="spellEnd"/>
      <w:r w:rsidRPr="0021056B">
        <w:rPr>
          <w:szCs w:val="28"/>
        </w:rPr>
        <w:t>)</w:t>
      </w:r>
      <w:bookmarkEnd w:id="5"/>
      <w:r w:rsidRPr="0021056B">
        <w:rPr>
          <w:szCs w:val="28"/>
        </w:rPr>
        <w:t xml:space="preserve"> </w:t>
      </w:r>
    </w:p>
    <w:p w14:paraId="7E77113C" w14:textId="77777777" w:rsidR="00A452AE" w:rsidRPr="00A452AE" w:rsidRDefault="00A452AE" w:rsidP="00A452AE">
      <w:pPr>
        <w:pStyle w:val="BodyText"/>
      </w:pPr>
    </w:p>
    <w:tbl>
      <w:tblPr>
        <w:tblStyle w:val="TableGrid"/>
        <w:tblW w:w="9648" w:type="dxa"/>
        <w:tblInd w:w="-176" w:type="dxa"/>
        <w:tblLook w:val="04A0" w:firstRow="1" w:lastRow="0" w:firstColumn="1" w:lastColumn="0" w:noHBand="0" w:noVBand="1"/>
      </w:tblPr>
      <w:tblGrid>
        <w:gridCol w:w="1135"/>
        <w:gridCol w:w="1417"/>
        <w:gridCol w:w="723"/>
        <w:gridCol w:w="1828"/>
        <w:gridCol w:w="2410"/>
        <w:gridCol w:w="2135"/>
      </w:tblGrid>
      <w:tr w:rsidR="00A53A9C" w:rsidRPr="005B6831" w14:paraId="5D56EDB2" w14:textId="77777777" w:rsidTr="004A3E51">
        <w:trPr>
          <w:trHeight w:val="245"/>
        </w:trPr>
        <w:tc>
          <w:tcPr>
            <w:tcW w:w="1135" w:type="dxa"/>
          </w:tcPr>
          <w:p w14:paraId="4786474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</w:tcPr>
          <w:p w14:paraId="1D52A92B" w14:textId="77777777" w:rsidR="001707AF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>Dif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ference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/</w:t>
            </w:r>
          </w:p>
          <w:p w14:paraId="0569F7D2" w14:textId="590E86B5" w:rsidR="00A53A9C" w:rsidRPr="005B6831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</w:p>
        </w:tc>
        <w:tc>
          <w:tcPr>
            <w:tcW w:w="723" w:type="dxa"/>
          </w:tcPr>
          <w:p w14:paraId="4D54DDA0" w14:textId="77777777" w:rsidR="00A53A9C" w:rsidRPr="005B6831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28" w:type="dxa"/>
          </w:tcPr>
          <w:p w14:paraId="4BC70EA7" w14:textId="3F8EED79" w:rsidR="00A53A9C" w:rsidRPr="005B6831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AUC</w:t>
            </w:r>
            <w:r w:rsidR="00D94C20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IC 95%)</w:t>
            </w:r>
          </w:p>
        </w:tc>
        <w:tc>
          <w:tcPr>
            <w:tcW w:w="2410" w:type="dxa"/>
          </w:tcPr>
          <w:p w14:paraId="2E89FA1B" w14:textId="77777777" w:rsidR="00A53A9C" w:rsidRPr="005B6831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Sen (IC 95%)</w:t>
            </w:r>
          </w:p>
        </w:tc>
        <w:tc>
          <w:tcPr>
            <w:tcW w:w="2135" w:type="dxa"/>
          </w:tcPr>
          <w:p w14:paraId="7E4CA4B0" w14:textId="77777777" w:rsidR="00A53A9C" w:rsidRPr="005B6831" w:rsidRDefault="00A53A9C" w:rsidP="005B6831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Spe (IC 95%)</w:t>
            </w:r>
          </w:p>
        </w:tc>
      </w:tr>
      <w:tr w:rsidR="00A53A9C" w:rsidRPr="005B6831" w14:paraId="58172960" w14:textId="77777777" w:rsidTr="00B62360">
        <w:trPr>
          <w:trHeight w:val="181"/>
        </w:trPr>
        <w:tc>
          <w:tcPr>
            <w:tcW w:w="1135" w:type="dxa"/>
            <w:vMerge w:val="restart"/>
          </w:tcPr>
          <w:p w14:paraId="62EA0002" w14:textId="77777777" w:rsidR="001707AF" w:rsidRDefault="001707AF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</w:p>
          <w:p w14:paraId="703C8441" w14:textId="1BF00B30" w:rsid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PTB</w:t>
            </w:r>
          </w:p>
          <w:p w14:paraId="6AE9A5F2" w14:textId="5CAAB509" w:rsidR="00A53A9C" w:rsidRP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  <w:lang w:val="es-ES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  <w:lang w:val="es-ES"/>
              </w:rPr>
              <w:t>vs</w:t>
            </w:r>
          </w:p>
          <w:p w14:paraId="20901E6A" w14:textId="77777777" w:rsidR="00A53A9C" w:rsidRPr="005B6831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n</w:t>
            </w:r>
            <w:proofErr w:type="spellEnd"/>
          </w:p>
        </w:tc>
        <w:tc>
          <w:tcPr>
            <w:tcW w:w="1417" w:type="dxa"/>
            <w:vMerge w:val="restart"/>
          </w:tcPr>
          <w:p w14:paraId="53EB98C1" w14:textId="77777777" w:rsidR="00A53A9C" w:rsidRPr="005B6831" w:rsidRDefault="00A53A9C" w:rsidP="00A53A9C">
            <w:pPr>
              <w:pStyle w:val="SourceCode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Difference</w:t>
            </w:r>
            <w:proofErr w:type="spellEnd"/>
          </w:p>
        </w:tc>
        <w:tc>
          <w:tcPr>
            <w:tcW w:w="723" w:type="dxa"/>
          </w:tcPr>
          <w:p w14:paraId="10501290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6AE4C7B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 (0.65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87)</w:t>
            </w:r>
          </w:p>
        </w:tc>
        <w:tc>
          <w:tcPr>
            <w:tcW w:w="2410" w:type="dxa"/>
          </w:tcPr>
          <w:p w14:paraId="65CFD562" w14:textId="52D51122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273 (0.3903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398)</w:t>
            </w:r>
          </w:p>
        </w:tc>
        <w:tc>
          <w:tcPr>
            <w:tcW w:w="2135" w:type="dxa"/>
          </w:tcPr>
          <w:p w14:paraId="7139F92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0.7857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0.9534)</w:t>
            </w:r>
          </w:p>
        </w:tc>
      </w:tr>
      <w:tr w:rsidR="00A53A9C" w:rsidRPr="005B6831" w14:paraId="4ED8FE53" w14:textId="77777777" w:rsidTr="004A3E51">
        <w:trPr>
          <w:trHeight w:val="114"/>
        </w:trPr>
        <w:tc>
          <w:tcPr>
            <w:tcW w:w="1135" w:type="dxa"/>
            <w:vMerge/>
          </w:tcPr>
          <w:p w14:paraId="0B9B1F5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90D3F4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C41E40E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36D6D5B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44 (0.6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1)</w:t>
            </w:r>
          </w:p>
        </w:tc>
        <w:tc>
          <w:tcPr>
            <w:tcW w:w="2410" w:type="dxa"/>
          </w:tcPr>
          <w:p w14:paraId="6AD08A4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5872-0.99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5D56326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920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08898879" w14:textId="77777777" w:rsidTr="004A3E51">
        <w:tc>
          <w:tcPr>
            <w:tcW w:w="1135" w:type="dxa"/>
            <w:vMerge/>
          </w:tcPr>
          <w:p w14:paraId="75A18C9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19C7AC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B1E844C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5CC6424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16 (0.7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3)</w:t>
            </w:r>
          </w:p>
        </w:tc>
        <w:tc>
          <w:tcPr>
            <w:tcW w:w="2410" w:type="dxa"/>
          </w:tcPr>
          <w:p w14:paraId="3CEA9D5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872-0.99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FA3589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9-0.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1046F664" w14:textId="77777777" w:rsidTr="004A3E51">
        <w:tc>
          <w:tcPr>
            <w:tcW w:w="1135" w:type="dxa"/>
            <w:vMerge/>
          </w:tcPr>
          <w:p w14:paraId="1F453C9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3E32FE6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45572F3B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3CBBB48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22 (0.18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56)</w:t>
            </w:r>
          </w:p>
        </w:tc>
        <w:tc>
          <w:tcPr>
            <w:tcW w:w="2410" w:type="dxa"/>
          </w:tcPr>
          <w:p w14:paraId="0809DE4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31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35" w:type="dxa"/>
          </w:tcPr>
          <w:p w14:paraId="7DA078C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151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28FBA91" w14:textId="77777777" w:rsidTr="004A3E51">
        <w:tc>
          <w:tcPr>
            <w:tcW w:w="1135" w:type="dxa"/>
            <w:vMerge/>
          </w:tcPr>
          <w:p w14:paraId="0D670A8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50AEF3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4F87466D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13A5A7B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56 (0.42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9)</w:t>
            </w:r>
          </w:p>
        </w:tc>
        <w:tc>
          <w:tcPr>
            <w:tcW w:w="2410" w:type="dxa"/>
          </w:tcPr>
          <w:p w14:paraId="551F71A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25784D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886-0.8234</w:t>
            </w:r>
          </w:p>
        </w:tc>
      </w:tr>
      <w:tr w:rsidR="00A53A9C" w:rsidRPr="005B6831" w14:paraId="24FCCF9E" w14:textId="77777777" w:rsidTr="004A3E51">
        <w:tc>
          <w:tcPr>
            <w:tcW w:w="1135" w:type="dxa"/>
            <w:vMerge/>
          </w:tcPr>
          <w:p w14:paraId="3EF528B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E26C3D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10353D59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657F320E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38 (0.63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7)</w:t>
            </w:r>
          </w:p>
        </w:tc>
        <w:tc>
          <w:tcPr>
            <w:tcW w:w="2410" w:type="dxa"/>
          </w:tcPr>
          <w:p w14:paraId="5BB0422A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3E7217F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613-0.99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D4BD7D7" w14:textId="77777777" w:rsidTr="004A3E51">
        <w:tc>
          <w:tcPr>
            <w:tcW w:w="1135" w:type="dxa"/>
            <w:vMerge/>
          </w:tcPr>
          <w:p w14:paraId="11B5A90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 w:val="restart"/>
          </w:tcPr>
          <w:p w14:paraId="0121659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23" w:type="dxa"/>
          </w:tcPr>
          <w:p w14:paraId="7942ACEA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0DF07829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96 (0.77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8)</w:t>
            </w:r>
          </w:p>
        </w:tc>
        <w:tc>
          <w:tcPr>
            <w:tcW w:w="2410" w:type="dxa"/>
          </w:tcPr>
          <w:p w14:paraId="5D3E722B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2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903-0.93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FAEBB15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613-0.99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743C678" w14:textId="77777777" w:rsidTr="004A3E51">
        <w:tc>
          <w:tcPr>
            <w:tcW w:w="1135" w:type="dxa"/>
            <w:vMerge/>
          </w:tcPr>
          <w:p w14:paraId="51A42A5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21F8761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3D806B5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2186353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96 (0.7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3)</w:t>
            </w:r>
          </w:p>
        </w:tc>
        <w:tc>
          <w:tcPr>
            <w:tcW w:w="2410" w:type="dxa"/>
          </w:tcPr>
          <w:p w14:paraId="34B4EC5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7151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BDC235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7D0022CC" w14:textId="77777777" w:rsidTr="004A3E51">
        <w:tc>
          <w:tcPr>
            <w:tcW w:w="1135" w:type="dxa"/>
            <w:vMerge/>
          </w:tcPr>
          <w:p w14:paraId="2E21E6F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5A5CDB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24D10234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014E44E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9 (0.82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28)</w:t>
            </w:r>
          </w:p>
        </w:tc>
        <w:tc>
          <w:tcPr>
            <w:tcW w:w="2410" w:type="dxa"/>
          </w:tcPr>
          <w:p w14:paraId="32B54A3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872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9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FED486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719-0.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4744641" w14:textId="77777777" w:rsidTr="004A3E51">
        <w:tc>
          <w:tcPr>
            <w:tcW w:w="1135" w:type="dxa"/>
            <w:vMerge/>
          </w:tcPr>
          <w:p w14:paraId="0943E05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C019F8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3550D90D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79A3A29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9 (0.15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21)</w:t>
            </w:r>
          </w:p>
        </w:tc>
        <w:tc>
          <w:tcPr>
            <w:tcW w:w="2410" w:type="dxa"/>
          </w:tcPr>
          <w:p w14:paraId="15A2212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7DF816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2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839-0.581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06FDD73B" w14:textId="77777777" w:rsidTr="004A3E51">
        <w:tc>
          <w:tcPr>
            <w:tcW w:w="1135" w:type="dxa"/>
            <w:vMerge/>
          </w:tcPr>
          <w:p w14:paraId="1BB7EC6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9F5F00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B055178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4613533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56 (0.42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9)</w:t>
            </w:r>
          </w:p>
        </w:tc>
        <w:tc>
          <w:tcPr>
            <w:tcW w:w="2410" w:type="dxa"/>
          </w:tcPr>
          <w:p w14:paraId="6E6C511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C70306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2886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2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3469EF23" w14:textId="77777777" w:rsidTr="004A3E51">
        <w:tc>
          <w:tcPr>
            <w:tcW w:w="1135" w:type="dxa"/>
            <w:vMerge/>
          </w:tcPr>
          <w:p w14:paraId="5336B6E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5142FF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4DBE4147" w14:textId="77777777" w:rsidR="00A53A9C" w:rsidRDefault="00A53A9C" w:rsidP="00A53A9C">
            <w:pPr>
              <w:spacing w:after="0"/>
              <w:ind w:left="-106"/>
              <w:jc w:val="center"/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  <w:p w14:paraId="2280BAFF" w14:textId="160B6213" w:rsidR="0021056B" w:rsidRPr="005B6831" w:rsidRDefault="0021056B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</w:p>
        </w:tc>
        <w:tc>
          <w:tcPr>
            <w:tcW w:w="1828" w:type="dxa"/>
          </w:tcPr>
          <w:p w14:paraId="3F929F2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 (0.68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3)</w:t>
            </w:r>
          </w:p>
        </w:tc>
        <w:tc>
          <w:tcPr>
            <w:tcW w:w="2410" w:type="dxa"/>
          </w:tcPr>
          <w:p w14:paraId="76F179A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28D5FD7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2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613-0.99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4FD67ED" w14:textId="77777777" w:rsidTr="004A3E51">
        <w:tc>
          <w:tcPr>
            <w:tcW w:w="1135" w:type="dxa"/>
            <w:vMerge w:val="restart"/>
          </w:tcPr>
          <w:p w14:paraId="076B63C5" w14:textId="77777777" w:rsidR="001707AF" w:rsidRDefault="001707AF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</w:p>
          <w:p w14:paraId="352C1437" w14:textId="7710451D" w:rsid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PTB</w:t>
            </w:r>
          </w:p>
          <w:p w14:paraId="5F07E5EF" w14:textId="3DDF28C6" w:rsidR="00A53A9C" w:rsidRP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  <w:lang w:val="es-ES"/>
              </w:rPr>
              <w:t>vs</w:t>
            </w:r>
          </w:p>
          <w:p w14:paraId="4D0CE1F5" w14:textId="77777777" w:rsidR="00A53A9C" w:rsidRPr="005B6831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p</w:t>
            </w:r>
            <w:proofErr w:type="spellEnd"/>
          </w:p>
        </w:tc>
        <w:tc>
          <w:tcPr>
            <w:tcW w:w="1417" w:type="dxa"/>
            <w:vMerge w:val="restart"/>
          </w:tcPr>
          <w:p w14:paraId="02454F92" w14:textId="77777777" w:rsidR="00A53A9C" w:rsidRPr="005B6831" w:rsidRDefault="00A53A9C" w:rsidP="00A53A9C">
            <w:pPr>
              <w:pStyle w:val="SourceCode"/>
              <w:spacing w:after="0"/>
              <w:rPr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Difference</w:t>
            </w:r>
            <w:proofErr w:type="spellEnd"/>
          </w:p>
          <w:p w14:paraId="380A462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D32A6F4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1B3BCC7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26 (0.6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01)</w:t>
            </w:r>
          </w:p>
        </w:tc>
        <w:tc>
          <w:tcPr>
            <w:tcW w:w="2410" w:type="dxa"/>
          </w:tcPr>
          <w:p w14:paraId="602095F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5D2664F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5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281-0.945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588C23F3" w14:textId="77777777" w:rsidTr="004A3E51">
        <w:tc>
          <w:tcPr>
            <w:tcW w:w="1135" w:type="dxa"/>
            <w:vMerge/>
          </w:tcPr>
          <w:p w14:paraId="2888A80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DA389A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25E3EB50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33C71F4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64 (0.70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27)</w:t>
            </w:r>
          </w:p>
        </w:tc>
        <w:tc>
          <w:tcPr>
            <w:tcW w:w="2410" w:type="dxa"/>
          </w:tcPr>
          <w:p w14:paraId="790797A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2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903-0.93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3517F4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0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4E70A269" w14:textId="77777777" w:rsidTr="004A3E51">
        <w:tc>
          <w:tcPr>
            <w:tcW w:w="1135" w:type="dxa"/>
            <w:vMerge/>
          </w:tcPr>
          <w:p w14:paraId="134C0FB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803FC0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BE79D5C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7F8CBAF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02 (0.76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4)</w:t>
            </w:r>
          </w:p>
        </w:tc>
        <w:tc>
          <w:tcPr>
            <w:tcW w:w="2410" w:type="dxa"/>
          </w:tcPr>
          <w:p w14:paraId="54ECBEB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95E36F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16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152-0.99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12A62CC" w14:textId="77777777" w:rsidTr="004A3E51">
        <w:tc>
          <w:tcPr>
            <w:tcW w:w="1135" w:type="dxa"/>
            <w:vMerge/>
          </w:tcPr>
          <w:p w14:paraId="521384D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1DB044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A3F8356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519E63E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82 (0.45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11)</w:t>
            </w:r>
          </w:p>
        </w:tc>
        <w:tc>
          <w:tcPr>
            <w:tcW w:w="2410" w:type="dxa"/>
          </w:tcPr>
          <w:p w14:paraId="446B000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36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079-0.890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57EC594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5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281-0.945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5CEEA1D" w14:textId="77777777" w:rsidTr="004A3E51">
        <w:tc>
          <w:tcPr>
            <w:tcW w:w="1135" w:type="dxa"/>
            <w:vMerge/>
          </w:tcPr>
          <w:p w14:paraId="721CE9B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A3E5DB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259DAEF7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2D4DF4C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44 (0.39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92)</w:t>
            </w:r>
          </w:p>
        </w:tc>
        <w:tc>
          <w:tcPr>
            <w:tcW w:w="2410" w:type="dxa"/>
          </w:tcPr>
          <w:p w14:paraId="22B42ED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45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2338-0.832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576B37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33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159-0.97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1691C25A" w14:textId="77777777" w:rsidTr="004A3E51">
        <w:tc>
          <w:tcPr>
            <w:tcW w:w="1135" w:type="dxa"/>
            <w:vMerge/>
          </w:tcPr>
          <w:p w14:paraId="4DF8424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814C07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F297BE9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5583873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86 (0.7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5)</w:t>
            </w:r>
          </w:p>
        </w:tc>
        <w:tc>
          <w:tcPr>
            <w:tcW w:w="2410" w:type="dxa"/>
          </w:tcPr>
          <w:p w14:paraId="31E62BB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6278E7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50B45D24" w14:textId="77777777" w:rsidTr="004A3E51">
        <w:tc>
          <w:tcPr>
            <w:tcW w:w="1135" w:type="dxa"/>
            <w:vMerge/>
          </w:tcPr>
          <w:p w14:paraId="70D9BCF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 w:val="restart"/>
          </w:tcPr>
          <w:p w14:paraId="6C33AB3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  <w:p w14:paraId="153B780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 xml:space="preserve"> </w:t>
            </w:r>
          </w:p>
        </w:tc>
        <w:tc>
          <w:tcPr>
            <w:tcW w:w="723" w:type="dxa"/>
          </w:tcPr>
          <w:p w14:paraId="2579714D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3EFC640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1 (0.72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7)</w:t>
            </w:r>
          </w:p>
        </w:tc>
        <w:tc>
          <w:tcPr>
            <w:tcW w:w="2410" w:type="dxa"/>
          </w:tcPr>
          <w:p w14:paraId="7395235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2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903-0.93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B79F4E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16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152-0.99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395E5F1" w14:textId="77777777" w:rsidTr="004A3E51">
        <w:tc>
          <w:tcPr>
            <w:tcW w:w="1135" w:type="dxa"/>
            <w:vMerge/>
          </w:tcPr>
          <w:p w14:paraId="3265FC2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D87485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19EF528E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0D3ECB5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71 (0.72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21)</w:t>
            </w:r>
          </w:p>
        </w:tc>
        <w:tc>
          <w:tcPr>
            <w:tcW w:w="2410" w:type="dxa"/>
          </w:tcPr>
          <w:p w14:paraId="3D0C3D9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5872-0.99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9A4D54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5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281-0.945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05C3D03" w14:textId="77777777" w:rsidTr="004A3E51">
        <w:tc>
          <w:tcPr>
            <w:tcW w:w="1135" w:type="dxa"/>
            <w:vMerge/>
          </w:tcPr>
          <w:p w14:paraId="08A34BC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/>
          </w:tcPr>
          <w:p w14:paraId="7B9E18F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723" w:type="dxa"/>
          </w:tcPr>
          <w:p w14:paraId="7B3053C7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080B055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2 (0.76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34)</w:t>
            </w:r>
          </w:p>
        </w:tc>
        <w:tc>
          <w:tcPr>
            <w:tcW w:w="2410" w:type="dxa"/>
          </w:tcPr>
          <w:p w14:paraId="29D87A7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0DE6F2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16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152-0.99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5100A887" w14:textId="77777777" w:rsidTr="004A3E51">
        <w:tc>
          <w:tcPr>
            <w:tcW w:w="1135" w:type="dxa"/>
            <w:vMerge/>
          </w:tcPr>
          <w:p w14:paraId="0D9D54F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7D1360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012DAD9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4E62A00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02 (0.7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26)</w:t>
            </w:r>
          </w:p>
        </w:tc>
        <w:tc>
          <w:tcPr>
            <w:tcW w:w="2410" w:type="dxa"/>
          </w:tcPr>
          <w:p w14:paraId="38A22DA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0BDEB8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16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152-0.99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50A22BA4" w14:textId="77777777" w:rsidTr="004A3E51">
        <w:tc>
          <w:tcPr>
            <w:tcW w:w="1135" w:type="dxa"/>
            <w:vMerge/>
          </w:tcPr>
          <w:p w14:paraId="214E15C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BA5C80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31F8C8B5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303898C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44 (0.39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93)</w:t>
            </w:r>
          </w:p>
        </w:tc>
        <w:tc>
          <w:tcPr>
            <w:tcW w:w="2410" w:type="dxa"/>
          </w:tcPr>
          <w:p w14:paraId="0648E52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45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2338-0.832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58BD61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33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159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7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DD5D374" w14:textId="77777777" w:rsidTr="004A3E51">
        <w:tc>
          <w:tcPr>
            <w:tcW w:w="1135" w:type="dxa"/>
            <w:vMerge/>
          </w:tcPr>
          <w:p w14:paraId="78711E3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26A257C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E93CAC8" w14:textId="77777777" w:rsidR="00A53A9C" w:rsidRDefault="00A53A9C" w:rsidP="00A53A9C">
            <w:pPr>
              <w:spacing w:after="0"/>
              <w:ind w:left="-106"/>
              <w:jc w:val="center"/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  <w:p w14:paraId="3D0DBDDD" w14:textId="16DB1A7C" w:rsidR="0021056B" w:rsidRPr="005B6831" w:rsidRDefault="0021056B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</w:p>
        </w:tc>
        <w:tc>
          <w:tcPr>
            <w:tcW w:w="1828" w:type="dxa"/>
          </w:tcPr>
          <w:p w14:paraId="5339A1F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94 (0.74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43)</w:t>
            </w:r>
          </w:p>
        </w:tc>
        <w:tc>
          <w:tcPr>
            <w:tcW w:w="2410" w:type="dxa"/>
          </w:tcPr>
          <w:p w14:paraId="6506B8D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DEF3BC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0.7354- 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84B8573" w14:textId="77777777" w:rsidTr="004A3E51">
        <w:tc>
          <w:tcPr>
            <w:tcW w:w="1135" w:type="dxa"/>
            <w:vMerge w:val="restart"/>
          </w:tcPr>
          <w:p w14:paraId="27F40DB7" w14:textId="77777777" w:rsidR="001707AF" w:rsidRDefault="001707AF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</w:p>
          <w:p w14:paraId="2D0EBB3F" w14:textId="77777777" w:rsid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p</w:t>
            </w:r>
            <w:proofErr w:type="spellEnd"/>
          </w:p>
          <w:p w14:paraId="3F1DFAE2" w14:textId="293225A6" w:rsidR="00A53A9C" w:rsidRPr="001707AF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  <w:lang w:val="es-ES"/>
              </w:rPr>
              <w:t>vs</w:t>
            </w:r>
          </w:p>
          <w:p w14:paraId="7C2E7FBF" w14:textId="77777777" w:rsidR="00A53A9C" w:rsidRPr="005B6831" w:rsidRDefault="00A53A9C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n</w:t>
            </w:r>
            <w:proofErr w:type="spellEnd"/>
          </w:p>
        </w:tc>
        <w:tc>
          <w:tcPr>
            <w:tcW w:w="1417" w:type="dxa"/>
            <w:vMerge w:val="restart"/>
          </w:tcPr>
          <w:p w14:paraId="1EE7C5D0" w14:textId="77777777" w:rsidR="00A53A9C" w:rsidRPr="005B6831" w:rsidRDefault="00A53A9C" w:rsidP="00A53A9C">
            <w:pPr>
              <w:pStyle w:val="SourceCode"/>
              <w:spacing w:after="0"/>
              <w:rPr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Difference</w:t>
            </w:r>
            <w:proofErr w:type="spellEnd"/>
          </w:p>
          <w:p w14:paraId="3C9C871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BF85979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618D4D0C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464 (0.23-0.699)</w:t>
            </w:r>
          </w:p>
        </w:tc>
        <w:tc>
          <w:tcPr>
            <w:tcW w:w="2410" w:type="dxa"/>
          </w:tcPr>
          <w:p w14:paraId="04D1BA40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0.08333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002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3848)</w:t>
            </w:r>
          </w:p>
        </w:tc>
        <w:tc>
          <w:tcPr>
            <w:tcW w:w="2135" w:type="dxa"/>
          </w:tcPr>
          <w:p w14:paraId="7CE2EA82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1 (0.768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BCEDF40" w14:textId="77777777" w:rsidTr="004A3E51">
        <w:tc>
          <w:tcPr>
            <w:tcW w:w="1135" w:type="dxa"/>
            <w:vMerge/>
          </w:tcPr>
          <w:p w14:paraId="744B48F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73A404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0C0F860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66055C21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583 (0.354-0.813)</w:t>
            </w:r>
          </w:p>
        </w:tc>
        <w:tc>
          <w:tcPr>
            <w:tcW w:w="2410" w:type="dxa"/>
          </w:tcPr>
          <w:p w14:paraId="76AC5559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0.6667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348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9008)</w:t>
            </w:r>
          </w:p>
        </w:tc>
        <w:tc>
          <w:tcPr>
            <w:tcW w:w="2135" w:type="dxa"/>
          </w:tcPr>
          <w:p w14:paraId="4C531EBC" w14:textId="77777777" w:rsidR="00A53A9C" w:rsidRPr="005B6831" w:rsidRDefault="00A53A9C" w:rsidP="00A53A9C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571 (0.28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8234)</w:t>
            </w:r>
          </w:p>
        </w:tc>
      </w:tr>
      <w:tr w:rsidR="00A53A9C" w:rsidRPr="005B6831" w14:paraId="0AC02A82" w14:textId="77777777" w:rsidTr="004A3E51">
        <w:tc>
          <w:tcPr>
            <w:tcW w:w="1135" w:type="dxa"/>
            <w:vMerge/>
          </w:tcPr>
          <w:p w14:paraId="3A5762A2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56FA62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7464D68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0F1478C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43 (0.41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2)</w:t>
            </w:r>
          </w:p>
        </w:tc>
        <w:tc>
          <w:tcPr>
            <w:tcW w:w="2410" w:type="dxa"/>
          </w:tcPr>
          <w:p w14:paraId="1F6B518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3226D1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3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1276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4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460F1A40" w14:textId="77777777" w:rsidTr="004A3E51">
        <w:tc>
          <w:tcPr>
            <w:tcW w:w="1135" w:type="dxa"/>
            <w:vMerge/>
          </w:tcPr>
          <w:p w14:paraId="092B693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17007F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21EF9123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7E9FBAD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5 (0.05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42)</w:t>
            </w:r>
          </w:p>
        </w:tc>
        <w:tc>
          <w:tcPr>
            <w:tcW w:w="2410" w:type="dxa"/>
          </w:tcPr>
          <w:p w14:paraId="50CF9CC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-0.231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35" w:type="dxa"/>
          </w:tcPr>
          <w:p w14:paraId="47BD591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7354- 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75AF49FF" w14:textId="77777777" w:rsidTr="004A3E51">
        <w:tc>
          <w:tcPr>
            <w:tcW w:w="1135" w:type="dxa"/>
            <w:vMerge/>
          </w:tcPr>
          <w:p w14:paraId="4C6ED5C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30B120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AC03464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6AA6DEF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18 (0.28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53)</w:t>
            </w:r>
          </w:p>
        </w:tc>
        <w:tc>
          <w:tcPr>
            <w:tcW w:w="2410" w:type="dxa"/>
          </w:tcPr>
          <w:p w14:paraId="1EC435C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8508FF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14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0466-0.508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48CB34D" w14:textId="77777777" w:rsidTr="004A3E51">
        <w:tc>
          <w:tcPr>
            <w:tcW w:w="1135" w:type="dxa"/>
            <w:vMerge/>
          </w:tcPr>
          <w:p w14:paraId="60B6AAF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ACA360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1A877207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592E34F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3 (0.2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69)</w:t>
            </w:r>
          </w:p>
        </w:tc>
        <w:tc>
          <w:tcPr>
            <w:tcW w:w="2410" w:type="dxa"/>
          </w:tcPr>
          <w:p w14:paraId="5CB2809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0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109-0.78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6FC9FD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0.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70258FD" w14:textId="77777777" w:rsidTr="004A3E51">
        <w:tc>
          <w:tcPr>
            <w:tcW w:w="1135" w:type="dxa"/>
            <w:vMerge/>
          </w:tcPr>
          <w:p w14:paraId="04C773A8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 w:val="restart"/>
          </w:tcPr>
          <w:p w14:paraId="72ACAFF9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23" w:type="dxa"/>
          </w:tcPr>
          <w:p w14:paraId="65E7C948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0821C9A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24 (0.28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59)</w:t>
            </w:r>
          </w:p>
        </w:tc>
        <w:tc>
          <w:tcPr>
            <w:tcW w:w="2410" w:type="dxa"/>
          </w:tcPr>
          <w:p w14:paraId="134257E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25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0549-0.571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333D86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613-0.99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09B73F1C" w14:textId="77777777" w:rsidTr="004A3E51">
        <w:tc>
          <w:tcPr>
            <w:tcW w:w="1135" w:type="dxa"/>
            <w:vMerge/>
          </w:tcPr>
          <w:p w14:paraId="201CACC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71CA04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03DFC7D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150C3DC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07 (0.3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34)</w:t>
            </w:r>
          </w:p>
        </w:tc>
        <w:tc>
          <w:tcPr>
            <w:tcW w:w="2410" w:type="dxa"/>
          </w:tcPr>
          <w:p w14:paraId="11AB94A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16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517-0.723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E72807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9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2F3C994F" w14:textId="77777777" w:rsidTr="004A3E51">
        <w:tc>
          <w:tcPr>
            <w:tcW w:w="1135" w:type="dxa"/>
            <w:vMerge/>
          </w:tcPr>
          <w:p w14:paraId="55FCBB9C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5BB6307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76EAC3B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6BD2538F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49 (0.4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5)</w:t>
            </w:r>
          </w:p>
        </w:tc>
        <w:tc>
          <w:tcPr>
            <w:tcW w:w="2410" w:type="dxa"/>
          </w:tcPr>
          <w:p w14:paraId="7EDC862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7354- 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D13E4C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3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1276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4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6818E483" w14:textId="77777777" w:rsidTr="004A3E51">
        <w:tc>
          <w:tcPr>
            <w:tcW w:w="1135" w:type="dxa"/>
            <w:vMerge/>
          </w:tcPr>
          <w:p w14:paraId="42D23EA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6BA1CB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CEBFA48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03ED94A5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89 (-0.01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196)</w:t>
            </w:r>
          </w:p>
        </w:tc>
        <w:tc>
          <w:tcPr>
            <w:tcW w:w="2410" w:type="dxa"/>
          </w:tcPr>
          <w:p w14:paraId="4C6C346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31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35" w:type="dxa"/>
          </w:tcPr>
          <w:p w14:paraId="6E23A25E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73C99F3E" w14:textId="77777777" w:rsidTr="004A3E51">
        <w:tc>
          <w:tcPr>
            <w:tcW w:w="1135" w:type="dxa"/>
            <w:vMerge/>
          </w:tcPr>
          <w:p w14:paraId="1E0352E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08F3AB0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11CB2737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39AC2214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12 (0.27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8)</w:t>
            </w:r>
          </w:p>
        </w:tc>
        <w:tc>
          <w:tcPr>
            <w:tcW w:w="2410" w:type="dxa"/>
          </w:tcPr>
          <w:p w14:paraId="1BA427FB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(0.7354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39E87BA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14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0466-0.508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53A9C" w:rsidRPr="005B6831" w14:paraId="45072CF9" w14:textId="77777777" w:rsidTr="004A3E51">
        <w:tc>
          <w:tcPr>
            <w:tcW w:w="1135" w:type="dxa"/>
            <w:vMerge/>
          </w:tcPr>
          <w:p w14:paraId="18EF01F7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242B1EB3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254574D2" w14:textId="77777777" w:rsidR="00A53A9C" w:rsidRPr="005B6831" w:rsidRDefault="00A53A9C" w:rsidP="00A53A9C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749F742D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42 (0.30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2)</w:t>
            </w:r>
          </w:p>
        </w:tc>
        <w:tc>
          <w:tcPr>
            <w:tcW w:w="2410" w:type="dxa"/>
          </w:tcPr>
          <w:p w14:paraId="2438E506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000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109-0.78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5B6E8A1" w14:textId="77777777" w:rsidR="00A53A9C" w:rsidRPr="005B6831" w:rsidRDefault="00A53A9C" w:rsidP="00A53A9C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</w:tbl>
    <w:p w14:paraId="56EAC386" w14:textId="77777777" w:rsidR="00A452AE" w:rsidRDefault="00A452AE">
      <w:pPr>
        <w:spacing w:after="160"/>
        <w:rPr>
          <w:rFonts w:ascii="Arial Narrow" w:eastAsiaTheme="majorEastAsia" w:hAnsi="Arial Narrow" w:cstheme="majorBidi"/>
          <w:b/>
          <w:bCs/>
          <w:sz w:val="28"/>
          <w:szCs w:val="32"/>
        </w:rPr>
      </w:pPr>
      <w:r>
        <w:br w:type="page"/>
      </w:r>
    </w:p>
    <w:p w14:paraId="6133E7BD" w14:textId="4BD48138" w:rsidR="00A452AE" w:rsidRPr="0021056B" w:rsidRDefault="00A452AE" w:rsidP="0021056B">
      <w:pPr>
        <w:pStyle w:val="Heading1"/>
        <w:ind w:left="-709"/>
      </w:pPr>
      <w:bookmarkStart w:id="7" w:name="_Toc41476825"/>
      <w:r w:rsidRPr="0021056B">
        <w:lastRenderedPageBreak/>
        <w:t xml:space="preserve">Table S4. </w:t>
      </w:r>
      <w:r w:rsidR="0021056B" w:rsidRPr="0021056B">
        <w:t xml:space="preserve">Confidence intervals for </w:t>
      </w:r>
      <w:r w:rsidR="001707AF" w:rsidRPr="0021056B">
        <w:t>AUC</w:t>
      </w:r>
      <w:r w:rsidRPr="0021056B">
        <w:t xml:space="preserve">, </w:t>
      </w:r>
      <w:proofErr w:type="gramStart"/>
      <w:r w:rsidRPr="0021056B">
        <w:t>sensitivity</w:t>
      </w:r>
      <w:proofErr w:type="gramEnd"/>
      <w:r w:rsidRPr="0021056B">
        <w:t xml:space="preserve"> and specificity </w:t>
      </w:r>
      <w:r w:rsidR="00BA77AC" w:rsidRPr="0021056B">
        <w:t xml:space="preserve">of each cytokine </w:t>
      </w:r>
      <w:r w:rsidRPr="0021056B">
        <w:t>between the different groups</w:t>
      </w:r>
      <w:r w:rsidR="00BA77AC" w:rsidRPr="0021056B">
        <w:t>:</w:t>
      </w:r>
      <w:r w:rsidR="0021056B" w:rsidRPr="0021056B">
        <w:t xml:space="preserve"> </w:t>
      </w:r>
      <w:r w:rsidRPr="0021056B">
        <w:t>PTB vs Healthy individuals (</w:t>
      </w:r>
      <w:proofErr w:type="spellStart"/>
      <w:r w:rsidRPr="0021056B">
        <w:t>TSTp</w:t>
      </w:r>
      <w:proofErr w:type="spellEnd"/>
      <w:r w:rsidRPr="0021056B">
        <w:t xml:space="preserve"> + </w:t>
      </w:r>
      <w:proofErr w:type="spellStart"/>
      <w:r w:rsidRPr="0021056B">
        <w:t>TSTn</w:t>
      </w:r>
      <w:proofErr w:type="spellEnd"/>
      <w:r w:rsidRPr="0021056B">
        <w:t>) and Infected individuals</w:t>
      </w:r>
      <w:r w:rsidR="00BA77AC" w:rsidRPr="0021056B">
        <w:t xml:space="preserve"> </w:t>
      </w:r>
      <w:r w:rsidRPr="0021056B">
        <w:t xml:space="preserve">(PTB + </w:t>
      </w:r>
      <w:proofErr w:type="spellStart"/>
      <w:r w:rsidRPr="0021056B">
        <w:t>TSTp</w:t>
      </w:r>
      <w:proofErr w:type="spellEnd"/>
      <w:r w:rsidRPr="0021056B">
        <w:t xml:space="preserve">) vs </w:t>
      </w:r>
      <w:proofErr w:type="spellStart"/>
      <w:r w:rsidRPr="0021056B">
        <w:t>TSTn</w:t>
      </w:r>
      <w:proofErr w:type="spellEnd"/>
      <w:r w:rsidRPr="0021056B">
        <w:t>.</w:t>
      </w:r>
      <w:bookmarkEnd w:id="7"/>
    </w:p>
    <w:p w14:paraId="403F35D8" w14:textId="77777777" w:rsidR="00A452AE" w:rsidRPr="00A452AE" w:rsidRDefault="00A452AE" w:rsidP="00A452AE">
      <w:pPr>
        <w:pStyle w:val="BodyText"/>
        <w:rPr>
          <w:lang w:eastAsia="en-GB"/>
        </w:rPr>
      </w:pPr>
    </w:p>
    <w:tbl>
      <w:tblPr>
        <w:tblStyle w:val="TableGrid"/>
        <w:tblW w:w="10073" w:type="dxa"/>
        <w:tblInd w:w="-601" w:type="dxa"/>
        <w:tblLook w:val="04A0" w:firstRow="1" w:lastRow="0" w:firstColumn="1" w:lastColumn="0" w:noHBand="0" w:noVBand="1"/>
      </w:tblPr>
      <w:tblGrid>
        <w:gridCol w:w="1560"/>
        <w:gridCol w:w="1417"/>
        <w:gridCol w:w="723"/>
        <w:gridCol w:w="1828"/>
        <w:gridCol w:w="2410"/>
        <w:gridCol w:w="2135"/>
      </w:tblGrid>
      <w:tr w:rsidR="00A452AE" w:rsidRPr="005B6831" w14:paraId="23D9B1DE" w14:textId="77777777" w:rsidTr="001707AF">
        <w:trPr>
          <w:trHeight w:val="245"/>
        </w:trPr>
        <w:tc>
          <w:tcPr>
            <w:tcW w:w="1560" w:type="dxa"/>
          </w:tcPr>
          <w:p w14:paraId="1F4E261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</w:tcPr>
          <w:p w14:paraId="038E1515" w14:textId="77777777" w:rsidR="001707AF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>Dif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ference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/</w:t>
            </w:r>
          </w:p>
          <w:p w14:paraId="1418E1F5" w14:textId="5C10976D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</w:p>
        </w:tc>
        <w:tc>
          <w:tcPr>
            <w:tcW w:w="723" w:type="dxa"/>
          </w:tcPr>
          <w:p w14:paraId="19A1290E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828" w:type="dxa"/>
          </w:tcPr>
          <w:p w14:paraId="56B0C8A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AUC</w:t>
            </w:r>
            <w:r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IC 95%)</w:t>
            </w:r>
          </w:p>
        </w:tc>
        <w:tc>
          <w:tcPr>
            <w:tcW w:w="2410" w:type="dxa"/>
          </w:tcPr>
          <w:p w14:paraId="570E0B2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Sen (IC 95%)</w:t>
            </w:r>
          </w:p>
        </w:tc>
        <w:tc>
          <w:tcPr>
            <w:tcW w:w="2135" w:type="dxa"/>
          </w:tcPr>
          <w:p w14:paraId="50CEAD4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Spe (IC 95%)</w:t>
            </w:r>
          </w:p>
        </w:tc>
      </w:tr>
      <w:tr w:rsidR="00A452AE" w:rsidRPr="005B6831" w14:paraId="49284C59" w14:textId="77777777" w:rsidTr="001707AF">
        <w:tc>
          <w:tcPr>
            <w:tcW w:w="1560" w:type="dxa"/>
            <w:vMerge w:val="restart"/>
          </w:tcPr>
          <w:p w14:paraId="30B86385" w14:textId="77777777" w:rsidR="001707AF" w:rsidRDefault="001707AF" w:rsidP="001707AF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</w:p>
          <w:p w14:paraId="7C869B13" w14:textId="52F811DA" w:rsidR="001707AF" w:rsidRDefault="00A452AE" w:rsidP="001707AF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PTB</w:t>
            </w:r>
          </w:p>
          <w:p w14:paraId="67695FA5" w14:textId="3027A8E1" w:rsidR="00A452AE" w:rsidRPr="001707AF" w:rsidRDefault="00A452AE" w:rsidP="001707AF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vs</w:t>
            </w:r>
          </w:p>
          <w:p w14:paraId="50872B3C" w14:textId="75A64FA4" w:rsidR="00A452AE" w:rsidRPr="005B6831" w:rsidRDefault="00A452AE" w:rsidP="001707AF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(</w:t>
            </w: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p+TSTn</w:t>
            </w:r>
            <w:proofErr w:type="spellEnd"/>
            <w:r w:rsidR="001707AF"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)</w:t>
            </w:r>
          </w:p>
        </w:tc>
        <w:tc>
          <w:tcPr>
            <w:tcW w:w="1417" w:type="dxa"/>
            <w:vMerge w:val="restart"/>
          </w:tcPr>
          <w:p w14:paraId="6C92850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Difference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23" w:type="dxa"/>
          </w:tcPr>
          <w:p w14:paraId="4C06040E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1DD6750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22 (0.67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65)</w:t>
            </w:r>
          </w:p>
        </w:tc>
        <w:tc>
          <w:tcPr>
            <w:tcW w:w="2410" w:type="dxa"/>
          </w:tcPr>
          <w:p w14:paraId="4753CB7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36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3079-0.890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4B1196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4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985-0.975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72261506" w14:textId="77777777" w:rsidTr="001707AF">
        <w:tc>
          <w:tcPr>
            <w:tcW w:w="1560" w:type="dxa"/>
            <w:vMerge/>
          </w:tcPr>
          <w:p w14:paraId="2A05DA8F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3D9E6CD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01C1C26F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014CBF6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3 (0.71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95)</w:t>
            </w:r>
          </w:p>
        </w:tc>
        <w:tc>
          <w:tcPr>
            <w:tcW w:w="2410" w:type="dxa"/>
          </w:tcPr>
          <w:p w14:paraId="7857397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2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903-0.93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5448EC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3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87-0.990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059F7491" w14:textId="77777777" w:rsidTr="001707AF">
        <w:tc>
          <w:tcPr>
            <w:tcW w:w="1560" w:type="dxa"/>
            <w:vMerge/>
          </w:tcPr>
          <w:p w14:paraId="3A0171E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47A916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4D287C33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2531865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09 (0.80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1)</w:t>
            </w:r>
          </w:p>
        </w:tc>
        <w:tc>
          <w:tcPr>
            <w:tcW w:w="2410" w:type="dxa"/>
          </w:tcPr>
          <w:p w14:paraId="77FAD0C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C29409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3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87-0.990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7F6BEC22" w14:textId="77777777" w:rsidTr="001707AF">
        <w:tc>
          <w:tcPr>
            <w:tcW w:w="1560" w:type="dxa"/>
            <w:vMerge/>
          </w:tcPr>
          <w:p w14:paraId="5147897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07142D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41E1D2D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225236D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42 (0.33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53)</w:t>
            </w:r>
          </w:p>
        </w:tc>
        <w:tc>
          <w:tcPr>
            <w:tcW w:w="2410" w:type="dxa"/>
          </w:tcPr>
          <w:p w14:paraId="470EBAB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36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079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90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B1E95F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38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337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34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31E392B5" w14:textId="77777777" w:rsidTr="001707AF">
        <w:tc>
          <w:tcPr>
            <w:tcW w:w="1560" w:type="dxa"/>
            <w:vMerge/>
          </w:tcPr>
          <w:p w14:paraId="6A4ED88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DD5766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312C3293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079CED4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5 (0.43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68)</w:t>
            </w:r>
          </w:p>
        </w:tc>
        <w:tc>
          <w:tcPr>
            <w:tcW w:w="2410" w:type="dxa"/>
          </w:tcPr>
          <w:p w14:paraId="2A474EE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CABB24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38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337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34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16DB268D" w14:textId="77777777" w:rsidTr="001707AF">
        <w:tc>
          <w:tcPr>
            <w:tcW w:w="1560" w:type="dxa"/>
            <w:vMerge/>
          </w:tcPr>
          <w:p w14:paraId="027FEAB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05C5AD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72154384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34CC2140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6 (0.6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29)</w:t>
            </w:r>
          </w:p>
        </w:tc>
        <w:tc>
          <w:tcPr>
            <w:tcW w:w="2410" w:type="dxa"/>
          </w:tcPr>
          <w:p w14:paraId="1624591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B7B5E3E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61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036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99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3CF93075" w14:textId="77777777" w:rsidTr="001707AF">
        <w:tc>
          <w:tcPr>
            <w:tcW w:w="1560" w:type="dxa"/>
            <w:vMerge/>
          </w:tcPr>
          <w:p w14:paraId="7062A146" w14:textId="77777777" w:rsidR="00A452AE" w:rsidRPr="005B6831" w:rsidRDefault="00A452AE" w:rsidP="006D5A26">
            <w:pPr>
              <w:pStyle w:val="SourceCode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 w:val="restart"/>
          </w:tcPr>
          <w:p w14:paraId="12D1E129" w14:textId="77777777" w:rsidR="00A452AE" w:rsidRPr="005B6831" w:rsidRDefault="00A452AE" w:rsidP="006D5A26">
            <w:pPr>
              <w:pStyle w:val="SourceCode"/>
              <w:spacing w:after="0"/>
              <w:rPr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  <w:p w14:paraId="18B7969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6182D1D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788795B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5 (0.7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98)</w:t>
            </w:r>
          </w:p>
        </w:tc>
        <w:tc>
          <w:tcPr>
            <w:tcW w:w="2410" w:type="dxa"/>
          </w:tcPr>
          <w:p w14:paraId="048761B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2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903-0.939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58BBF02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23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87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90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7835900E" w14:textId="77777777" w:rsidTr="001707AF">
        <w:tc>
          <w:tcPr>
            <w:tcW w:w="1560" w:type="dxa"/>
            <w:vMerge/>
          </w:tcPr>
          <w:p w14:paraId="3EC4D0FF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1F928DF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45D39EF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178473A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5 (0.77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91)</w:t>
            </w:r>
          </w:p>
        </w:tc>
        <w:tc>
          <w:tcPr>
            <w:tcW w:w="2410" w:type="dxa"/>
          </w:tcPr>
          <w:p w14:paraId="4F564BE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0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5872-0.99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3CAA9C2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0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065-0.934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6F074003" w14:textId="77777777" w:rsidTr="001707AF">
        <w:tc>
          <w:tcPr>
            <w:tcW w:w="1560" w:type="dxa"/>
            <w:vMerge/>
          </w:tcPr>
          <w:p w14:paraId="39E46E0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B5D258F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0F76A8D5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5637AA9A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16 (0.81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4)</w:t>
            </w:r>
          </w:p>
        </w:tc>
        <w:tc>
          <w:tcPr>
            <w:tcW w:w="2410" w:type="dxa"/>
          </w:tcPr>
          <w:p w14:paraId="3098AAC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BDBEC5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3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87-0.990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1277C143" w14:textId="77777777" w:rsidTr="001707AF">
        <w:tc>
          <w:tcPr>
            <w:tcW w:w="1560" w:type="dxa"/>
            <w:vMerge/>
          </w:tcPr>
          <w:p w14:paraId="042FB51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354312E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9387F01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376D42D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26 (0.4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2)</w:t>
            </w:r>
          </w:p>
        </w:tc>
        <w:tc>
          <w:tcPr>
            <w:tcW w:w="2410" w:type="dxa"/>
          </w:tcPr>
          <w:p w14:paraId="75A95CF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7D61228F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6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692-0.766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287A3CD6" w14:textId="77777777" w:rsidTr="001707AF">
        <w:tc>
          <w:tcPr>
            <w:tcW w:w="1560" w:type="dxa"/>
            <w:vMerge/>
          </w:tcPr>
          <w:p w14:paraId="173DDDD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3B73506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1E13399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478551C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5 (0.43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69)</w:t>
            </w:r>
          </w:p>
        </w:tc>
        <w:tc>
          <w:tcPr>
            <w:tcW w:w="2410" w:type="dxa"/>
          </w:tcPr>
          <w:p w14:paraId="609FB11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822 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695978C0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38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337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34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6DD4C60E" w14:textId="77777777" w:rsidTr="001707AF">
        <w:tc>
          <w:tcPr>
            <w:tcW w:w="1560" w:type="dxa"/>
            <w:vMerge/>
          </w:tcPr>
          <w:p w14:paraId="747CA47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6CBEA1C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685137D1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0ED735C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4 (0.7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.018)</w:t>
            </w:r>
          </w:p>
        </w:tc>
        <w:tc>
          <w:tcPr>
            <w:tcW w:w="2410" w:type="dxa"/>
          </w:tcPr>
          <w:p w14:paraId="7135E50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822-0.977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6BAC45A" w14:textId="77777777" w:rsidR="00A452AE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61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036-0.999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  <w:p w14:paraId="3B9F6AE6" w14:textId="636AE407" w:rsidR="0021056B" w:rsidRPr="005B6831" w:rsidRDefault="0021056B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</w:p>
        </w:tc>
      </w:tr>
      <w:tr w:rsidR="00A452AE" w:rsidRPr="005B6831" w14:paraId="62712FBD" w14:textId="77777777" w:rsidTr="001707AF">
        <w:tc>
          <w:tcPr>
            <w:tcW w:w="1560" w:type="dxa"/>
            <w:vMerge w:val="restart"/>
          </w:tcPr>
          <w:p w14:paraId="36E2B0DB" w14:textId="77777777" w:rsidR="001707AF" w:rsidRDefault="001707AF" w:rsidP="006D5A26">
            <w:pPr>
              <w:pStyle w:val="SourceCode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  <w:p w14:paraId="16BEF263" w14:textId="35DE940E" w:rsidR="00A452AE" w:rsidRPr="001707AF" w:rsidRDefault="001707AF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(</w:t>
            </w:r>
            <w:proofErr w:type="spellStart"/>
            <w:r w:rsidR="00A452AE"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PTB+TSTp</w:t>
            </w:r>
            <w:proofErr w:type="spellEnd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)</w:t>
            </w:r>
          </w:p>
          <w:p w14:paraId="33C1DF4A" w14:textId="77777777" w:rsidR="001707AF" w:rsidRDefault="00A452AE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24"/>
              </w:rPr>
            </w:pP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  <w:lang w:val="es-ES"/>
              </w:rPr>
              <w:t>vs</w:t>
            </w:r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 xml:space="preserve"> </w:t>
            </w:r>
          </w:p>
          <w:p w14:paraId="366577A3" w14:textId="11D1AC0B" w:rsidR="00A452AE" w:rsidRPr="005B6831" w:rsidRDefault="00A452AE" w:rsidP="001707AF">
            <w:pPr>
              <w:pStyle w:val="SourceCode"/>
              <w:spacing w:after="0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1707AF">
              <w:rPr>
                <w:rStyle w:val="VerbatimChar"/>
                <w:rFonts w:ascii="Arial Narrow" w:hAnsi="Arial Narrow" w:cs="Arial"/>
                <w:b/>
                <w:bCs/>
                <w:sz w:val="24"/>
              </w:rPr>
              <w:t>TSTn</w:t>
            </w:r>
            <w:proofErr w:type="spellEnd"/>
          </w:p>
        </w:tc>
        <w:tc>
          <w:tcPr>
            <w:tcW w:w="1417" w:type="dxa"/>
            <w:vMerge w:val="restart"/>
          </w:tcPr>
          <w:p w14:paraId="6DAB807A" w14:textId="77777777" w:rsidR="00A452AE" w:rsidRPr="005B6831" w:rsidRDefault="00A452AE" w:rsidP="006D5A26">
            <w:pPr>
              <w:pStyle w:val="SourceCode"/>
              <w:spacing w:after="0"/>
              <w:rPr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Difference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  <w:p w14:paraId="676CC77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532D503C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0C6C017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34 (0.44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19)</w:t>
            </w:r>
          </w:p>
        </w:tc>
        <w:tc>
          <w:tcPr>
            <w:tcW w:w="2410" w:type="dxa"/>
          </w:tcPr>
          <w:p w14:paraId="2681DD4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82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5630-0.925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5F12772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00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2304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69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62F70717" w14:textId="77777777" w:rsidTr="001707AF">
        <w:tc>
          <w:tcPr>
            <w:tcW w:w="1560" w:type="dxa"/>
            <w:vMerge/>
          </w:tcPr>
          <w:p w14:paraId="2B413E1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0F745A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29370C74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3FE58540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08 (0.52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89)</w:t>
            </w:r>
          </w:p>
        </w:tc>
        <w:tc>
          <w:tcPr>
            <w:tcW w:w="2410" w:type="dxa"/>
          </w:tcPr>
          <w:p w14:paraId="6335B5B0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5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273-0.836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E88036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0.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17119E54" w14:textId="77777777" w:rsidTr="001707AF">
        <w:tc>
          <w:tcPr>
            <w:tcW w:w="1560" w:type="dxa"/>
            <w:vMerge/>
          </w:tcPr>
          <w:p w14:paraId="39D7EF8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2C0DA0CE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21DEDB99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7D9B517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73 (0.61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35)</w:t>
            </w:r>
          </w:p>
        </w:tc>
        <w:tc>
          <w:tcPr>
            <w:tcW w:w="2410" w:type="dxa"/>
          </w:tcPr>
          <w:p w14:paraId="4A91877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9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708-0.86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C05D6E3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9-0.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3D454EBB" w14:textId="77777777" w:rsidTr="001707AF">
        <w:tc>
          <w:tcPr>
            <w:tcW w:w="1560" w:type="dxa"/>
            <w:vMerge/>
          </w:tcPr>
          <w:p w14:paraId="19F3CA8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38AD072A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60F8AE99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3F4F035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32 (0.14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17)</w:t>
            </w:r>
          </w:p>
        </w:tc>
        <w:tc>
          <w:tcPr>
            <w:tcW w:w="2410" w:type="dxa"/>
          </w:tcPr>
          <w:p w14:paraId="553FFFB0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-0.231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35" w:type="dxa"/>
          </w:tcPr>
          <w:p w14:paraId="1340F00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1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8518- 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138F379F" w14:textId="77777777" w:rsidTr="001707AF">
        <w:tc>
          <w:tcPr>
            <w:tcW w:w="1560" w:type="dxa"/>
            <w:vMerge/>
          </w:tcPr>
          <w:p w14:paraId="26EA1E06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E8E879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3CF4D3FF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1775A83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84 (0.385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3)</w:t>
            </w:r>
          </w:p>
        </w:tc>
        <w:tc>
          <w:tcPr>
            <w:tcW w:w="2410" w:type="dxa"/>
          </w:tcPr>
          <w:p w14:paraId="17C22F6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65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449-0.768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FA04BF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14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190-0.916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2FDB1B5D" w14:textId="77777777" w:rsidTr="001707AF">
        <w:tc>
          <w:tcPr>
            <w:tcW w:w="1560" w:type="dxa"/>
            <w:vMerge/>
          </w:tcPr>
          <w:p w14:paraId="7855900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0583180A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</w:pPr>
          </w:p>
        </w:tc>
        <w:tc>
          <w:tcPr>
            <w:tcW w:w="723" w:type="dxa"/>
          </w:tcPr>
          <w:p w14:paraId="113DF3CE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10BED3D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77 (0.49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63)</w:t>
            </w:r>
          </w:p>
        </w:tc>
        <w:tc>
          <w:tcPr>
            <w:tcW w:w="2410" w:type="dxa"/>
          </w:tcPr>
          <w:p w14:paraId="03D1CD2E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9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708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6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22B90AA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920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5B536517" w14:textId="77777777" w:rsidTr="001707AF">
        <w:tc>
          <w:tcPr>
            <w:tcW w:w="1560" w:type="dxa"/>
            <w:vMerge/>
          </w:tcPr>
          <w:p w14:paraId="03B57F1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</w:p>
        </w:tc>
        <w:tc>
          <w:tcPr>
            <w:tcW w:w="1417" w:type="dxa"/>
            <w:vMerge w:val="restart"/>
          </w:tcPr>
          <w:p w14:paraId="64D8CFE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  <w:t>Ratio</w:t>
            </w:r>
            <w:r w:rsidRPr="005B6831"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</w:rPr>
              <w:t xml:space="preserve"> </w:t>
            </w:r>
          </w:p>
        </w:tc>
        <w:tc>
          <w:tcPr>
            <w:tcW w:w="723" w:type="dxa"/>
          </w:tcPr>
          <w:p w14:paraId="6CAC75C8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b/>
                <w:bCs/>
                <w:sz w:val="18"/>
                <w:szCs w:val="18"/>
                <w:lang w:val="es-ES"/>
              </w:rPr>
            </w:pPr>
            <w:proofErr w:type="spellStart"/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FNγ</w:t>
            </w:r>
            <w:proofErr w:type="spellEnd"/>
          </w:p>
        </w:tc>
        <w:tc>
          <w:tcPr>
            <w:tcW w:w="1828" w:type="dxa"/>
          </w:tcPr>
          <w:p w14:paraId="2F2F619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02 (0.53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1)</w:t>
            </w:r>
          </w:p>
        </w:tc>
        <w:tc>
          <w:tcPr>
            <w:tcW w:w="2410" w:type="dxa"/>
          </w:tcPr>
          <w:p w14:paraId="47BF689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78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682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94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51B81E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28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613-0.99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62264ADA" w14:textId="77777777" w:rsidTr="001707AF">
        <w:tc>
          <w:tcPr>
            <w:tcW w:w="1560" w:type="dxa"/>
            <w:vMerge/>
          </w:tcPr>
          <w:p w14:paraId="295A0BF5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E897F5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7BE7BF97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P10</w:t>
            </w:r>
          </w:p>
        </w:tc>
        <w:tc>
          <w:tcPr>
            <w:tcW w:w="1828" w:type="dxa"/>
          </w:tcPr>
          <w:p w14:paraId="04ADF5A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45 (0.57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17)</w:t>
            </w:r>
          </w:p>
        </w:tc>
        <w:tc>
          <w:tcPr>
            <w:tcW w:w="2410" w:type="dxa"/>
          </w:tcPr>
          <w:p w14:paraId="20B69E07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5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273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836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8D9448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9-0.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5BBF14A7" w14:textId="77777777" w:rsidTr="001707AF">
        <w:tc>
          <w:tcPr>
            <w:tcW w:w="1560" w:type="dxa"/>
            <w:vMerge/>
          </w:tcPr>
          <w:p w14:paraId="7212714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48916439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0CBEC30A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IL-2</w:t>
            </w:r>
          </w:p>
        </w:tc>
        <w:tc>
          <w:tcPr>
            <w:tcW w:w="1828" w:type="dxa"/>
          </w:tcPr>
          <w:p w14:paraId="0D4D126E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783 (0.628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937)</w:t>
            </w:r>
          </w:p>
        </w:tc>
        <w:tc>
          <w:tcPr>
            <w:tcW w:w="2410" w:type="dxa"/>
          </w:tcPr>
          <w:p w14:paraId="60C8B77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69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708-0.86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0F3412BA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57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5719-0.982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63FF05E4" w14:textId="77777777" w:rsidTr="001707AF">
        <w:tc>
          <w:tcPr>
            <w:tcW w:w="1560" w:type="dxa"/>
            <w:vMerge/>
          </w:tcPr>
          <w:p w14:paraId="4C88358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2079E38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7F1B161F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TNFα</w:t>
            </w:r>
          </w:p>
        </w:tc>
        <w:tc>
          <w:tcPr>
            <w:tcW w:w="1828" w:type="dxa"/>
          </w:tcPr>
          <w:p w14:paraId="4D2CA02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33 (0.07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389)</w:t>
            </w:r>
          </w:p>
        </w:tc>
        <w:tc>
          <w:tcPr>
            <w:tcW w:w="2410" w:type="dxa"/>
          </w:tcPr>
          <w:p w14:paraId="440963A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0 </w:t>
            </w:r>
            <w:proofErr w:type="gram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  <w:proofErr w:type="spellStart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NaN</w:t>
            </w:r>
            <w:proofErr w:type="spellEnd"/>
            <w:proofErr w:type="gramEnd"/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2316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 xml:space="preserve"> </w:t>
            </w:r>
          </w:p>
        </w:tc>
        <w:tc>
          <w:tcPr>
            <w:tcW w:w="2135" w:type="dxa"/>
          </w:tcPr>
          <w:p w14:paraId="37416CFD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1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8518-NaN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70656C54" w14:textId="77777777" w:rsidTr="001707AF">
        <w:tc>
          <w:tcPr>
            <w:tcW w:w="1560" w:type="dxa"/>
            <w:vMerge/>
          </w:tcPr>
          <w:p w14:paraId="4991EFD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EAA05A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5BA7EAFA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3</w:t>
            </w:r>
          </w:p>
        </w:tc>
        <w:tc>
          <w:tcPr>
            <w:tcW w:w="1828" w:type="dxa"/>
          </w:tcPr>
          <w:p w14:paraId="53EE56DB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81 (0.38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)</w:t>
            </w:r>
          </w:p>
        </w:tc>
        <w:tc>
          <w:tcPr>
            <w:tcW w:w="2410" w:type="dxa"/>
          </w:tcPr>
          <w:p w14:paraId="7986E7D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5652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3449-0.768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47786271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143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4190-0.9161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  <w:tr w:rsidR="00A452AE" w:rsidRPr="005B6831" w14:paraId="4D69E9FE" w14:textId="77777777" w:rsidTr="001707AF">
        <w:tc>
          <w:tcPr>
            <w:tcW w:w="1560" w:type="dxa"/>
            <w:vMerge/>
          </w:tcPr>
          <w:p w14:paraId="7DF9C634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1417" w:type="dxa"/>
            <w:vMerge/>
          </w:tcPr>
          <w:p w14:paraId="7235A41C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</w:p>
        </w:tc>
        <w:tc>
          <w:tcPr>
            <w:tcW w:w="723" w:type="dxa"/>
          </w:tcPr>
          <w:p w14:paraId="0EE5C3AE" w14:textId="77777777" w:rsidR="00A452AE" w:rsidRPr="005B6831" w:rsidRDefault="00A452AE" w:rsidP="006D5A26">
            <w:pPr>
              <w:spacing w:after="0"/>
              <w:ind w:left="-106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Fonts w:ascii="Arial Narrow" w:hAnsi="Arial Narrow"/>
                <w:b/>
                <w:bCs/>
                <w:sz w:val="18"/>
                <w:szCs w:val="18"/>
                <w:lang w:eastAsia="zh-CN"/>
              </w:rPr>
              <w:t>CCL11</w:t>
            </w:r>
          </w:p>
        </w:tc>
        <w:tc>
          <w:tcPr>
            <w:tcW w:w="1828" w:type="dxa"/>
          </w:tcPr>
          <w:p w14:paraId="1F90A748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93 (0.50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-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876)</w:t>
            </w:r>
          </w:p>
        </w:tc>
        <w:tc>
          <w:tcPr>
            <w:tcW w:w="2410" w:type="dxa"/>
          </w:tcPr>
          <w:p w14:paraId="0B6E2A0F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69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(0.4708-0.8679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  <w:tc>
          <w:tcPr>
            <w:tcW w:w="2135" w:type="dxa"/>
          </w:tcPr>
          <w:p w14:paraId="1C503E12" w14:textId="77777777" w:rsidR="00A452AE" w:rsidRPr="005B6831" w:rsidRDefault="00A452AE" w:rsidP="006D5A26">
            <w:pPr>
              <w:pStyle w:val="SourceCode"/>
              <w:shd w:val="clear" w:color="auto" w:fill="auto"/>
              <w:spacing w:after="0"/>
              <w:jc w:val="center"/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</w:pP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0.7857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 xml:space="preserve"> (0.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</w:rPr>
              <w:t>4920-0.9534</w:t>
            </w:r>
            <w:r w:rsidRPr="005B6831">
              <w:rPr>
                <w:rStyle w:val="VerbatimChar"/>
                <w:rFonts w:ascii="Arial Narrow" w:hAnsi="Arial Narrow" w:cs="Arial"/>
                <w:sz w:val="18"/>
                <w:szCs w:val="18"/>
                <w:lang w:val="es-ES"/>
              </w:rPr>
              <w:t>)</w:t>
            </w:r>
          </w:p>
        </w:tc>
      </w:tr>
    </w:tbl>
    <w:p w14:paraId="67CC2471" w14:textId="77777777" w:rsidR="00A452AE" w:rsidRDefault="00A452AE">
      <w:pPr>
        <w:rPr>
          <w:rFonts w:ascii="Arial Narrow" w:eastAsia="Times New Roman" w:hAnsi="Arial Narrow"/>
          <w:b/>
          <w:bCs/>
          <w:sz w:val="28"/>
          <w:szCs w:val="28"/>
          <w:lang w:eastAsia="en-GB"/>
        </w:rPr>
      </w:pPr>
    </w:p>
    <w:p w14:paraId="75D162DD" w14:textId="77777777" w:rsidR="00A452AE" w:rsidRDefault="00A452AE">
      <w:pPr>
        <w:spacing w:after="160"/>
        <w:rPr>
          <w:rFonts w:ascii="Arial Narrow" w:eastAsia="Times New Roman" w:hAnsi="Arial Narrow"/>
          <w:b/>
          <w:bCs/>
          <w:sz w:val="28"/>
          <w:szCs w:val="28"/>
          <w:lang w:eastAsia="en-GB"/>
        </w:rPr>
      </w:pPr>
      <w:r>
        <w:rPr>
          <w:rFonts w:ascii="Arial Narrow" w:eastAsia="Times New Roman" w:hAnsi="Arial Narrow"/>
          <w:b/>
          <w:bCs/>
          <w:sz w:val="28"/>
          <w:szCs w:val="28"/>
          <w:lang w:eastAsia="en-GB"/>
        </w:rPr>
        <w:br w:type="page"/>
      </w:r>
    </w:p>
    <w:p w14:paraId="304FED29" w14:textId="03DB08E8" w:rsidR="00545A97" w:rsidRPr="000F3B89" w:rsidRDefault="00545A97" w:rsidP="001707AF">
      <w:pPr>
        <w:pStyle w:val="Heading1"/>
        <w:rPr>
          <w:lang w:eastAsia="en-GB"/>
        </w:rPr>
      </w:pPr>
      <w:bookmarkStart w:id="8" w:name="_Toc41476826"/>
      <w:r w:rsidRPr="000F3B89">
        <w:rPr>
          <w:lang w:eastAsia="en-GB"/>
        </w:rPr>
        <w:lastRenderedPageBreak/>
        <w:t>Details of the ROC analysis performed for individual and cytokine combinations</w:t>
      </w:r>
      <w:bookmarkEnd w:id="8"/>
    </w:p>
    <w:p w14:paraId="230B16A7" w14:textId="3D4E50DE" w:rsidR="00752106" w:rsidRPr="001707AF" w:rsidRDefault="001707AF" w:rsidP="00CC2A89">
      <w:pPr>
        <w:pStyle w:val="Heading1"/>
        <w:numPr>
          <w:ilvl w:val="0"/>
          <w:numId w:val="3"/>
        </w:numPr>
        <w:rPr>
          <w:lang w:eastAsia="en-GB"/>
        </w:rPr>
      </w:pPr>
      <w:bookmarkStart w:id="9" w:name="_Toc41476827"/>
      <w:r w:rsidRPr="001707AF">
        <w:rPr>
          <w:lang w:eastAsia="en-GB"/>
        </w:rPr>
        <w:t>D</w:t>
      </w:r>
      <w:r w:rsidR="006A001C" w:rsidRPr="001707AF">
        <w:rPr>
          <w:lang w:eastAsia="en-GB"/>
        </w:rPr>
        <w:t>etails of the ROC analysis performed for each cytokine evaluated.</w:t>
      </w:r>
      <w:bookmarkEnd w:id="9"/>
    </w:p>
    <w:p w14:paraId="7B70D712" w14:textId="68D02D7F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1A7D53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32F7D5B9" w14:textId="2DC6F919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182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14.8205  0.513 0.76      0.7273      0.7857  8  3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 95% 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6.045 -2.323   2.627 13.459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0.103  37.00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34.669 173.913 45.01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</w:t>
      </w:r>
      <w:r w:rsidR="00720ECF">
        <w:rPr>
          <w:rStyle w:val="VerbatimChar"/>
          <w:rFonts w:ascii="Arial Narrow" w:hAnsi="Arial Narrow"/>
          <w:sz w:val="20"/>
          <w:szCs w:val="20"/>
        </w:rPr>
        <w:t xml:space="preserve"> (</w:t>
      </w:r>
      <w:proofErr w:type="spellStart"/>
      <w:r w:rsidR="00720ECF">
        <w:rPr>
          <w:rStyle w:val="VerbatimChar"/>
          <w:rFonts w:ascii="Arial Narrow" w:hAnsi="Arial Narrow"/>
          <w:sz w:val="20"/>
          <w:szCs w:val="20"/>
        </w:rPr>
        <w:t>TSTn</w:t>
      </w:r>
      <w:proofErr w:type="spellEnd"/>
      <w:r w:rsidR="00720ECF">
        <w:rPr>
          <w:rStyle w:val="VerbatimChar"/>
          <w:rFonts w:ascii="Arial Narrow" w:hAnsi="Arial Narrow"/>
          <w:sz w:val="20"/>
          <w:szCs w:val="20"/>
        </w:rPr>
        <w:t xml:space="preserve">) 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-6.045 -3.791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-0.33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7.36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0.103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13.69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39.306  43.573 14.78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</w:t>
      </w:r>
      <w:r w:rsidR="00720ECF">
        <w:rPr>
          <w:rStyle w:val="VerbatimChar"/>
          <w:rFonts w:ascii="Arial Narrow" w:hAnsi="Arial Narrow"/>
          <w:sz w:val="20"/>
          <w:szCs w:val="20"/>
        </w:rPr>
        <w:t xml:space="preserve"> (</w:t>
      </w:r>
      <w:proofErr w:type="spellStart"/>
      <w:r w:rsidR="00720ECF">
        <w:rPr>
          <w:rStyle w:val="VerbatimChar"/>
          <w:rFonts w:ascii="Arial Narrow" w:hAnsi="Arial Narrow"/>
          <w:sz w:val="20"/>
          <w:szCs w:val="20"/>
        </w:rPr>
        <w:t>pTB</w:t>
      </w:r>
      <w:proofErr w:type="spellEnd"/>
      <w:r w:rsidR="00720ECF">
        <w:rPr>
          <w:rStyle w:val="VerbatimChar"/>
          <w:rFonts w:ascii="Arial Narrow" w:hAnsi="Arial Narrow"/>
          <w:sz w:val="20"/>
          <w:szCs w:val="20"/>
        </w:rPr>
        <w:t>)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4.560  7.312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12.919 32.35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55.558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72.59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60.570 173.913 57.50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="00CC2A89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="00CC2A89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6458DA58" w14:textId="78FF3BDF" w:rsidR="00752106" w:rsidRPr="00A53A9C" w:rsidRDefault="006A001C" w:rsidP="00913DA2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FA9CFA4" wp14:editId="708FA85B">
            <wp:extent cx="4034155" cy="3227705"/>
            <wp:effectExtent l="0" t="0" r="4445" b="10795"/>
            <wp:docPr id="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034155" cy="322770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442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46.7508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997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944.812 -337.466  -46.751   35.653  251.111 1718.03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</w:t>
      </w:r>
      <w:r w:rsidR="00404D2E">
        <w:rPr>
          <w:rStyle w:val="VerbatimChar"/>
          <w:rFonts w:ascii="Arial Narrow" w:hAnsi="Arial Narrow"/>
          <w:sz w:val="20"/>
          <w:szCs w:val="20"/>
        </w:rPr>
        <w:t>(</w:t>
      </w:r>
      <w:proofErr w:type="spellStart"/>
      <w:r w:rsidR="00404D2E">
        <w:rPr>
          <w:rStyle w:val="VerbatimChar"/>
          <w:rFonts w:ascii="Arial Narrow" w:hAnsi="Arial Narrow"/>
          <w:sz w:val="20"/>
          <w:szCs w:val="20"/>
        </w:rPr>
        <w:t>TSTn</w:t>
      </w:r>
      <w:proofErr w:type="spellEnd"/>
      <w:r w:rsidR="00404D2E">
        <w:rPr>
          <w:rStyle w:val="VerbatimChar"/>
          <w:rFonts w:ascii="Arial Narrow" w:hAnsi="Arial Narrow"/>
          <w:sz w:val="20"/>
          <w:szCs w:val="20"/>
        </w:rPr>
        <w:t>)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-1997.979 -1365.221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-511.676 -205.54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360.622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-94.03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327.6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</w:t>
      </w:r>
      <w:r w:rsidR="00404D2E">
        <w:rPr>
          <w:rStyle w:val="VerbatimChar"/>
          <w:rFonts w:ascii="Arial Narrow" w:hAnsi="Arial Narrow"/>
          <w:sz w:val="20"/>
          <w:szCs w:val="20"/>
        </w:rPr>
        <w:t>(</w:t>
      </w:r>
      <w:proofErr w:type="spellStart"/>
      <w:r w:rsidR="00404D2E">
        <w:rPr>
          <w:rStyle w:val="VerbatimChar"/>
          <w:rFonts w:ascii="Arial Narrow" w:hAnsi="Arial Narrow"/>
          <w:sz w:val="20"/>
          <w:szCs w:val="20"/>
        </w:rPr>
        <w:t>pTB</w:t>
      </w:r>
      <w:proofErr w:type="spellEnd"/>
      <w:r w:rsidR="00404D2E">
        <w:rPr>
          <w:rStyle w:val="VerbatimChar"/>
          <w:rFonts w:ascii="Arial Narrow" w:hAnsi="Arial Narrow"/>
          <w:sz w:val="20"/>
          <w:szCs w:val="20"/>
        </w:rPr>
        <w:t>)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-419.981  -233.366 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34.69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225.59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540.003 </w:t>
      </w:r>
      <w:r w:rsidRPr="00806F61">
        <w:rPr>
          <w:rStyle w:val="VerbatimChar"/>
          <w:rFonts w:ascii="Arial Narrow" w:hAnsi="Arial Narrow"/>
          <w:sz w:val="20"/>
          <w:szCs w:val="20"/>
          <w:highlight w:val="green"/>
        </w:rPr>
        <w:t>1004.07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819.00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15.317 824.23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337.740 591.5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915.317 822.164   0</w:t>
      </w:r>
    </w:p>
    <w:p w14:paraId="3FBD42DA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23AACD5" wp14:editId="3005584C">
            <wp:extent cx="4619625" cy="3695700"/>
            <wp:effectExtent l="0" t="0" r="9525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ABA79B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5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491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9.247 -6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4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5  0.318  5.258  10.263 29.996 37.222 11.3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9.247 -7.204  </w:t>
      </w:r>
      <w:r w:rsidRPr="00042EAB">
        <w:rPr>
          <w:rStyle w:val="VerbatimChar"/>
          <w:rFonts w:ascii="Arial Narrow" w:hAnsi="Arial Narrow"/>
          <w:sz w:val="20"/>
          <w:szCs w:val="20"/>
          <w:highlight w:val="green"/>
        </w:rPr>
        <w:t>-4.298 -0.79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1.282   </w:t>
      </w:r>
      <w:r w:rsidRPr="00042EAB">
        <w:rPr>
          <w:rStyle w:val="VerbatimChar"/>
          <w:rFonts w:ascii="Arial Narrow" w:hAnsi="Arial Narrow"/>
          <w:sz w:val="20"/>
          <w:szCs w:val="20"/>
          <w:highlight w:val="green"/>
        </w:rPr>
        <w:t>0.19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5.775 13.208  5.19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382  0.284   </w:t>
      </w:r>
      <w:r w:rsidRPr="00042EAB">
        <w:rPr>
          <w:rStyle w:val="VerbatimChar"/>
          <w:rFonts w:ascii="Arial Narrow" w:hAnsi="Arial Narrow"/>
          <w:sz w:val="20"/>
          <w:szCs w:val="20"/>
          <w:highlight w:val="green"/>
        </w:rPr>
        <w:t>7.887 10.26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3.581  </w:t>
      </w:r>
      <w:r w:rsidRPr="00042EAB">
        <w:rPr>
          <w:rStyle w:val="VerbatimChar"/>
          <w:rFonts w:ascii="Arial Narrow" w:hAnsi="Arial Narrow"/>
          <w:sz w:val="20"/>
          <w:szCs w:val="20"/>
          <w:highlight w:val="green"/>
        </w:rPr>
        <w:t>14.66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5.328 37.222 11.85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3EDC372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213B91B5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8192B2F" wp14:editId="589A802A">
            <wp:extent cx="4144010" cy="3315335"/>
            <wp:effectExtent l="0" t="0" r="8890" b="18415"/>
            <wp:docPr id="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4010" cy="3315335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551806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22B6E8D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422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 Inf      0 0.56           0           1  0 11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841.040 2066.785 3458.645 6342.813 8537.618 14105.20 16951.1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20.867 2410.888 </w:t>
      </w:r>
      <w:r w:rsidRPr="00CA236A">
        <w:rPr>
          <w:rStyle w:val="VerbatimChar"/>
          <w:rFonts w:ascii="Arial Narrow" w:hAnsi="Arial Narrow"/>
          <w:sz w:val="20"/>
          <w:szCs w:val="20"/>
          <w:highlight w:val="green"/>
        </w:rPr>
        <w:t>4674.84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CA236A">
        <w:rPr>
          <w:rStyle w:val="VerbatimChar"/>
          <w:rFonts w:ascii="Arial Narrow" w:hAnsi="Arial Narrow"/>
          <w:sz w:val="20"/>
          <w:szCs w:val="20"/>
          <w:highlight w:val="green"/>
        </w:rPr>
        <w:t>7476.58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9153.103 </w:t>
      </w:r>
      <w:r w:rsidRPr="00CA236A">
        <w:rPr>
          <w:rStyle w:val="VerbatimChar"/>
          <w:rFonts w:ascii="Arial Narrow" w:hAnsi="Arial Narrow"/>
          <w:sz w:val="20"/>
          <w:szCs w:val="20"/>
          <w:highlight w:val="green"/>
        </w:rPr>
        <w:t>13794.4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8008.9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41.040 2245.748 </w:t>
      </w:r>
      <w:r w:rsidRPr="000A2907">
        <w:rPr>
          <w:rStyle w:val="VerbatimChar"/>
          <w:rFonts w:ascii="Arial Narrow" w:hAnsi="Arial Narrow"/>
          <w:sz w:val="20"/>
          <w:szCs w:val="20"/>
          <w:highlight w:val="green"/>
        </w:rPr>
        <w:t>3293.073 6176.80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7754.273 </w:t>
      </w:r>
      <w:r w:rsidRPr="00CA236A">
        <w:rPr>
          <w:rStyle w:val="VerbatimChar"/>
          <w:rFonts w:ascii="Arial Narrow" w:hAnsi="Arial Narrow"/>
          <w:sz w:val="20"/>
          <w:szCs w:val="20"/>
          <w:highlight w:val="green"/>
        </w:rPr>
        <w:t>11462.7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5764.4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937.60 5604.95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937.60 5956.9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6874.28 5297.311   0</w:t>
      </w:r>
    </w:p>
    <w:p w14:paraId="5E0F9DFA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A33C026" wp14:editId="6E5F3311">
            <wp:extent cx="4619625" cy="3695700"/>
            <wp:effectExtent l="0" t="0" r="9525" b="0"/>
            <wp:docPr id="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82C7529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7C976A9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558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64.3795 0.3896 0.68      0.8182      0.5714  9  2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136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757.569 -438.551  -16.564 186.615  665.090 1826.70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759.162  -753.985 </w:t>
      </w:r>
      <w:r w:rsidRPr="00BA3975">
        <w:rPr>
          <w:rStyle w:val="VerbatimChar"/>
          <w:rFonts w:ascii="Arial Narrow" w:hAnsi="Arial Narrow"/>
          <w:sz w:val="20"/>
          <w:szCs w:val="20"/>
          <w:highlight w:val="green"/>
        </w:rPr>
        <w:t>-455.148 -278.07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60.991  </w:t>
      </w:r>
      <w:r w:rsidRPr="00BA3975">
        <w:rPr>
          <w:rStyle w:val="VerbatimChar"/>
          <w:rFonts w:ascii="Arial Narrow" w:hAnsi="Arial Narrow"/>
          <w:sz w:val="20"/>
          <w:szCs w:val="20"/>
          <w:highlight w:val="green"/>
        </w:rPr>
        <w:t>240.16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652.31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136.280 -1371.224  </w:t>
      </w:r>
      <w:r w:rsidRPr="00BA3975">
        <w:rPr>
          <w:rStyle w:val="VerbatimChar"/>
          <w:rFonts w:ascii="Arial Narrow" w:hAnsi="Arial Narrow"/>
          <w:sz w:val="20"/>
          <w:szCs w:val="20"/>
          <w:highlight w:val="green"/>
        </w:rPr>
        <w:t>-42.956  307.21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46.500 </w:t>
      </w:r>
      <w:r w:rsidRPr="00BA3975">
        <w:rPr>
          <w:rStyle w:val="VerbatimChar"/>
          <w:rFonts w:ascii="Arial Narrow" w:hAnsi="Arial Narrow"/>
          <w:sz w:val="20"/>
          <w:szCs w:val="20"/>
          <w:highlight w:val="green"/>
        </w:rPr>
        <w:t>1051.46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779.95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2465.435 1003.08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465.435  911.19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57.869 1133.681   0</w:t>
      </w:r>
    </w:p>
    <w:p w14:paraId="57E18570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536F508" wp14:editId="38631670">
            <wp:extent cx="4619625" cy="3695700"/>
            <wp:effectExtent l="0" t="0" r="9525" b="0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1C8FE5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</w:p>
    <w:p w14:paraId="16D14118" w14:textId="77777777" w:rsidR="00752106" w:rsidRPr="00A53A9C" w:rsidRDefault="006A001C">
      <w:pPr>
        <w:pStyle w:val="SourceCode"/>
        <w:ind w:firstLineChars="50" w:firstLine="100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37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29.8881 0.7468 0.88      0.8182      0.9286  9  2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% 1st Qu. 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7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5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82.706 -36.332 -10.866 44.432  38.954 282.685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71.455 -133.163 </w:t>
      </w:r>
      <w:r w:rsidRPr="0038251B">
        <w:rPr>
          <w:rStyle w:val="VerbatimChar"/>
          <w:rFonts w:ascii="Arial Narrow" w:hAnsi="Arial Narrow"/>
          <w:sz w:val="20"/>
          <w:szCs w:val="20"/>
          <w:highlight w:val="green"/>
        </w:rPr>
        <w:t>-46.194 -25.23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7.022 </w:t>
      </w:r>
      <w:r w:rsidRPr="0038251B">
        <w:rPr>
          <w:rStyle w:val="VerbatimChar"/>
          <w:rFonts w:ascii="Arial Narrow" w:hAnsi="Arial Narrow"/>
          <w:sz w:val="20"/>
          <w:szCs w:val="20"/>
          <w:highlight w:val="green"/>
        </w:rPr>
        <w:t>-15.30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00.581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88.708  -49.787  </w:t>
      </w:r>
      <w:r w:rsidRPr="0038251B">
        <w:rPr>
          <w:rStyle w:val="VerbatimChar"/>
          <w:rFonts w:ascii="Arial Narrow" w:hAnsi="Arial Narrow"/>
          <w:sz w:val="20"/>
          <w:szCs w:val="20"/>
          <w:highlight w:val="green"/>
        </w:rPr>
        <w:t>33.890  38.95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79.319 </w:t>
      </w:r>
      <w:r w:rsidRPr="0038251B">
        <w:rPr>
          <w:rStyle w:val="VerbatimChar"/>
          <w:rFonts w:ascii="Arial Narrow" w:hAnsi="Arial Narrow"/>
          <w:sz w:val="20"/>
          <w:szCs w:val="20"/>
          <w:highlight w:val="green"/>
        </w:rPr>
        <w:t>126.18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60.232 297.65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4.9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3.0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09.889   0</w:t>
      </w:r>
    </w:p>
    <w:p w14:paraId="74BAFD20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C609B0E" wp14:editId="31295628">
            <wp:extent cx="4619625" cy="3695700"/>
            <wp:effectExtent l="0" t="0" r="9525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8DA970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  <w:lang w:val="es-ES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09AA0E6C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5BF80BD1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55EA2EC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2.2597 0.6558 0.84      0.7273      0.9286  8  3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38 0.920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233  1.48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.509   2.372 7.906 11.221 2.5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38 0.887   </w:t>
      </w:r>
      <w:r w:rsidRPr="00FC5C87">
        <w:rPr>
          <w:rStyle w:val="VerbatimChar"/>
          <w:rFonts w:ascii="Arial Narrow" w:hAnsi="Arial Narrow"/>
          <w:sz w:val="20"/>
          <w:szCs w:val="20"/>
          <w:highlight w:val="green"/>
        </w:rPr>
        <w:t>0.962  1.30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319   </w:t>
      </w:r>
      <w:r w:rsidRPr="00FC5C87">
        <w:rPr>
          <w:rStyle w:val="VerbatimChar"/>
          <w:rFonts w:ascii="Arial Narrow" w:hAnsi="Arial Narrow"/>
          <w:sz w:val="20"/>
          <w:szCs w:val="20"/>
          <w:highlight w:val="green"/>
        </w:rPr>
        <w:t>1.46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.009  2.372 0.43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.317 1.393   </w:t>
      </w:r>
      <w:r w:rsidRPr="00FC5C87">
        <w:rPr>
          <w:rStyle w:val="VerbatimChar"/>
          <w:rFonts w:ascii="Arial Narrow" w:hAnsi="Arial Narrow"/>
          <w:sz w:val="20"/>
          <w:szCs w:val="20"/>
          <w:highlight w:val="green"/>
        </w:rPr>
        <w:t>1.912  2.52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024   </w:t>
      </w:r>
      <w:r w:rsidRPr="00FC5C87">
        <w:rPr>
          <w:rStyle w:val="VerbatimChar"/>
          <w:rFonts w:ascii="Arial Narrow" w:hAnsi="Arial Narrow"/>
          <w:sz w:val="20"/>
          <w:szCs w:val="20"/>
          <w:highlight w:val="green"/>
        </w:rPr>
        <w:t>5.32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9.732 11.221 3.255   0</w:t>
      </w:r>
    </w:p>
    <w:p w14:paraId="1412ABE5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9DB0FDB" wp14:editId="03FBF770">
            <wp:extent cx="4619625" cy="3695700"/>
            <wp:effectExtent l="0" t="0" r="9525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B592ADD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16CE1C6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703 0.7857 0.88           1      0.7857 11  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222 0.37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545  0.78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178   1.388 2.500 6.228 1.1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222 0.321   </w:t>
      </w:r>
      <w:r w:rsidRPr="005855A7">
        <w:rPr>
          <w:rStyle w:val="VerbatimChar"/>
          <w:rFonts w:ascii="Arial Narrow" w:hAnsi="Arial Narrow"/>
          <w:sz w:val="20"/>
          <w:szCs w:val="20"/>
          <w:highlight w:val="green"/>
        </w:rPr>
        <w:t>0.451  0.54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0.667   </w:t>
      </w:r>
      <w:r w:rsidRPr="005855A7">
        <w:rPr>
          <w:rStyle w:val="VerbatimChar"/>
          <w:rFonts w:ascii="Arial Narrow" w:hAnsi="Arial Narrow"/>
          <w:sz w:val="20"/>
          <w:szCs w:val="20"/>
          <w:highlight w:val="green"/>
        </w:rPr>
        <w:t>0.70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467 1.557 0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770 0.846   </w:t>
      </w:r>
      <w:r w:rsidRPr="005855A7">
        <w:rPr>
          <w:rStyle w:val="VerbatimChar"/>
          <w:rFonts w:ascii="Arial Narrow" w:hAnsi="Arial Narrow"/>
          <w:sz w:val="20"/>
          <w:szCs w:val="20"/>
          <w:highlight w:val="green"/>
        </w:rPr>
        <w:t>1.024  1.35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829   </w:t>
      </w:r>
      <w:r w:rsidRPr="005855A7">
        <w:rPr>
          <w:rStyle w:val="VerbatimChar"/>
          <w:rFonts w:ascii="Arial Narrow" w:hAnsi="Arial Narrow"/>
          <w:sz w:val="20"/>
          <w:szCs w:val="20"/>
          <w:highlight w:val="green"/>
        </w:rPr>
        <w:t>1.84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408 6.228 1.558   0</w:t>
      </w:r>
    </w:p>
    <w:p w14:paraId="7C2382A3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5043F9" wp14:editId="464CA1D1">
            <wp:extent cx="4619625" cy="3695700"/>
            <wp:effectExtent l="0" t="0" r="9525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579967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30A4FDB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8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245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1 0.872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71  1.01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168   1.308 1.894 2.200 0.34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1 0.853   </w:t>
      </w:r>
      <w:r w:rsidRPr="009A5E64">
        <w:rPr>
          <w:rStyle w:val="VerbatimChar"/>
          <w:rFonts w:ascii="Arial Narrow" w:hAnsi="Arial Narrow"/>
          <w:sz w:val="20"/>
          <w:szCs w:val="20"/>
          <w:highlight w:val="green"/>
        </w:rPr>
        <w:t>0.885  0.97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0.977   </w:t>
      </w:r>
      <w:r w:rsidRPr="009A5E64">
        <w:rPr>
          <w:rStyle w:val="VerbatimChar"/>
          <w:rFonts w:ascii="Arial Narrow" w:hAnsi="Arial Narrow"/>
          <w:sz w:val="20"/>
          <w:szCs w:val="20"/>
          <w:highlight w:val="green"/>
        </w:rPr>
        <w:t>1.00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173 1.361 0.1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89 1.007   </w:t>
      </w:r>
      <w:r w:rsidRPr="009A5E64">
        <w:rPr>
          <w:rStyle w:val="VerbatimChar"/>
          <w:rFonts w:ascii="Arial Narrow" w:hAnsi="Arial Narrow"/>
          <w:sz w:val="20"/>
          <w:szCs w:val="20"/>
          <w:highlight w:val="green"/>
        </w:rPr>
        <w:t>1.229  1.30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412   </w:t>
      </w:r>
      <w:r w:rsidRPr="009A5E64">
        <w:rPr>
          <w:rStyle w:val="VerbatimChar"/>
          <w:rFonts w:ascii="Arial Narrow" w:hAnsi="Arial Narrow"/>
          <w:sz w:val="20"/>
          <w:szCs w:val="20"/>
          <w:highlight w:val="green"/>
        </w:rPr>
        <w:t>1.42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.102 2.200 0.373   0</w:t>
      </w:r>
    </w:p>
    <w:p w14:paraId="44A6A568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4E89A3C" wp14:editId="6A7191F6">
            <wp:extent cx="4619625" cy="3695700"/>
            <wp:effectExtent l="0" t="0" r="9525" b="0"/>
            <wp:docPr id="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82462A5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36E921F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389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3.2806 0.1039 0.52      0.8182      0.2857  9  2 10  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2.039 2.210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.281  3.892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5.644   5.752 14.873 16.032 4.2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.487 2.624   </w:t>
      </w:r>
      <w:r w:rsidRPr="00A01ADD">
        <w:rPr>
          <w:rStyle w:val="VerbatimChar"/>
          <w:rFonts w:ascii="Arial Narrow" w:hAnsi="Arial Narrow"/>
          <w:sz w:val="20"/>
          <w:szCs w:val="20"/>
          <w:highlight w:val="green"/>
        </w:rPr>
        <w:t>2.989  4.66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6.411   </w:t>
      </w:r>
      <w:r w:rsidRPr="00A01ADD">
        <w:rPr>
          <w:rStyle w:val="VerbatimChar"/>
          <w:rFonts w:ascii="Arial Narrow" w:hAnsi="Arial Narrow"/>
          <w:sz w:val="20"/>
          <w:szCs w:val="20"/>
          <w:highlight w:val="green"/>
        </w:rPr>
        <w:t>5.75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5.385 16.032 4.8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2.039 2.090   </w:t>
      </w:r>
      <w:r w:rsidRPr="00A01ADD">
        <w:rPr>
          <w:rStyle w:val="VerbatimChar"/>
          <w:rFonts w:ascii="Arial Narrow" w:hAnsi="Arial Narrow"/>
          <w:sz w:val="20"/>
          <w:szCs w:val="20"/>
          <w:highlight w:val="green"/>
        </w:rPr>
        <w:t>3.311  3.84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669   </w:t>
      </w:r>
      <w:r w:rsidRPr="00A01ADD">
        <w:rPr>
          <w:rStyle w:val="VerbatimChar"/>
          <w:rFonts w:ascii="Arial Narrow" w:hAnsi="Arial Narrow"/>
          <w:sz w:val="20"/>
          <w:szCs w:val="20"/>
          <w:highlight w:val="green"/>
        </w:rPr>
        <w:t>4.95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9.728 13.470 3.148   0</w:t>
      </w:r>
    </w:p>
    <w:p w14:paraId="28C7F7C3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F983FA" wp14:editId="7C48E017">
            <wp:extent cx="4619625" cy="3695700"/>
            <wp:effectExtent l="0" t="0" r="9525" b="0"/>
            <wp:docPr id="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A78CC2F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273DE07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558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884 0.3896 0.68      0.8182      0.5714  9  2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598 0.88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45  0.99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46   1.116 1.383 1.589 0.1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88 0.890   </w:t>
      </w:r>
      <w:r w:rsidRPr="004F1624">
        <w:rPr>
          <w:rStyle w:val="VerbatimChar"/>
          <w:rFonts w:ascii="Arial Narrow" w:hAnsi="Arial Narrow"/>
          <w:sz w:val="20"/>
          <w:szCs w:val="20"/>
          <w:highlight w:val="green"/>
        </w:rPr>
        <w:t>0.937  0.96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28   </w:t>
      </w:r>
      <w:r w:rsidRPr="004F1624">
        <w:rPr>
          <w:rStyle w:val="VerbatimChar"/>
          <w:rFonts w:ascii="Arial Narrow" w:hAnsi="Arial Narrow"/>
          <w:sz w:val="20"/>
          <w:szCs w:val="20"/>
          <w:highlight w:val="green"/>
        </w:rPr>
        <w:t>1.03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331 1.589 0.1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598 0.751   </w:t>
      </w:r>
      <w:r w:rsidRPr="004F1624">
        <w:rPr>
          <w:rStyle w:val="VerbatimChar"/>
          <w:rFonts w:ascii="Arial Narrow" w:hAnsi="Arial Narrow"/>
          <w:sz w:val="20"/>
          <w:szCs w:val="20"/>
          <w:highlight w:val="green"/>
        </w:rPr>
        <w:t>0.993  1.04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70   </w:t>
      </w:r>
      <w:r w:rsidRPr="004F1624">
        <w:rPr>
          <w:rStyle w:val="VerbatimChar"/>
          <w:rFonts w:ascii="Arial Narrow" w:hAnsi="Arial Narrow"/>
          <w:sz w:val="20"/>
          <w:szCs w:val="20"/>
          <w:highlight w:val="green"/>
        </w:rPr>
        <w:t>1.20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363 1.395 0.221   0</w:t>
      </w:r>
    </w:p>
    <w:p w14:paraId="0BD93AAE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2C9BD22" wp14:editId="60696EAE">
            <wp:extent cx="4619625" cy="3695700"/>
            <wp:effectExtent l="0" t="0" r="9525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7ACEBF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</w:p>
    <w:p w14:paraId="2FE46860" w14:textId="77777777" w:rsidR="00752106" w:rsidRPr="00A53A9C" w:rsidRDefault="006A001C">
      <w:pPr>
        <w:pStyle w:val="SourceCode"/>
        <w:ind w:firstLineChars="50" w:firstLine="100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7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051 0.7468 0.88      0.8182      0.9286  9  2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9 0.901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59  0.986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24   1.077 1.233 1.270 0.1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9 0.872   </w:t>
      </w:r>
      <w:r w:rsidRPr="00DC41B4">
        <w:rPr>
          <w:rStyle w:val="VerbatimChar"/>
          <w:rFonts w:ascii="Arial Narrow" w:hAnsi="Arial Narrow"/>
          <w:sz w:val="20"/>
          <w:szCs w:val="20"/>
          <w:highlight w:val="green"/>
        </w:rPr>
        <w:t>0.946  0.96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0.977   </w:t>
      </w:r>
      <w:r w:rsidRPr="00DC41B4">
        <w:rPr>
          <w:rStyle w:val="VerbatimChar"/>
          <w:rFonts w:ascii="Arial Narrow" w:hAnsi="Arial Narrow"/>
          <w:sz w:val="20"/>
          <w:szCs w:val="20"/>
          <w:highlight w:val="green"/>
        </w:rPr>
        <w:t>0.98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104 1.270 0.0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44 0.965   </w:t>
      </w:r>
      <w:r w:rsidRPr="00DC41B4">
        <w:rPr>
          <w:rStyle w:val="VerbatimChar"/>
          <w:rFonts w:ascii="Arial Narrow" w:hAnsi="Arial Narrow"/>
          <w:sz w:val="20"/>
          <w:szCs w:val="20"/>
          <w:highlight w:val="green"/>
        </w:rPr>
        <w:t>1.051  1.07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84   </w:t>
      </w:r>
      <w:r w:rsidRPr="00DC41B4">
        <w:rPr>
          <w:rStyle w:val="VerbatimChar"/>
          <w:rFonts w:ascii="Arial Narrow" w:hAnsi="Arial Narrow"/>
          <w:sz w:val="20"/>
          <w:szCs w:val="20"/>
          <w:highlight w:val="green"/>
        </w:rPr>
        <w:t>1.10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232 1.233 0.087   0</w:t>
      </w:r>
    </w:p>
    <w:p w14:paraId="6884ECF6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7C8054B" wp14:editId="5F7FE04A">
            <wp:extent cx="4619625" cy="3695700"/>
            <wp:effectExtent l="0" t="0" r="9525" b="0"/>
            <wp:docPr id="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E837B26" w14:textId="4BFB579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lang w:val="en-GB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25183C38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2DCAFAE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258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11.0172 0.5682 0.7826      0.8182        0.75  9  2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Min.     5% 1st Qu.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4.133 -1.628   4.675 11.017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3.835  38.929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43.842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4.133 -7.287  </w:t>
      </w:r>
      <w:r w:rsidRPr="00BA7940">
        <w:rPr>
          <w:rStyle w:val="VerbatimChar"/>
          <w:rFonts w:ascii="Arial Narrow" w:hAnsi="Arial Narrow"/>
          <w:sz w:val="20"/>
          <w:szCs w:val="20"/>
          <w:highlight w:val="green"/>
        </w:rPr>
        <w:t>-0.927  6.69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3.923  </w:t>
      </w:r>
      <w:r w:rsidRPr="00BA7940">
        <w:rPr>
          <w:rStyle w:val="VerbatimChar"/>
          <w:rFonts w:ascii="Arial Narrow" w:hAnsi="Arial Narrow"/>
          <w:sz w:val="20"/>
          <w:szCs w:val="20"/>
          <w:highlight w:val="green"/>
        </w:rPr>
        <w:t>12.23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62.270 113.38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4.560  7.312  </w:t>
      </w:r>
      <w:r w:rsidRPr="00BA7940">
        <w:rPr>
          <w:rStyle w:val="VerbatimChar"/>
          <w:rFonts w:ascii="Arial Narrow" w:hAnsi="Arial Narrow"/>
          <w:sz w:val="20"/>
          <w:szCs w:val="20"/>
          <w:highlight w:val="green"/>
        </w:rPr>
        <w:t>12.919 32.35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55.558  </w:t>
      </w:r>
      <w:r w:rsidRPr="00BA7940">
        <w:rPr>
          <w:rStyle w:val="VerbatimChar"/>
          <w:rFonts w:ascii="Arial Narrow" w:hAnsi="Arial Narrow"/>
          <w:sz w:val="20"/>
          <w:szCs w:val="20"/>
          <w:highlight w:val="green"/>
        </w:rPr>
        <w:t>72.59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60.570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49.8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32.6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57.506   0</w:t>
      </w:r>
    </w:p>
    <w:p w14:paraId="5F081921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7CC731D" wp14:editId="0968FF86">
            <wp:extent cx="4619625" cy="3695700"/>
            <wp:effectExtent l="0" t="0" r="9525" b="0"/>
            <wp:docPr id="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B8DD14" w14:textId="77777777" w:rsidR="005B6831" w:rsidRDefault="005B6831">
      <w:pPr>
        <w:spacing w:after="160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53063D27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3164E8C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636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93.1022 0.7273 0.8696      0.7273           1  8  3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658.117 -566.201 -179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4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2.899  149.730  220.056 1720.36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658.117 -610.676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-335.15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-153.56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208.021 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-11.18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41.83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419.981 -233.366  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34.69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225.59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540.003 </w:t>
      </w:r>
      <w:r w:rsidRPr="00692D7F">
        <w:rPr>
          <w:rStyle w:val="VerbatimChar"/>
          <w:rFonts w:ascii="Arial Narrow" w:hAnsi="Arial Narrow"/>
          <w:sz w:val="20"/>
          <w:szCs w:val="20"/>
          <w:highlight w:val="green"/>
        </w:rPr>
        <w:t>1004.07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819.00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15.317 695.5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44.508 247.40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915.317 822.164   0</w:t>
      </w:r>
    </w:p>
    <w:p w14:paraId="0743959B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1F5EF2" wp14:editId="7A8A2448">
            <wp:extent cx="4619625" cy="3695700"/>
            <wp:effectExtent l="0" t="0" r="9525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6CF1753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11BEB7F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7.0677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0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5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64  3.802  6.936  10.075 31.715 37.222 10.64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08 -3.004  </w:t>
      </w:r>
      <w:r w:rsidRPr="003348AB">
        <w:rPr>
          <w:rStyle w:val="VerbatimChar"/>
          <w:rFonts w:ascii="Arial Narrow" w:hAnsi="Arial Narrow"/>
          <w:sz w:val="20"/>
          <w:szCs w:val="20"/>
          <w:highlight w:val="green"/>
        </w:rPr>
        <w:t>-2.329 -0.16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44   </w:t>
      </w:r>
      <w:r w:rsidRPr="003348AB">
        <w:rPr>
          <w:rStyle w:val="VerbatimChar"/>
          <w:rFonts w:ascii="Arial Narrow" w:hAnsi="Arial Narrow"/>
          <w:sz w:val="20"/>
          <w:szCs w:val="20"/>
          <w:highlight w:val="green"/>
        </w:rPr>
        <w:t>3.63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6.092  8.196  3.74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382  0.284   </w:t>
      </w:r>
      <w:r w:rsidRPr="003348AB">
        <w:rPr>
          <w:rStyle w:val="VerbatimChar"/>
          <w:rFonts w:ascii="Arial Narrow" w:hAnsi="Arial Narrow"/>
          <w:sz w:val="20"/>
          <w:szCs w:val="20"/>
          <w:highlight w:val="green"/>
        </w:rPr>
        <w:t>7.887 10.26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3.581  </w:t>
      </w:r>
      <w:r w:rsidRPr="003348AB">
        <w:rPr>
          <w:rStyle w:val="VerbatimChar"/>
          <w:rFonts w:ascii="Arial Narrow" w:hAnsi="Arial Narrow"/>
          <w:sz w:val="20"/>
          <w:szCs w:val="20"/>
          <w:highlight w:val="green"/>
        </w:rPr>
        <w:t>14.66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5.328 37.222 11.85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5CA3B539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09ECB1B" wp14:editId="06E2827C">
            <wp:extent cx="4619625" cy="3695700"/>
            <wp:effectExtent l="0" t="0" r="9525" b="0"/>
            <wp:docPr id="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F6C44A5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479227D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818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5539.663 0.3864 0.6957      0.6364        0.75  7  4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  3rd Qu. 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overall  886.69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059.894 2907.839 3580.945 5898.783  8351.840 14599.72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886.691  971.615 </w:t>
      </w:r>
      <w:r w:rsidRPr="00EA285F">
        <w:rPr>
          <w:rStyle w:val="VerbatimChar"/>
          <w:rFonts w:ascii="Arial Narrow" w:hAnsi="Arial Narrow"/>
          <w:sz w:val="20"/>
          <w:szCs w:val="20"/>
          <w:highlight w:val="green"/>
        </w:rPr>
        <w:t>2323.397 3509.00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197.917  </w:t>
      </w:r>
      <w:r w:rsidRPr="00EA285F">
        <w:rPr>
          <w:rStyle w:val="VerbatimChar"/>
          <w:rFonts w:ascii="Arial Narrow" w:hAnsi="Arial Narrow"/>
          <w:sz w:val="20"/>
          <w:szCs w:val="20"/>
          <w:highlight w:val="green"/>
        </w:rPr>
        <w:t>5667.22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8917.50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41.040 2245.748 </w:t>
      </w:r>
      <w:r w:rsidRPr="00EA285F">
        <w:rPr>
          <w:rStyle w:val="VerbatimChar"/>
          <w:rFonts w:ascii="Arial Narrow" w:hAnsi="Arial Narrow"/>
          <w:sz w:val="20"/>
          <w:szCs w:val="20"/>
          <w:highlight w:val="green"/>
        </w:rPr>
        <w:t>3293.073 6176.80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7754.273 </w:t>
      </w:r>
      <w:r w:rsidRPr="00EA285F">
        <w:rPr>
          <w:rStyle w:val="VerbatimChar"/>
          <w:rFonts w:ascii="Arial Narrow" w:hAnsi="Arial Narrow"/>
          <w:sz w:val="20"/>
          <w:szCs w:val="20"/>
          <w:highlight w:val="green"/>
        </w:rPr>
        <w:t>11462.78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5764.47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6874.281 4504.22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9237.983 2909.7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6874.281 5297.311   0</w:t>
      </w:r>
    </w:p>
    <w:p w14:paraId="4D100C6C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AB480F3" wp14:editId="39C3C311">
            <wp:extent cx="4619625" cy="3695700"/>
            <wp:effectExtent l="0" t="0" r="9525" b="0"/>
            <wp:docPr id="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BB95B7B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10F76C2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3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307.2103 0.3788 0.6957      0.5455      0.8333  6  5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Median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136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603.541 -446.171 161.359 170.828  586.773 1675.61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579.902  -552.284 </w:t>
      </w:r>
      <w:r w:rsidRPr="005A3E2E">
        <w:rPr>
          <w:rStyle w:val="VerbatimChar"/>
          <w:rFonts w:ascii="Arial Narrow" w:hAnsi="Arial Narrow"/>
          <w:sz w:val="20"/>
          <w:szCs w:val="20"/>
          <w:highlight w:val="green"/>
        </w:rPr>
        <w:t>-488.502 -89.97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9.796  </w:t>
      </w:r>
      <w:r w:rsidRPr="005A3E2E">
        <w:rPr>
          <w:rStyle w:val="VerbatimChar"/>
          <w:rFonts w:ascii="Arial Narrow" w:hAnsi="Arial Narrow"/>
          <w:sz w:val="20"/>
          <w:szCs w:val="20"/>
          <w:highlight w:val="green"/>
        </w:rPr>
        <w:t>257.47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991.07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136.280 -1371.224  </w:t>
      </w:r>
      <w:r w:rsidRPr="005A3E2E">
        <w:rPr>
          <w:rStyle w:val="VerbatimChar"/>
          <w:rFonts w:ascii="Arial Narrow" w:hAnsi="Arial Narrow"/>
          <w:sz w:val="20"/>
          <w:szCs w:val="20"/>
          <w:highlight w:val="green"/>
        </w:rPr>
        <w:t>-42.956 307.21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46.500 </w:t>
      </w:r>
      <w:r w:rsidRPr="005A3E2E">
        <w:rPr>
          <w:rStyle w:val="VerbatimChar"/>
          <w:rFonts w:ascii="Arial Narrow" w:hAnsi="Arial Narrow"/>
          <w:sz w:val="20"/>
          <w:szCs w:val="20"/>
          <w:highlight w:val="green"/>
        </w:rPr>
        <w:t>1051.46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779.95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857.869  888.30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305.391  592.1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57.869 1133.681   0</w:t>
      </w:r>
    </w:p>
    <w:p w14:paraId="7EFBFDEF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61F4662" wp14:editId="18DBE3F6">
            <wp:extent cx="4619625" cy="3695700"/>
            <wp:effectExtent l="0" t="0" r="9525" b="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449B2C3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</w:p>
    <w:p w14:paraId="3A5B9CE9" w14:textId="77777777" w:rsidR="00752106" w:rsidRPr="00A53A9C" w:rsidRDefault="006A001C">
      <w:pPr>
        <w:pStyle w:val="SourceCode"/>
        <w:ind w:firstLineChars="50" w:firstLine="100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6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29.8881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% 1st Qu.  Median 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2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6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98.366 -27.808   1.348  21.908  38.790 217.419 297.65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22.061 -109.619 </w:t>
      </w:r>
      <w:r w:rsidRPr="007E394B">
        <w:rPr>
          <w:rStyle w:val="VerbatimChar"/>
          <w:rFonts w:ascii="Arial Narrow" w:hAnsi="Arial Narrow"/>
          <w:sz w:val="20"/>
          <w:szCs w:val="20"/>
          <w:highlight w:val="green"/>
        </w:rPr>
        <w:t>-52.941 -17.10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30.718  </w:t>
      </w:r>
      <w:r w:rsidRPr="007E394B">
        <w:rPr>
          <w:rStyle w:val="VerbatimChar"/>
          <w:rFonts w:ascii="Arial Narrow" w:hAnsi="Arial Narrow"/>
          <w:sz w:val="20"/>
          <w:szCs w:val="20"/>
          <w:highlight w:val="green"/>
        </w:rPr>
        <w:t>-1.05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18.908  24.69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88.708  -49.787  </w:t>
      </w:r>
      <w:r w:rsidRPr="007E394B">
        <w:rPr>
          <w:rStyle w:val="VerbatimChar"/>
          <w:rFonts w:ascii="Arial Narrow" w:hAnsi="Arial Narrow"/>
          <w:sz w:val="20"/>
          <w:szCs w:val="20"/>
          <w:highlight w:val="green"/>
        </w:rPr>
        <w:t>33.890  38.95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79.319 </w:t>
      </w:r>
      <w:r w:rsidRPr="007E394B">
        <w:rPr>
          <w:rStyle w:val="VerbatimChar"/>
          <w:rFonts w:ascii="Arial Narrow" w:hAnsi="Arial Narrow"/>
          <w:sz w:val="20"/>
          <w:szCs w:val="20"/>
          <w:highlight w:val="green"/>
        </w:rPr>
        <w:t>126.18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60.232 297.65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98.3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45.4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09.889   0</w:t>
      </w:r>
    </w:p>
    <w:p w14:paraId="679F67B7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6C51D59" wp14:editId="1303B607">
            <wp:extent cx="4619625" cy="3695700"/>
            <wp:effectExtent l="0" t="0" r="9525" b="0"/>
            <wp:docPr id="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95AC5D9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5A65050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707EA64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1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2.2597 0.6439 0.8261      0.7273      0.9167  8  3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00 0.926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254  1.63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.662   2.612 8.074 11.221 2.6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00 0.868   </w:t>
      </w:r>
      <w:r w:rsidRPr="002738E0">
        <w:rPr>
          <w:rStyle w:val="VerbatimChar"/>
          <w:rFonts w:ascii="Arial Narrow" w:hAnsi="Arial Narrow"/>
          <w:sz w:val="20"/>
          <w:szCs w:val="20"/>
          <w:highlight w:val="green"/>
        </w:rPr>
        <w:t>0.967  1.25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414   </w:t>
      </w:r>
      <w:r w:rsidRPr="00EC1964">
        <w:rPr>
          <w:rStyle w:val="VerbatimChar"/>
          <w:rFonts w:ascii="Arial Narrow" w:hAnsi="Arial Narrow"/>
          <w:sz w:val="20"/>
          <w:szCs w:val="20"/>
          <w:highlight w:val="green"/>
        </w:rPr>
        <w:t>1.73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.341  2.707 0.5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.317 1.393   </w:t>
      </w:r>
      <w:r w:rsidRPr="002738E0">
        <w:rPr>
          <w:rStyle w:val="VerbatimChar"/>
          <w:rFonts w:ascii="Arial Narrow" w:hAnsi="Arial Narrow"/>
          <w:sz w:val="20"/>
          <w:szCs w:val="20"/>
          <w:highlight w:val="green"/>
        </w:rPr>
        <w:t>1.912  2.52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024   </w:t>
      </w:r>
      <w:r w:rsidRPr="002738E0">
        <w:rPr>
          <w:rStyle w:val="VerbatimChar"/>
          <w:rFonts w:ascii="Arial Narrow" w:hAnsi="Arial Narrow"/>
          <w:sz w:val="20"/>
          <w:szCs w:val="20"/>
          <w:highlight w:val="green"/>
        </w:rPr>
        <w:t>5.32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9.732 11.221 3.255   0</w:t>
      </w:r>
    </w:p>
    <w:p w14:paraId="45BE99C2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06AE417" wp14:editId="6FBD0D03">
            <wp:extent cx="4619625" cy="3695700"/>
            <wp:effectExtent l="0" t="0" r="9525" b="0"/>
            <wp:docPr id="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C1D93E6" w14:textId="77777777" w:rsidR="00752106" w:rsidRPr="00A53A9C" w:rsidRDefault="006A001C" w:rsidP="005B6831">
      <w:pPr>
        <w:pStyle w:val="SourceCode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55BFB20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361D775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1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212 0.6591 0.8261      0.9091        0.75 10  1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363 0.43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634  0.96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272   1.373 2.544 6.228 1.2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363 0.401   </w:t>
      </w:r>
      <w:r w:rsidRPr="00EC1964">
        <w:rPr>
          <w:rStyle w:val="VerbatimChar"/>
          <w:rFonts w:ascii="Arial Narrow" w:hAnsi="Arial Narrow"/>
          <w:sz w:val="20"/>
          <w:szCs w:val="20"/>
          <w:highlight w:val="green"/>
        </w:rPr>
        <w:t>0.514  0.63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0.761   </w:t>
      </w:r>
      <w:r w:rsidRPr="00EC1964">
        <w:rPr>
          <w:rStyle w:val="VerbatimChar"/>
          <w:rFonts w:ascii="Arial Narrow" w:hAnsi="Arial Narrow"/>
          <w:sz w:val="20"/>
          <w:szCs w:val="20"/>
          <w:highlight w:val="green"/>
        </w:rPr>
        <w:t>0.91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362 1.583 0.35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770 0.846   </w:t>
      </w:r>
      <w:r w:rsidRPr="00EC1964">
        <w:rPr>
          <w:rStyle w:val="VerbatimChar"/>
          <w:rFonts w:ascii="Arial Narrow" w:hAnsi="Arial Narrow"/>
          <w:sz w:val="20"/>
          <w:szCs w:val="20"/>
          <w:highlight w:val="green"/>
        </w:rPr>
        <w:t>1.024  1.35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829   </w:t>
      </w:r>
      <w:r w:rsidRPr="00EC1964">
        <w:rPr>
          <w:rStyle w:val="VerbatimChar"/>
          <w:rFonts w:ascii="Arial Narrow" w:hAnsi="Arial Narrow"/>
          <w:sz w:val="20"/>
          <w:szCs w:val="20"/>
          <w:highlight w:val="green"/>
        </w:rPr>
        <w:t>1.84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408 6.228 1.558   0</w:t>
      </w:r>
    </w:p>
    <w:p w14:paraId="2378BC78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2A910F2" wp14:editId="6AFBDA45">
            <wp:extent cx="4619625" cy="3695700"/>
            <wp:effectExtent l="0" t="0" r="9525" b="0"/>
            <wp:docPr id="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69E31C5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48C2F9C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2237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920 0.92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69  1.11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210   1.303 1.949 2.200 0.3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920 0.924   </w:t>
      </w:r>
      <w:r w:rsidRPr="00FC0725">
        <w:rPr>
          <w:rStyle w:val="VerbatimChar"/>
          <w:rFonts w:ascii="Arial Narrow" w:hAnsi="Arial Narrow"/>
          <w:sz w:val="20"/>
          <w:szCs w:val="20"/>
          <w:highlight w:val="green"/>
        </w:rPr>
        <w:t>0.937  0.993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25   </w:t>
      </w:r>
      <w:r w:rsidRPr="00FC0725">
        <w:rPr>
          <w:rStyle w:val="VerbatimChar"/>
          <w:rFonts w:ascii="Arial Narrow" w:hAnsi="Arial Narrow"/>
          <w:sz w:val="20"/>
          <w:szCs w:val="20"/>
          <w:highlight w:val="green"/>
        </w:rPr>
        <w:t>1.10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168 1.226 0.10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89 1.007   </w:t>
      </w:r>
      <w:r w:rsidRPr="00FC0725">
        <w:rPr>
          <w:rStyle w:val="VerbatimChar"/>
          <w:rFonts w:ascii="Arial Narrow" w:hAnsi="Arial Narrow"/>
          <w:sz w:val="20"/>
          <w:szCs w:val="20"/>
          <w:highlight w:val="green"/>
        </w:rPr>
        <w:t>1.229  1.30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412   </w:t>
      </w:r>
      <w:r w:rsidRPr="00FC0725">
        <w:rPr>
          <w:rStyle w:val="VerbatimChar"/>
          <w:rFonts w:ascii="Arial Narrow" w:hAnsi="Arial Narrow"/>
          <w:sz w:val="20"/>
          <w:szCs w:val="20"/>
          <w:highlight w:val="green"/>
        </w:rPr>
        <w:t>1.428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.102 2.200 0.373   0</w:t>
      </w:r>
    </w:p>
    <w:p w14:paraId="7AF59F75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AF17869" wp14:editId="7CA52AFC">
            <wp:extent cx="4619625" cy="3695700"/>
            <wp:effectExtent l="0" t="0" r="9525" b="0"/>
            <wp:docPr id="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3BF34CFB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7FDD0E3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3.2806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.129 1.189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810  2.794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.334   3.734 5.897 13.47 2.55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.129 1.156   </w:t>
      </w:r>
      <w:r w:rsidRPr="0081681B">
        <w:rPr>
          <w:rStyle w:val="VerbatimChar"/>
          <w:rFonts w:ascii="Arial Narrow" w:hAnsi="Arial Narrow"/>
          <w:sz w:val="20"/>
          <w:szCs w:val="20"/>
          <w:highlight w:val="green"/>
        </w:rPr>
        <w:t>1.581  1.81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2.110   </w:t>
      </w:r>
      <w:r w:rsidRPr="0081681B">
        <w:rPr>
          <w:rStyle w:val="VerbatimChar"/>
          <w:rFonts w:ascii="Arial Narrow" w:hAnsi="Arial Narrow"/>
          <w:sz w:val="20"/>
          <w:szCs w:val="20"/>
          <w:highlight w:val="green"/>
        </w:rPr>
        <w:t>2.775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3.378  3.62 0.8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2.039 2.090   </w:t>
      </w:r>
      <w:r w:rsidRPr="00663B11">
        <w:rPr>
          <w:rStyle w:val="VerbatimChar"/>
          <w:rFonts w:ascii="Arial Narrow" w:hAnsi="Arial Narrow"/>
          <w:sz w:val="20"/>
          <w:szCs w:val="20"/>
          <w:highlight w:val="green"/>
        </w:rPr>
        <w:t>3.311  3.849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4.669   </w:t>
      </w:r>
      <w:r w:rsidRPr="00663B11">
        <w:rPr>
          <w:rStyle w:val="VerbatimChar"/>
          <w:rFonts w:ascii="Arial Narrow" w:hAnsi="Arial Narrow"/>
          <w:sz w:val="20"/>
          <w:szCs w:val="20"/>
          <w:highlight w:val="green"/>
        </w:rPr>
        <w:t>4.95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9.728 13.47 3.148   0</w:t>
      </w:r>
    </w:p>
    <w:p w14:paraId="5E77A720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76EF364" wp14:editId="267C2842">
            <wp:extent cx="4619625" cy="3695700"/>
            <wp:effectExtent l="0" t="0" r="9525" b="0"/>
            <wp:docPr id="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2F5371BC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2F3EFD7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3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047 0.3788 0.6957      0.5455      0.8333  6  5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598 0.904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33  1.025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34   1.091 1.327 1.395 0.1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904 0.916   </w:t>
      </w:r>
      <w:r w:rsidRPr="006D45CE">
        <w:rPr>
          <w:rStyle w:val="VerbatimChar"/>
          <w:rFonts w:ascii="Arial Narrow" w:hAnsi="Arial Narrow"/>
          <w:sz w:val="20"/>
          <w:szCs w:val="20"/>
          <w:highlight w:val="green"/>
        </w:rPr>
        <w:t>0.927  0.98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01   </w:t>
      </w:r>
      <w:r w:rsidRPr="006D45CE">
        <w:rPr>
          <w:rStyle w:val="VerbatimChar"/>
          <w:rFonts w:ascii="Arial Narrow" w:hAnsi="Arial Narrow"/>
          <w:sz w:val="20"/>
          <w:szCs w:val="20"/>
          <w:highlight w:val="green"/>
        </w:rPr>
        <w:t>1.040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144 1.194 0.08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598 0.751   </w:t>
      </w:r>
      <w:r w:rsidRPr="006D45CE">
        <w:rPr>
          <w:rStyle w:val="VerbatimChar"/>
          <w:rFonts w:ascii="Arial Narrow" w:hAnsi="Arial Narrow"/>
          <w:sz w:val="20"/>
          <w:szCs w:val="20"/>
          <w:highlight w:val="green"/>
        </w:rPr>
        <w:t>0.993  1.047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70   </w:t>
      </w:r>
      <w:r w:rsidRPr="006D45CE">
        <w:rPr>
          <w:rStyle w:val="VerbatimChar"/>
          <w:rFonts w:ascii="Arial Narrow" w:hAnsi="Arial Narrow"/>
          <w:sz w:val="20"/>
          <w:szCs w:val="20"/>
          <w:highlight w:val="green"/>
        </w:rPr>
        <w:t>1.20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363 1.395 0.221   0</w:t>
      </w:r>
    </w:p>
    <w:p w14:paraId="1E8F3CC4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4213928" wp14:editId="099A6A75">
            <wp:extent cx="4619625" cy="3695700"/>
            <wp:effectExtent l="0" t="0" r="9525" b="0"/>
            <wp:docPr id="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781ADFF3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3A0E68A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3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051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85 0.901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65  1.00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23   1.071 1.219 1.233 0.0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85 0.893   </w:t>
      </w:r>
      <w:r w:rsidRPr="00CE061A">
        <w:rPr>
          <w:rStyle w:val="VerbatimChar"/>
          <w:rFonts w:ascii="Arial Narrow" w:hAnsi="Arial Narrow"/>
          <w:sz w:val="20"/>
          <w:szCs w:val="20"/>
          <w:highlight w:val="green"/>
        </w:rPr>
        <w:t>0.93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CE061A">
        <w:rPr>
          <w:rStyle w:val="VerbatimChar"/>
          <w:rFonts w:ascii="Arial Narrow" w:hAnsi="Arial Narrow"/>
          <w:sz w:val="20"/>
          <w:szCs w:val="20"/>
          <w:highlight w:val="green"/>
        </w:rPr>
        <w:t xml:space="preserve">0.984 </w:t>
      </w:r>
      <w:r w:rsidRPr="00CE061A">
        <w:rPr>
          <w:rStyle w:val="VerbatimChar"/>
          <w:rFonts w:ascii="Arial Narrow" w:hAnsi="Arial Narrow"/>
          <w:sz w:val="20"/>
          <w:szCs w:val="20"/>
        </w:rPr>
        <w:t>0.966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0.998 </w:t>
      </w:r>
      <w:r w:rsidRPr="00CE061A">
        <w:rPr>
          <w:rStyle w:val="VerbatimChar"/>
          <w:rFonts w:ascii="Arial Narrow" w:hAnsi="Arial Narrow"/>
          <w:sz w:val="20"/>
          <w:szCs w:val="20"/>
          <w:highlight w:val="green"/>
        </w:rPr>
        <w:t>1.02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029 0.0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44 0.965   </w:t>
      </w:r>
      <w:r w:rsidRPr="00065D3F">
        <w:rPr>
          <w:rStyle w:val="VerbatimChar"/>
          <w:rFonts w:ascii="Arial Narrow" w:hAnsi="Arial Narrow"/>
          <w:sz w:val="20"/>
          <w:szCs w:val="20"/>
          <w:highlight w:val="green"/>
        </w:rPr>
        <w:t>1.051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r w:rsidRPr="00CE061A">
        <w:rPr>
          <w:rStyle w:val="VerbatimChar"/>
          <w:rFonts w:ascii="Arial Narrow" w:hAnsi="Arial Narrow"/>
          <w:sz w:val="20"/>
          <w:szCs w:val="20"/>
          <w:highlight w:val="green"/>
        </w:rPr>
        <w:t xml:space="preserve">1.077 </w:t>
      </w:r>
      <w:r w:rsidRPr="00CE061A">
        <w:rPr>
          <w:rStyle w:val="VerbatimChar"/>
          <w:rFonts w:ascii="Arial Narrow" w:hAnsi="Arial Narrow"/>
          <w:sz w:val="20"/>
          <w:szCs w:val="20"/>
        </w:rPr>
        <w:t>1.084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1.105 </w:t>
      </w:r>
      <w:r w:rsidRPr="00CE061A">
        <w:rPr>
          <w:rStyle w:val="VerbatimChar"/>
          <w:rFonts w:ascii="Arial Narrow" w:hAnsi="Arial Narrow"/>
          <w:sz w:val="20"/>
          <w:szCs w:val="20"/>
          <w:highlight w:val="green"/>
        </w:rPr>
        <w:t>1.232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1.233 0.087   0</w:t>
      </w:r>
    </w:p>
    <w:p w14:paraId="55D2E1B5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3F2C374" wp14:editId="1340EE6B">
            <wp:extent cx="4619625" cy="3695700"/>
            <wp:effectExtent l="0" t="0" r="9525" b="0"/>
            <wp:docPr id="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1629B852" w14:textId="045C104E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5990D3EA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241EA5B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464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59.0875 0.0833 0.5769      0.0833           1  1 11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Min.     5% 1st Qu. Median   Mean 3rd Qu.    95% 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4.133 -5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7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60  6.697 11.866  13.696 41.932 113.385 24.23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6.045 -3.791  -0.333  7.366 10.103  13.696 39.306  43.573 14.78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4.133 -7.287  -0.927  6.697 13.923  12.238 62.270 113.385 32.67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46C7C13C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D0737F8" wp14:editId="58FAE84E">
            <wp:extent cx="4619625" cy="3695700"/>
            <wp:effectExtent l="0" t="0" r="9525" b="0"/>
            <wp:docPr id="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784CE24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3891A29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3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197.017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3rd Qu.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997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932.908 -500.549 -179.143 -290.191 -30.476 252.84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997.979 -1365.221 -511.676 -205.549 -360.622 -94.031 327.6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658.117  -610.676 -335.156 -153.565 -208.021 -11.183  41.83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337.740 463.57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337.740 591.5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44.508 247.402   0</w:t>
      </w:r>
    </w:p>
    <w:p w14:paraId="4616A0B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6D2078F9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CAECF8E" wp14:editId="495D3E8C">
            <wp:extent cx="4619625" cy="3695700"/>
            <wp:effectExtent l="0" t="0" r="9525" b="0"/>
            <wp:docPr id="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11CDE943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237A6C1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29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9935 -0.0714 0.4615         0.5      0.4286  6  6  8  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9.247 -6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2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2.617 -0.796 -0.301   1.685 7.240 13.208 4.62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9.247 -7.204  -4.298 -0.796 -1.282   0.198 5.775 13.208 5.1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3.408 -3.004  -2.329 -0.163  0.844   3.636 6.092  8.196 3.747   0</w:t>
      </w:r>
    </w:p>
    <w:p w14:paraId="2A922D9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44EABA6A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9355109" wp14:editId="2D728762">
            <wp:extent cx="4619625" cy="3695700"/>
            <wp:effectExtent l="0" t="0" r="9525" b="0"/>
            <wp:docPr id="6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7BFE4AD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6589641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2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 Inf      0 0.5385           0           1  0 12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  3rd Qu. 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overall  886.69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088.087 3182.569 4938.565 6866.094  9092.311 16929.22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20.867 2410.888 4674.842 7476.587 9153.103 13794.490 18008.90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886.691  971.615 2323.397 3509.007 4197.917  5667.229  8917.50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937.605 5340.7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937.605 5956.9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9237.983 2909.772   0</w:t>
      </w:r>
    </w:p>
    <w:p w14:paraId="62D154F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13B571AF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DC08E86" wp14:editId="7F286EF0">
            <wp:extent cx="4619625" cy="3695700"/>
            <wp:effectExtent l="0" t="0" r="9525" b="0"/>
            <wp:docPr id="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32D6F3E8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7B57E0F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179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211.452 0.0714 0.5385         0.5      0.5714  6  6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Mean 3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759.162 -742.416 -475.848 -278.073 37.363 263.555 1282.66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759.162 -753.985 -455.148 -278.073 60.991 240.161 1652.31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579.902 -552.284 -488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89.976  9.796 257.478  991.07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2465.435 765.9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65.435 911.1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305.391 592.148   0</w:t>
      </w:r>
    </w:p>
    <w:p w14:paraId="755F8F0B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D34D93C" wp14:editId="7F7EA9EF">
            <wp:extent cx="4619625" cy="3695700"/>
            <wp:effectExtent l="0" t="0" r="9525" b="0"/>
            <wp:docPr id="6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6DFF954D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010F920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29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1.073 0.2857 0.6538         0.5      0.7857  6  6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% 1st Qu.  Median 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71.455 -116.405 -48.707 -2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4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5.012  -2.402  22.824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71.455 -133.163 -46.194 -25.237  17.022 -15.304 300.581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22.061 -109.619 -52.941 -17.105 -30.718  -1.052  18.908  24.69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79.4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3.0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45.476   0</w:t>
      </w:r>
    </w:p>
    <w:p w14:paraId="4D60DA8C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highlight w:val="green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94A3F8B" wp14:editId="70748BF0">
            <wp:extent cx="4619625" cy="3695700"/>
            <wp:effectExtent l="0" t="0" r="9525" b="0"/>
            <wp:docPr id="6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</w:p>
    <w:p w14:paraId="17AD10D1" w14:textId="5AEA28A5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656AECB4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520799D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23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2.0332 0.1786 0.6154        0.25      0.9286  3  9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00 0.857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60  1.265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363   1.595 2.289 2.707 0.5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38 0.887   0.962  1.305 1.319   1.462 2.009 2.372 0.43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800 0.868   0.967  1.254 1.414   1.733 2.341 2.707 0.584   0</w:t>
      </w:r>
    </w:p>
    <w:p w14:paraId="08A6C9BF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2296B3A" wp14:editId="4A035F6B">
            <wp:extent cx="4619625" cy="3695700"/>
            <wp:effectExtent l="0" t="0" r="9525" b="0"/>
            <wp:docPr id="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01964DAD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7E2E9C8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07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876 0.2738 0.6538      0.4167      0.8571  5  7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222 0.366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493  0.567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0.710   0.852 1.522 1.583 0.3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222 0.321   0.451  0.545 0.667   0.702 1.467 1.557 0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363 0.401   0.514  0.634 0.761   0.911 1.362 1.583 0.356   0</w:t>
      </w:r>
    </w:p>
    <w:p w14:paraId="5D38714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595E0AF4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E70736B" wp14:editId="3B08D11F">
            <wp:extent cx="4619625" cy="3695700"/>
            <wp:effectExtent l="0" t="0" r="9525" b="0"/>
            <wp:docPr id="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07D716E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61962A6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8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789      0 0.5         0.5         0.5  6  6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1 0.873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29  0.976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0.999   1.063 1.200 1.361 0.1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1 0.853   0.885  0.976 0.977   1.006 1.173 1.361 0.1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20 0.924   0.937  0.993 1.025   1.104 1.168 1.226 0.102   0</w:t>
      </w:r>
    </w:p>
    <w:p w14:paraId="58E4A74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56F11E30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C4B78D6" wp14:editId="56679D21">
            <wp:extent cx="4619625" cy="3695700"/>
            <wp:effectExtent l="0" t="0" r="9525" b="0"/>
            <wp:docPr id="6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7B1FEC67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12BD2AE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0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 Inf      0 0.5385           0           1  0 12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.129 1.206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938  2.80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4.426   4.902 14.832 16.032 4.1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.487 2.624   2.989  4.660 6.411   5.757 15.385 16.032 4.8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.129 1.156   1.581  1.810 2.110   2.775  3.378  3.620 0.817   0</w:t>
      </w:r>
    </w:p>
    <w:p w14:paraId="7E2285C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0D73ECAE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003F0B3" wp14:editId="1235EA95">
            <wp:extent cx="4619625" cy="3695700"/>
            <wp:effectExtent l="0" t="0" r="9525" b="0"/>
            <wp:docPr id="7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334B959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75B5CB0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119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647      0 0.5         0.5         0.5  6  6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88 0.892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29  0.964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15   1.041 1.193 1.589 0.14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88 0.890   0.937  0.964 1.028   1.035 1.331 1.589 0.1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04 0.916   0.927  0.986 1.001   1.040 1.144 1.194 0.088   0</w:t>
      </w:r>
    </w:p>
    <w:p w14:paraId="5A3A5582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9750AA8" wp14:editId="5A268F2B">
            <wp:extent cx="4619625" cy="3695700"/>
            <wp:effectExtent l="0" t="0" r="9525" b="0"/>
            <wp:docPr id="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0AEF3C37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16E5B13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41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902 0.2857 0.6538         0.5      0.7857  6  6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9 0.887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37  0.97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0.972   0.996 1.026 1.270 0.0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9 0.872   0.946  0.969 0.977   0.983 1.104 1.270 0.0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885 0.893   0.931  0.984 0.966   0.998 1.022 1.029 0.048   0</w:t>
      </w:r>
    </w:p>
    <w:p w14:paraId="04CD7843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44F510C" wp14:editId="41E4E677">
            <wp:extent cx="4619625" cy="3695700"/>
            <wp:effectExtent l="0" t="0" r="9525" b="0"/>
            <wp:docPr id="7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598B428F" w14:textId="64263781" w:rsidR="00752106" w:rsidRPr="00A53A9C" w:rsidRDefault="006A001C" w:rsidP="007B2F13">
      <w:pPr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+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4E8545D5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69D4ED1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217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26.5005  0.521 0.8108      0.6364      0.8846  7  4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Min.     5% 1st Qu.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4.133 -3.271   0.000 11.017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4.856  26.50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20.153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4.133 -5.178  -0.760  6.697 11.866  13.696  41.932 113.38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4.560  7.312  12.919 32.351 55.558  72.591 160.570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41.6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.2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57.506   0</w:t>
      </w:r>
    </w:p>
    <w:p w14:paraId="2897AC93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56A4A69" wp14:editId="59B55631">
            <wp:extent cx="4138295" cy="3310890"/>
            <wp:effectExtent l="0" t="0" r="14605" b="3810"/>
            <wp:docPr id="8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138295" cy="331089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5DC43F7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 xml:space="preserve"> "IP10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3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93.1022 0.6503 0.8649      0.7273      0.9231  8  3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997.979 -731.395 -337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6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94.016  -43.376   93.102 1704.06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997.979 -932.908 -500.549 -179.143 -290.191  -30.476  252.84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419.981 -233.366   34.696  225.597  540.003 1004.074 1819.00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15.317 696.4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337.740 463.57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915.317 822.164   0</w:t>
      </w:r>
    </w:p>
    <w:p w14:paraId="4CC4B88A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B86A8C" wp14:editId="69DC410B">
            <wp:extent cx="4619625" cy="3695700"/>
            <wp:effectExtent l="0" t="0" r="9525" b="0"/>
            <wp:docPr id="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31E851F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389D1D5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7.0677 0.7413 0.8919      0.8182      0.9231  9  2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9.247 -5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934  0.318  3.826   8.196 19.680 37.222  9.76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9.247 -6.029  -2.617 -0.796 -0.301   1.685  7.240 13.208  4.6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382  0.284   7.887 10.263 13.581  14.669 35.328 37.222 11.85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7E7A62D2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1B82813" wp14:editId="50E63C04">
            <wp:extent cx="4619625" cy="3695700"/>
            <wp:effectExtent l="0" t="0" r="9525" b="0"/>
            <wp:docPr id="8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382E0D8C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59CA860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4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5539.663 0.1748 0.5676      0.6364      0.5385  7  4 12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  3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overall  886.69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191.464 3152.992 5539.663 7130.148  9237.983 16893.5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886.691 1088.087 3182.569 4938.565 6866.094  9092.311 16929.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41.040 2245.748 3293.073 6176.805 7754.273 11462.780 15764.4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937.60 5269.95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937.60 5340.7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6874.28 5297.311   0</w:t>
      </w:r>
    </w:p>
    <w:p w14:paraId="4985AAE4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B993A80" wp14:editId="3065FA32">
            <wp:extent cx="4619625" cy="3695700"/>
            <wp:effectExtent l="0" t="0" r="9525" b="0"/>
            <wp:docPr id="8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27F9C492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33F6E36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503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64.3795 0.3566 0.6216      0.8182      0.5385  9  2 12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st Qu.   Median 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an  3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136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752.790 -460.681  -16.564 129.268  508.456 1733.20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759.162  -742.416 -475.848 -278.073  37.363  263.555 1282.66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136.280 -1371.224  -42.956  307.210 346.500 1051.463 1779.95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465.435  885.98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65.435  765.9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57.869 1133.681   0</w:t>
      </w:r>
    </w:p>
    <w:p w14:paraId="217F3333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33C24C2" wp14:editId="455B0317">
            <wp:extent cx="4619625" cy="3695700"/>
            <wp:effectExtent l="0" t="0" r="9525" b="0"/>
            <wp:docPr id="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27DBEF44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3B76BEF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60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29.8881 0.7797 0.9189      0.8182      0.9615  9  2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% 1st Qu. 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71.455 -103.963 -38.462 -11.073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0.059  29.88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37.779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71.455 -116.405 -48.707 -22.249 -5.012  -2.402  22.824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88.708  -49.787  33.890  38.954 79.319 126.180 260.232 297.65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65.0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79.4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09.889   0</w:t>
      </w:r>
    </w:p>
    <w:p w14:paraId="558923EF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F925050" wp14:editId="3B1FE76D">
            <wp:extent cx="4619625" cy="3695700"/>
            <wp:effectExtent l="0" t="0" r="9525" b="0"/>
            <wp:docPr id="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09345AA0" w14:textId="292C297B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+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3885549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6E0ADBA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4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2.2597 0.6503 0.8649      0.7273      0.9231  8  3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00 0.89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000  1.409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.154   2.260 6.897 11.221 2.15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00 0.857   0.960  1.265 1.363   1.595 2.289  2.707 0.5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.317 1.393   1.912  2.520 4.024   5.324 9.732 11.221 3.255   0</w:t>
      </w:r>
    </w:p>
    <w:p w14:paraId="319880DD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1FE1CAF" wp14:editId="1C9F487B">
            <wp:extent cx="4619625" cy="3695700"/>
            <wp:effectExtent l="0" t="0" r="9525" b="0"/>
            <wp:docPr id="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42945BF4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509865E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4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212 0.7168 0.8378      0.9091      0.8077 10  1  5 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222 0.372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519  0.77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43   1.180 2.234 6.228 1.0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222 0.366   0.493  0.567 0.710   0.852 1.522 1.583 0.3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770 0.846   1.024  1.357 1.829   1.848 4.408 6.228 1.558   0</w:t>
      </w:r>
    </w:p>
    <w:p w14:paraId="018AF71D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5AC6788" wp14:editId="620CA5DE">
            <wp:extent cx="4619625" cy="3695700"/>
            <wp:effectExtent l="0" t="0" r="9525" b="0"/>
            <wp:docPr id="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4B36C7FC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lastRenderedPageBreak/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L2</w:t>
      </w:r>
    </w:p>
    <w:p w14:paraId="0FA2EE1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6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2237 0.7413 0.8919      0.8182      0.9231  9  2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1 0.879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45  1.01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122   1.226 1.567 2.200 0.2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1 0.873   0.929  0.976 0.999   1.063 1.200 1.361 0.1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89 1.007   1.229  1.308 1.412   1.428 2.102 2.200 0.373   0</w:t>
      </w:r>
    </w:p>
    <w:p w14:paraId="78947145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A443135" wp14:editId="452085E3">
            <wp:extent cx="4619625" cy="3695700"/>
            <wp:effectExtent l="0" t="0" r="9525" b="0"/>
            <wp:docPr id="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71CA5581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7A3F365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259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3.2806 0.3951 0.6486      0.8182      0.5769  9  2 11 1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.129 1.267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.294  3.34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4.498   5.092 14.380 16.032 3.85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.129 1.206   1.938  2.808 4.426   4.902 14.832 16.032 4.1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2.039 2.090   3.311  3.849 4.669   4.950  9.728 13.470 3.148   0</w:t>
      </w:r>
    </w:p>
    <w:p w14:paraId="66157B67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BBD21D2" wp14:editId="71C72C49">
            <wp:extent cx="4619625" cy="3695700"/>
            <wp:effectExtent l="0" t="0" r="9525" b="0"/>
            <wp:docPr id="9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612C14BA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73241C8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503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884 0.3566 0.6216      0.8182      0.5385  9  2 12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598 0.890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34  0.99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32   1.081 1.344 1.589 0.17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88 0.892   0.929  0.964 1.015   1.041 1.193 1.589 0.14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598 0.751   0.993  1.047 1.070   1.204 1.363 1.395 0.221   0</w:t>
      </w:r>
    </w:p>
    <w:p w14:paraId="4B666125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0FAD2CD" wp14:editId="3175B3B4">
            <wp:extent cx="4619625" cy="3695700"/>
            <wp:effectExtent l="0" t="0" r="9525" b="0"/>
            <wp:docPr id="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31A9B204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561F1AA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4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051 0.7797 0.9189      0.8182      0.9615  9  2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9 0.893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51  0.986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05   1.051 1.231 1.270 0.0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9 0.887   0.937  0.971 0.972   0.996 1.026 1.270 0.0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44 0.965   1.051  1.077 1.084   1.105 1.232 1.233 0.087   0</w:t>
      </w:r>
    </w:p>
    <w:p w14:paraId="024EFC73" w14:textId="77777777" w:rsidR="00752106" w:rsidRPr="00A53A9C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B7BC0D5" wp14:editId="25A17273">
            <wp:extent cx="4619625" cy="3695700"/>
            <wp:effectExtent l="0" t="0" r="9525" b="0"/>
            <wp:docPr id="9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Fonts w:ascii="Arial Narrow" w:hAnsi="Arial Narrow"/>
          <w:sz w:val="20"/>
          <w:szCs w:val="20"/>
        </w:rPr>
        <w:br w:type="page"/>
      </w:r>
    </w:p>
    <w:p w14:paraId="2B377197" w14:textId="1E401074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+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090D6EF9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63670B0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3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4.5601 0.2826 0.6757      0.7826         0.5 18  5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Min.     5% 1st Qu.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4.133 -3.271   0.000 11.017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4.856  26.50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20.153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6.045 -3.791  -0.333  7.366 10.103  13.696  39.306  43.57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4.133 -1.628   4.675 11.017 33.835  38.929 143.842 173.9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41.6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4.78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49.891   0</w:t>
      </w:r>
    </w:p>
    <w:p w14:paraId="031E7A04" w14:textId="77777777" w:rsidR="005B6831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DB0776A" wp14:editId="35E1E03B">
            <wp:extent cx="4619625" cy="3695700"/>
            <wp:effectExtent l="0" t="0" r="9525" b="0"/>
            <wp:docPr id="1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33B8B99" w14:textId="77777777" w:rsidR="005B6831" w:rsidRDefault="005B6831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E674380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3A956AF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8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-46.7508 0.4379 0.7027      0.6522      0.7857 15  8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3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997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731.395 -337.466  -94.016  -43.376  93.102 1704.06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997.979 -1365.221 -511.676 -205.549 -360.622 -94.031  327.6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-658.117  -566.201 -179.143  -12.899  149.730 220.056 1720.36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15.317 696.4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337.740 591.5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915.317 695.573   0</w:t>
      </w:r>
    </w:p>
    <w:p w14:paraId="1134EA3C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5641AF0" wp14:editId="5C6A4B6B">
            <wp:extent cx="4619625" cy="3695700"/>
            <wp:effectExtent l="0" t="0" r="9525" b="0"/>
            <wp:docPr id="1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360AC03C" w14:textId="77777777" w:rsidR="00752106" w:rsidRPr="00A53A9C" w:rsidRDefault="006A001C">
      <w:pPr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73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491 0.5528 0.7568      0.6957      0.8571 16  7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9.247 -5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934  0.318  3.826   8.196 19.680 37.222  9.76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9.247 -7.204  -4.298 -0.796 -1.282   0.198  5.775 13.208  5.19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3.408 -2.650  -1.064  3.802  6.936  10.075 31.715 37.222 10.64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557D9FB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4F658BEB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DC26BA" wp14:editId="3CC6AC20">
            <wp:extent cx="4619625" cy="3695700"/>
            <wp:effectExtent l="0" t="0" r="9525" b="0"/>
            <wp:docPr id="1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05B59F0D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23A35FA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332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 Inf      0 0.3784           0           1  0 23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 Mean   3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overall  886.69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191.464 3152.992 5539.663 7130.148  9237.983 16893.5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20.867 2410.888 4674.842 7476.587 9153.103 13794.490 18008.9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886.691 1059.894 2907.839 3580.945 5898.783  8351.840 14599.7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9937.60 5269.95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19937.60 5956.9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6874.28 4504.221   0</w:t>
      </w:r>
    </w:p>
    <w:p w14:paraId="4D9A8BA0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CC61986" wp14:editId="46CDF19C">
            <wp:extent cx="4619625" cy="3695700"/>
            <wp:effectExtent l="0" t="0" r="9525" b="0"/>
            <wp:docPr id="1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3CEB44CE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28BB57D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3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156.998 0.2795 0.6216      0.5652      0.7143 13 10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Min.       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st Qu.   Median    Mean 3rd Qu.      95%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136.280 -752.790 -460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8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6.564 129.268 508.456 1733.20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-759.162 -753.985 -455.148 -278.073  60.991 240.161 1652.31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136.280 -603.541 -446.171  161.359 170.828 586.773 1675.61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ax.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2465.435 885.98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65.435 911.1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857.869 888.308   0</w:t>
      </w:r>
    </w:p>
    <w:p w14:paraId="3625DE79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5BAD5E5" wp14:editId="4BACA56E">
            <wp:extent cx="4619625" cy="3695700"/>
            <wp:effectExtent l="0" t="0" r="9525" b="0"/>
            <wp:docPr id="1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65D49C19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28756A9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7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1.073 0.4814 0.7297      0.6957      0.7857 16  7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Min.       5% 1st Qu.  Median   Mean 3rd Qu.     95%    Max.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71.455 -103.963 -38.462 -11.073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0.059  29.88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37.779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71.455 -133.163 -46.194 -25.237 17.022 -15.304 300.581 826.83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22.061  -98.366 -27.808   1.348 21.908  38.790 217.419 297.65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65.0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43.0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98.395   0</w:t>
      </w:r>
    </w:p>
    <w:p w14:paraId="3B87C25B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95354BD" wp14:editId="4CE6A017">
            <wp:extent cx="4619625" cy="3695700"/>
            <wp:effectExtent l="0" t="0" r="9525" b="0"/>
            <wp:docPr id="1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6237F52C" w14:textId="1AC3F188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+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17C58A34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t>IFNγ</w:t>
      </w:r>
      <w:proofErr w:type="spellEnd"/>
    </w:p>
    <w:p w14:paraId="1053B1F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1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2.0332 0.4068 0.6486      0.4783      0.9286 11 12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00 0.898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.000  1.409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2.154   2.260 6.897 11.221 2.15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38 0.887   0.962  1.305 1.319   1.462 2.009  2.372 0.43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800 0.926   1.254  1.633 2.662   2.612 8.074 11.221 2.601   0</w:t>
      </w:r>
    </w:p>
    <w:p w14:paraId="75DF896D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6986C7E" wp14:editId="60870B51">
            <wp:extent cx="4619625" cy="3695700"/>
            <wp:effectExtent l="0" t="0" r="9525" b="0"/>
            <wp:docPr id="1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1BA810FD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P10</w:t>
      </w:r>
    </w:p>
    <w:p w14:paraId="19A06D1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45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876 0.5093 0.7297      0.6522      0.8571 15  8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222 0.372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519  0.77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43   1.180 2.234 6.228 1.0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222 0.321   0.451  0.545 0.667   0.702 1.467 1.557 0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363 0.438   0.634  0.960 1.272   1.373 2.544 6.228 1.210   0</w:t>
      </w:r>
    </w:p>
    <w:p w14:paraId="3A85C128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7CA11B2" wp14:editId="5E15A963">
            <wp:extent cx="4619625" cy="3695700"/>
            <wp:effectExtent l="0" t="0" r="9525" b="0"/>
            <wp:docPr id="1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" name="Picture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384FDF0B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IL2</w:t>
      </w:r>
    </w:p>
    <w:p w14:paraId="6B2C75B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26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245 0.5528 0.7568      0.6957      0.8571 16  7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1 0.879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45  1.010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122   1.226 1.567 2.200 0.2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1 0.853   0.885  0.976 0.977   1.006 1.173 1.361 0.1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20 0.928   0.969  1.113 1.210   1.303 1.949 2.200 0.328   0</w:t>
      </w:r>
    </w:p>
    <w:p w14:paraId="23AD140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41E6E21B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0101F00" wp14:editId="0581E2EC">
            <wp:extent cx="4619625" cy="3695700"/>
            <wp:effectExtent l="0" t="0" r="9525" b="0"/>
            <wp:docPr id="1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517D062A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TNFα</w:t>
      </w:r>
    </w:p>
    <w:p w14:paraId="446269B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232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  Inf      0 0.3784           0           1  0 23  0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1.129 1.267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.294  3.341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4.498   5.092 14.380 16.032 3.85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2.487 2.624   2.989  4.660 6.411   5.757 15.385 16.032 4.8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1.129 1.189   1.810  2.794 3.334   3.734  5.897 13.470 2.559   0</w:t>
      </w:r>
    </w:p>
    <w:p w14:paraId="0E7ED0B3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2EB39BF" wp14:editId="75133CDA">
            <wp:extent cx="4619625" cy="3695700"/>
            <wp:effectExtent l="0" t="0" r="9525" b="0"/>
            <wp:docPr id="1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</w:p>
    <w:p w14:paraId="32192B7C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3</w:t>
      </w:r>
    </w:p>
    <w:p w14:paraId="0AA6005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0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247 0.2795 0.6216      0.5652      0.7143 13 10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598 0.890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34  0.998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32   1.081 1.344 1.589 0.17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88 0.890   0.937  0.964 1.028   1.035 1.331 1.589 0.1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598 0.904   0.933  1.025 1.034   1.091 1.327 1.395 0.166   0</w:t>
      </w:r>
    </w:p>
    <w:p w14:paraId="1D67468C" w14:textId="77777777" w:rsidR="00752106" w:rsidRPr="00A53A9C" w:rsidRDefault="006A001C" w:rsidP="005B6831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E127778" wp14:editId="257E3599">
            <wp:extent cx="4619625" cy="3695700"/>
            <wp:effectExtent l="0" t="0" r="9525" b="0"/>
            <wp:docPr id="1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1E0A2CE6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</w:p>
    <w:p w14:paraId="0769245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Ts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92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863 0.4814 0.7297      0.6957      0.7857 16  7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9 0.893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51  0.986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05   1.051 1.231 1.270 0.0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9 0.872   0.946  0.969 0.977   0.983 1.104 1.270 0.0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885 0.901   0.965  1.003 1.023   1.071 1.219 1.233 0.091   0</w:t>
      </w:r>
    </w:p>
    <w:p w14:paraId="67A3B43B" w14:textId="77777777" w:rsidR="00752106" w:rsidRPr="00A53A9C" w:rsidRDefault="006A001C" w:rsidP="005B6831">
      <w:pPr>
        <w:pStyle w:val="BodyText"/>
        <w:rPr>
          <w:rFonts w:ascii="Arial Narrow" w:eastAsia="Times New Roman" w:hAnsi="Arial Narrow"/>
          <w:b/>
          <w:bCs/>
          <w:sz w:val="20"/>
          <w:szCs w:val="20"/>
          <w:lang w:eastAsia="en-GB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5DB03EC" wp14:editId="6E3270AA">
            <wp:extent cx="4619625" cy="3695700"/>
            <wp:effectExtent l="0" t="0" r="9525" b="0"/>
            <wp:docPr id="1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Fonts w:ascii="Arial Narrow" w:eastAsia="Times New Roman" w:hAnsi="Arial Narrow"/>
          <w:b/>
          <w:bCs/>
          <w:sz w:val="20"/>
          <w:szCs w:val="20"/>
          <w:lang w:eastAsia="en-GB"/>
        </w:rPr>
        <w:br w:type="page"/>
      </w:r>
    </w:p>
    <w:p w14:paraId="0E463618" w14:textId="4EF2D30E" w:rsidR="00752106" w:rsidRPr="00CC2A89" w:rsidRDefault="00CC2A89" w:rsidP="00CC2A89">
      <w:pPr>
        <w:pStyle w:val="Heading1"/>
        <w:rPr>
          <w:lang w:eastAsia="en-GB"/>
        </w:rPr>
      </w:pPr>
      <w:bookmarkStart w:id="10" w:name="_Toc41476828"/>
      <w:bookmarkStart w:id="11" w:name="_Hlk41466739"/>
      <w:r>
        <w:rPr>
          <w:lang w:eastAsia="en-GB"/>
        </w:rPr>
        <w:lastRenderedPageBreak/>
        <w:t>B.</w:t>
      </w:r>
      <w:r w:rsidR="00181394" w:rsidRPr="00CC2A89">
        <w:rPr>
          <w:lang w:eastAsia="en-GB"/>
        </w:rPr>
        <w:t xml:space="preserve"> Details of the ROC analysis performed for each cytokine combination evaluated</w:t>
      </w:r>
      <w:bookmarkEnd w:id="10"/>
      <w:r w:rsidR="006A001C" w:rsidRPr="00CC2A89">
        <w:rPr>
          <w:lang w:eastAsia="en-GB"/>
        </w:rPr>
        <w:t xml:space="preserve"> </w:t>
      </w:r>
    </w:p>
    <w:bookmarkEnd w:id="11"/>
    <w:p w14:paraId="3695F775" w14:textId="6A15BB81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. Responses for all groups and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corrected for background by subtraction. </w:t>
      </w:r>
    </w:p>
    <w:p w14:paraId="32431AF2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536D8EC7" w14:textId="5497978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451 0.7857 0.88           1      0.7857 11  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6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1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03 -0.503  0.000   0.004  3.475 4.620 1.7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68 -2.067  -1.209 -0.864 -0.925  -0.620 -0.013 0.004 0.6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545 -0.524  -0.497  0.181  1.177   2.907  4.054 4.620 1.945   0</w:t>
      </w:r>
    </w:p>
    <w:p w14:paraId="2D0B5278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0191462" wp14:editId="7D2FB95B">
            <wp:extent cx="4619625" cy="3695700"/>
            <wp:effectExtent l="0" t="0" r="9525" b="0"/>
            <wp:docPr id="1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266787D5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6CD2BFB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5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449 0.8571 0.92           1      0.8571 11  0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9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6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43 -0.445  0.000   0.243 4.023 5.074 1.81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96 -1.681  -1.381 -1.193 -1.018  -0.881 0.211 0.851 0.68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445 -0.313  -0.141  0.243  1.296   2.566 4.616 5.074 2.003   0</w:t>
      </w:r>
    </w:p>
    <w:p w14:paraId="6C126277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AE6DC62" wp14:editId="75A16D0C">
            <wp:extent cx="4619625" cy="3695700"/>
            <wp:effectExtent l="0" t="0" r="9525" b="0"/>
            <wp:docPr id="1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1858610D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118FDFE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9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404 0.4805 0.72      0.9091      0.5714 10  1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3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2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41 -0.504  0.000   0.876 2.202 4.442 1.45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38 -1.647  -1.240 -0.870 -0.570  -0.325 1.130 1.603 0.98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35 -1.188  -0.498  0.663  0.725   1.213 3.397 4.442 1.671   0</w:t>
      </w:r>
    </w:p>
    <w:p w14:paraId="578D72E3" w14:textId="77777777" w:rsidR="005B6831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CE15035" wp14:editId="7ACEDBFD">
            <wp:extent cx="4619625" cy="3695700"/>
            <wp:effectExtent l="0" t="0" r="9525" b="0"/>
            <wp:docPr id="1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" name="Picture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87D63BA" w14:textId="77777777" w:rsidR="005B6831" w:rsidRDefault="005B6831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D67BAAD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7F714C1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442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955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2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5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3 -0.595  0.000   0.542 3.572 4.166 1.5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20 -1.540  -1.116 -0.929 -0.585  -0.732 1.445 4.166 1.43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22 -0.809  -0.305  0.542  0.744   1.384 3.180 3.833 1.467   0</w:t>
      </w:r>
    </w:p>
    <w:p w14:paraId="38813F56" w14:textId="77777777" w:rsidR="005B6831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CDA77D6" wp14:editId="1434418F">
            <wp:extent cx="4619625" cy="3695700"/>
            <wp:effectExtent l="0" t="0" r="9525" b="0"/>
            <wp:docPr id="1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67A194" w14:textId="77777777" w:rsidR="005B6831" w:rsidRDefault="005B6831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FAE94B8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378C042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1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305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90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2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89 -0.151  0.000   0.588 3.052 4.491 1.7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901 -2.482  -1.423 -1.071 -1.055  -0.481 0.088 0.410 0.8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48 -0.409   0.426  0.933  1.342   2.194 3.813 4.491 1.566   0</w:t>
      </w:r>
    </w:p>
    <w:p w14:paraId="11890812" w14:textId="77777777" w:rsidR="005B6831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3C3C552" wp14:editId="7875A15E">
            <wp:extent cx="4619625" cy="3695700"/>
            <wp:effectExtent l="0" t="0" r="9525" b="0"/>
            <wp:docPr id="1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074639" w14:textId="77777777" w:rsidR="005B6831" w:rsidRDefault="005B6831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F1DCE94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558ABD6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9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384 0.5649 0.8      0.6364      0.9286  7  4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1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21 -0.212  0.000   1.411 2.317 2.401 1.51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10 -2.333  -1.271 -0.603 -0.606   0.107 1.023 2.114 1.2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984 -1.664  -0.044  1.411  0.771   1.752 2.384 2.401 1.468   0</w:t>
      </w:r>
    </w:p>
    <w:p w14:paraId="46904C97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3BC9765" wp14:editId="0508EE76">
            <wp:extent cx="4619625" cy="3695700"/>
            <wp:effectExtent l="0" t="0" r="9525" b="0"/>
            <wp:docPr id="1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28D71D97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5F96F07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0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235 0.6753 0.84      0.8182      0.8571  9  2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78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36 -0.276  0.000   0.869 2.247 3.725 1.4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786 -2.142  -1.117 -0.711 -0.621  -0.322 1.311 3.725 1.45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36 -0.651   0.009  0.869  0.791   1.595 2.247 2.247 1.082   0</w:t>
      </w:r>
    </w:p>
    <w:p w14:paraId="3C92D693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2B0E681" wp14:editId="1787C133">
            <wp:extent cx="4619625" cy="3695700"/>
            <wp:effectExtent l="0" t="0" r="9525" b="0"/>
            <wp:docPr id="1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683E8FBB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431CD9F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63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572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8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7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85 -0.057  0.000   1.148 2.208 2.222 1.36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87 -1.752  -1.441 -1.097 -0.699  -0.417 1.498 1.643 1.08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85 -0.671   0.114  0.559  0.890   2.135 2.216 2.222 1.175   0</w:t>
      </w:r>
    </w:p>
    <w:p w14:paraId="44E2BB30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E0B8F4D" wp14:editId="2C856BA5">
            <wp:extent cx="4619625" cy="3695700"/>
            <wp:effectExtent l="0" t="0" r="9525" b="0"/>
            <wp:docPr id="1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" name="Picture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4933EDD7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68381CE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2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241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89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7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32 -0.752  0.000   0.406 3.455 4.710 1.71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893 -1.913  -1.278 -0.930 -0.714  -0.791 1.321 4.710 1.6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78 -0.651   0.087  0.406  0.909   1.794 3.058 3.719 1.369   0</w:t>
      </w:r>
    </w:p>
    <w:p w14:paraId="4BBACFC5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57F5749" wp14:editId="514443CA">
            <wp:extent cx="4619625" cy="3695700"/>
            <wp:effectExtent l="0" t="0" r="9525" b="0"/>
            <wp:docPr id="1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58C19554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158A8C6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948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248 0.4416 0.72      0.7273      0.7143  8  3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8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1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02 -0.401  0.000   0.521 2.641 4.735 1.5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80 -1.646  -1.205 -0.941 -0.266  -0.332 2.937 4.735 1.7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01 -1.237  -0.516  0.087  0.338   1.080 2.348 2.810 1.308   0</w:t>
      </w:r>
    </w:p>
    <w:p w14:paraId="7F396A43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anchor distT="0" distB="0" distL="114300" distR="114300" simplePos="0" relativeHeight="251658240" behindDoc="0" locked="0" layoutInCell="1" allowOverlap="1" wp14:anchorId="54183DBB" wp14:editId="41051DC1">
            <wp:simplePos x="1070610" y="3985260"/>
            <wp:positionH relativeFrom="column">
              <wp:align>left</wp:align>
            </wp:positionH>
            <wp:positionV relativeFrom="paragraph">
              <wp:align>top</wp:align>
            </wp:positionV>
            <wp:extent cx="4619625" cy="3695700"/>
            <wp:effectExtent l="0" t="0" r="9525" b="0"/>
            <wp:wrapSquare wrapText="bothSides"/>
            <wp:docPr id="1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  <w:r w:rsidR="005B6831">
        <w:rPr>
          <w:rFonts w:ascii="Arial Narrow" w:hAnsi="Arial Narrow"/>
          <w:sz w:val="20"/>
          <w:szCs w:val="20"/>
        </w:rPr>
        <w:br w:type="textWrapping" w:clear="all"/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58AE8F8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3BC57D1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229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84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2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99 -0.220  0.000   1.486 2.760 4.240 2.01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844 -3.115  -2.157 -1.235 -1.180  -0.573 1.256 1.486 1.43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38 -0.907   0.585  1.990  1.502   2.292 3.540 4.240 1.622   0</w:t>
      </w:r>
    </w:p>
    <w:p w14:paraId="225BF083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0FABB8E" wp14:editId="5DFA2D7F">
            <wp:extent cx="4619625" cy="3695700"/>
            <wp:effectExtent l="0" t="0" r="9525" b="0"/>
            <wp:docPr id="1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" name="Picture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3C26845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2CAEF02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071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2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8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14 -0.582  0.000   1.832 4.343 4.423 2.23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20 -3.121  -1.771 -1.549 -1.195  -0.778 1.273 4.423 1.83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31 -0.819   0.363  1.832  1.521   2.286 4.233 4.416 1.762   0</w:t>
      </w:r>
    </w:p>
    <w:p w14:paraId="4E3F7150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1B0452A" wp14:editId="425A48E7">
            <wp:extent cx="4619625" cy="3695700"/>
            <wp:effectExtent l="0" t="0" r="9525" b="0"/>
            <wp:docPr id="1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" name="Picture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72EAFAE7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3BA85EE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72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086 0.4935 0.76      0.6364      0.8571  7  4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72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32 -0.479  0.000   1.708 2.681 4.448 1.9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729 -2.771  -1.980 -1.147 -0.747  -0.213 2.734 4.448 1.9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27 -1.348  -0.361  1.694  0.950   2.242 2.639 2.710 1.564   0</w:t>
      </w:r>
    </w:p>
    <w:p w14:paraId="454D04C1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ABAE4C" wp14:editId="014A4E10">
            <wp:extent cx="4619625" cy="3695700"/>
            <wp:effectExtent l="0" t="0" r="9525" b="0"/>
            <wp:docPr id="1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36BC353C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6D52FF7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0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493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5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0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19 -0.549  0.000   1.340 3.368 5.433 2.07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53 -2.646  -1.829 -1.548 -0.840  -0.733 2.772 5.433 2.1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69 -1.059   0.143  1.118  1.069   2.096 3.173 3.497 1.513   0</w:t>
      </w:r>
    </w:p>
    <w:p w14:paraId="241F2258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AA174FC" wp14:editId="3F11B1BA">
            <wp:extent cx="4619625" cy="3695700"/>
            <wp:effectExtent l="0" t="0" r="9525" b="0"/>
            <wp:docPr id="1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597540BD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02418A6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45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935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98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71 -0.513  0.000   0.564  4.296 7.092 2.48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983 -2.735  -2.009 -1.567 -1.499  -1.157 -0.099 0.564 0.91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98 -0.596  -0.028  0.853  1.908   3.871  5.740 7.092 2.556   0</w:t>
      </w:r>
    </w:p>
    <w:p w14:paraId="27672893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4DC0B2B" wp14:editId="28A543A5">
            <wp:extent cx="4619625" cy="3695700"/>
            <wp:effectExtent l="0" t="0" r="9525" b="0"/>
            <wp:docPr id="1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3B8C47C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0FA9720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052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0475 0.5714 0.76           1      0.5714 11  0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8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5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65 -0.720  0.000   1.071 4.384 5.080 2.02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80 -2.308  -1.756 -1.272 -0.710  -0.728 2.556 4.889 1.91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48 -1.036  -0.652  0.863  0.904   1.785 3.722 5.080 1.852   0</w:t>
      </w:r>
    </w:p>
    <w:p w14:paraId="728787B9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720CE4E" wp14:editId="70977D78">
            <wp:extent cx="4619625" cy="3695700"/>
            <wp:effectExtent l="0" t="0" r="9525" b="0"/>
            <wp:docPr id="1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546EAB9B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P10"</w:t>
      </w:r>
    </w:p>
    <w:p w14:paraId="34BA4CA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24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6584 0.5649 0.8      0.6364      0.9286  7  4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6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04 -0.575  0.000   0.966 4.218 4.672 2.08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11 -2.700  -2.040 -0.997 -1.050  -0.261 0.888 1.446 1.2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04 -1.299  -0.426  0.966  1.337   3.159 4.521 4.672 2.197   0</w:t>
      </w:r>
    </w:p>
    <w:p w14:paraId="6A1A5E81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EB55D73" wp14:editId="0ECF0489">
            <wp:extent cx="4619625" cy="3695700"/>
            <wp:effectExtent l="0" t="0" r="9525" b="0"/>
            <wp:docPr id="1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10A8668A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P10"</w:t>
      </w:r>
    </w:p>
    <w:p w14:paraId="2772704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053 0.7857 0.88           1      0.7857 11  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8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44 -0.786  0.000   0.754 4.026 4.546 2.13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87 -2.448  -1.795 -1.320 -1.066  -0.977 1.124 3.879 1.5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05 -0.796  -0.487  0.754  1.356   3.022 4.304 4.546 2.040   0</w:t>
      </w:r>
    </w:p>
    <w:p w14:paraId="6C4A642D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6EDA3B5" wp14:editId="55AE2979">
            <wp:extent cx="4619625" cy="3695700"/>
            <wp:effectExtent l="0" t="0" r="9525" b="0"/>
            <wp:docPr id="1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7CF2135F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6DDE1B9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9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329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9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5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58 -0.329  0.000   1.169 4.212 5.405 2.0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90 -2.313  -2.112 -1.322 -1.143  -0.811 1.184 1.573 1.21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35 -0.782   0.040  1.169  1.455   1.760 5.114 5.405 2.047   0</w:t>
      </w:r>
    </w:p>
    <w:p w14:paraId="7CD68331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579F52E" wp14:editId="02BFA09C">
            <wp:extent cx="4619625" cy="3695700"/>
            <wp:effectExtent l="0" t="0" r="9525" b="0"/>
            <wp:docPr id="1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4C73E650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15575A1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2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636 0.8571 0.92           1      0.8571 11  0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9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2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21 -0.864  0.000   0.561 4.850 4.999 2.3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93 -2.539  -1.852 -1.482 -1.159  -1.215 1.408 4.864 1.8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64 -0.796  -0.131  0.561  1.475   3.006 4.898 4.999 2.238   0</w:t>
      </w:r>
    </w:p>
    <w:p w14:paraId="5328D636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812B4F" wp14:editId="526736BD">
            <wp:extent cx="4619625" cy="3695700"/>
            <wp:effectExtent l="0" t="0" r="9525" b="0"/>
            <wp:docPr id="1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" name="Picture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60AEC0FD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. Responses for all groups and cytokines</w:t>
      </w:r>
      <w:r w:rsid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corrected for</w:t>
      </w:r>
      <w:r w:rsid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background by division 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).</w:t>
      </w:r>
    </w:p>
    <w:p w14:paraId="2B2E8EEA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342D7B2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8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878 0.7857 0.88           1      0.7857 11  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1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5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7 -0.587  0.000   0.180  2.133 7.659 1.88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15 -1.321  -1.167 -1.017 -0.897  -0.814 -0.146 0.041 0.41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588 -0.587  -0.496  0.237  1.142   1.777  4.937 7.659 2.400   0</w:t>
      </w:r>
    </w:p>
    <w:p w14:paraId="4FDA6055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CABD49B" wp14:editId="470814B3">
            <wp:extent cx="4619625" cy="3695700"/>
            <wp:effectExtent l="0" t="0" r="9525" b="0"/>
            <wp:docPr id="1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" name="Picture"/>
                    <pic:cNvPicPr>
                      <a:picLocks noChangeAspect="1" noChangeArrowheads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07AE7C91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4BED786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242 0.9286 0.96           1      0.9286 11  0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53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5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98 -0.743  0.000   0.300  4.331 5.899 1.9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537 -1.487  -1.313 -1.152 -1.033  -0.929 -0.303 0.514 0.5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24 -0.561  -0.153  0.300  1.315   2.077  5.266 5.899 2.223   0</w:t>
      </w:r>
    </w:p>
    <w:p w14:paraId="7031DED0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0F016E" wp14:editId="06B689BE">
            <wp:extent cx="4619625" cy="3695700"/>
            <wp:effectExtent l="0" t="0" r="9525" b="0"/>
            <wp:docPr id="1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/>
                    <pic:cNvPicPr>
                      <a:picLocks noChangeAspect="1" noChangeArrowheads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443DBD02" w14:textId="77777777" w:rsidR="00752106" w:rsidRPr="005B683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5B6831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0F88E1D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37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174 0.6429 0.8           1      0.6429 11  0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4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2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48 -0.472  0.000   0.429 2.951 3.504 1.3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46 -1.403  -1.093 -0.912 -0.566  -0.463 0.987 2.144 0.95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17 -0.740  -0.383  0.429  0.720   1.177 3.328 3.504 1.465   0</w:t>
      </w:r>
    </w:p>
    <w:p w14:paraId="114D1FCC" w14:textId="77777777" w:rsidR="005B6831" w:rsidRDefault="006A001C" w:rsidP="005B683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3CEFB04" wp14:editId="56809CBF">
            <wp:extent cx="4619625" cy="3695700"/>
            <wp:effectExtent l="0" t="0" r="9525" b="0"/>
            <wp:docPr id="1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"/>
                    <pic:cNvPicPr>
                      <a:picLocks noChangeAspect="1" noChangeArrowheads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5B6831">
        <w:rPr>
          <w:rFonts w:ascii="Arial Narrow" w:hAnsi="Arial Narrow"/>
          <w:sz w:val="20"/>
          <w:szCs w:val="20"/>
        </w:rPr>
        <w:br w:type="page"/>
      </w:r>
    </w:p>
    <w:p w14:paraId="56C9800B" w14:textId="77777777" w:rsidR="00752106" w:rsidRPr="007B2F13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sz w:val="20"/>
          <w:szCs w:val="20"/>
        </w:rPr>
        <w:lastRenderedPageBreak/>
        <w:t xml:space="preserve"> </w:t>
      </w:r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0B4202E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5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576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4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9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89 -0.669  0.000   0.591 3.458 3.940 1.68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49 -2.013  -1.216 -1.050 -0.917  -0.802 0.454 2.266 1.02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55 -0.606  -0.048  0.591  1.167   2.361 3.741 3.940 1.661   0</w:t>
      </w:r>
    </w:p>
    <w:p w14:paraId="7E76611C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F0A327E" wp14:editId="653FBCD9">
            <wp:extent cx="4619625" cy="3695700"/>
            <wp:effectExtent l="0" t="0" r="9525" b="0"/>
            <wp:docPr id="15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"/>
                    <pic:cNvPicPr>
                      <a:picLocks noChangeAspect="1" noChangeArrowheads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1E785F6B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0AF1433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102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1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01 -0.351  0.000   0.338  2.862 6.668 1.8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42 -1.497  -1.258 -1.177 -0.989  -0.876 -0.038 0.171 0.52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66 -0.488   0.160  0.460  1.259   1.526  4.925 6.668 2.089   0</w:t>
      </w:r>
    </w:p>
    <w:p w14:paraId="64AD8447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93CD00F" wp14:editId="0D06B9A0">
            <wp:extent cx="4619625" cy="3695700"/>
            <wp:effectExtent l="0" t="0" r="9525" b="0"/>
            <wp:docPr id="1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/>
                    <pic:cNvPicPr>
                      <a:picLocks noChangeAspect="1" noChangeArrowheads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6FB88111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143C4AE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9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851 0.5649 0.8      0.6364      0.9286  7  4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1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1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59 -0.300  0.000   1.159 2.071 3.921 1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19 -1.417  -1.168 -0.803 -0.522  -0.058 0.955 2.168 0.9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14 -1.587  -0.180  1.159  0.664   1.204 2.801 3.921 1.581   0</w:t>
      </w:r>
    </w:p>
    <w:p w14:paraId="6811948B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60BF15C" wp14:editId="23374624">
            <wp:extent cx="4619625" cy="3695700"/>
            <wp:effectExtent l="0" t="0" r="9525" b="0"/>
            <wp:docPr id="1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/>
                    <pic:cNvPicPr>
                      <a:picLocks noChangeAspect="1" noChangeArrowheads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057C8D8A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164E8FF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6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726 0.7468 0.88      0.8182      0.9286  9  2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7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9 -0.569  0.000   0.977 2.057 4.710 1.5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42 -1.924  -1.262 -1.122 -0.873  -0.590 0.623 1.924 0.9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99 -0.641   0.265  0.977  1.111   1.594 3.400 4.710 1.488   0</w:t>
      </w:r>
    </w:p>
    <w:p w14:paraId="5EF5F6B5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A8AA640" wp14:editId="5418B08D">
            <wp:extent cx="4619625" cy="3695700"/>
            <wp:effectExtent l="0" t="0" r="9525" b="0"/>
            <wp:docPr id="15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" name="Picture"/>
                    <pic:cNvPicPr>
                      <a:picLocks noChangeAspect="1" noChangeArrowheads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1D0660E3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18BFA3D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0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491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6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3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44 -0.249  0.000   0.986 2.138 2.161 1.3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61 -1.525  -1.324 -1.037 -0.657  -0.532 1.371 2.085 1.0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44 -0.747  -0.001  0.768  0.836   2.100 2.153 2.161 1.174   0</w:t>
      </w:r>
    </w:p>
    <w:p w14:paraId="0AFDD5AA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23A001E" wp14:editId="16235226">
            <wp:extent cx="4619625" cy="3695700"/>
            <wp:effectExtent l="0" t="0" r="9525" b="0"/>
            <wp:docPr id="1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/>
                    <pic:cNvPicPr>
                      <a:picLocks noChangeAspect="1" noChangeArrowheads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46FA8AB6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14A84B8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2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844 0.7857 0.88           1      0.7857 11  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86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3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25 -0.862  0.000   0.727 2.937 4.972 1.85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861 -2.367  -1.369 -1.113 -1.008  -0.935 0.745 2.888 1.2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84 -0.740   0.440  0.727  1.283   2.178 3.961 4.972 1.700   0</w:t>
      </w:r>
    </w:p>
    <w:p w14:paraId="17671520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41327B6" wp14:editId="4DE75BE4">
            <wp:extent cx="4619625" cy="3695700"/>
            <wp:effectExtent l="0" t="0" r="9525" b="0"/>
            <wp:docPr id="1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/>
                    <pic:cNvPicPr>
                      <a:picLocks noChangeAspect="1" noChangeArrowheads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68A2293D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3015075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5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235 0.6039 0.8      0.8182      0.7857  9  2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7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29 -0.372  0.000   0.745 2.641 3.409 1.52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75 -2.103  -1.395 -1.036 -0.541  -0.410 2.420 2.739 1.4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78 -0.973  -0.060  0.282  0.688   1.428 2.751 3.409 1.353   0</w:t>
      </w:r>
    </w:p>
    <w:p w14:paraId="31C769F3" w14:textId="77777777" w:rsidR="006D593D" w:rsidRDefault="006A001C" w:rsidP="006D593D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FBD0D73" wp14:editId="52B9C387">
            <wp:extent cx="4619625" cy="3695700"/>
            <wp:effectExtent l="0" t="0" r="9525" b="0"/>
            <wp:docPr id="1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/>
                    <pic:cNvPicPr>
                      <a:picLocks noChangeAspect="1" noChangeArrowheads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6D593D">
        <w:rPr>
          <w:rFonts w:ascii="Arial Narrow" w:hAnsi="Arial Narrow"/>
          <w:sz w:val="20"/>
          <w:szCs w:val="20"/>
        </w:rPr>
        <w:br w:type="page"/>
      </w:r>
    </w:p>
    <w:p w14:paraId="4A3864D8" w14:textId="77777777" w:rsidR="00752106" w:rsidRPr="006D593D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6D593D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"</w:t>
      </w:r>
    </w:p>
    <w:p w14:paraId="70819CF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314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8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3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87 -0.349  0.000   1.512 2.058 6.375 1.9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89 -2.094  -1.877 -1.401 -1.084  -0.614 0.913 1.512 1.08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84 -0.908   0.146  1.591  1.379   1.968 4.219 6.375 2.025   0</w:t>
      </w:r>
    </w:p>
    <w:p w14:paraId="376EA7A9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B8EE836" wp14:editId="746F351C">
            <wp:extent cx="4619625" cy="3695700"/>
            <wp:effectExtent l="0" t="0" r="9525" b="0"/>
            <wp:docPr id="1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/>
                    <pic:cNvPicPr>
                      <a:picLocks noChangeAspect="1" noChangeArrowheads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2B22DDA1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"</w:t>
      </w:r>
    </w:p>
    <w:p w14:paraId="739D3E2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2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207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6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4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709 -0.936  0.000   1.658 4.596 7.164 2.4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61 -2.850  -1.995 -1.699 -1.435  -1.178 0.517 2.492 1.32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25 -0.823   0.553  1.658  1.826   2.145 6.143 7.164 2.428   0</w:t>
      </w:r>
    </w:p>
    <w:p w14:paraId="7266681C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95556AD" wp14:editId="09EB0D15">
            <wp:extent cx="4619625" cy="3695700"/>
            <wp:effectExtent l="0" t="0" r="9525" b="0"/>
            <wp:docPr id="1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/>
                    <pic:cNvPicPr>
                      <a:picLocks noChangeAspect="1" noChangeArrowheads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5DB4E372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7F866E3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377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929 0.6234 0.8      0.9091      0.7143 10  1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7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93 -0.275  0.000   1.552 3.024 4.417 1.91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75 -2.586  -1.825 -1.443 -0.968  -0.432 1.909 2.342 1.49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18 -1.055  -0.034  1.432  1.231   1.988 3.806 4.417 1.711   0</w:t>
      </w:r>
    </w:p>
    <w:p w14:paraId="633E4F93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9619721" wp14:editId="4FEF7ED1">
            <wp:extent cx="4619625" cy="3695700"/>
            <wp:effectExtent l="0" t="0" r="9525" b="0"/>
            <wp:docPr id="1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/>
                    <pic:cNvPicPr>
                      <a:picLocks noChangeAspect="1" noChangeArrowheads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687FAB51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04DC385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7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163 0.6753 0.84      0.8182      0.8571  9  2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9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736 -0.654  0.000   1.593 3.234 4.083 2.12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94 -3.029  -1.882 -1.687 -1.103  -0.754 2.192 3.307 1.74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03 -1.154   0.446  1.402  1.404   2.682 3.514 4.083 1.723   0</w:t>
      </w:r>
    </w:p>
    <w:p w14:paraId="0F6B1DE2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1E0E9C0" wp14:editId="1C742BB7">
            <wp:extent cx="4619625" cy="3695700"/>
            <wp:effectExtent l="0" t="0" r="9525" b="0"/>
            <wp:docPr id="1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/>
                    <pic:cNvPicPr>
                      <a:picLocks noChangeAspect="1" noChangeArrowheads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1B660F44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356464F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45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922 0.8377 0.92      0.9091      0.9286 10  1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5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2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70 -0.798  0.000   0.117  4.440 10.113 2.72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58 -2.133  -1.826 -1.664 -1.460  -1.398 -0.236  0.117 0.65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64 -0.678  -0.178  0.343  1.858   2.640  7.448 10.113 3.24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67823996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FBDD177" wp14:editId="20198EBC">
            <wp:extent cx="4619625" cy="3695700"/>
            <wp:effectExtent l="0" t="0" r="9525" b="0"/>
            <wp:docPr id="16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" name="Picture"/>
                    <pic:cNvPicPr>
                      <a:picLocks noChangeAspect="1" noChangeArrowheads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09E811E0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270284C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7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641 0.6948 0.84      0.9091      0.7857 10  1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8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717 -0.864  0.000   1.278 3.525 4.360 1.9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82 -2.675  -1.764 -1.638 -1.012  -0.892 2.013 2.684 1.5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76 -1.020   0.317  0.879  1.287   2.290 4.004 4.360 1.775   0</w:t>
      </w:r>
    </w:p>
    <w:p w14:paraId="26ADC926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F85873C" wp14:editId="10A1C079">
            <wp:extent cx="4619625" cy="3695700"/>
            <wp:effectExtent l="0" t="0" r="9525" b="0"/>
            <wp:docPr id="1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" name="Picture"/>
                    <pic:cNvPicPr>
                      <a:picLocks noChangeAspect="1" noChangeArrowheads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740A895F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0"</w:t>
      </w:r>
    </w:p>
    <w:p w14:paraId="5345082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0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705 0.6558 0.84      0.7273      0.9286  8  3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3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4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01 -0.513  0.000   0.849 3.124 7.366 2.0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34 -1.995  -1.708 -1.321 -0.992  -0.304 0.529 1.572 1.00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57 -0.997  -0.221  0.849  1.263   1.521 5.410 7.366 2.410   0</w:t>
      </w:r>
    </w:p>
    <w:p w14:paraId="1A56D01C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86193DC" wp14:editId="427237B6">
            <wp:extent cx="4619625" cy="3695700"/>
            <wp:effectExtent l="0" t="0" r="9525" b="0"/>
            <wp:docPr id="16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/>
                    <pic:cNvPicPr>
                      <a:picLocks noChangeAspect="1" noChangeArrowheads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0F7A7307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CCL10"</w:t>
      </w:r>
    </w:p>
    <w:p w14:paraId="679B978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16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978 0.8571 0.92           1      0.8571 11  0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4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2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62 -0.798  0.000   1.277 3.568 8.155 2.41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49 -2.496  -1.774 -1.644 -1.343  -1.084 0.425 1.870 1.0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98 -0.689  -0.177  1.277  1.710   2.563 5.923 8.155 2.590   0</w:t>
      </w:r>
    </w:p>
    <w:p w14:paraId="57100009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2D02453" wp14:editId="760E4A82">
            <wp:extent cx="4619625" cy="3695700"/>
            <wp:effectExtent l="0" t="0" r="9525" b="0"/>
            <wp:docPr id="16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/>
                    <pic:cNvPicPr>
                      <a:picLocks noChangeAspect="1" noChangeArrowheads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1BDE40BF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3866B34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671 0.7662 0.88      0.9091      0.8571 10  1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2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4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67 -0.541  0.000   1.086 3.959 5.606 2.04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22 -2.087  -1.861 -1.533 -1.128  -0.952 1.127 1.488 1.10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43 -0.905  -0.133  1.086  1.435   2.053 4.981 5.606 2.087   0</w:t>
      </w:r>
    </w:p>
    <w:p w14:paraId="56F9A1F5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D4D4C93" wp14:editId="397F53E2">
            <wp:extent cx="4619625" cy="3695700"/>
            <wp:effectExtent l="0" t="0" r="9525" b="0"/>
            <wp:docPr id="1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" name="Picture"/>
                    <pic:cNvPicPr>
                      <a:picLocks noChangeAspect="1" noChangeArrowheads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41C7200D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0F2569B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8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9831 0.9286 0.96           1      0.9286 11  0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6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6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722 -1.039  0.000   1.127 5.910 6.574 2.62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68 -2.939  -1.944 -1.656 -1.479  -1.369 0.316 2.834 1.3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83 -0.788   0.167  1.127  1.882   3.124 6.484 6.574 2.655   0</w:t>
      </w:r>
    </w:p>
    <w:p w14:paraId="295566E7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4C1CC95" wp14:editId="79D254E7">
            <wp:extent cx="4619625" cy="3695700"/>
            <wp:effectExtent l="0" t="0" r="9525" b="0"/>
            <wp:docPr id="1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/>
                    <pic:cNvPicPr>
                      <a:picLocks noChangeAspect="1" noChangeArrowheads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4C596217" w14:textId="5EC7408B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. Responses for all groups and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corrected for background by subtraction.</w:t>
      </w:r>
    </w:p>
    <w:p w14:paraId="1C14F2B6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6AAFE83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488 0.5833 0.7826           1      0.5833 11  0  5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1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12 -0.683  0.000   0.216  3.489 4.501 1.7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18 -1.712  -1.151 -0.912 -0.913  -0.669 -0.147 0.433 0.5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49 -0.804  -0.687 -0.001  0.996   2.706  4.027 4.501 1.990   0</w:t>
      </w:r>
    </w:p>
    <w:p w14:paraId="796D47DF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5102DE3" wp14:editId="28BD1CA2">
            <wp:extent cx="4619625" cy="3695700"/>
            <wp:effectExtent l="0" t="0" r="9525" b="0"/>
            <wp:docPr id="16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" name="Picture"/>
                    <pic:cNvPicPr>
                      <a:picLocks noChangeAspect="1" noChangeArrowheads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706B1C70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582EDA3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4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687 0.8258 0.913      0.9091      0.9167 10  1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7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7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45 -0.387  0.000   0.258 3.652 4.763 1.7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77 -1.726  -1.526 -1.045 -0.972  -0.679 0.108 0.713 0.69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17 -0.543  -0.319  0.102  1.060   2.356 4.222 4.763 1.955   0</w:t>
      </w:r>
    </w:p>
    <w:p w14:paraId="18764E9E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A002B0B" wp14:editId="73804E0A">
            <wp:extent cx="4619625" cy="3695700"/>
            <wp:effectExtent l="0" t="0" r="9525" b="0"/>
            <wp:docPr id="17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/>
                    <pic:cNvPicPr>
                      <a:picLocks noChangeAspect="1" noChangeArrowheads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0DB2C6B0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1E7D05C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094 0.4697 0.7391      0.6364      0.8333  7  4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5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72 -0.392  0.000   0.720 1.938 4.234 1.40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807 -1.608  -1.128 -0.643 -0.580  -0.245 0.692 0.827 0.78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58 -1.481  -0.533  0.614  0.633   1.280 3.121 4.234 1.685   0</w:t>
      </w:r>
    </w:p>
    <w:p w14:paraId="3D52C9AE" w14:textId="77777777" w:rsidR="001114E9" w:rsidRDefault="006A001C" w:rsidP="001114E9">
      <w:pPr>
        <w:pStyle w:val="FirstParagraph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3EB804" wp14:editId="2D2637F6">
            <wp:extent cx="4619625" cy="3695700"/>
            <wp:effectExtent l="0" t="0" r="9525" b="0"/>
            <wp:docPr id="1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/>
                    <pic:cNvPicPr>
                      <a:picLocks noChangeAspect="1" noChangeArrowheads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0FE8C3" w14:textId="77777777" w:rsidR="001114E9" w:rsidRDefault="001114E9">
      <w:pPr>
        <w:spacing w:after="160"/>
        <w:rPr>
          <w:rStyle w:val="VerbatimChar"/>
          <w:rFonts w:ascii="Arial Narrow" w:hAnsi="Arial Narrow"/>
          <w:sz w:val="20"/>
          <w:szCs w:val="20"/>
        </w:rPr>
      </w:pPr>
      <w:r>
        <w:rPr>
          <w:rStyle w:val="VerbatimChar"/>
          <w:rFonts w:ascii="Arial Narrow" w:hAnsi="Arial Narrow"/>
          <w:sz w:val="20"/>
          <w:szCs w:val="20"/>
        </w:rPr>
        <w:br w:type="page"/>
      </w:r>
    </w:p>
    <w:p w14:paraId="79613E6D" w14:textId="77777777" w:rsidR="00752106" w:rsidRPr="001114E9" w:rsidRDefault="006A001C" w:rsidP="001114E9">
      <w:pPr>
        <w:pStyle w:val="FirstParagraph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22A4E7A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88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136 0.7424 0.8696      0.9091      0.8333 10  1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2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9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90 -0.414  0.000   0.610  2.558 4.301 1.60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25 -1.975  -1.092 -0.940 -0.934  -0.713 -0.028 0.361 0.6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05 -0.959  -0.248  0.860  1.019   2.340  3.441 4.301 1.715   0</w:t>
      </w:r>
    </w:p>
    <w:p w14:paraId="2B5744CA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E3DAF49" wp14:editId="0F7A51F9">
            <wp:extent cx="4619625" cy="3695700"/>
            <wp:effectExtent l="0" t="0" r="9525" b="0"/>
            <wp:docPr id="17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/>
                    <pic:cNvPicPr>
                      <a:picLocks noChangeAspect="1" noChangeArrowheads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4DF6B46D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0C74988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4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083 0.9091 0.9565      0.9091           1 10  1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4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4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89 -0.465  0.000   0.502  3.052  4.718 1.69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43 -1.894  -1.302 -1.068 -1.087  -0.808 -0.456 -0.446 0.49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07 -0.795   0.151  0.707  1.186   2.275  3.896  4.718 1.76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700C7890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2A777C0" wp14:editId="4DA9E6BA">
            <wp:extent cx="4619625" cy="3695700"/>
            <wp:effectExtent l="0" t="0" r="9525" b="0"/>
            <wp:docPr id="17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" name="Picture"/>
                    <pic:cNvPicPr>
                      <a:picLocks noChangeAspect="1" noChangeArrowheads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297A2061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4D38EAA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03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825 0.6439 0.8261      0.7273      0.9167  8  3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6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1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2 -0.317  0.000   1.136 2.574 2.692 1.4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29 -1.859  -1.088 -0.664 -0.696  -0.271 0.342 0.830 0.7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69 -2.031  -0.192  1.441  0.759   1.890 2.667 2.692 1.693   0</w:t>
      </w:r>
    </w:p>
    <w:p w14:paraId="1B8ED21A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A054F95" wp14:editId="08CAAAB9">
            <wp:extent cx="4619625" cy="3695700"/>
            <wp:effectExtent l="0" t="0" r="9525" b="0"/>
            <wp:docPr id="17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/>
                    <pic:cNvPicPr>
                      <a:picLocks noChangeAspect="1" noChangeArrowheads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511EE338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28FFC8E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757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1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7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97 -0.689  0.000   0.959  2.683  2.887 1.59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19 -2.406  -1.039 -0.811 -1.049  -0.706 -0.470 -0.360 0.66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52 -1.092   0.084  1.603  1.145   2.414  2.794  2.887 1.5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77CA9BBB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2043965" wp14:editId="571ACEC0">
            <wp:extent cx="4619625" cy="3695700"/>
            <wp:effectExtent l="0" t="0" r="9525" b="0"/>
            <wp:docPr id="17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/>
                    <pic:cNvPicPr>
                      <a:picLocks noChangeAspect="1" noChangeArrowheads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32C54B06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55DBE2D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824 0.6591 0.8261      0.9091        0.75 10  1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0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8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44 -0.151  0.000   0.756 2.293 2.303 1.3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06 -1.698  -1.652 -0.883 -0.754  -0.188 0.755 0.759 0.8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62 -0.872  -0.024  0.466  0.822   2.201 2.302 2.303 1.298   0</w:t>
      </w:r>
    </w:p>
    <w:p w14:paraId="6F9A651D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A7A8DA4" wp14:editId="0A98AA04">
            <wp:extent cx="4619625" cy="3695700"/>
            <wp:effectExtent l="0" t="0" r="9525" b="0"/>
            <wp:docPr id="17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/>
                    <pic:cNvPicPr>
                      <a:picLocks noChangeAspect="1" noChangeArrowheads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1125F1EA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77BE528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3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632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7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9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93 -0.503  0.000   0.483  3.300 4.888 1.80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79 -2.189  -1.681 -0.971 -1.107  -0.558 -0.167 0.147 0.74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12 -1.066   0.257  0.491  1.208   2.470  4.134 4.888 1.870   0</w:t>
      </w:r>
    </w:p>
    <w:p w14:paraId="5B7111E8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DBF2256" wp14:editId="489510A3">
            <wp:extent cx="4619625" cy="3695700"/>
            <wp:effectExtent l="0" t="0" r="9525" b="0"/>
            <wp:docPr id="1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/>
                    <pic:cNvPicPr>
                      <a:picLocks noChangeAspect="1" noChangeArrowheads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1BC8DDB4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03EE15D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03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837 0.4773 0.7391      0.7273        0.75  8  3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0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6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1 -0.246  0.000   0.694 2.835 4.526 1.59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08 -2.139  -1.536 -0.500 -0.716  -0.213 0.820 1.013 1.03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08 -1.171  -0.370  0.316  0.781   1.539 3.723 4.526 1.770   0</w:t>
      </w:r>
    </w:p>
    <w:p w14:paraId="5FC98019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9AC1D6D" wp14:editId="7AF19AC3">
            <wp:extent cx="4619625" cy="3695700"/>
            <wp:effectExtent l="0" t="0" r="9525" b="0"/>
            <wp:docPr id="1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/>
                    <pic:cNvPicPr>
                      <a:picLocks noChangeAspect="1" noChangeArrowheads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50441D7E" w14:textId="77777777" w:rsidR="00752106" w:rsidRPr="001114E9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1114E9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"</w:t>
      </w:r>
    </w:p>
    <w:p w14:paraId="602C3F8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996 0.7424 0.8696      0.9091      0.8333 10  1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8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9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38 -0.300  0.000   1.642  2.945 4.453 1.9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811 -2.704  -1.945 -1.266 -1.268  -0.369 -0.016 0.312 0.9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81 -1.340   0.286  2.020  1.383   2.252  3.729 4.453 1.844   0</w:t>
      </w:r>
    </w:p>
    <w:p w14:paraId="1C8D9581" w14:textId="77777777" w:rsidR="001114E9" w:rsidRDefault="006A001C" w:rsidP="001114E9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CB2593" wp14:editId="096D4043">
            <wp:extent cx="4619625" cy="3695700"/>
            <wp:effectExtent l="0" t="0" r="9525" b="0"/>
            <wp:docPr id="17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/>
                    <pic:cNvPicPr>
                      <a:picLocks noChangeAspect="1" noChangeArrowheads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1114E9">
        <w:rPr>
          <w:rFonts w:ascii="Arial Narrow" w:hAnsi="Arial Narrow"/>
          <w:sz w:val="20"/>
          <w:szCs w:val="20"/>
        </w:rPr>
        <w:br w:type="page"/>
      </w:r>
    </w:p>
    <w:p w14:paraId="7EAD3493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"</w:t>
      </w:r>
    </w:p>
    <w:p w14:paraId="55C6ECE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67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421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76 -3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2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62 -0.891  0.000   1.601  4.629  5.116 2.38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76 -3.254  -1.941 -1.401 -1.622  -0.992 -0.735 -0.655 0.88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40 -1.429   0.306  2.325  1.769   3.056  4.958  5.116 2.24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4B7A48C8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F47053C" wp14:editId="22A09FCC">
            <wp:extent cx="4619625" cy="3695700"/>
            <wp:effectExtent l="0" t="0" r="9525" b="0"/>
            <wp:docPr id="18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/>
                    <pic:cNvPicPr>
                      <a:picLocks noChangeAspect="1" noChangeArrowheads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D4700B7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17F3411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268 0.6515 0.8261      0.8182      0.8333  9  2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64 -3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4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14 -0.375  0.000   1.432 3.243 4.244 2.05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64 -3.208  -1.795 -1.018 -1.230  -0.446 0.108 0.566 1.1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27 -1.534  -0.234  1.991  1.342   2.942 3.755 4.244 2.010   0</w:t>
      </w:r>
    </w:p>
    <w:p w14:paraId="6A145283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71F1627" wp14:editId="4EA17CC1">
            <wp:extent cx="4619625" cy="3695700"/>
            <wp:effectExtent l="0" t="0" r="9525" b="0"/>
            <wp:docPr id="18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/>
                    <pic:cNvPicPr>
                      <a:picLocks noChangeAspect="1" noChangeArrowheads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8AE58E9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4395BD0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749 0.6515 0.8261      0.8182      0.8333  9  2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2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5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70 -0.409  0.000   1.034 3.650 5.105 2.1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24 -2.991  -2.456 -1.154 -1.289  -0.467 0.624 0.781 1.2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95 -1.509   0.359  1.288  1.406   2.328 4.450 5.105 2.049   0</w:t>
      </w:r>
    </w:p>
    <w:p w14:paraId="6280D1D0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43BE6DC" wp14:editId="29144B3B">
            <wp:extent cx="4619625" cy="3695700"/>
            <wp:effectExtent l="0" t="0" r="9525" b="0"/>
            <wp:docPr id="1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/>
                    <pic:cNvPicPr>
                      <a:picLocks noChangeAspect="1" noChangeArrowheads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02FDFB79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64A4FB7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9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404 0.8258 0.913      0.9091      0.9167 10  1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73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31 -0.924  0.000   0.190  3.858  6.991 2.4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733 -2.336  -1.936 -1.475 -1.486  -1.006 -0.710 -0.449 0.6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36 -1.038  -0.333  0.560  1.621   3.702  5.428  6.991 2.63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284EF785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A96F0F3" wp14:editId="5BA65DF0">
            <wp:extent cx="4619625" cy="3695700"/>
            <wp:effectExtent l="0" t="0" r="9525" b="0"/>
            <wp:docPr id="1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/>
                    <pic:cNvPicPr>
                      <a:picLocks noChangeAspect="1" noChangeArrowheads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787A6F25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0C06E9B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48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488 0.6515 0.8261      0.8182      0.8333  9  2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7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9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4 -0.407  0.000   0.910 3.854 5.728 2.02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70 -2.759  -1.721 -0.927 -1.115  -0.624 0.229 0.318 1.02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16 -1.377  -0.182  1.240  1.217   1.787 4.889 5.728 2.170   0</w:t>
      </w:r>
    </w:p>
    <w:p w14:paraId="00419E8D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86E9ADA" wp14:editId="66376ECA">
            <wp:extent cx="4619625" cy="3695700"/>
            <wp:effectExtent l="0" t="0" r="9525" b="0"/>
            <wp:docPr id="18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/>
                    <pic:cNvPicPr>
                      <a:picLocks noChangeAspect="1" noChangeArrowheads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706C451C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P10"</w:t>
      </w:r>
    </w:p>
    <w:p w14:paraId="04A444B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7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986 0.6439 0.8261      0.7273      0.9167  8  3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76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46 -0.639  0.000   0.760  4.183 4.343 2.01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763 -2.167  -1.421 -1.105 -1.095  -0.628 -0.124 0.135 0.73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29 -1.776  -0.611  0.965  1.194   3.291  4.289 4.343 2.305   0</w:t>
      </w:r>
    </w:p>
    <w:p w14:paraId="2CED57AE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7A2342A" wp14:editId="24B827F8">
            <wp:extent cx="4619625" cy="3695700"/>
            <wp:effectExtent l="0" t="0" r="9525" b="0"/>
            <wp:docPr id="18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" name="Picture"/>
                    <pic:cNvPicPr>
                      <a:picLocks noChangeAspect="1" noChangeArrowheads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8498C53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P10"</w:t>
      </w:r>
    </w:p>
    <w:p w14:paraId="2899050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495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8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1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09 -0.958  0.000   1.106  4.341  4.582 2.23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81 -2.534  -1.532 -1.372 -1.448  -1.003 -0.878 -0.800 0.68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12 -1.297  -0.438  2.043  1.580   3.418  4.496  4.582 2.28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11628BDA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7E2208C" wp14:editId="49077154">
            <wp:extent cx="4619625" cy="3695700"/>
            <wp:effectExtent l="0" t="0" r="9525" b="0"/>
            <wp:docPr id="1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/>
                    <pic:cNvPicPr>
                      <a:picLocks noChangeAspect="1" noChangeArrowheads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0C9BE76A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5409905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1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076 0.6591 0.8261      0.9091        0.75 10  1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2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49 -0.379  0.000   0.879 4.231 5.108 1.9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22 -2.51  -1.657 -1.312 -1.153  -0.472 0.146 0.247 0.95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92 -1.05  -0.164  0.971  1.258   1.708 4.803 5.108 2.037   0</w:t>
      </w:r>
    </w:p>
    <w:p w14:paraId="0DF35AB6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D936E85" wp14:editId="5C03B756">
            <wp:extent cx="4619625" cy="3695700"/>
            <wp:effectExtent l="0" t="0" r="9525" b="0"/>
            <wp:docPr id="18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/>
                    <pic:cNvPicPr>
                      <a:picLocks noChangeAspect="1" noChangeArrowheads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4BEBAA5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2AF1DA1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67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361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4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2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85 -0.693  0.000   0.441  5.143  5.427 2.4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40 -2.877  -1.985 -1.406 -1.506  -0.950 -0.448 -0.359 0.85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93 -1.272  -0.051  0.584  1.643   3.874  5.301  5.427 2.53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1B487714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59D41FA" wp14:editId="4CF8BE3B">
            <wp:extent cx="4619625" cy="3695700"/>
            <wp:effectExtent l="0" t="0" r="9525" b="0"/>
            <wp:docPr id="18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" name="Picture"/>
                    <pic:cNvPicPr>
                      <a:picLocks noChangeAspect="1" noChangeArrowheads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460D021F" w14:textId="3C4B1A5C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. Responses for all groups and cytokines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corrected for</w:t>
      </w:r>
      <w:r w:rsidR="0060077F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background by division 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).</w:t>
      </w:r>
    </w:p>
    <w:p w14:paraId="7C174084" w14:textId="77777777" w:rsidR="00752106" w:rsidRPr="007B2F13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 xml:space="preserve"> "Combination </w:t>
      </w:r>
      <w:proofErr w:type="spellStart"/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7B2F13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2312FF5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118   0.75 0.8696           1        0.75 11  0  3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1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07 -0.676  0.000   0.187  1.979 7.387 1.88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11 -1.399  -1.242 -1.007 -0.902  -0.710 -0.188 0.274 0.4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12 -0.711  -0.623  0.100  0.984   1.603  4.702 7.387 2.355   0</w:t>
      </w:r>
    </w:p>
    <w:p w14:paraId="2AD9878A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DA6AFED" wp14:editId="7EB816C6">
            <wp:extent cx="4619625" cy="3695700"/>
            <wp:effectExtent l="0" t="0" r="9525" b="0"/>
            <wp:docPr id="18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" name="Picture"/>
                    <pic:cNvPicPr>
                      <a:picLocks noChangeAspect="1" noChangeArrowheads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76318D0D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65FD165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9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971 0.7424 0.8696      0.9091      0.8333 10  1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55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70 -0.697  0.000   0.069  4.356  5.710 1.89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552 -1.529  -1.479 -1.070 -1.044  -0.752 -0.446 -0.369 0.4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27 -0.762  -0.316  0.150  1.139   1.875  5.114  5.710 2.22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394F1A17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74E978C" wp14:editId="1D18CC2C">
            <wp:extent cx="4619625" cy="3695700"/>
            <wp:effectExtent l="0" t="0" r="9525" b="0"/>
            <wp:docPr id="19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/>
                    <pic:cNvPicPr>
                      <a:picLocks noChangeAspect="1" noChangeArrowheads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AA8C251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27336EB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7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111 0.6439 0.8261      0.7273      0.9167  8  3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5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4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92 -0.497  0.000   0.414 2.880 3.700 1.33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53 -1.408  -0.903 -0.651 -0.681  -0.486 0.061 0.316 0.48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35 -1.037  -0.397  0.511  0.742   1.517 3.357 3.700 1.571   0</w:t>
      </w:r>
    </w:p>
    <w:p w14:paraId="7B2B8C1D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B5D86A1" wp14:editId="2E02B5BE">
            <wp:extent cx="4619625" cy="3695700"/>
            <wp:effectExtent l="0" t="0" r="9525" b="0"/>
            <wp:docPr id="19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" name="Picture"/>
                    <pic:cNvPicPr>
                      <a:picLocks noChangeAspect="1" noChangeArrowheads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50AB3DBA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546BF8E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7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028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8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5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4 -0.555  0.000   0.577  3.718  3.887 1.6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86 -2.020  -1.298 -0.954 -1.103  -0.759 -0.481 -0.475 0.53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22 -0.739  -0.011  0.662  1.203   2.529  3.833  3.887 1.7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4D380105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902F90A" wp14:editId="4218C541">
            <wp:extent cx="4619625" cy="3695700"/>
            <wp:effectExtent l="0" t="0" r="9525" b="0"/>
            <wp:docPr id="19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/>
                    <pic:cNvPicPr>
                      <a:picLocks noChangeAspect="1" noChangeArrowheads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788BED83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2B23AC7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7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341 0.8258 0.913      0.9091      0.9167 10  1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58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8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7 -0.372  0.000   0.210  2.919  6.515 1.80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589 -1.534  -1.401 -1.147 -0.986  -0.504 -0.263 -0.129 0.4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87 -0.711  -0.033  0.282  1.076   1.332  4.802  6.515 2.1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129CC81F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B543989" wp14:editId="79301E53">
            <wp:extent cx="4619625" cy="3695700"/>
            <wp:effectExtent l="0" t="0" r="9525" b="0"/>
            <wp:docPr id="19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icture"/>
                    <pic:cNvPicPr>
                      <a:picLocks noChangeAspect="1" noChangeArrowheads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3B61425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1B2FA2D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7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397 0.6439 0.8261      0.7273      0.9167  8  3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6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41 -0.223  0.000   0.840 1.971 3.820 1.3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350 -1.284  -1.112 -0.690 -0.622  -0.184 0.148 0.387 0.56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63 -1.881  -0.218  1.167  0.679   1.464 2.921 3.820 1.710   0</w:t>
      </w:r>
    </w:p>
    <w:p w14:paraId="0D86CBF4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6084306" wp14:editId="4600142C">
            <wp:extent cx="4619625" cy="3695700"/>
            <wp:effectExtent l="0" t="0" r="9525" b="0"/>
            <wp:docPr id="19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" name="Picture"/>
                    <pic:cNvPicPr>
                      <a:picLocks noChangeAspect="1" noChangeArrowheads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074B0BD0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6510D89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4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559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4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5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75 -0.527  0.000   0.957  2.319  4.692 1.58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45 -1.900  -1.421 -0.975 -1.045  -0.593 -0.351 -0.287 0.58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15 -0.793   0.272  1.025  1.140   1.714  3.521  4.692 1.55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525120BF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12B168" wp14:editId="442C98F4">
            <wp:extent cx="4619625" cy="3695700"/>
            <wp:effectExtent l="0" t="0" r="9525" b="0"/>
            <wp:docPr id="19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" name="Picture"/>
                    <pic:cNvPicPr>
                      <a:picLocks noChangeAspect="1" noChangeArrowheads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0D6212B6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067482F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333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508 0.6515 0.8261      0.8182      0.8333  9  2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6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1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26 -0.237  0.000   0.450 2.359 2.451 1.31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67 -1.587  -1.445 -0.872 -0.765  -0.261 0.449 0.460 0.7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58 -0.871  -0.083  0.386  0.834   2.228 2.408 2.451 1.323   0</w:t>
      </w:r>
    </w:p>
    <w:p w14:paraId="3ED230ED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DF4AEFD" wp14:editId="2EEA24C2">
            <wp:extent cx="4619625" cy="3695700"/>
            <wp:effectExtent l="0" t="0" r="9525" b="0"/>
            <wp:docPr id="19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/>
                    <pic:cNvPicPr>
                      <a:picLocks noChangeAspect="1" noChangeArrowheads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20ABC818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79280BF2" w14:textId="283F1E67" w:rsidR="00752106" w:rsidRDefault="006A001C">
      <w:pPr>
        <w:pStyle w:val="SourceCode"/>
        <w:rPr>
          <w:rStyle w:val="VerbatimChar"/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18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283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0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8 -0.508  0.000   0.662  3.002 5.299 1.8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00 -2.267  -1.855 -1.148 -1.187  -0.599 -0.171 0.122 0.7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73 -0.949   0.406  0.713  1.295   2.332  4.157 5.299 1.854   0</w:t>
      </w:r>
    </w:p>
    <w:p w14:paraId="187E2D3D" w14:textId="77777777" w:rsidR="0060077F" w:rsidRPr="00A53A9C" w:rsidRDefault="0060077F">
      <w:pPr>
        <w:pStyle w:val="SourceCode"/>
        <w:rPr>
          <w:rFonts w:ascii="Arial Narrow" w:hAnsi="Arial Narrow"/>
          <w:sz w:val="20"/>
          <w:szCs w:val="20"/>
        </w:rPr>
      </w:pPr>
    </w:p>
    <w:p w14:paraId="105F2AD8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anchor distT="0" distB="0" distL="114300" distR="114300" simplePos="0" relativeHeight="251659264" behindDoc="0" locked="0" layoutInCell="1" allowOverlap="1" wp14:anchorId="6DC2F67A" wp14:editId="6B7694FD">
            <wp:simplePos x="1070610" y="3985260"/>
            <wp:positionH relativeFrom="column">
              <wp:align>left</wp:align>
            </wp:positionH>
            <wp:positionV relativeFrom="paragraph">
              <wp:align>top</wp:align>
            </wp:positionV>
            <wp:extent cx="4619625" cy="3695700"/>
            <wp:effectExtent l="0" t="0" r="9525" b="0"/>
            <wp:wrapSquare wrapText="bothSides"/>
            <wp:docPr id="19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" name="Picture"/>
                    <pic:cNvPicPr>
                      <a:picLocks noChangeAspect="1" noChangeArrowheads="1"/>
                    </pic:cNvPicPr>
                  </pic:nvPicPr>
                  <pic:blipFill>
                    <a:blip r:embed="rId1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anchor>
        </w:drawing>
      </w:r>
    </w:p>
    <w:p w14:paraId="2DFB518C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1D7440BA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0FE3E362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3496E8D7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1C6F4976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74620709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6FB4D5EF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078020CC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5976E609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4163BC63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2A3F08FE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</w:p>
    <w:p w14:paraId="4F48C8BF" w14:textId="77777777" w:rsidR="00373A6B" w:rsidRDefault="00373A6B" w:rsidP="00373A6B">
      <w:pPr>
        <w:pStyle w:val="FirstParagraph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64A2460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55623A4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106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3198 0.5606 0.7826      0.7273      0.8333  8  3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0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8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55 -0.323  0.000   0.558 2.563 4.110 1.55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01 -2.138  -1.668 -0.524 -0.824  -0.288 0.551 0.634 0.9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86 -1.055  -0.017  0.414  0.898   1.786 3.340 4.110 1.605   0</w:t>
      </w:r>
    </w:p>
    <w:p w14:paraId="3463D4D2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87F5AA1" wp14:editId="08C4AA75">
            <wp:extent cx="4619625" cy="3695700"/>
            <wp:effectExtent l="0" t="0" r="9525" b="0"/>
            <wp:docPr id="19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" name="Picture"/>
                    <pic:cNvPicPr>
                      <a:picLocks noChangeAspect="1" noChangeArrowheads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74E85A3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10DB1A8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528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4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2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68 -0.344  0.000   0.961  2.282  6.239 1.98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45 -2.081  -1.881 -1.449 -1.186  -0.457 -0.084 -0.016 0.79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72 -1.137   0.014  1.465  1.294   2.129  4.266  6.239 2.0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409649D8" w14:textId="77777777" w:rsidR="00373A6B" w:rsidRDefault="006A001C" w:rsidP="00373A6B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BCC076B" wp14:editId="5D45878F">
            <wp:extent cx="4619625" cy="3695700"/>
            <wp:effectExtent l="0" t="0" r="9525" b="0"/>
            <wp:docPr id="19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/>
                    <pic:cNvPicPr>
                      <a:picLocks noChangeAspect="1" noChangeArrowheads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373A6B">
        <w:rPr>
          <w:rFonts w:ascii="Arial Narrow" w:hAnsi="Arial Narrow"/>
          <w:sz w:val="20"/>
          <w:szCs w:val="20"/>
        </w:rPr>
        <w:br w:type="page"/>
      </w:r>
    </w:p>
    <w:p w14:paraId="609BCD44" w14:textId="77777777" w:rsidR="00752106" w:rsidRPr="00373A6B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373A6B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"</w:t>
      </w:r>
    </w:p>
    <w:p w14:paraId="541E95D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9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257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74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81 -0.729  0.000   1.054  5.093  7.111 2.49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743 -2.726  -2.274 -1.657 -1.609  -0.907 -0.480 -0.354 0.85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88 -1.108   0.443  1.646  1.755   2.176  6.240  7.111 2.53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34669D9D" w14:textId="77777777" w:rsidR="00A36221" w:rsidRDefault="006A001C" w:rsidP="00A3622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F6E642C" wp14:editId="5905C30D">
            <wp:extent cx="4619625" cy="3695700"/>
            <wp:effectExtent l="0" t="0" r="9525" b="0"/>
            <wp:docPr id="20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" name="Picture"/>
                    <pic:cNvPicPr>
                      <a:picLocks noChangeAspect="1" noChangeArrowheads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A36221">
        <w:rPr>
          <w:rFonts w:ascii="Arial Narrow" w:hAnsi="Arial Narrow"/>
          <w:sz w:val="20"/>
          <w:szCs w:val="20"/>
        </w:rPr>
        <w:br w:type="page"/>
      </w:r>
    </w:p>
    <w:p w14:paraId="5FB96155" w14:textId="77777777" w:rsidR="00752106" w:rsidRPr="00A36221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36221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65D7D6C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6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622 0.7273 0.8696      0.7273           1  8  3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1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8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1 -0.282  0.000   1.392 3.682 4.416 1.96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13 -2.600  -2.087 -1.096 -1.245  -0.500 0.028 0.054 0.97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00 -1.214  -0.060  1.478  1.359   2.390 4.118 4.416 1.879   0</w:t>
      </w:r>
    </w:p>
    <w:p w14:paraId="2457E637" w14:textId="77777777" w:rsidR="00A36221" w:rsidRDefault="006A001C" w:rsidP="00A36221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D18A61C" wp14:editId="45A95896">
            <wp:extent cx="4619625" cy="3695700"/>
            <wp:effectExtent l="0" t="0" r="9525" b="0"/>
            <wp:docPr id="20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" name="Picture"/>
                    <pic:cNvPicPr>
                      <a:picLocks noChangeAspect="1" noChangeArrowheads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="00A36221">
        <w:rPr>
          <w:rFonts w:ascii="Arial Narrow" w:hAnsi="Arial Narrow"/>
          <w:sz w:val="20"/>
          <w:szCs w:val="20"/>
        </w:rPr>
        <w:br w:type="page"/>
      </w:r>
    </w:p>
    <w:p w14:paraId="5B2795DC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18ACF68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39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879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8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8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11 -0.480  0.000   1.107 3.272 4.682 2.1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84 -2.974  -2.514 -1.228 -1.388  -0.566 0.299 0.532 1.19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59 -1.370   0.499  1.526  1.514   2.752 4.005 4.682 1.939   0</w:t>
      </w:r>
    </w:p>
    <w:p w14:paraId="3E79AE0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B85939" wp14:editId="1743944F">
            <wp:extent cx="4619625" cy="3695700"/>
            <wp:effectExtent l="0" t="0" r="9525" b="0"/>
            <wp:docPr id="20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/>
                    <pic:cNvPicPr>
                      <a:picLocks noChangeAspect="1" noChangeArrowheads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D16CD83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ED6FB8C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287D055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94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354 0.8258 0.913      0.9091      0.9167 10  1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2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9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27 -0.896  0.000  -0.014  4.407  9.806 2.7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28 -2.216  -1.924 -1.527 -1.466  -1.010 -0.543 -0.112 0.63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42 -0.939  -0.436  0.083  1.599   2.355  7.197  9.806 3.23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5F42F8D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69D61CF" wp14:editId="2EBE0423">
            <wp:extent cx="4619625" cy="3695700"/>
            <wp:effectExtent l="0" t="0" r="9525" b="0"/>
            <wp:docPr id="2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" name="Picture"/>
                    <pic:cNvPicPr>
                      <a:picLocks noChangeAspect="1" noChangeArrowheads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751B503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49A0A90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2493DAF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15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045 0.7348 0.8696      0.8182      0.9167  9  2  1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97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22 -0.709  0.000   0.965  3.680  4.716 2.01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970 -2.733  -1.953 -1.050 -1.304  -0.786 -0.049 -0.017 0.92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41 -1.160   0.446  0.987  1.422   2.795  4.202  4.716 1.93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574395A9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AB1868F" wp14:editId="1783FF9B">
            <wp:extent cx="4619625" cy="3695700"/>
            <wp:effectExtent l="0" t="0" r="9525" b="0"/>
            <wp:docPr id="20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" name="Picture"/>
                    <pic:cNvPicPr>
                      <a:picLocks noChangeAspect="1" noChangeArrowheads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6D1581F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82E946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0"</w:t>
      </w:r>
    </w:p>
    <w:p w14:paraId="6DFFDF8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12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149 0.7273 0.8696      0.7273           1  8  3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6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4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93 -0.623  0.000   0.731  3.386  7.111 2.06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66 -1.900  -1.494 -1.228 -1.102  -0.611 -0.283 -0.263 0.59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54 -1.209  -0.475  1.080  1.203   1.610  5.341  7.111 2.43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0C2FFD8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DF1A71D" wp14:editId="7AA4DA26">
            <wp:extent cx="4619625" cy="3695700"/>
            <wp:effectExtent l="0" t="0" r="9525" b="0"/>
            <wp:docPr id="20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/>
                    <pic:cNvPicPr>
                      <a:picLocks noChangeAspect="1" noChangeArrowheads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1E5E64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017F23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CCL10"</w:t>
      </w:r>
    </w:p>
    <w:p w14:paraId="21B3807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62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615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7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43 -0.826  0.000   1.054  3.768  7.982 2.43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78 -2.534  -1.876 -1.543 -1.525  -1.068 -0.676 -0.510 0.65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70 -0.898  -0.216  1.214  1.664   2.491  5.916  7.982 2.60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7E55462D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51E31C" wp14:editId="5D827406">
            <wp:extent cx="4619625" cy="3695700"/>
            <wp:effectExtent l="0" t="0" r="9525" b="0"/>
            <wp:docPr id="20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/>
                    <pic:cNvPicPr>
                      <a:picLocks noChangeAspect="1" noChangeArrowheads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721579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BAE96C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33DC1A2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094 0.7424 0.8696      0.9091      0.8333 10  1  2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36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2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85 -0.609  0.000   0.995  4.206  5.434 2.02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36 -2.242  -1.704 -1.344 -1.245  -0.777 -0.160 -0.098 0.7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13 -1.111  -0.243  1.066  1.358   1.938  4.946  5.434 2.12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1DE32DC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0A9F5A0" wp14:editId="4340E719">
            <wp:extent cx="4619625" cy="3695700"/>
            <wp:effectExtent l="0" t="0" r="9525" b="0"/>
            <wp:docPr id="20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/>
                    <pic:cNvPicPr>
                      <a:picLocks noChangeAspect="1" noChangeArrowheads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F609B5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83517BA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17DC055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7 23    11   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669 0.8182 0.913      0.8182           1  9  2  0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%   Max.    SD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06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5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36 -0.880  0.000   0.651  6.067  6.798 2.63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069 -2.854  -2.144 -1.636 -1.667  -1.097 -0.640 -0.436 0.80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28 -1.054   0.082  1.047  1.819   3.193  6.552  6.798 2.75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  0</w:t>
      </w:r>
    </w:p>
    <w:p w14:paraId="6EC60BCF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BEE7A2F" wp14:editId="76D21737">
            <wp:extent cx="4619625" cy="3695700"/>
            <wp:effectExtent l="0" t="0" r="9525" b="0"/>
            <wp:docPr id="20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/>
                    <pic:cNvPicPr>
                      <a:picLocks noChangeAspect="1" noChangeArrowheads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BFF44B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50BB0E5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Responses for all groups and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cytokinescorrected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for background by subtraction.</w:t>
      </w:r>
    </w:p>
    <w:p w14:paraId="0C8E1E41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  <w:lang w:val="es-ES"/>
        </w:rPr>
      </w:pPr>
      <w:r w:rsidRPr="002B1C7B">
        <w:rPr>
          <w:rStyle w:val="VerbatimChar"/>
          <w:rFonts w:ascii="Arial Narrow" w:hAnsi="Arial Narrow"/>
          <w:b/>
          <w:bCs/>
          <w:sz w:val="20"/>
          <w:szCs w:val="20"/>
          <w:lang w:val="en-GB"/>
        </w:rPr>
        <w:t xml:space="preserve"> </w:t>
      </w:r>
      <w:r w:rsidRPr="004819F6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 xml:space="preserve">"Diferencia entre </w:t>
      </w:r>
      <w:r w:rsidR="004819F6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>B2</w:t>
      </w:r>
      <w:r w:rsidRPr="004819F6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 xml:space="preserve"> y </w:t>
      </w:r>
      <w:r w:rsidR="004819F6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>B1</w:t>
      </w:r>
    </w:p>
    <w:p w14:paraId="432B6E04" w14:textId="77777777" w:rsidR="00752106" w:rsidRPr="002B1C7B" w:rsidRDefault="006A001C">
      <w:pPr>
        <w:pStyle w:val="SourceCode"/>
        <w:rPr>
          <w:rFonts w:ascii="Arial Narrow" w:hAnsi="Arial Narrow"/>
          <w:b/>
          <w:bCs/>
          <w:sz w:val="20"/>
          <w:szCs w:val="20"/>
          <w:lang w:val="es-ES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 xml:space="preserve"> </w:t>
      </w:r>
      <w:r w:rsidRPr="002B1C7B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>"</w:t>
      </w:r>
      <w:proofErr w:type="spellStart"/>
      <w:r w:rsidRPr="002B1C7B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>Combination</w:t>
      </w:r>
      <w:proofErr w:type="spellEnd"/>
      <w:r w:rsidRPr="002B1C7B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 xml:space="preserve"> IFN</w:t>
      </w: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γ</w:t>
      </w:r>
      <w:r w:rsidRPr="002B1C7B">
        <w:rPr>
          <w:rStyle w:val="VerbatimChar"/>
          <w:rFonts w:ascii="Arial Narrow" w:hAnsi="Arial Narrow"/>
          <w:b/>
          <w:bCs/>
          <w:sz w:val="20"/>
          <w:szCs w:val="20"/>
          <w:lang w:val="es-ES"/>
        </w:rPr>
        <w:t xml:space="preserve"> +IP10"</w:t>
      </w:r>
    </w:p>
    <w:p w14:paraId="7428777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2B1C7B">
        <w:rPr>
          <w:rStyle w:val="VerbatimChar"/>
          <w:rFonts w:ascii="Arial Narrow" w:hAnsi="Arial Narrow"/>
          <w:sz w:val="20"/>
          <w:szCs w:val="20"/>
          <w:lang w:val="es-ES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952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887 0.2619 0.6154      0.8333      0.4286 10  2  8  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7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2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434 -0.014  0.000   0.538 1.422 3.396 1.1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75 -2.248  -0.749 -0.120 -0.225   0.315 1.403 1.433 1.1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58 -1.110  -0.258  0.213  0.262   0.595 1.927 3.396 1.187   0</w:t>
      </w:r>
    </w:p>
    <w:p w14:paraId="4F7B7B7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D19762" wp14:editId="27A974ED">
            <wp:extent cx="4619625" cy="3695700"/>
            <wp:effectExtent l="0" t="0" r="9525" b="0"/>
            <wp:docPr id="20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/>
                    <pic:cNvPicPr>
                      <a:picLocks noChangeAspect="1" noChangeArrowheads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F3CC52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964F84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6194DC8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953 0.3571 0.6923         0.5      0.8571  6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2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4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44 -0.244  0.000   0.737 3.220 3.959 1.50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25 -1.835  -1.124 -0.572 -0.285   0.006 2.323 3.959 1.52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86 -1.301  -0.874  0.221  0.332   1.009 2.613 3.725 1.472   0</w:t>
      </w:r>
    </w:p>
    <w:p w14:paraId="26DE38F6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AF77859" wp14:editId="72D0B669">
            <wp:extent cx="4619625" cy="3695700"/>
            <wp:effectExtent l="0" t="0" r="9525" b="0"/>
            <wp:docPr id="2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/>
                    <pic:cNvPicPr>
                      <a:picLocks noChangeAspect="1" noChangeArrowheads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63BF522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537E2EF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3C09AC8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35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335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87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20 -0.285  0.000   0.360 2.555 3.473 1.33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69 -1.612  -1.027 -0.441 -0.042   0.360 2.354 2.680 1.3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79 -1.525  -0.582 -0.185  0.049   0.373 2.184 3.473 1.346   0</w:t>
      </w:r>
    </w:p>
    <w:p w14:paraId="5A2CE912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BF2D04E" wp14:editId="3D2E2B69">
            <wp:extent cx="4619625" cy="3695700"/>
            <wp:effectExtent l="0" t="0" r="9525" b="0"/>
            <wp:docPr id="2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/>
                    <pic:cNvPicPr>
                      <a:picLocks noChangeAspect="1" noChangeArrowheads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F64790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E2401A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165F5EA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36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201   0.25 0.6154        0.75         0.5  9  3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2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5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633 -0.352  0.000  -0.035 3.057 5.673 1.52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75 -1.155  -0.666 -0.496  0.050  -0.055 2.790 5.673 1.73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25 -1.272  -0.549 -0.232 -0.058  -0.040 1.902 3.663 1.293   0</w:t>
      </w:r>
    </w:p>
    <w:p w14:paraId="63BFB683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F442447" wp14:editId="6430760E">
            <wp:extent cx="4619625" cy="3695700"/>
            <wp:effectExtent l="0" t="0" r="9525" b="0"/>
            <wp:docPr id="2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/>
                    <pic:cNvPicPr>
                      <a:picLocks noChangeAspect="1" noChangeArrowheads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CC9AB1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FB6441C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3E5FD87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66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522 0.4048 0.6923      0.8333      0.5714 10  2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55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8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49 -0.020  0.000   1.176 1.620 3.113 1.4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550 -3.046  -1.408 -0.446 -0.364   0.811 2.035 3.113 1.75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58 -1.005  -0.127  0.342  0.425   1.310 1.616 1.623 0.968   0</w:t>
      </w:r>
    </w:p>
    <w:p w14:paraId="7DFF1AA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22DF51E" wp14:editId="2821474F">
            <wp:extent cx="4619625" cy="3695700"/>
            <wp:effectExtent l="0" t="0" r="9525" b="0"/>
            <wp:docPr id="2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" name="Picture"/>
                    <pic:cNvPicPr>
                      <a:picLocks noChangeAspect="1" noChangeArrowheads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EAF3E7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3FBDFA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50BFD8A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29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-1.51 0.2143 0.5769           1      0.2143 12  0 11  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72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2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454  0.055  0.000   0.866 1.785 3.593 1.5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724 -2.954  -0.961 -0.093 -0.121   1.082 2.128 3.593 1.9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10 -1.390  -0.260  0.214  0.141   0.681 1.423 1.934 0.959   0</w:t>
      </w:r>
    </w:p>
    <w:p w14:paraId="6AE6F6A6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FB95926" wp14:editId="249DCA2B">
            <wp:extent cx="4619625" cy="3695700"/>
            <wp:effectExtent l="0" t="0" r="9525" b="0"/>
            <wp:docPr id="2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/>
                    <pic:cNvPicPr>
                      <a:picLocks noChangeAspect="1" noChangeArrowheads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9912DC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196CFBE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61AC5D5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9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394 0.3929 0.6923        0.75      0.6429  9  3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75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4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638  0.175  0.000   0.511 1.188 4.827 1.4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755 -2.457  -0.770 -0.098 -0.029   0.561 2.489 4.827 1.8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20 -1.220  -0.006  0.238  0.034   0.368 0.659 0.757 0.660   0</w:t>
      </w:r>
    </w:p>
    <w:p w14:paraId="2C8526E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4619269" wp14:editId="3E3AA83A">
            <wp:extent cx="4619625" cy="3695700"/>
            <wp:effectExtent l="0" t="0" r="9525" b="0"/>
            <wp:docPr id="2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" name="Picture"/>
                    <pic:cNvPicPr>
                      <a:picLocks noChangeAspect="1" noChangeArrowheads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B33098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0020338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2842608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3486 0.2857 0.6154           1      0.2857 12  0 10  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4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67 -0.164  0.000   0.361 2.804 4.062 1.5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42 -2.073  -1.340 -0.613 -0.181   0.303 3.257 4.062 1.7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49 -1.296  -1.134  0.061  0.212   1.200 2.351 2.747 1.361   0</w:t>
      </w:r>
    </w:p>
    <w:p w14:paraId="157CCA39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B5489FE" wp14:editId="253EB5B5">
            <wp:extent cx="4619625" cy="3695700"/>
            <wp:effectExtent l="0" t="0" r="9525" b="0"/>
            <wp:docPr id="2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" name="Picture"/>
                    <pic:cNvPicPr>
                      <a:picLocks noChangeAspect="1" noChangeArrowheads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669744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DC5EC2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3D00CBD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ultiple optimal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cutpoint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found, applying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break_tie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>.</w:t>
      </w:r>
    </w:p>
    <w:p w14:paraId="6299AC4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8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177      0 0.5         0.5         0.5  6  6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2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84 -0.280  0.000   0.476 1.746 7.557 1.85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20 -2.084  -1.113 -0.295 -0.089   0.006 2.975 7.557 2.4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13 -1.001  -0.808  0.021  0.104   0.888 1.438 2.003 0.999   0</w:t>
      </w:r>
    </w:p>
    <w:p w14:paraId="3C724B0D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1CDB1E6" wp14:editId="7B2EB9E4">
            <wp:extent cx="4619625" cy="3695700"/>
            <wp:effectExtent l="0" t="0" r="9525" b="0"/>
            <wp:docPr id="2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" name="Picture"/>
                    <pic:cNvPicPr>
                      <a:picLocks noChangeAspect="1" noChangeArrowheads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B5FADB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B6561D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2B66B35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36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738 0.2857 0.6538         0.5      0.7857  6  6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89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1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09 -0.486  0.000   0.233 2.752 5.776 1.63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892 -1.490  -1.026 -0.673  0.154   0.118 4.047 5.776 2.0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58 -1.339  -0.991 -0.104 -0.179   0.263 1.339 1.661 0.959   0</w:t>
      </w:r>
    </w:p>
    <w:p w14:paraId="1DFA1859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A9E4B0D" wp14:editId="35B208DD">
            <wp:extent cx="4619625" cy="3695700"/>
            <wp:effectExtent l="0" t="0" r="9525" b="0"/>
            <wp:docPr id="2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/>
                    <pic:cNvPicPr>
                      <a:picLocks noChangeAspect="1" noChangeArrowheads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E84D3B8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8BAF4F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6754674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004 0.3095 0.6538      0.6667      0.6429  8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59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50 -0.036  0.000   1.346 3.011 4.254 2.0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590 -3.680  -1.925 -0.313 -0.333   0.887 3.599 4.254 2.39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974 -1.771  -0.718  0.247  0.389   1.895 2.214 2.306 1.473   0</w:t>
      </w:r>
    </w:p>
    <w:p w14:paraId="2C0A9D1B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A0AE9A5" wp14:editId="5FB20CDF">
            <wp:extent cx="4619625" cy="3695700"/>
            <wp:effectExtent l="0" t="0" r="9525" b="0"/>
            <wp:docPr id="2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9" name="Picture"/>
                    <pic:cNvPicPr>
                      <a:picLocks noChangeAspect="1" noChangeArrowheads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E39E2E3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DC1DC4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112C8A6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60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149 0.4048 0.6923      0.8333      0.5714 10  2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621 -3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67 -0.172  0.000   1.052 1.631 7.749 2.15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621 -3.236  -1.428 -0.689 -0.241   0.759 3.598 7.749 2.77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84 -1.601  -0.269  0.261  0.282   1.396 1.614 1.645 1.168   0</w:t>
      </w:r>
    </w:p>
    <w:p w14:paraId="74C56501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CA4AE1D" wp14:editId="64B865F9">
            <wp:extent cx="4619625" cy="3695700"/>
            <wp:effectExtent l="0" t="0" r="9525" b="0"/>
            <wp:docPr id="2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" name="Picture"/>
                    <pic:cNvPicPr>
                      <a:picLocks noChangeAspect="1" noChangeArrowheads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3C0D94A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85CC48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09EC1DF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41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365 0.3333 0.6538      0.8333         0.5 10  2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79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4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7 -0.188  0.000   0.782 3.139 5.968 2.02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795 -3.092  -1.469 -0.442  0.002   1.075 4.389 5.968 2.5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36 -1.985  -0.424  0.174 -0.002   0.597 1.445 1.939 1.152   0</w:t>
      </w:r>
    </w:p>
    <w:p w14:paraId="4245C1E1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12D00B0" wp14:editId="068023C0">
            <wp:extent cx="4619625" cy="3695700"/>
            <wp:effectExtent l="0" t="0" r="9525" b="0"/>
            <wp:docPr id="2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" name="Picture"/>
                    <pic:cNvPicPr>
                      <a:picLocks noChangeAspect="1" noChangeArrowheads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92B9CF9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931B3D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32CCAEC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319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82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7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41 -0.206  0.000   0.430 2.877 8.698 2.3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827 -2.751  -1.581 -0.827 -0.059   0.335 4.844 8.698 2.94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71 -1.736  -1.544 -0.039  0.068   1.218 2.429 2.912 1.566   0</w:t>
      </w:r>
    </w:p>
    <w:p w14:paraId="7159A4D7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CE83EFC" wp14:editId="74C53943">
            <wp:extent cx="4619625" cy="3695700"/>
            <wp:effectExtent l="0" t="0" r="9525" b="0"/>
            <wp:docPr id="2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" name="Picture"/>
                    <pic:cNvPicPr>
                      <a:picLocks noChangeAspect="1" noChangeArrowheads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15ADD1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5B9D90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35C6F06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786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544 0.4167 0.6923      0.9167         0.5 11  1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7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4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37 -0.350  0.000   1.277 2.595 4.151 1.6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70 -2.637  -1.507 -0.615 -0.437   0.308 2.441 4.151 1.87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71 -1.202  -0.635  0.654  0.510   1.362 2.191 2.932 1.325   0</w:t>
      </w:r>
    </w:p>
    <w:p w14:paraId="2C016E9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D32B8F3" wp14:editId="2DEE14A0">
            <wp:extent cx="4619625" cy="3695700"/>
            <wp:effectExtent l="0" t="0" r="9525" b="0"/>
            <wp:docPr id="2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/>
                    <pic:cNvPicPr>
                      <a:picLocks noChangeAspect="1" noChangeArrowheads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DFD7D03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0B1BF3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0E01AD1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9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042 0.2619 0.6154      0.8333      0.4286 10  2  8  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3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31 -0.327  0.000   0.205 2.867 6.814 1.93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12 -1.928  -1.309 -0.648  0.081   0.203 4.092 6.814 2.3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31 -2.006  -0.797 -0.172 -0.094   0.389 1.951 2.947 1.388   0</w:t>
      </w:r>
    </w:p>
    <w:p w14:paraId="715A652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9A0981" wp14:editId="2D6B695D">
            <wp:extent cx="4619625" cy="3695700"/>
            <wp:effectExtent l="0" t="0" r="9525" b="0"/>
            <wp:docPr id="2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" name="Picture"/>
                    <pic:cNvPicPr>
                      <a:picLocks noChangeAspect="1" noChangeArrowheads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3E8926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C44E9C1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P10"</w:t>
      </w:r>
    </w:p>
    <w:p w14:paraId="7AC892B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774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377 0.2738 0.6154      0.9167      0.3571 11  1  9  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1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630 -0.010  0.000   0.866 2.602 3.103 1.60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15 -2.883  -1.637 -0.070 -0.194   1.240 2.627 3.103 1.91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64 -1.415  -0.110  0.073  0.226   0.748 1.980 2.680 1.200   0</w:t>
      </w:r>
    </w:p>
    <w:p w14:paraId="7BB23FC9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B5E3EA" wp14:editId="38F5344B">
            <wp:extent cx="4619625" cy="3695700"/>
            <wp:effectExtent l="0" t="0" r="9525" b="0"/>
            <wp:docPr id="22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" name="Picture"/>
                    <pic:cNvPicPr>
                      <a:picLocks noChangeAspect="1" noChangeArrowheads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0460E37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A9C01C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P10"</w:t>
      </w:r>
    </w:p>
    <w:p w14:paraId="6DFC6F0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2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767 0.3452 0.6538      0.9167      0.4286 11  1  8  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446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639 -0.250  0.000   0.491 2.476 5.865 1.65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446 -2.387  -1.085 -0.354 -0.102   0.075 2.895 5.865 2.0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11 -1.312  -0.308  0.112  0.119   0.496 1.588 2.870 1.162   0</w:t>
      </w:r>
    </w:p>
    <w:p w14:paraId="083B676B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1E3E223" wp14:editId="0E6717BC">
            <wp:extent cx="4619625" cy="3695700"/>
            <wp:effectExtent l="0" t="0" r="9525" b="0"/>
            <wp:docPr id="2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6" name="Picture"/>
                    <pic:cNvPicPr>
                      <a:picLocks noChangeAspect="1" noChangeArrowheads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9FB28B1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35510AD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516D98C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6345 0.3571 0.6923         0.5      0.8571  6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6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0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22  0.034  0.000   0.818 2.910 5.100 1.88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68 -2.450  -1.761 -0.343 -0.254   0.390 3.301 5.100 2.0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92 -2.036  -0.784  0.416  0.296   1.313 2.791 3.009 1.662   0</w:t>
      </w:r>
    </w:p>
    <w:p w14:paraId="748B2BF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406318F" wp14:editId="1CA7FF83">
            <wp:extent cx="4619625" cy="3695700"/>
            <wp:effectExtent l="0" t="0" r="9525" b="0"/>
            <wp:docPr id="2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/>
                    <pic:cNvPicPr>
                      <a:picLocks noChangeAspect="1" noChangeArrowheads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A236201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A7372CA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1A07929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6307 0.3571 0.6923         0.5      0.8571  6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1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37 -0.432  0.000   0.631 2.867 8.594 2.23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10 -2.468  -1.318 -0.673 -0.162  -0.045 3.899 8.594 2.7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38 -1.782  -0.886  0.241  0.189   1.011 2.467 3.199 1.516   0</w:t>
      </w:r>
    </w:p>
    <w:p w14:paraId="2F8F7137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01FFC8" wp14:editId="0BBE8888">
            <wp:extent cx="4619625" cy="3695700"/>
            <wp:effectExtent l="0" t="0" r="9525" b="0"/>
            <wp:docPr id="22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" name="Picture"/>
                    <pic:cNvPicPr>
                      <a:picLocks noChangeAspect="1" noChangeArrowheads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F713F6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DC59B10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. Responses for all groups and cytokines</w:t>
      </w:r>
      <w:r w:rsid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corrected for background by division 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).</w:t>
      </w:r>
    </w:p>
    <w:p w14:paraId="40DA6E5C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16C8861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36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418 0.2024 0.6154      0.4167      0.7857  5  7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6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4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32 -0.204  0.000   0.887 2.915 5.078 1.74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65 -1.860  -1.344 -0.475 -0.207   0.159 2.425 3.222 1.6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89 -1.772  -1.208 -0.193  0.242   0.991 3.280 5.078 1.928   0</w:t>
      </w:r>
    </w:p>
    <w:p w14:paraId="25CC921F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7887A09" wp14:editId="39BE80B0">
            <wp:extent cx="4619625" cy="3695700"/>
            <wp:effectExtent l="0" t="0" r="9525" b="0"/>
            <wp:docPr id="2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" name="Picture"/>
                    <pic:cNvPicPr>
                      <a:picLocks noChangeAspect="1" noChangeArrowheads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40E7578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9BD5E01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60CC04E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1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489  0.369 0.6923      0.5833      0.7857  7  5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3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5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45 -0.370  0.000   0.899 2.949 5.073 1.6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36 -1.931  -1.188 -0.821 -0.275  -0.074 2.415 5.073 1.78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43 -1.542  -1.279  0.789  0.321   1.163 2.415 3.395 1.550   0</w:t>
      </w:r>
    </w:p>
    <w:p w14:paraId="0DE623FD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C5BBC79" wp14:editId="465A544F">
            <wp:extent cx="4619625" cy="3695700"/>
            <wp:effectExtent l="0" t="0" r="9525" b="0"/>
            <wp:docPr id="2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" name="Picture"/>
                    <pic:cNvPicPr>
                      <a:picLocks noChangeAspect="1" noChangeArrowheads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0FF483F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C83809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0BE8E35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9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302 0.3095 0.6538      0.6667      0.6429  8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01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1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67 -0.035  0.000   0.662 2.639 3.217 1.33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01 -1.741  -1.122 -0.289 -0.003   0.692 2.945 3.217 1.5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38 -1.685  -0.635  0.151  0.003   0.517 1.377 2.162 1.072   0</w:t>
      </w:r>
    </w:p>
    <w:p w14:paraId="006578C4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2613930" wp14:editId="36DB9BCA">
            <wp:extent cx="4619625" cy="3695700"/>
            <wp:effectExtent l="0" t="0" r="9525" b="0"/>
            <wp:docPr id="2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/>
                    <pic:cNvPicPr>
                      <a:picLocks noChangeAspect="1" noChangeArrowheads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FD69E9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78FDBB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64EC7B7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793 0.2976 0.6538      0.5833      0.7143  7  5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5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7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34 -0.370  0.000   0.546 2.089 5.896 1.5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56 -1.776  -0.885 -0.541 -0.021   0.440 2.738 5.896 1.90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13 -1.920  -0.571  0.287  0.025   0.552 1.696 2.417 1.235   0</w:t>
      </w:r>
    </w:p>
    <w:p w14:paraId="5F49F785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F45473" wp14:editId="35587EDE">
            <wp:extent cx="4619625" cy="3695700"/>
            <wp:effectExtent l="0" t="0" r="9525" b="0"/>
            <wp:docPr id="2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2" name="Picture"/>
                    <pic:cNvPicPr>
                      <a:picLocks noChangeAspect="1" noChangeArrowheads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3A9A15A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D9FD31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4771C13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88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569  0.381 0.6923      0.6667      0.7143  8  4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3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3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92 -0.633  0.000   1.352 2.879 3.102 1.5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35 -1.819  -1.104 -0.877 -0.307  -0.029 2.627 3.037 1.59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90 -1.323  -0.885 -0.105  0.358   1.752 2.633 3.102 1.511   0</w:t>
      </w:r>
    </w:p>
    <w:p w14:paraId="720E4D18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F07E23E" wp14:editId="0C7F24F7">
            <wp:extent cx="4619625" cy="3695700"/>
            <wp:effectExtent l="0" t="0" r="9525" b="0"/>
            <wp:docPr id="23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" name="Picture"/>
                    <pic:cNvPicPr>
                      <a:picLocks noChangeAspect="1" noChangeArrowheads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9B08410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3C7147B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3769952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774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413 0.3095 0.6538      0.6667      0.6429  8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8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5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38 -0.351  0.000   0.851 2.168 3.341 1.33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88 -1.677  -1.244 -0.490 -0.035   0.999 2.643 3.341 1.58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82 -1.198  -0.914 -0.211  0.041   0.847 1.639 1.870 1.059   0</w:t>
      </w:r>
    </w:p>
    <w:p w14:paraId="688B53A0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4B9D34D" wp14:editId="67EBF3F5">
            <wp:extent cx="4619625" cy="3695700"/>
            <wp:effectExtent l="0" t="0" r="9525" b="0"/>
            <wp:docPr id="23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/>
                    <pic:cNvPicPr>
                      <a:picLocks noChangeAspect="1" noChangeArrowheads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142141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34C855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39A351F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305 0.3333 0.6538      0.8333         0.5 10  2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89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8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92 -0.431  0.000   0.638 2.375 3.860 1.3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890 -1.612  -0.944 -0.662 -0.054   0.338 2.949 3.860 1.63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87 -1.412  -0.629 -0.067  0.063   0.760 1.891 2.125 1.118   0</w:t>
      </w:r>
    </w:p>
    <w:p w14:paraId="498B320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1FAE6AD" wp14:editId="71707188">
            <wp:extent cx="4619625" cy="3695700"/>
            <wp:effectExtent l="0" t="0" r="9525" b="0"/>
            <wp:docPr id="2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5" name="Picture"/>
                    <pic:cNvPicPr>
                      <a:picLocks noChangeAspect="1" noChangeArrowheads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C0B78E7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F2A3CDD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726DC95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07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705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56 -0.403  0.000   0.471 3.242 3.840 1.5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42 -1.898  -1.261 -0.571 -0.103   0.200 3.609 3.840 1.77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26 -1.316  -1.033 -0.074  0.120   1.139 1.984 2.512 1.259   0</w:t>
      </w:r>
    </w:p>
    <w:p w14:paraId="78D3083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1C063D3" wp14:editId="4CC23B0B">
            <wp:extent cx="4619625" cy="3695700"/>
            <wp:effectExtent l="0" t="0" r="9525" b="0"/>
            <wp:docPr id="23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" name="Picture"/>
                    <pic:cNvPicPr>
                      <a:picLocks noChangeAspect="1" noChangeArrowheads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2F01E58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0C8FE7E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19D8108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952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442 0.3571 0.6923         0.5      0.8571  6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5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2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74 -0.210  0.000   0.553 2.353 6.937 1.9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58 -2.538  -0.930 -0.308 -0.121  -0.102 3.158 6.937 2.3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98 -1.566  -1.094  0.112  0.142   1.290 1.982 2.662 1.373   0</w:t>
      </w:r>
    </w:p>
    <w:p w14:paraId="10FEBBF9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25FE0FA" wp14:editId="4346A858">
            <wp:extent cx="4619625" cy="3695700"/>
            <wp:effectExtent l="0" t="0" r="9525" b="0"/>
            <wp:docPr id="23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" name="Picture"/>
                    <pic:cNvPicPr>
                      <a:picLocks noChangeAspect="1" noChangeArrowheads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77E0A63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961440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037B354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179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102 0.2262 0.6154      0.5833      0.6429  7  5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3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8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87 -0.158  0.000   0.401 3.400 4.663 1.6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34 -1.992  -1.015 -0.525  0.151   0.333 4.195 4.663 2.01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97 -1.707  -1.154  0.180 -0.176   0.447 1.410 1.494 1.128   0</w:t>
      </w:r>
    </w:p>
    <w:p w14:paraId="28B8C1B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8B5036D" wp14:editId="23511CB4">
            <wp:extent cx="4619625" cy="3695700"/>
            <wp:effectExtent l="0" t="0" r="9525" b="0"/>
            <wp:docPr id="2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" name="Picture"/>
                    <pic:cNvPicPr>
                      <a:picLocks noChangeAspect="1" noChangeArrowheads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2ED1F50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DD72DFB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"</w:t>
      </w:r>
    </w:p>
    <w:p w14:paraId="730BE1E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012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8014 0.2857 0.6154           1      0.2857 12  0 10  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6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7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33 -0.797  0.000   1.739 2.808 3.819 1.8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67 -2.490  -1.813 -0.956 -0.223   1.015 3.212 3.819 2.0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01 -1.601  -1.045 -0.479  0.260   2.012 2.521 2.580 1.711   0</w:t>
      </w:r>
    </w:p>
    <w:p w14:paraId="29E74918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9C6F064" wp14:editId="600125B6">
            <wp:extent cx="4619625" cy="3695700"/>
            <wp:effectExtent l="0" t="0" r="9525" b="0"/>
            <wp:docPr id="2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" name="Picture"/>
                    <pic:cNvPicPr>
                      <a:picLocks noChangeAspect="1" noChangeArrowheads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EBEB4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DAD8FD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0673A91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012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239 0.2262 0.6154      0.5833      0.6429  7  5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8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1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61 -0.815  0.000   1.265 2.791 6.916 2.23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89 -2.844  -1.271 -0.910 -0.241   0.367 4.074 6.916 2.57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907 -1.837  -1.200 -0.208  0.281   2.116 2.738 2.835 1.828   0</w:t>
      </w:r>
    </w:p>
    <w:p w14:paraId="1E2A6837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7109AD9" wp14:editId="4311479B">
            <wp:extent cx="4619625" cy="3695700"/>
            <wp:effectExtent l="0" t="0" r="9525" b="0"/>
            <wp:docPr id="24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" name="Picture"/>
                    <pic:cNvPicPr>
                      <a:picLocks noChangeAspect="1" noChangeArrowheads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BECDAC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892B5A1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1F4E9C1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417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386 0.3214 0.6538        0.75      0.5714  9  3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16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2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09 -0.522  0.000   1.255 3.108 4.642 1.85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16 -2.283  -1.690 -0.858  0.031   1.504 3.798 4.642 2.2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03 -2.022  -0.826 -0.374 -0.036   1.160 1.718 1.860 1.393   0</w:t>
      </w:r>
    </w:p>
    <w:p w14:paraId="25C6AD1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8F4D7CF" wp14:editId="3407D327">
            <wp:extent cx="4619625" cy="3695700"/>
            <wp:effectExtent l="0" t="0" r="9525" b="0"/>
            <wp:docPr id="2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1" name="Picture"/>
                    <pic:cNvPicPr>
                      <a:picLocks noChangeAspect="1" noChangeArrowheads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EC296B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BFDDFAF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057B396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9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599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73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53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22 -0.205  0.000   0.993 3.429 7.720 2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733 -3.224  -1.295 -0.806 -0.037   0.638 4.968 7.720 2.85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60 -2.241  -1.713 -0.115  0.043   1.456 2.466 3.258 1.803   0</w:t>
      </w:r>
    </w:p>
    <w:p w14:paraId="635615EF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B3C466D" wp14:editId="42669379">
            <wp:extent cx="4619625" cy="3695700"/>
            <wp:effectExtent l="0" t="0" r="9525" b="0"/>
            <wp:docPr id="24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2" name="Picture"/>
                    <pic:cNvPicPr>
                      <a:picLocks noChangeAspect="1" noChangeArrowheads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89452C7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D389E2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3017C30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131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066  0.369 0.6923      0.5833      0.7857  7  5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6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68 -0.911  0.000   1.482 4.616 5.787 2.2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60 -2.789  -1.668 -1.004 -0.394  -0.096 3.917 5.052 2.2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09 -2.257  -1.240  0.662  0.460   1.623 3.770 5.787 2.313   0</w:t>
      </w:r>
    </w:p>
    <w:p w14:paraId="1AA22922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34548F" wp14:editId="169CD65B">
            <wp:extent cx="4619625" cy="3695700"/>
            <wp:effectExtent l="0" t="0" r="9525" b="0"/>
            <wp:docPr id="24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" name="Picture"/>
                    <pic:cNvPicPr>
                      <a:picLocks noChangeAspect="1" noChangeArrowheads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A10B04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D486798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6DBB021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9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528 0.3333 0.6538      0.8333         0.5 10  2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91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9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38 -0.254  0.000   0.694 2.888 6.678 2.00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910 -2.319  -1.411 -0.664  0.063   0.790 4.430 6.678 2.4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775 -2.601  -0.390  0.351 -0.074   0.660 1.424 1.895 1.355   0</w:t>
      </w:r>
    </w:p>
    <w:p w14:paraId="3A4C1E52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9D823D3" wp14:editId="13E30310">
            <wp:extent cx="4619625" cy="3695700"/>
            <wp:effectExtent l="0" t="0" r="9525" b="0"/>
            <wp:docPr id="24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4" name="Picture"/>
                    <pic:cNvPicPr>
                      <a:picLocks noChangeAspect="1" noChangeArrowheads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534144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9FA64CD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0"</w:t>
      </w:r>
    </w:p>
    <w:p w14:paraId="65F9B5C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536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076 0.2381 0.6154      0.6667      0.5714  8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1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0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91 -0.340  0.000   1.184 3.070 4.555 1.8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19 -2.504  -1.702 -0.656 -0.123   1.420 2.914 3.167 2.02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04 -2.011  -1.139  0.158  0.143   0.980 2.776 4.555 1.819   0</w:t>
      </w:r>
    </w:p>
    <w:p w14:paraId="37BEB08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6F93324" wp14:editId="212B93A4">
            <wp:extent cx="4619625" cy="3695700"/>
            <wp:effectExtent l="0" t="0" r="9525" b="0"/>
            <wp:docPr id="24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5" name="Picture"/>
                    <pic:cNvPicPr>
                      <a:picLocks noChangeAspect="1" noChangeArrowheads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987688A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AC237C5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CCL10"</w:t>
      </w:r>
    </w:p>
    <w:p w14:paraId="17E25EE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5833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126 0.2976 0.6538      0.5833      0.7143  7  5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36 -0.758  0.000   0.865 4.447 5.875 2.12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1 -2.328  -1.532 -0.875 -0.141   0.353 4.240 5.875 2.33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61 -2.003  -1.284  0.195  0.165   1.068 3.027 4.810 1.948   0</w:t>
      </w:r>
    </w:p>
    <w:p w14:paraId="625F91B1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FCBD0D3" wp14:editId="6916E4C0">
            <wp:extent cx="4619625" cy="3695700"/>
            <wp:effectExtent l="0" t="0" r="9525" b="0"/>
            <wp:docPr id="24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6" name="Picture"/>
                    <pic:cNvPicPr>
                      <a:picLocks noChangeAspect="1" noChangeArrowheads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76521F9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DD50BC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01326FB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25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286 0.3095 0.6538      0.6667      0.6429  8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98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6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42  0.059  0.000   0.936 2.844 5.855 1.97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989 -2.445  -1.720 -0.497 -0.190   0.278 3.844 5.855 2.2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04 -2.224  -1.158  0.537  0.222   1.056 2.507 2.872 1.634   0</w:t>
      </w:r>
    </w:p>
    <w:p w14:paraId="06F5B5AD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E527923" wp14:editId="2CFDEFF5">
            <wp:extent cx="4619625" cy="3695700"/>
            <wp:effectExtent l="0" t="0" r="9525" b="0"/>
            <wp:docPr id="24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" name="Picture"/>
                    <pic:cNvPicPr>
                      <a:picLocks noChangeAspect="1" noChangeArrowheads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B4765A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D1442D4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2D5477D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29 26    12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239 0.3452 0.6923      0.4167      0.9286  5  7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44 -3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1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35 -0.257  0.000   1.009 2.935 8.953 2.44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44 -3.131  -1.643 -0.716 -0.209   0.151 3.863 8.953 2.92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677 -2.450  -1.020  0.120  0.244   1.482 2.704 3.127 1.825   0</w:t>
      </w:r>
    </w:p>
    <w:p w14:paraId="1C86A433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4EB6558" wp14:editId="759BA48D">
            <wp:extent cx="4619625" cy="3695700"/>
            <wp:effectExtent l="0" t="0" r="9525" b="0"/>
            <wp:docPr id="24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" name="Picture"/>
                    <pic:cNvPicPr>
                      <a:picLocks noChangeAspect="1" noChangeArrowheads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4560AFC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3F04E90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+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7B2F13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5502A07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60D39B6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1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609 0.6923 0.7838           1      0.6923 11  0  8 1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5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98 -0.361  0.000   0.129 4.019 5.439 1.6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57 -1.954  -0.948 -0.638 -0.666  -0.299 0.274 1.242 0.74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361 -0.360  -0.297  0.462  1.575   3.498 4.841 5.439 2.185   0</w:t>
      </w:r>
    </w:p>
    <w:p w14:paraId="30FD768A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F04AF47" wp14:editId="21C532F4">
            <wp:extent cx="4619625" cy="3695700"/>
            <wp:effectExtent l="0" t="0" r="9525" b="0"/>
            <wp:docPr id="2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9" name="Picture"/>
                    <pic:cNvPicPr>
                      <a:picLocks noChangeAspect="1" noChangeArrowheads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6B967D9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1D1AFE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3455C9A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0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912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4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0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84 -0.484  0.000   0.168 4.396 5.970 1.7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45 -1.631  -1.243 -0.869 -0.735  -0.398 0.962 1.482 0.7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251 -0.080   0.151  0.595  1.736   3.186 5.409 5.970 2.239   0</w:t>
      </w:r>
    </w:p>
    <w:p w14:paraId="5A259688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5406D5E" wp14:editId="33B087DD">
            <wp:extent cx="4619625" cy="3695700"/>
            <wp:effectExtent l="0" t="0" r="9525" b="0"/>
            <wp:docPr id="2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0" name="Picture"/>
                    <pic:cNvPicPr>
                      <a:picLocks noChangeAspect="1" noChangeArrowheads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0CC63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81CC12F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622C117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87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6443 0.4441 0.7568      0.6364      0.8077  7  4  5 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3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2 -0.468  0.000   0.924 2.176 5.054 1.4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36 -1.697  -1.080 -0.599 -0.415  -0.117 1.345 2.040 0.98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96 -1.173  -0.353  0.924  0.982   1.547 3.886 5.054 1.844   0</w:t>
      </w:r>
    </w:p>
    <w:p w14:paraId="4FA824C7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6590586" wp14:editId="7035B028">
            <wp:extent cx="4619625" cy="3695700"/>
            <wp:effectExtent l="0" t="0" r="9525" b="0"/>
            <wp:docPr id="2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1" name="Picture"/>
                    <pic:cNvPicPr>
                      <a:picLocks noChangeAspect="1" noChangeArrowheads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097D8D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C673F58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7FF6017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497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271 0.7028 0.8649      0.8182      0.8846  9  2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7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8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53 -0.595  0.000   0.152 3.293 5.179 1.5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72 -1.637  -0.892 -0.712 -0.464  -0.523 1.106 5.179 1.3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00 -0.636  -0.067  0.880  1.096   1.814 3.738 4.479 1.615   0</w:t>
      </w:r>
    </w:p>
    <w:p w14:paraId="1BA3FAA5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6B3DD80" wp14:editId="4D4551CA">
            <wp:extent cx="4619625" cy="3695700"/>
            <wp:effectExtent l="0" t="0" r="9525" b="0"/>
            <wp:docPr id="25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" name="Picture"/>
                    <pic:cNvPicPr>
                      <a:picLocks noChangeAspect="1" noChangeArrowheads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CD34482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FF834C0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000C779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3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281 0.8706 0.9459      0.9091      0.9615 10  1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6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72 -0.391  0.000   0.702 3.563 5.536 1.7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66 -2.199  -1.265 -0.679 -0.777  -0.219 0.155 0.734 0.85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72 -0.222   0.760  1.353  1.837   2.857 4.731 5.536 1.841   0</w:t>
      </w:r>
    </w:p>
    <w:p w14:paraId="79551E37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75F8780" wp14:editId="26DE2087">
            <wp:extent cx="4619625" cy="3695700"/>
            <wp:effectExtent l="0" t="0" r="9525" b="0"/>
            <wp:docPr id="2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" name="Picture"/>
                    <pic:cNvPicPr>
                      <a:picLocks noChangeAspect="1" noChangeArrowheads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1752AE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6FCB2D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7764EB4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9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276 0.5594 0.8378      0.6364      0.9231  7  4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80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59 -0.142  0.000   0.656 2.644 3.013 1.51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809 -1.852  -0.875 -0.497 -0.458   0.145 1.033 2.564 1.1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51 -1.711   0.132  1.770  1.083   2.215 2.989 3.013 1.695   0</w:t>
      </w:r>
    </w:p>
    <w:p w14:paraId="75A28CC1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292AB98" wp14:editId="3FCDA3CF">
            <wp:extent cx="4619625" cy="3695700"/>
            <wp:effectExtent l="0" t="0" r="9525" b="0"/>
            <wp:docPr id="2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4" name="Picture"/>
                    <pic:cNvPicPr>
                      <a:picLocks noChangeAspect="1" noChangeArrowheads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7FECE75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5435292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02C36C7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7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332 0.7413 0.8919      0.8182      0.9231  9  2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03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28 -0.315  0.000   0.274 2.920 4.661 1.4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036 -1.833  -1.000 -0.444 -0.506  -0.220 0.225 4.661 1.28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28 -0.508   0.272  1.288  1.197   2.148 2.920 2.921 1.280   0</w:t>
      </w:r>
    </w:p>
    <w:p w14:paraId="1E246793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F1221E0" wp14:editId="05AA7AE0">
            <wp:extent cx="4619625" cy="3695700"/>
            <wp:effectExtent l="0" t="0" r="9525" b="0"/>
            <wp:docPr id="25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5" name="Picture"/>
                    <pic:cNvPicPr>
                      <a:picLocks noChangeAspect="1" noChangeArrowheads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5A6262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21390E6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43AA877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6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3296 0.6643 0.8378      0.8182      0.8462  9  2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8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62 -0.375  0.000   0.864 2.730 2.815 1.41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842 -1.709  -1.400 -0.610 -0.527   0.043 1.665 2.050 1.08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61 -0.564   0.349  0.864  1.245   2.648 2.782 2.815 1.348   0</w:t>
      </w:r>
    </w:p>
    <w:p w14:paraId="001BDE1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8389772" wp14:editId="2E16F9D5">
            <wp:extent cx="4619625" cy="3695700"/>
            <wp:effectExtent l="0" t="0" r="9525" b="0"/>
            <wp:docPr id="2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6" name="Picture"/>
                    <pic:cNvPicPr>
                      <a:picLocks noChangeAspect="1" noChangeArrowheads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824CF02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7265CB7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25BFAA4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894 0.7413 0.8919      0.8182      0.9231  9  2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0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28 -0.588  0.000   0.476 3.404 5.849 1.73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05 -1.416  -1.216 -0.759 -0.575  -0.356 0.333 5.849 1.4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18 -0.473   0.397  0.767  1.358   2.402 3.871 4.649 1.605   0</w:t>
      </w:r>
    </w:p>
    <w:p w14:paraId="44F5334C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27B3F50" wp14:editId="0D38BF3A">
            <wp:extent cx="4619625" cy="3695700"/>
            <wp:effectExtent l="0" t="0" r="9525" b="0"/>
            <wp:docPr id="2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" name="Picture"/>
                    <pic:cNvPicPr>
                      <a:picLocks noChangeAspect="1" noChangeArrowheads="1"/>
                    </pic:cNvPicPr>
                  </pic:nvPicPr>
                  <pic:blipFill>
                    <a:blip r:embed="rId19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DBDD6F6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6EC4181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7099DD2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63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348 0.4441 0.7568      0.6364      0.8077  7  4  5 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2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9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3 -0.252  0.000   0.711 2.632 5.770 1.5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22 -1.608  -1.174 -0.684 -0.256  -0.064 2.122 5.770 1.5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29 -1.173  -0.391  0.309  0.604   1.439 2.918 3.457 1.495   0</w:t>
      </w:r>
    </w:p>
    <w:p w14:paraId="59C64BEE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50CBB68" wp14:editId="647E6C7B">
            <wp:extent cx="4619625" cy="3695700"/>
            <wp:effectExtent l="0" t="0" r="9525" b="0"/>
            <wp:docPr id="2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" name="Picture"/>
                    <pic:cNvPicPr>
                      <a:picLocks noChangeAspect="1" noChangeArrowheads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75BC1CE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626B53C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"</w:t>
      </w:r>
    </w:p>
    <w:p w14:paraId="1603778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98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3579 0.7552 0.8649      0.9091      0.8462 10  1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16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9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00 -0.385  0.000   1.370 3.243 5.317 2.0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169 -2.714  -1.797 -0.848 -0.881  -0.030 1.441 1.977 1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02 -0.722   1.054  2.669  2.082   2.952 4.495 5.317 1.890   0</w:t>
      </w:r>
    </w:p>
    <w:p w14:paraId="1E0CF00D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1149382" wp14:editId="6D6BC07C">
            <wp:extent cx="4619625" cy="3695700"/>
            <wp:effectExtent l="0" t="0" r="9525" b="0"/>
            <wp:docPr id="2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9" name="Picture"/>
                    <pic:cNvPicPr>
                      <a:picLocks noChangeAspect="1" noChangeArrowheads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161E82E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415152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47D9A7D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2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0434 0.8706 0.9459      0.9091      0.9615 10  1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9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2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33 -0.427  0.000   0.733  5.243 5.622 2.2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95 -3.084  -1.609 -0.990 -0.929  -0.308 -0.012 5.622 1.63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59 -0.558   0.832  2.560  2.196   3.103  5.375 5.595 2.071   0</w:t>
      </w:r>
    </w:p>
    <w:p w14:paraId="04083301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9C44237" wp14:editId="592D2AD8">
            <wp:extent cx="4619625" cy="3695700"/>
            <wp:effectExtent l="0" t="0" r="9525" b="0"/>
            <wp:docPr id="2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0" name="Picture"/>
                    <pic:cNvPicPr>
                      <a:picLocks noChangeAspect="1" noChangeArrowheads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9996FAD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E5E102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199F370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007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1401 0.5594 0.8378      0.6364      0.9231  7  4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03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3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8 -0.254  0.000   1.012 3.369 5.543 2.0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038 -2.337  -1.679 -0.833 -0.610  -0.011 2.018 5.543 1.80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58 -1.191  -0.095  2.261  1.442   2.943 3.400 3.452 1.809   0</w:t>
      </w:r>
    </w:p>
    <w:p w14:paraId="0C0F1FF3" w14:textId="77777777" w:rsidR="004819F6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4D18BC4" wp14:editId="65EBBC3C">
            <wp:extent cx="4619625" cy="3695700"/>
            <wp:effectExtent l="0" t="0" r="9525" b="0"/>
            <wp:docPr id="26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1" name="Picture"/>
                    <pic:cNvPicPr>
                      <a:picLocks noChangeAspect="1" noChangeArrowheads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B497249" w14:textId="77777777" w:rsidR="004819F6" w:rsidRDefault="004819F6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BB23F87" w14:textId="77777777" w:rsidR="00752106" w:rsidRPr="004819F6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4819F6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503BCBD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60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174 0.6643 0.8378      0.8182      0.8462  9  2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56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91 -0.599  0.000   0.968 3.802 6.731 2.13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561 -2.253  -1.817 -0.843 -0.678  -0.113 1.669 6.731 1.9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49 -0.870   0.526  1.648  1.604   2.780 4.028 4.407 1.752   0</w:t>
      </w:r>
    </w:p>
    <w:p w14:paraId="210736D2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FA1486E" wp14:editId="09645664">
            <wp:extent cx="4619625" cy="3695700"/>
            <wp:effectExtent l="0" t="0" r="9525" b="0"/>
            <wp:docPr id="2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" name="Picture"/>
                    <pic:cNvPicPr>
                      <a:picLocks noChangeAspect="1" noChangeArrowheads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CCECF9C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4FF6BCA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25D6EF3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0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196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05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9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97 -0.701  0.000   0.462 4.969 8.472 2.4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054 -2.584  -1.661 -1.250 -1.089  -0.393 0.422 1.026 0.9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92 -0.298   0.396  1.393  2.574   4.845 6.854 8.472 2.899   0</w:t>
      </w:r>
    </w:p>
    <w:p w14:paraId="41A4BC3F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952F72B" wp14:editId="2EE11958">
            <wp:extent cx="4619625" cy="3695700"/>
            <wp:effectExtent l="0" t="0" r="9525" b="0"/>
            <wp:docPr id="26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3" name="Picture"/>
                    <pic:cNvPicPr>
                      <a:picLocks noChangeAspect="1" noChangeArrowheads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7D6827E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B591229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131A887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04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567  0.521 0.8108      0.6364      0.8846  7  4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9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2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27 -0.612  0.000   0.757 3.673 6.062 2.0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97 -2.434  -1.517 -0.756 -0.567  -0.401 1.623 6.062 1.72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864 -0.851  -0.382  1.308  1.341   2.258 4.529 5.956 2.063   0</w:t>
      </w:r>
    </w:p>
    <w:p w14:paraId="7BF0E67C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960DF4" wp14:editId="73A1F9F7">
            <wp:extent cx="4619625" cy="3695700"/>
            <wp:effectExtent l="0" t="0" r="9525" b="0"/>
            <wp:docPr id="26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4" name="Picture"/>
                    <pic:cNvPicPr>
                      <a:picLocks noChangeAspect="1" noChangeArrowheads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3C70CEB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6478689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P10"</w:t>
      </w:r>
    </w:p>
    <w:p w14:paraId="6101169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11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671 0.5979 0.8649      0.6364      0.9615  7  4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6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90 -0.474  0.00   0.541 4.599 5.440 2.03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60 -2.503  -1.279 -0.787 -0.77  -0.162 0.846 1.968 1.1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91 -1.191  -0.154  1.415  1.82   3.951 5.331 5.440 2.472   0</w:t>
      </w:r>
    </w:p>
    <w:p w14:paraId="01CBF952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7FF7F01" wp14:editId="0FB81006">
            <wp:extent cx="4619625" cy="3695700"/>
            <wp:effectExtent l="0" t="0" r="9525" b="0"/>
            <wp:docPr id="26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5" name="Picture"/>
                    <pic:cNvPicPr>
                      <a:picLocks noChangeAspect="1" noChangeArrowheads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9287232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FB18C81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P10"</w:t>
      </w:r>
    </w:p>
    <w:p w14:paraId="0968255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5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766 0.7028 0.8649      0.8182      0.8846  9  2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8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2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6 -0.548  0.000   0.001 4.883 5.499 2.1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87 -2.458  -1.288 -0.941 -0.818  -0.491 0.389 4.953 1.39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548 -0.539  -0.138  1.322  1.934   3.883 5.182 5.499 2.298   0</w:t>
      </w:r>
    </w:p>
    <w:p w14:paraId="7B6E6315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34B74AC" wp14:editId="20C7B0B2">
            <wp:extent cx="4619625" cy="3695700"/>
            <wp:effectExtent l="0" t="0" r="9525" b="0"/>
            <wp:docPr id="26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6" name="Picture"/>
                    <pic:cNvPicPr>
                      <a:picLocks noChangeAspect="1" noChangeArrowheads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4DC17F6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A90119C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24004DF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8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025 0.6783 0.8108      0.9091      0.7692 10  1  6 2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8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4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13 -0.531  0.000   0.759 3.046 6.326 2.04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84 -2.257  -1.898 -0.981 -0.838  -0.192 1.280 2.135 1.21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081 -0.542   0.378  1.725  1.981   2.330 6.039 6.326 2.284   0</w:t>
      </w:r>
    </w:p>
    <w:p w14:paraId="3ABBAA5D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7D257B6" wp14:editId="4B7B99B0">
            <wp:extent cx="4619625" cy="3695700"/>
            <wp:effectExtent l="0" t="0" r="9525" b="0"/>
            <wp:docPr id="26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7" name="Picture"/>
                    <pic:cNvPicPr>
                      <a:picLocks noChangeAspect="1" noChangeArrowheads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C837D03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B5FC403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53EFA4D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9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677 0.7692 0.8378           1      0.7692 11  0  6 2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19 -0.687  0.000   0.373 5.806 6.140 2.3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11 -2.278  -1.482 -1.217 -0.886  -0.620 0.590 6.140 1.6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568 -0.503   0.311  1.082  2.095   3.894 5.890 6.029 2.525   0</w:t>
      </w:r>
    </w:p>
    <w:p w14:paraId="2B92DE56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FC3D418" wp14:editId="76AC90C8">
            <wp:extent cx="4619625" cy="3695700"/>
            <wp:effectExtent l="0" t="0" r="9525" b="0"/>
            <wp:docPr id="26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8" name="Picture"/>
                    <pic:cNvPicPr>
                      <a:picLocks noChangeAspect="1" noChangeArrowheads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C685F1C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B159529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p+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2779D4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5607ED28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0921F84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6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932 0.7692 0.8378           1      0.7692 11  0  6 2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36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6 -0.528  0.000   0.008 2.514 9.306 1.8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366 -1.223  -1.070 -0.778 -0.694  -0.459 0.263 0.788 0.51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393 -0.392  -0.286  0.577  1.641   2.386 6.103 9.306 2.822   0</w:t>
      </w:r>
    </w:p>
    <w:p w14:paraId="773E0F48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53B305B" wp14:editId="5ABAFBE2">
            <wp:extent cx="4619625" cy="3695700"/>
            <wp:effectExtent l="0" t="0" r="9525" b="0"/>
            <wp:docPr id="26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" name="Picture"/>
                    <pic:cNvPicPr>
                      <a:picLocks noChangeAspect="1" noChangeArrowheads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2DD4168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D22FD3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6257DC1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45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405 0.8077 0.8649           1      0.8077 11  0  5 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7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5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2 -0.572  0.000   0.125 4.334 7.233 1.8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74 -1.374  -1.184 -0.841 -0.788  -0.551 0.074 0.923 0.54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405 -0.331   0.143  0.672  1.863   2.759 6.489 7.233 2.603   0</w:t>
      </w:r>
    </w:p>
    <w:p w14:paraId="5FA2A33C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25DEB5C" wp14:editId="781B1597">
            <wp:extent cx="4619625" cy="3695700"/>
            <wp:effectExtent l="0" t="0" r="9525" b="0"/>
            <wp:docPr id="27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" name="Picture"/>
                    <pic:cNvPicPr>
                      <a:picLocks noChangeAspect="1" noChangeArrowheads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D5D28EF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9F8477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44DB918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32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295 0.5734 0.8108      0.7273      0.8462  8  3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3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2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76 -0.496  0.000   0.405 2.983 4.353 1.3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37 -1.351  -0.984 -0.674 -0.464  -0.291 0.654 2.739 0.8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00 -0.611  -0.186  0.751  1.096   1.615 4.155 4.353 1.713   0</w:t>
      </w:r>
    </w:p>
    <w:p w14:paraId="366BB3E7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21834A5" wp14:editId="35A88245">
            <wp:extent cx="4619625" cy="3695700"/>
            <wp:effectExtent l="0" t="0" r="9525" b="0"/>
            <wp:docPr id="27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1" name="Picture"/>
                    <pic:cNvPicPr>
                      <a:picLocks noChangeAspect="1" noChangeArrowheads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CE16B0D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ED4AC2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</w:t>
      </w:r>
      <w:proofErr w:type="spellStart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</w:t>
      </w:r>
      <w:r w:rsidRPr="00A53A9C">
        <w:rPr>
          <w:rStyle w:val="VerbatimChar"/>
          <w:rFonts w:ascii="Arial Narrow" w:hAnsi="Arial Narrow"/>
          <w:sz w:val="20"/>
          <w:szCs w:val="20"/>
        </w:rPr>
        <w:t>"</w:t>
      </w:r>
    </w:p>
    <w:p w14:paraId="4FDD83F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7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534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7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9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88 -0.515  0.000   0.096  4.073 4.965 1.6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78 -1.832  -1.025 -0.760 -0.721  -0.443 -0.148 2.901 0.90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481 -0.317   0.287  1.023  1.704   3.061  4.693 4.965 1.922   0</w:t>
      </w:r>
    </w:p>
    <w:p w14:paraId="001BE011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C9A733A" wp14:editId="6C432998">
            <wp:extent cx="4619625" cy="3695700"/>
            <wp:effectExtent l="0" t="0" r="9525" b="0"/>
            <wp:docPr id="27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2" name="Picture"/>
                    <pic:cNvPicPr>
                      <a:picLocks noChangeAspect="1" noChangeArrowheads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86F9709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C020A36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"</w:t>
      </w:r>
    </w:p>
    <w:p w14:paraId="754EAEF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45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668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3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5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6 -0.659  0.000   0.399 2.528 8.120 1.8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32 -1.364  -1.153 -0.973 -0.748  -0.238 0.329 0.488 0.59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722 -0.278   0.477  0.826  1.767   2.084 6.063 8.120 2.451   0</w:t>
      </w:r>
    </w:p>
    <w:p w14:paraId="669AB1DC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79FAEE4" wp14:editId="740558A3">
            <wp:extent cx="4619625" cy="3695700"/>
            <wp:effectExtent l="0" t="0" r="9525" b="0"/>
            <wp:docPr id="27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" name="Picture"/>
                    <pic:cNvPicPr>
                      <a:picLocks noChangeAspect="1" noChangeArrowheads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7A6426D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04F32F4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"</w:t>
      </w:r>
    </w:p>
    <w:p w14:paraId="19628EF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762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7883 0.5979 0.8649      0.6364      0.9615  7  4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3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7 -0.278  0.000   0.490 2.285 4.842 1.39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40 -1.407  -1.039 -0.697 -0.423   0.052 0.545 2.733 0.89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38 -1.627   0.010  1.580  1.000   1.624 3.507 4.842 1.853   0</w:t>
      </w:r>
    </w:p>
    <w:p w14:paraId="75124DEC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C265011" wp14:editId="34DA508D">
            <wp:extent cx="4619625" cy="3695700"/>
            <wp:effectExtent l="0" t="0" r="9525" b="0"/>
            <wp:docPr id="27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4" name="Picture"/>
                    <pic:cNvPicPr>
                      <a:picLocks noChangeAspect="1" noChangeArrowheads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A44548A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A6C0B14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11"</w:t>
      </w:r>
    </w:p>
    <w:p w14:paraId="6DF1A2A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2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213 0.7797 0.9189      0.8182      0.9615  9  2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0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21 -0.430  0.000   0.521 2.509 5.851 1.57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03 -1.646  -1.107 -0.842 -0.680  -0.276 0.226 2.466 0.87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470 -0.391   0.622  1.446  1.608   2.146 4.267 5.851 1.730   0</w:t>
      </w:r>
    </w:p>
    <w:p w14:paraId="69FAD1B0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65109CA" wp14:editId="5DF158AE">
            <wp:extent cx="4619625" cy="3695700"/>
            <wp:effectExtent l="0" t="0" r="9525" b="0"/>
            <wp:docPr id="27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5" name="Picture"/>
                    <pic:cNvPicPr>
                      <a:picLocks noChangeAspect="1" noChangeArrowheads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64B3D1B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F740B6E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"</w:t>
      </w:r>
    </w:p>
    <w:p w14:paraId="41E72D8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0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816 0.6643 0.8378      0.8182      0.8462  9  2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8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05 -0.388  0.000   0.729 2.711 2.770 1.3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89 -1.445  -1.226 -0.676 -0.517  -0.084 1.240 2.669 1.00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03 -0.624   0.245  1.151  1.222   2.692 2.756 2.770 1.368   0</w:t>
      </w:r>
    </w:p>
    <w:p w14:paraId="5CCAD1E9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EE4044C" wp14:editId="5C859F77">
            <wp:extent cx="4619625" cy="3695700"/>
            <wp:effectExtent l="0" t="0" r="9525" b="0"/>
            <wp:docPr id="27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"/>
                    <pic:cNvPicPr>
                      <a:picLocks noChangeAspect="1" noChangeArrowheads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BE3BC1F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1AB4E15B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11"</w:t>
      </w:r>
    </w:p>
    <w:p w14:paraId="28362FB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26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612 0.7797 0.9189      0.8182      0.9615  9  2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89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9 -0.657  0.000   0.612 3.653 6.072 1.8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895 -2.019  -1.362 -0.863 -0.774  -0.477 0.467 3.622 1.16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57 -0.479   0.851  1.183  1.830   2.835 4.925 6.072 1.952   0</w:t>
      </w:r>
    </w:p>
    <w:p w14:paraId="41D10FD1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D43797E" wp14:editId="70988168">
            <wp:extent cx="4619625" cy="3695700"/>
            <wp:effectExtent l="0" t="0" r="9525" b="0"/>
            <wp:docPr id="2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" name="Picture"/>
                    <pic:cNvPicPr>
                      <a:picLocks noChangeAspect="1" noChangeArrowheads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0C588F55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3C7F7184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CCL3 + CCL11"</w:t>
      </w:r>
    </w:p>
    <w:p w14:paraId="0032B34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937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013  0.535 0.7838      0.7273      0.8077  8  3  5 2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8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4 -0.232  0.000   0.666 3.013 4.168 1.5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82 -2.018  -1.363 -0.587 -0.450  -0.117 2.452 3.373 1.3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52 -0.822   0.165  0.592  1.063   1.927 3.426 4.168 1.555   0</w:t>
      </w:r>
    </w:p>
    <w:p w14:paraId="3414EBA9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5A95A2F" wp14:editId="6CF58A06">
            <wp:extent cx="4619625" cy="3695700"/>
            <wp:effectExtent l="0" t="0" r="9525" b="0"/>
            <wp:docPr id="27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" name="Picture"/>
                    <pic:cNvPicPr>
                      <a:picLocks noChangeAspect="1" noChangeArrowheads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1A17AB4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AED181E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3"</w:t>
      </w:r>
    </w:p>
    <w:p w14:paraId="04C310B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09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4548 0.7413 0.8919      0.8182      0.9231  9  2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7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77 -0.254  0.000   0.648 2.758 7.866 2.02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79 -1.998  -1.666 -1.093 -0.844  -0.064 0.904 2.127 1.07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71 -0.682   0.552  2.248  1.994   2.668 5.322 7.866 2.374   0</w:t>
      </w:r>
    </w:p>
    <w:p w14:paraId="4A65F455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2BCF6ED" wp14:editId="4659A78E">
            <wp:extent cx="4619625" cy="3695700"/>
            <wp:effectExtent l="0" t="0" r="9525" b="0"/>
            <wp:docPr id="27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" name="Picture"/>
                    <pic:cNvPicPr>
                      <a:picLocks noChangeAspect="1" noChangeArrowheads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45B3A45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AD7374A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IL2+CCL11"</w:t>
      </w:r>
    </w:p>
    <w:p w14:paraId="2D71040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30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038 0.7937 0.8919      0.9091      0.8846 10  1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3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5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92 -0.777  0.000   1.109 3.907 8.875 2.4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33 -2.442  -1.820 -1.419 -1.101  -0.526 0.223 3.288 1.23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24 -0.443   1.111  2.386  2.603   2.943 7.628 8.875 2.823   0</w:t>
      </w:r>
    </w:p>
    <w:p w14:paraId="63B3400D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87DDB08" wp14:editId="0F48CA0E">
            <wp:extent cx="4619625" cy="3695700"/>
            <wp:effectExtent l="0" t="0" r="9525" b="0"/>
            <wp:docPr id="28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" name="Picture"/>
                    <pic:cNvPicPr>
                      <a:picLocks noChangeAspect="1" noChangeArrowheads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EAD1A92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1E149CE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P10 + CCL3+CCL11"</w:t>
      </w:r>
    </w:p>
    <w:p w14:paraId="3AD9139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60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5181 0.6119 0.8378      0.7273      0.8846  8  3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6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32 -0.584  0.000   0.667 3.241 5.597 1.9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2 -2.419  -1.677 -0.861 -0.777   0.042 1.952 3.039 1.39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2 -0.786   0.327  2.092  1.835   2.708 4.823 5.597 1.988   0</w:t>
      </w:r>
    </w:p>
    <w:p w14:paraId="34D07034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67C3035" wp14:editId="15525924">
            <wp:extent cx="4619625" cy="3695700"/>
            <wp:effectExtent l="0" t="0" r="9525" b="0"/>
            <wp:docPr id="28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1" name="Picture"/>
                    <pic:cNvPicPr>
                      <a:picLocks noChangeAspect="1" noChangeArrowheads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B6D5328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6C1BFE52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L2 + CCL3+CCL11"</w:t>
      </w:r>
    </w:p>
    <w:p w14:paraId="08F872F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74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9001 0.7028 0.8649      0.8182      0.8846  9  2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1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4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13 -0.457  0.000   1.024 3.911 5.113 2.1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12 -2.826  -1.959 -1.055 -0.871  -0.165 1.993 4.196 1.64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06 -0.874   0.939  2.062  2.058   3.525 4.477 5.113 1.979   0</w:t>
      </w:r>
    </w:p>
    <w:p w14:paraId="3E6066FF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3328589" wp14:editId="143988E0">
            <wp:extent cx="4619625" cy="3695700"/>
            <wp:effectExtent l="0" t="0" r="9525" b="0"/>
            <wp:docPr id="28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2" name="Picture"/>
                    <pic:cNvPicPr>
                      <a:picLocks noChangeAspect="1" noChangeArrowheads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35C0D9F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D833D17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IP10+IL2"</w:t>
      </w:r>
    </w:p>
    <w:p w14:paraId="3ECB7B4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47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054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9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02 -0.849  0.000   0.253 4.454 12.330 2.7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92 -1.933  -1.683 -1.355 -1.115  -0.569 0.432  0.656 0.75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73 -0.339   0.249  0.859  2.635   3.555 9.191 12.330 3.805   0</w:t>
      </w:r>
    </w:p>
    <w:p w14:paraId="1F44A65D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E44C460" wp14:editId="2F2E9043">
            <wp:extent cx="4619625" cy="3695700"/>
            <wp:effectExtent l="0" t="0" r="9525" b="0"/>
            <wp:docPr id="28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3" name="Picture"/>
                    <pic:cNvPicPr>
                      <a:picLocks noChangeAspect="1" noChangeArrowheads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7AEFC47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7F10F5FF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1"</w:t>
      </w:r>
    </w:p>
    <w:p w14:paraId="48BA3F6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1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742 0.7028 0.8649      0.8182      0.8846  9  2  3 2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9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18 -0.628  0.000   1.311 4.057 5.512 2.0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11 -2.595  -1.587 -0.823 -0.817  -0.486 1.964 3.475 1.41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03 -0.712   0.792  1.470  1.931   3.063 5.112 5.512 2.054   0</w:t>
      </w:r>
    </w:p>
    <w:p w14:paraId="2C1F57B8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86117B5" wp14:editId="2FD74B87">
            <wp:extent cx="4619625" cy="3695700"/>
            <wp:effectExtent l="0" t="0" r="9525" b="0"/>
            <wp:docPr id="28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4" name="Picture"/>
                    <pic:cNvPicPr>
                      <a:picLocks noChangeAspect="1" noChangeArrowheads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974E6A4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24C0EF48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CCL10"</w:t>
      </w:r>
    </w:p>
    <w:p w14:paraId="18A85E7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84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0.469 0.6888 0.8919      0.7273      0.9615  8  3  1 25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9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56 -0.487  0.000   0.341 2.891 9.052 2.0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98 -1.908  -1.416 -1.039 -0.790  -0.257 0.317 2.197 0.94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968 -0.782   0.139  1.364  1.868   2.171 6.739 9.052 2.831   0</w:t>
      </w:r>
    </w:p>
    <w:p w14:paraId="0E3DF09A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1794C89" wp14:editId="557A2372">
            <wp:extent cx="4619625" cy="3695700"/>
            <wp:effectExtent l="0" t="0" r="9525" b="0"/>
            <wp:docPr id="28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" name="Picture"/>
                    <pic:cNvPicPr>
                      <a:picLocks noChangeAspect="1" noChangeArrowheads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943FBD7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40215447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CCL10"</w:t>
      </w:r>
    </w:p>
    <w:p w14:paraId="59AAF44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45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212 0.8462 0.8919           1      0.8462 11  0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16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9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30 -0.654  0.000   0.216 4.193 10.061 2.43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16 -2.248  -1.551 -1.295 -1.048  -0.625 0.189  2.567 1.0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421 -0.281   0.269  1.979  2.477   3.479 7.395 10.061 3.028   0</w:t>
      </w:r>
    </w:p>
    <w:p w14:paraId="0E6ACC8C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49AEBA09" wp14:editId="4F23BB24">
            <wp:extent cx="4619625" cy="3695700"/>
            <wp:effectExtent l="0" t="0" r="9525" b="0"/>
            <wp:docPr id="2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" name="Picture"/>
                    <pic:cNvPicPr>
                      <a:picLocks noChangeAspect="1" noChangeArrowheads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235CE88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55410FAC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3+IL2"</w:t>
      </w:r>
    </w:p>
    <w:p w14:paraId="3C03124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126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361 0.7552 0.8649      0.9091      0.8462 10  1  4 2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0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46 -0.688  0.000   0.479 3.659 6.980 2.0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00 -1.978  -1.691 -1.170 -0.884  -0.395 1.206 2.133 1.0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154 -0.645   0.255  1.678  2.090   2.813 6.244 6.980 2.443   0</w:t>
      </w:r>
    </w:p>
    <w:p w14:paraId="5CE0EAA2" w14:textId="77777777" w:rsidR="002779D4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8CF460C" wp14:editId="32BEF867">
            <wp:extent cx="4619625" cy="3695700"/>
            <wp:effectExtent l="0" t="0" r="9525" b="0"/>
            <wp:docPr id="28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" name="Picture"/>
                    <pic:cNvPicPr>
                      <a:picLocks noChangeAspect="1" noChangeArrowheads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B963593" w14:textId="77777777" w:rsidR="002779D4" w:rsidRDefault="002779D4">
      <w:pPr>
        <w:spacing w:after="160"/>
        <w:rPr>
          <w:rFonts w:ascii="Arial Narrow" w:hAnsi="Arial Narrow"/>
          <w:sz w:val="20"/>
          <w:szCs w:val="20"/>
        </w:rPr>
      </w:pPr>
      <w:r>
        <w:rPr>
          <w:rFonts w:ascii="Arial Narrow" w:hAnsi="Arial Narrow"/>
          <w:sz w:val="20"/>
          <w:szCs w:val="20"/>
        </w:rPr>
        <w:br w:type="page"/>
      </w:r>
    </w:p>
    <w:p w14:paraId="0C921163" w14:textId="77777777" w:rsidR="00752106" w:rsidRPr="002779D4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2779D4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"Combination IFNγ+CCL11+IL2"</w:t>
      </w:r>
    </w:p>
    <w:p w14:paraId="5AB1B34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951 37    11    2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315 0.8322 0.9189      0.9091      0.9231 10  1  2 2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0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6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80 -0.787  0.000   0.689 5.710 8.118 2.6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08 -2.620  -1.708 -1.294 -1.142  -0.712 0.078 3.723 1.2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0.607 -0.369   0.696  1.822  2.699   4.112 8.053 8.118 3.083   0</w:t>
      </w:r>
    </w:p>
    <w:p w14:paraId="6E382427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34C4A2D" wp14:editId="00C69A7C">
            <wp:extent cx="4619625" cy="3695700"/>
            <wp:effectExtent l="0" t="0" r="9525" b="0"/>
            <wp:docPr id="28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8" name="Picture"/>
                    <pic:cNvPicPr>
                      <a:picLocks noChangeAspect="1" noChangeArrowheads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u w:val="single"/>
        </w:rPr>
        <w:lastRenderedPageBreak/>
        <w:t>CCL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Grupo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571 25    11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 1.051 0.7468 0.88      0.8182      0.9286  9  2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5% 1st Qu.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Median  Mean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0.829 0.901   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.959  0.986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1.024   1.077 1.233 1.270 0.1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0.829 0.872   0.946  0.969 0.977   0.983 1.104 1.270 0.0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0.944 0.965   1.051  1.077 1.084   1.105 1.232 1.233 0.087   0</w:t>
      </w:r>
    </w:p>
    <w:p w14:paraId="7ACFD92F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E213D5E" wp14:editId="3C3C3370">
            <wp:extent cx="4619625" cy="3695700"/>
            <wp:effectExtent l="0" t="0" r="9525" b="0"/>
            <wp:docPr id="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CBEB5E" w14:textId="77777777" w:rsidR="00752106" w:rsidRPr="00A53A9C" w:rsidRDefault="006A001C">
      <w:pPr>
        <w:pStyle w:val="SourceCode"/>
        <w:rPr>
          <w:rStyle w:val="VerbatimChar"/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+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="007B2F13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subtraction.</w:t>
      </w:r>
    </w:p>
    <w:p w14:paraId="34114267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152D275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4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609 0.4814 0.7297      0.6957      0.7857 16  7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5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98 -0.361  0.000   0.129 4.019 5.439 1.6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57 -2.169  -1.119 -0.733 -0.810  -0.446 0.262 0.281 0.78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13 -1.116  -0.516 -0.291  0.493   0.852 4.215 5.439 1.878   0</w:t>
      </w:r>
    </w:p>
    <w:p w14:paraId="0049DCE4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C8E3164" wp14:editId="2609C423">
            <wp:extent cx="4619625" cy="3695700"/>
            <wp:effectExtent l="0" t="0" r="9525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"/>
                    <pic:cNvPicPr>
                      <a:picLocks noChangeAspect="1" noChangeArrowheads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 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2CABCC7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79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484 0.5963 0.7838      0.7391      0.8571 17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4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0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84 -0.484  0.000   0.168 4.396 5.970 1.77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45 -1.645  -1.293 -1.061 -0.877  -0.724 0.497 1.253 0.7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07 -1.365  -0.674  0.058  0.534   0.782 4.792 5.970 2.001   0</w:t>
      </w:r>
    </w:p>
    <w:p w14:paraId="55D04042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FB64176" wp14:editId="6DFA4865">
            <wp:extent cx="4619625" cy="3695700"/>
            <wp:effectExtent l="0" t="0" r="9525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/>
                    <pic:cNvPicPr>
                      <a:picLocks noChangeAspect="1" noChangeArrowheads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13E075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  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33AC1C2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9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502  0.354 0.7027      0.7826      0.5714 18  5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73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2 -0.468  0.000   0.924 2.176 5.054 1.4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735 -1.636  -1.180 -0.767 -0.431  -0.158 1.477 2.040 1.11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36 -1.659  -0.641 -0.205  0.262   1.163 2.609 5.054 1.556   0</w:t>
      </w:r>
    </w:p>
    <w:p w14:paraId="6CC1AB15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5B8468D" wp14:editId="79774C70">
            <wp:extent cx="4619625" cy="3695700"/>
            <wp:effectExtent l="0" t="0" r="9525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"/>
                    <pic:cNvPicPr>
                      <a:picLocks noChangeAspect="1" noChangeArrowheads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5CCD426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234 0.4099 0.7027      0.6957      0.7143 16  7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07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8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53 -0.595  0.000   0.152 3.293 5.179 1.56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072 -1.478  -0.974 -0.772 -0.372  -0.554 1.956 5.179 1.6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797 -1.134  -0.696 -0.362  0.227   1.103 2.906 4.479 1.479   0</w:t>
      </w:r>
    </w:p>
    <w:p w14:paraId="497A7544" w14:textId="77777777" w:rsidR="00752106" w:rsidRPr="002779D4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0BC4DE2" wp14:editId="0304D835">
            <wp:extent cx="4619625" cy="3695700"/>
            <wp:effectExtent l="0" t="0" r="9525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/>
                    <pic:cNvPicPr>
                      <a:picLocks noChangeAspect="1" noChangeArrowheads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"</w:t>
      </w:r>
    </w:p>
    <w:p w14:paraId="79F17C7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85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107  0.441 0.7568      0.8696      0.5714 20  3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6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72 -0.391  0.000   0.702 3.563 5.536 1.70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66 -2.665  -1.407 -0.998 -0.979  -0.303 0.365 0.734 1.03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25 -1.221  -0.677  0.109  0.596   1.149 3.881 5.536 1.775   0</w:t>
      </w:r>
    </w:p>
    <w:p w14:paraId="40415F2A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BE71B87" wp14:editId="1C1805AE">
            <wp:extent cx="4619625" cy="3695700"/>
            <wp:effectExtent l="0" t="0" r="9525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"/>
                    <pic:cNvPicPr>
                      <a:picLocks noChangeAspect="1" noChangeArrowheads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3"</w:t>
      </w:r>
    </w:p>
    <w:p w14:paraId="26EC981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6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1.0276 0.2764 0.5676      0.3478      0.9286  8 15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80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59 -0.142  0.000   0.656 2.644 3.013 1.51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809 -2.550  -1.282 -0.526 -0.533   0.317 1.324 2.564 1.48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51 -1.593  -0.690  0.008  0.324   1.464 2.896 3.013 1.468   0</w:t>
      </w:r>
    </w:p>
    <w:p w14:paraId="5D92746E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09EA386" wp14:editId="40F4382D">
            <wp:extent cx="4619625" cy="3695700"/>
            <wp:effectExtent l="0" t="0" r="9525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/>
                    <pic:cNvPicPr>
                      <a:picLocks noChangeAspect="1" noChangeArrowheads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11"</w:t>
      </w:r>
    </w:p>
    <w:p w14:paraId="568978E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8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0.479 0.4689 0.7568      0.8261      0.6429 19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03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7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28 -0.315  0.000   0.274 2.920 4.661 1.4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036 -2.271  -1.060 -0.580 -0.474  -0.120 1.810 4.661 1.71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07 -1.458  -0.408 -0.199  0.288   0.912 2.884 2.921 1.292   0</w:t>
      </w:r>
    </w:p>
    <w:p w14:paraId="72F000B2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41BF0C9" wp14:editId="6EF13212">
            <wp:extent cx="4619625" cy="3695700"/>
            <wp:effectExtent l="0" t="0" r="9525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"/>
                    <pic:cNvPicPr>
                      <a:picLocks noChangeAspect="1" noChangeArrowheads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3"</w:t>
      </w:r>
    </w:p>
    <w:p w14:paraId="7C57912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174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1332 0.3944 0.6757      0.6087      0.7857 14  9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84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1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62 -0.375  0.000   0.864 2.730 2.815 1.41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842 -1.812  -1.448 -1.048 -0.600  -0.277 1.916 2.050 1.23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30 -1.406  -0.610  0.193  0.365   1.106 2.746 2.815 1.409   0</w:t>
      </w:r>
    </w:p>
    <w:p w14:paraId="4668023F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61AE1D6" wp14:editId="4056ADFA">
            <wp:extent cx="4619625" cy="3695700"/>
            <wp:effectExtent l="0" t="0" r="9525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/>
                    <pic:cNvPicPr>
                      <a:picLocks noChangeAspect="1" noChangeArrowheads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F2B019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11"</w:t>
      </w:r>
    </w:p>
    <w:p w14:paraId="4FE86AAC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39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925 0.5528 0.7568      0.6957      0.8571 16  7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10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28 -0.588  0.000   0.476 3.404 5.849 1.73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105 -1.950  -1.204 -0.796 -0.542  -0.634 1.854 5.849 1.95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32 -1.356  -0.671 -0.116  0.330   0.751 3.047 4.649 1.539   0</w:t>
      </w:r>
    </w:p>
    <w:p w14:paraId="22513582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85D247D" wp14:editId="084DB2FE">
            <wp:extent cx="4619625" cy="3695700"/>
            <wp:effectExtent l="0" t="0" r="9525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"/>
                    <pic:cNvPicPr>
                      <a:picLocks noChangeAspect="1" noChangeArrowheads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07E7AB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CCL3 + CCL11"</w:t>
      </w:r>
    </w:p>
    <w:p w14:paraId="2F36AB0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118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067 0.3509 0.6486      0.5652      0.7857 13 10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2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9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3 -0.252  0.000   0.711 2.632 5.770 1.59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22 -1.695  -1.170 -0.872 -0.095  -0.182 3.597 5.770 2.04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661 -1.435  -0.973 -0.101  0.058   0.714 2.347 3.457 1.298   0</w:t>
      </w:r>
    </w:p>
    <w:p w14:paraId="5F4CF321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7D87D1C" wp14:editId="374475E9">
            <wp:extent cx="4619625" cy="3695700"/>
            <wp:effectExtent l="0" t="0" r="9525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"/>
                    <pic:cNvPicPr>
                      <a:picLocks noChangeAspect="1" noChangeArrowheads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61817E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+CCL3"</w:t>
      </w:r>
    </w:p>
    <w:p w14:paraId="055A97E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39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0.2461 0.4658 0.7027      0.6087      0.8571 14  9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169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9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00 -0.385  0.000   1.370 3.243 5.317 2.04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169 -3.317  -2.171 -1.116 -1.056  -0.361 1.743 1.977 1.65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48 -2.024  -0.848  0.358  0.643   2.314 3.619 5.317 2.025   0</w:t>
      </w:r>
    </w:p>
    <w:p w14:paraId="7F81F9E3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86C4435" wp14:editId="4C8199EB">
            <wp:extent cx="4619625" cy="3695700"/>
            <wp:effectExtent l="0" t="0" r="9525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"/>
                    <pic:cNvPicPr>
                      <a:picLocks noChangeAspect="1" noChangeArrowheads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85C878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+CCL11"</w:t>
      </w:r>
    </w:p>
    <w:p w14:paraId="50C82ED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4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2201 0.4845 0.7838       0.913      0.5714 21  2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95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2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33 -0.427  0.000   0.733 5.243 5.622 2.2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95 -3.268  -1.673 -1.413 -0.997  -0.503 1.912 5.622 2.1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49 -2.021  -0.989 -0.079  0.607   2.013 4.998 5.595 2.155   0</w:t>
      </w:r>
    </w:p>
    <w:p w14:paraId="2ABAD8E9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2FA9F18" wp14:editId="03B62394">
            <wp:extent cx="4619625" cy="3695700"/>
            <wp:effectExtent l="0" t="0" r="9525" b="0"/>
            <wp:docPr id="2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/>
                    <pic:cNvPicPr>
                      <a:picLocks noChangeAspect="1" noChangeArrowheads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D20297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3+CCL11"</w:t>
      </w:r>
    </w:p>
    <w:p w14:paraId="35E3139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55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1677 0.3696 0.7297      0.8696         0.5 20  3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4.03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3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78 -0.254  0.000   1.012 3.369 5.543 2.0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4.038 -2.919  -1.970 -1.018 -0.551   0.082 3.470 5.543 2.32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39 -2.253  -0.859 -0.048  0.335   1.701 3.325 3.452 1.774   0</w:t>
      </w:r>
    </w:p>
    <w:p w14:paraId="63728601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D7F9FA8" wp14:editId="241CE765">
            <wp:extent cx="4619625" cy="3695700"/>
            <wp:effectExtent l="0" t="0" r="9525" b="0"/>
            <wp:docPr id="2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"/>
                    <pic:cNvPicPr>
                      <a:picLocks noChangeAspect="1" noChangeArrowheads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3B8BB68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3+CCL11"</w:t>
      </w:r>
    </w:p>
    <w:p w14:paraId="79E5E43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832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906 0.3944 0.6757      0.6087      0.7857 14  9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56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91 -0.599  0.000   0.968 3.802 6.731 2.13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561 -2.715  -1.761 -1.433 -0.619  -0.496 3.551 6.731 2.45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32 -2.076  -0.843  0.025  0.377   1.403 3.573 4.407 1.868   0</w:t>
      </w:r>
    </w:p>
    <w:p w14:paraId="0370A192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3E5CECF" wp14:editId="223B88C2">
            <wp:extent cx="4619625" cy="3695700"/>
            <wp:effectExtent l="0" t="0" r="9525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/>
                    <pic:cNvPicPr>
                      <a:picLocks noChangeAspect="1" noChangeArrowheads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2F3092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IP10+IL2"</w:t>
      </w:r>
    </w:p>
    <w:p w14:paraId="10B1D51D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04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1.033 0.5404 0.7838      0.8261      0.7143 19  4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05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9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97 -0.701  0.000   0.462 4.969 8.472 2.4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054 -2.835  -1.919 -1.408 -1.333  -0.908 0.289 1.026 1.06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84 -1.406  -0.828 -0.225  0.811   0.996 5.202 8.472 2.658   0</w:t>
      </w:r>
    </w:p>
    <w:p w14:paraId="11496DC3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0FA3EBC" wp14:editId="7B459E57">
            <wp:extent cx="4619625" cy="3695700"/>
            <wp:effectExtent l="0" t="0" r="9525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9049C7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CCL11"</w:t>
      </w:r>
    </w:p>
    <w:p w14:paraId="50F37E2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7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299  0.382 0.7027      0.7391      0.6429 17  6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9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2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27 -0.612  0.000   0.757 3.673 6.062 2.0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28 -2.284  -1.641 -1.093 -0.450  -0.487 3.311 6.062 2.21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97 -1.800  -0.784 -0.386  0.274   1.032 3.069 5.956 1.871   0</w:t>
      </w:r>
    </w:p>
    <w:p w14:paraId="283AD6B0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8D86CF6" wp14:editId="61D8EEDC">
            <wp:extent cx="4619625" cy="3695700"/>
            <wp:effectExtent l="0" t="0" r="9525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/>
                    <pic:cNvPicPr>
                      <a:picLocks noChangeAspect="1" noChangeArrowheads="1"/>
                    </pic:cNvPicPr>
                  </pic:nvPicPr>
                  <pic:blipFill>
                    <a:blip r:embed="rId24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744AECD6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IP10"</w:t>
      </w:r>
    </w:p>
    <w:p w14:paraId="796CB1D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95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 -1.191 0.3416 0.7297       0.913      0.4286 21  2  8  6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6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1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90 -0.474  0.000   0.541 4.599 5.440 2.03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60 -2.821  -1.987 -0.822 -0.887   0.046 1.305 1.968 1.46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414 -1.273  -0.889 -0.214  0.540   1.241 5.143 5.440 2.160   0</w:t>
      </w:r>
    </w:p>
    <w:p w14:paraId="59EF9F15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A50516D" wp14:editId="5650A4D4">
            <wp:extent cx="4619625" cy="3695700"/>
            <wp:effectExtent l="0" t="0" r="9525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>
                      <a:picLocks noChangeAspect="1" noChangeArrowheads="1"/>
                    </pic:cNvPicPr>
                  </pic:nvPicPr>
                  <pic:blipFill>
                    <a:blip r:embed="rId24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58B6CCF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11+IP10"</w:t>
      </w:r>
    </w:p>
    <w:p w14:paraId="77E1B52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0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141 0.5248 0.7568      0.7391      0.7857 17  6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87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2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6 -0.548  0.000   0.001 4.883 5.499 2.1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87 -2.471  -1.662 -1.108 -0.828  -0.708 1.734 4.953 1.83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474 -1.120  -0.773 -0.469  0.504   0.948 4.814 5.499 2.144   0</w:t>
      </w:r>
    </w:p>
    <w:p w14:paraId="28EFBDCA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ED037DF" wp14:editId="44FC6491">
            <wp:extent cx="4619625" cy="3695700"/>
            <wp:effectExtent l="0" t="0" r="9525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>
                      <a:picLocks noChangeAspect="1" noChangeArrowheads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1050A46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IL2"</w:t>
      </w:r>
    </w:p>
    <w:p w14:paraId="00C00233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39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3428 0.4379 0.7027      0.6522      0.7857 15  8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84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4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13 -0.531  0.000   0.759 3.046 6.326 2.04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84 -2.275  -2.049 -1.148 -0.954  -0.578 1.692 2.135 1.3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07 -2.022  -1.030  0.127  0.581   1.650 5.413 6.326 2.187   0</w:t>
      </w:r>
    </w:p>
    <w:p w14:paraId="61211EE4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1AAE093" wp14:editId="33762F56">
            <wp:extent cx="4619625" cy="3695700"/>
            <wp:effectExtent l="0" t="0" r="9525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/>
                    <pic:cNvPicPr>
                      <a:picLocks noChangeAspect="1" noChangeArrowheads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4EAAEBC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11+IL2"</w:t>
      </w:r>
    </w:p>
    <w:p w14:paraId="0E249D5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4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873 0.5963 0.7838      0.7391      0.8571 17  6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4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7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19 -0.687  0.000   0.373 5.806 6.140 2.3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411 -2.499  -1.694 -1.271 -0.896  -0.949 2.059 6.140 2.15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368 -1.862  -0.849 -0.200  0.545   0.920 5.727 6.029 2.362   0</w:t>
      </w:r>
    </w:p>
    <w:p w14:paraId="2DB40CB6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802B81A" wp14:editId="7B5DB0AF">
            <wp:extent cx="4619625" cy="3695700"/>
            <wp:effectExtent l="0" t="0" r="9525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/>
                    <pic:cNvPicPr>
                      <a:picLocks noChangeAspect="1" noChangeArrowheads="1"/>
                    </pic:cNvPicPr>
                  </pic:nvPicPr>
                  <pic:blipFill>
                    <a:blip r:embed="rId24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F586540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Analysis </w:t>
      </w:r>
      <w:proofErr w:type="spellStart"/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</w:rPr>
        <w:t>PTB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+TSTp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vs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TSTn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.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 xml:space="preserve">Responses for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all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group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and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cytokines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corrected for background by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val="en-GB" w:eastAsia="zh-CN"/>
        </w:rPr>
        <w:t xml:space="preserve"> division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(</w:t>
      </w:r>
      <w:r w:rsidR="00D67FC2"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ratio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  <w:lang w:eastAsia="zh-CN"/>
        </w:rPr>
        <w:t>).</w:t>
      </w:r>
    </w:p>
    <w:p w14:paraId="2D313EDD" w14:textId="77777777" w:rsidR="00752106" w:rsidRPr="00A53A9C" w:rsidRDefault="006A001C">
      <w:pPr>
        <w:pStyle w:val="SourceCode"/>
        <w:rPr>
          <w:rFonts w:ascii="Arial Narrow" w:hAnsi="Arial Narrow"/>
          <w:b/>
          <w:bCs/>
          <w:sz w:val="20"/>
          <w:szCs w:val="20"/>
        </w:rPr>
      </w:pP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 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IP10"</w:t>
      </w:r>
    </w:p>
    <w:p w14:paraId="55456C7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45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276 0.4814 0.7297      0.6957      0.7857 16  7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366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6 -0.528  0.000   0.008 2.514 9.306 1.8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366 -1.256  -1.075 -0.899 -0.757  -0.659 0.127 0.347 0.4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30 -1.190  -0.747 -0.352  0.461   0.683 2.851 9.306 2.261   0</w:t>
      </w:r>
    </w:p>
    <w:p w14:paraId="635E01D1" w14:textId="77777777" w:rsidR="00752106" w:rsidRPr="00A53A9C" w:rsidRDefault="006A001C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4501159" wp14:editId="1EB67334">
            <wp:extent cx="4619625" cy="3695700"/>
            <wp:effectExtent l="0" t="0" r="9525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"/>
                    <pic:cNvPicPr>
                      <a:picLocks noChangeAspect="1" noChangeArrowheads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287895C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sz w:val="20"/>
          <w:szCs w:val="20"/>
        </w:rPr>
        <w:lastRenderedPageBreak/>
        <w:t xml:space="preserve">  </w:t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IL2"</w:t>
      </w:r>
    </w:p>
    <w:p w14:paraId="3517C260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804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283 0.6242 0.7838      0.6957      0.9286 16  7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74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52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42 -0.572  0.000   0.125  4.334 7.233 1.8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74 -1.416  -1.211 -1.025 -0.885  -0.764 -0.031 0.923 0.59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262 -1.217  -0.685 -0.256  0.539   0.596  5.568 7.233 2.207   0</w:t>
      </w:r>
    </w:p>
    <w:p w14:paraId="6B889BBD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86E4CA2" wp14:editId="1A7ECC47">
            <wp:extent cx="4619625" cy="3695700"/>
            <wp:effectExtent l="0" t="0" r="9525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"/>
                    <pic:cNvPicPr>
                      <a:picLocks noChangeAspect="1" noChangeArrowheads="1"/>
                    </pic:cNvPicPr>
                  </pic:nvPicPr>
                  <pic:blipFill>
                    <a:blip r:embed="rId24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3"</w:t>
      </w:r>
    </w:p>
    <w:p w14:paraId="72CB8AB5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8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002 0.5124 0.7838      0.8696      0.6429 20  3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437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2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776 -0.496  0.000   0.405 2.983 4.353 1.36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37 -1.388  -1.024 -0.816 -0.412  -0.291 1.397 2.739 1.10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20 -1.199  -0.621 -0.306  0.250   0.578 3.735 4.353 1.460   0</w:t>
      </w:r>
    </w:p>
    <w:p w14:paraId="05953513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D6F8914" wp14:editId="0AEA6A1C">
            <wp:extent cx="4619625" cy="3695700"/>
            <wp:effectExtent l="0" t="0" r="9525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/>
                    <pic:cNvPicPr>
                      <a:picLocks noChangeAspect="1" noChangeArrowheads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 xml:space="preserve">"Combination </w:t>
      </w:r>
      <w:proofErr w:type="spellStart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>IFNγ</w:t>
      </w:r>
      <w:proofErr w:type="spellEnd"/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t xml:space="preserve"> + CCL11"</w:t>
      </w:r>
    </w:p>
    <w:p w14:paraId="4821BBF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0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866 0.4969 0.7568      0.7826      0.7143 18  5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7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9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888 -0.515  0.000   0.096 4.073 4.965 1.69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78 -1.922  -1.025 -0.844 -0.688  -0.563 0.858 2.901 1.15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48 -1.529  -0.658 -0.186  0.419   0.959 4.377 4.965 1.846   0</w:t>
      </w:r>
    </w:p>
    <w:p w14:paraId="5135F1EA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DF55D3B" wp14:editId="29068EF4">
            <wp:extent cx="4619625" cy="3695700"/>
            <wp:effectExtent l="0" t="0" r="9525" b="0"/>
            <wp:docPr id="4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/>
                    <pic:cNvPicPr>
                      <a:picLocks noChangeAspect="1" noChangeArrowheads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"</w:t>
      </w:r>
    </w:p>
    <w:p w14:paraId="1D8E746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98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358 0.5404 0.7838      0.8261      0.7143 19  4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3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35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6 -0.659  0.000   0.399 2.528 8.120 1.81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32 -1.461  -1.181 -1.086 -0.867  -0.736 0.248 0.488 0.61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308 -1.188  -0.792  0.105  0.528   0.758 3.822 8.120 2.090   0</w:t>
      </w:r>
    </w:p>
    <w:p w14:paraId="7D145773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BA6FD67" wp14:editId="505465A8">
            <wp:extent cx="4619625" cy="3695700"/>
            <wp:effectExtent l="0" t="0" r="9525" b="0"/>
            <wp:docPr id="5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3"</w:t>
      </w:r>
    </w:p>
    <w:p w14:paraId="106BD44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46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4544  0.295 0.6486      0.6522      0.6429 15  8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3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38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17 -0.278  0.000   0.490 2.285 4.842 1.39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440 -1.438  -1.150 -0.722 -0.393   0.148 1.323 2.733 1.11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38 -1.210  -0.842 -0.012  0.239   1.184 2.119 4.842 1.510   0</w:t>
      </w:r>
    </w:p>
    <w:p w14:paraId="13BBB197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0CCC701" wp14:editId="5AFB5D8F">
            <wp:extent cx="4619625" cy="3695700"/>
            <wp:effectExtent l="0" t="0" r="9525" b="0"/>
            <wp:docPr id="5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/>
                    <pic:cNvPicPr>
                      <a:picLocks noChangeAspect="1" noChangeArrowheads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11"</w:t>
      </w:r>
    </w:p>
    <w:p w14:paraId="2298A2C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32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8072 0.4689 0.7568      0.8261      0.6429 19  4  5  9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03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609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021 -0.430  0.000   0.521 2.509 5.851 1.57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03 -1.852  -1.107 -0.958 -0.670  -0.328 1.034 2.466 1.0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595 -1.529  -0.681 -0.088  0.408   1.339 2.644 5.851 1.708   0</w:t>
      </w:r>
    </w:p>
    <w:p w14:paraId="54A8A918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8411BE0" wp14:editId="74D753E9">
            <wp:extent cx="4619625" cy="3695700"/>
            <wp:effectExtent l="0" t="0" r="9525" b="0"/>
            <wp:docPr id="5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/>
                    <pic:cNvPicPr>
                      <a:picLocks noChangeAspect="1" noChangeArrowheads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3"</w:t>
      </w:r>
    </w:p>
    <w:p w14:paraId="656BD588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081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0455 0.3944 0.6757      0.6087      0.7857 14  9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68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44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05 -0.388  0.000   0.729 2.711 2.770 1.3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689 -1.532  -1.297 -0.963 -0.521  -0.374 1.841 2.669 1.21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438 -1.286  -0.676  0.045  0.317   0.962 2.738 2.770 1.383   0</w:t>
      </w:r>
    </w:p>
    <w:p w14:paraId="74EBBE1C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3BB1573" wp14:editId="3B327D5F">
            <wp:extent cx="4619625" cy="3695700"/>
            <wp:effectExtent l="0" t="0" r="9525" b="0"/>
            <wp:docPr id="5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11"</w:t>
      </w:r>
    </w:p>
    <w:p w14:paraId="12E9341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54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7035 0.5248 0.7568      0.7391      0.7857 17  6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895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8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0.959 -0.657  0.000   0.612 3.653 6.072 1.860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895 -2.337  -1.211 -0.911 -0.797  -0.725 1.195 3.622 1.44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966 -1.700  -0.718 -0.051  0.485   1.152 3.736 6.072 1.944   0</w:t>
      </w:r>
    </w:p>
    <w:p w14:paraId="1780B412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B007FE1" wp14:editId="7D369075">
            <wp:extent cx="4619625" cy="3695700"/>
            <wp:effectExtent l="0" t="0" r="9525" b="0"/>
            <wp:docPr id="5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/>
                    <pic:cNvPicPr>
                      <a:picLocks noChangeAspect="1" noChangeArrowheads="1"/>
                    </pic:cNvPicPr>
                  </pic:nvPicPr>
                  <pic:blipFill>
                    <a:blip r:embed="rId25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CCL3 + CCL11"</w:t>
      </w:r>
    </w:p>
    <w:p w14:paraId="3F88DC3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398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2324 0.3665 0.6757      0.6522      0.7143 15  8  4 1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28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00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114 -0.232  0.000   0.666 3.013 4.168 1.57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282 -2.098  -1.308 -0.894 -0.324  -0.181 3.080 3.373 1.68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24 -1.719  -0.822 -0.113  0.197   0.741 2.679 4.168 1.503   0</w:t>
      </w:r>
    </w:p>
    <w:p w14:paraId="00754DB4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150E1C6" wp14:editId="06F239C8">
            <wp:extent cx="4619625" cy="3695700"/>
            <wp:effectExtent l="0" t="0" r="9525" b="0"/>
            <wp:docPr id="5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/>
                    <pic:cNvPicPr>
                      <a:picLocks noChangeAspect="1" noChangeArrowheads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+CCL3"</w:t>
      </w:r>
    </w:p>
    <w:p w14:paraId="2F32A172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484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1446 0.4379 0.7027      0.6522      0.7857 15  8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79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77 -0.254  0.000   0.648 2.758 7.866 2.02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79 -2.070  -1.815 -1.261 -0.890  -0.343 1.434 2.127 1.26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15 -1.670  -1.222  0.146  0.542   1.854 2.776 7.866 2.222   0</w:t>
      </w:r>
    </w:p>
    <w:p w14:paraId="44686EF4" w14:textId="77777777" w:rsidR="00752106" w:rsidRPr="002779D4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59F60C3" wp14:editId="1E4FC7AC">
            <wp:extent cx="4619625" cy="3695700"/>
            <wp:effectExtent l="0" t="0" r="9525" b="0"/>
            <wp:docPr id="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258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IL2+CCL11"</w:t>
      </w:r>
    </w:p>
    <w:p w14:paraId="7575522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45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008 0.5093 0.7297      0.6522      0.8571 15  8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33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5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92 -0.777  0.000   1.109 3.907 8.875 2.4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33 -2.773  -1.803 -1.472 -1.167  -0.855 1.071 3.288 1.50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90 -2.130  -1.162  0.038  0.710   1.757 6.067 8.875 2.731   0</w:t>
      </w:r>
    </w:p>
    <w:p w14:paraId="30DCA916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5ABD91D" wp14:editId="5CB52040">
            <wp:extent cx="4619625" cy="3695700"/>
            <wp:effectExtent l="0" t="0" r="9525" b="0"/>
            <wp:docPr id="5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/>
                    <pic:cNvPicPr>
                      <a:picLocks noChangeAspect="1" noChangeArrowheads="1"/>
                    </pic:cNvPicPr>
                  </pic:nvPicPr>
                  <pic:blipFill>
                    <a:blip r:embed="rId259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P10 + CCL3+CCL11"</w:t>
      </w:r>
    </w:p>
    <w:p w14:paraId="1C4F7674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832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5284 0.3696 0.7297      0.8696         0.5 20  3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20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26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32 -0.584  0.000   0.667 3.241 5.597 1.976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20 -2.535  -1.677 -1.245 -0.693  -0.067 2.611 3.039 1.70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208 -2.168  -0.861  0.137  0.422   1.913 3.919 5.597 2.042   0</w:t>
      </w:r>
    </w:p>
    <w:p w14:paraId="2F80023B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BA314B0" wp14:editId="2A5D6AD2">
            <wp:extent cx="4619625" cy="3695700"/>
            <wp:effectExtent l="0" t="0" r="9525" b="0"/>
            <wp:docPr id="5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/>
                    <pic:cNvPicPr>
                      <a:picLocks noChangeAspect="1" noChangeArrowheads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L2 + CCL3+CCL11"</w:t>
      </w:r>
    </w:p>
    <w:p w14:paraId="5CE24CDA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92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4058 0.3975 0.7297      0.8261      0.5714 19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312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744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613 -0.457  0.000   1.024 3.911 5.113 2.192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312 -3.020  -1.717 -1.497 -0.821  -0.423 2.974 4.196 1.99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714 -2.314  -1.055 -0.010  0.500   1.637 3.808 5.113 2.195   0</w:t>
      </w:r>
    </w:p>
    <w:p w14:paraId="70AB229B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5CD7CDAF" wp14:editId="5DFA92C8">
            <wp:extent cx="4619625" cy="3695700"/>
            <wp:effectExtent l="0" t="0" r="9525" b="0"/>
            <wp:docPr id="5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261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IP10+IL2"</w:t>
      </w:r>
    </w:p>
    <w:p w14:paraId="705B8539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919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1225 0.5683 0.7838      0.7826      0.7857 18  5  3 11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192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02 -0.849  0.000   0.253 4.454 12.330 2.728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192 -2.043  -1.683 -1.493 -1.254  -1.184 0.181  0.589 0.76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43 -1.809  -1.003 -0.293  0.764   0.757 5.853 12.330 3.196   0</w:t>
      </w:r>
    </w:p>
    <w:p w14:paraId="0212D1B9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70DDE52F" wp14:editId="0BAE36CF">
            <wp:extent cx="4619625" cy="3695700"/>
            <wp:effectExtent l="0" t="0" r="9525" b="0"/>
            <wp:docPr id="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/>
                    <pic:cNvPicPr>
                      <a:picLocks noChangeAspect="1" noChangeArrowheads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CCL11"</w:t>
      </w:r>
    </w:p>
    <w:p w14:paraId="27045CFB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6957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9027 0.3975 0.7297      0.8261      0.5714 19  4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611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95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518 -0.628  0.000   1.311 4.057 5.512 2.04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611 -2.600  -1.587 -1.432 -0.712  -0.572 2.768 3.475 1.77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95 -2.151  -0.823 -0.377  0.433   1.431 4.630 5.512 2.114   0</w:t>
      </w:r>
    </w:p>
    <w:p w14:paraId="6D6FDA8E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35796B0E" wp14:editId="0E0CD959">
            <wp:extent cx="4619625" cy="3695700"/>
            <wp:effectExtent l="0" t="0" r="9525" b="0"/>
            <wp:docPr id="7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/>
                    <pic:cNvPicPr>
                      <a:picLocks noChangeAspect="1" noChangeArrowheads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CCL10"</w:t>
      </w:r>
    </w:p>
    <w:p w14:paraId="77207477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112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2414 0.3696 0.7297      0.8696         0.5 20  3  7  7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1.998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867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256 -0.487  0.000   0.341 2.891 9.052 2.08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1.998 -1.951  -1.615 -1.162 -0.781   0.032 0.991 2.197 1.171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1.852 -1.445  -0.989 -0.221  0.475   1.115 4.234 9.052 2.388   0</w:t>
      </w:r>
    </w:p>
    <w:p w14:paraId="3320F53D" w14:textId="77777777" w:rsidR="00752106" w:rsidRPr="00A53A9C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1DFAD5F8" wp14:editId="3AEF4C22">
            <wp:extent cx="4619625" cy="3695700"/>
            <wp:effectExtent l="0" t="0" r="9525" b="0"/>
            <wp:docPr id="7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64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11+CCL10"</w:t>
      </w:r>
    </w:p>
    <w:p w14:paraId="126CF051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64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5967 0.5093 0.7297      0.6522      0.8571 15  8  2 12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%   Max.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516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19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30 -0.654  0.000   0.216 4.193 10.061 2.433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516 -2.358  -1.551 -1.408 -1.057  -0.742 0.967  2.567 1.237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170 -1.959  -1.052 -0.283  0.644   1.751 4.662 10.061 2.764   0</w:t>
      </w:r>
    </w:p>
    <w:p w14:paraId="784C0E04" w14:textId="77777777" w:rsidR="00752106" w:rsidRPr="002779D4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0948814E" wp14:editId="3D9555B8">
            <wp:extent cx="4619625" cy="3695700"/>
            <wp:effectExtent l="0" t="0" r="9525" b="0"/>
            <wp:docPr id="7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/>
                    <pic:cNvPicPr>
                      <a:picLocks noChangeAspect="1" noChangeArrowheads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3+IL2"</w:t>
      </w:r>
    </w:p>
    <w:p w14:paraId="18C2B14E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453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1.2638  0.441 0.7568      0.8696      0.5714 20  3  6  8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2.30 -1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906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346 -0.688  0.000   0.479 3.659 6.980 2.07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2.30 -2.027  -1.763 -1.378 -0.908  -0.702 1.719 2.133 1.285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01 -1.793  -1.141 -0.136  0.553   1.652 5.276 6.980 2.291   0</w:t>
      </w:r>
    </w:p>
    <w:p w14:paraId="0018CEF0" w14:textId="77777777" w:rsidR="00752106" w:rsidRPr="002779D4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25063928" wp14:editId="7ACB67AE">
            <wp:extent cx="4619625" cy="3695700"/>
            <wp:effectExtent l="0" t="0" r="9525" b="0"/>
            <wp:docPr id="7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/>
                    <pic:cNvPicPr>
                      <a:picLocks noChangeAspect="1" noChangeArrowheads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br w:type="page"/>
      </w:r>
      <w:r w:rsidRPr="00A53A9C">
        <w:rPr>
          <w:rStyle w:val="VerbatimChar"/>
          <w:rFonts w:ascii="Arial Narrow" w:hAnsi="Arial Narrow"/>
          <w:b/>
          <w:bCs/>
          <w:sz w:val="20"/>
          <w:szCs w:val="20"/>
        </w:rPr>
        <w:lastRenderedPageBreak/>
        <w:t>"Combination IFNγ+CCL11+IL2"</w:t>
      </w:r>
    </w:p>
    <w:p w14:paraId="52C7793F" w14:textId="77777777" w:rsidR="00752106" w:rsidRPr="00A53A9C" w:rsidRDefault="006A001C">
      <w:pPr>
        <w:pStyle w:val="SourceCode"/>
        <w:rPr>
          <w:rFonts w:ascii="Arial Narrow" w:hAnsi="Arial Narrow"/>
          <w:sz w:val="20"/>
          <w:szCs w:val="20"/>
        </w:rPr>
      </w:pPr>
      <w:r w:rsidRPr="00A53A9C">
        <w:rPr>
          <w:rStyle w:val="VerbatimChar"/>
          <w:rFonts w:ascii="Arial Narrow" w:hAnsi="Arial Narrow"/>
          <w:sz w:val="20"/>
          <w:szCs w:val="20"/>
        </w:rPr>
        <w:t xml:space="preserve"> Method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maximize_metric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: var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utcome: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GrupoNew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Direction: &gt;=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s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Subgroup: BEADS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---------------------------------------------------------------------------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AUC  n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pos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n_neg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0.7795 37    23    14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optimal_cutpoint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youde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acc sensitivity specificity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n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fp</w:t>
      </w:r>
      <w:proofErr w:type="spellEnd"/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proofErr w:type="spellStart"/>
      <w:r w:rsidRPr="00A53A9C">
        <w:rPr>
          <w:rStyle w:val="VerbatimChar"/>
          <w:rFonts w:ascii="Arial Narrow" w:hAnsi="Arial Narrow"/>
          <w:sz w:val="20"/>
          <w:szCs w:val="20"/>
        </w:rPr>
        <w:t>tn</w:t>
      </w:r>
      <w:proofErr w:type="spellEnd"/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-0.6074 0.6242 0.7838      0.6957      0.9286 16  7  1 13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Predictor summary: 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          Min.     5% 1st Qu. Median   Mean 3rd Qu.   95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%  Max.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 xml:space="preserve">    SD NAs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overall -3.208 -2.</w:t>
      </w:r>
      <w:proofErr w:type="gramStart"/>
      <w:r w:rsidRPr="00A53A9C">
        <w:rPr>
          <w:rStyle w:val="VerbatimChar"/>
          <w:rFonts w:ascii="Arial Narrow" w:hAnsi="Arial Narrow"/>
          <w:sz w:val="20"/>
          <w:szCs w:val="20"/>
        </w:rPr>
        <w:t>560  -</w:t>
      </w:r>
      <w:proofErr w:type="gramEnd"/>
      <w:r w:rsidRPr="00A53A9C">
        <w:rPr>
          <w:rStyle w:val="VerbatimChar"/>
          <w:rFonts w:ascii="Arial Narrow" w:hAnsi="Arial Narrow"/>
          <w:sz w:val="20"/>
          <w:szCs w:val="20"/>
        </w:rPr>
        <w:t>1.480 -0.787  0.000   0.689 5.710 8.118 2.629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No      -3.208 -2.844  -1.721 -1.390 -1.185  -1.066 0.856 3.723 1.574   0</w:t>
      </w:r>
      <w:r w:rsidRPr="00A53A9C">
        <w:rPr>
          <w:rFonts w:ascii="Arial Narrow" w:hAnsi="Arial Narrow"/>
          <w:sz w:val="20"/>
          <w:szCs w:val="20"/>
        </w:rPr>
        <w:br/>
      </w:r>
      <w:r w:rsidRPr="00A53A9C">
        <w:rPr>
          <w:rStyle w:val="VerbatimChar"/>
          <w:rFonts w:ascii="Arial Narrow" w:hAnsi="Arial Narrow"/>
          <w:sz w:val="20"/>
          <w:szCs w:val="20"/>
        </w:rPr>
        <w:t xml:space="preserve"> Yes     -2.538 -2.121  -1.122 -0.206  0.721   1.343 7.704 8.118 2.900   0</w:t>
      </w:r>
    </w:p>
    <w:p w14:paraId="4983383C" w14:textId="77777777" w:rsidR="00752106" w:rsidRPr="002779D4" w:rsidRDefault="006A001C" w:rsidP="002779D4">
      <w:pPr>
        <w:pStyle w:val="FirstParagraph"/>
        <w:rPr>
          <w:rFonts w:ascii="Arial Narrow" w:hAnsi="Arial Narrow"/>
          <w:sz w:val="20"/>
          <w:szCs w:val="20"/>
        </w:rPr>
      </w:pPr>
      <w:r w:rsidRPr="00A53A9C">
        <w:rPr>
          <w:rFonts w:ascii="Arial Narrow" w:hAnsi="Arial Narrow"/>
          <w:noProof/>
          <w:sz w:val="20"/>
          <w:szCs w:val="20"/>
          <w:lang w:val="en-AU" w:eastAsia="en-AU"/>
        </w:rPr>
        <w:drawing>
          <wp:inline distT="0" distB="0" distL="114300" distR="114300" wp14:anchorId="6855683B" wp14:editId="2F8CA089">
            <wp:extent cx="4619625" cy="3695700"/>
            <wp:effectExtent l="0" t="0" r="9525" b="0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67"/>
                    <a:stretch>
                      <a:fillRect/>
                    </a:stretch>
                  </pic:blipFill>
                  <pic:spPr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sectPr w:rsidR="00752106" w:rsidRPr="002779D4" w:rsidSect="00BF1283">
      <w:footerReference w:type="default" r:id="rId268"/>
      <w:pgSz w:w="12240" w:h="15840"/>
      <w:pgMar w:top="986" w:right="1325" w:bottom="930" w:left="1689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1DB6D3" w14:textId="77777777" w:rsidR="00BF1283" w:rsidRDefault="00BF1283" w:rsidP="00913DA2">
      <w:pPr>
        <w:spacing w:after="0" w:line="240" w:lineRule="auto"/>
      </w:pPr>
      <w:r>
        <w:separator/>
      </w:r>
    </w:p>
  </w:endnote>
  <w:endnote w:type="continuationSeparator" w:id="0">
    <w:p w14:paraId="45A8E4D4" w14:textId="77777777" w:rsidR="00BF1283" w:rsidRDefault="00BF1283" w:rsidP="00913D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30333908"/>
      <w:docPartObj>
        <w:docPartGallery w:val="Page Numbers (Bottom of Page)"/>
        <w:docPartUnique/>
      </w:docPartObj>
    </w:sdtPr>
    <w:sdtContent>
      <w:p w14:paraId="45160994" w14:textId="0625784A" w:rsidR="00C02D65" w:rsidRDefault="00C02D65">
        <w:pPr>
          <w:pStyle w:val="Footer"/>
          <w:jc w:val="center"/>
        </w:pPr>
        <w:r>
          <w:t>S</w:t>
        </w:r>
        <w:r>
          <w:fldChar w:fldCharType="begin"/>
        </w:r>
        <w:r>
          <w:instrText>PAGE   \* MERGEFORMAT</w:instrText>
        </w:r>
        <w:r>
          <w:fldChar w:fldCharType="separate"/>
        </w:r>
        <w:r w:rsidRPr="00373619">
          <w:rPr>
            <w:noProof/>
            <w:lang w:val="es-ES"/>
          </w:rPr>
          <w:t>8</w:t>
        </w:r>
        <w:r>
          <w:fldChar w:fldCharType="end"/>
        </w:r>
      </w:p>
    </w:sdtContent>
  </w:sdt>
  <w:p w14:paraId="35B6D901" w14:textId="77777777" w:rsidR="00C02D65" w:rsidRDefault="00C02D6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EB7D2B" w14:textId="77777777" w:rsidR="00BF1283" w:rsidRDefault="00BF1283" w:rsidP="00913DA2">
      <w:pPr>
        <w:spacing w:after="0" w:line="240" w:lineRule="auto"/>
      </w:pPr>
      <w:r>
        <w:separator/>
      </w:r>
    </w:p>
  </w:footnote>
  <w:footnote w:type="continuationSeparator" w:id="0">
    <w:p w14:paraId="065F22CA" w14:textId="77777777" w:rsidR="00BF1283" w:rsidRDefault="00BF1283" w:rsidP="00913D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17775"/>
    <w:multiLevelType w:val="hybridMultilevel"/>
    <w:tmpl w:val="481004EA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DA10B6"/>
    <w:multiLevelType w:val="hybridMultilevel"/>
    <w:tmpl w:val="B370593C"/>
    <w:lvl w:ilvl="0" w:tplc="0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E7385"/>
    <w:multiLevelType w:val="hybridMultilevel"/>
    <w:tmpl w:val="F1B2E238"/>
    <w:lvl w:ilvl="0" w:tplc="72D849FE">
      <w:numFmt w:val="bullet"/>
      <w:lvlText w:val=""/>
      <w:lvlJc w:val="left"/>
      <w:pPr>
        <w:ind w:left="360" w:hanging="360"/>
      </w:pPr>
      <w:rPr>
        <w:rFonts w:ascii="Symbol" w:eastAsiaTheme="minorHAnsi" w:hAnsi="Symbol" w:cstheme="minorBidi" w:hint="default"/>
        <w:b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196432989">
    <w:abstractNumId w:val="2"/>
  </w:num>
  <w:num w:numId="2" w16cid:durableId="741567984">
    <w:abstractNumId w:val="1"/>
  </w:num>
  <w:num w:numId="3" w16cid:durableId="20398134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hyphenationZone w:val="425"/>
  <w:drawingGridHorizontalSpacing w:val="360"/>
  <w:drawingGridVerticalSpacing w:val="36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42EAB"/>
    <w:rsid w:val="00065D3F"/>
    <w:rsid w:val="000911D7"/>
    <w:rsid w:val="000A2907"/>
    <w:rsid w:val="000F3B89"/>
    <w:rsid w:val="00105F61"/>
    <w:rsid w:val="001114E9"/>
    <w:rsid w:val="0013181F"/>
    <w:rsid w:val="001707AF"/>
    <w:rsid w:val="00181394"/>
    <w:rsid w:val="001925B3"/>
    <w:rsid w:val="001A7D53"/>
    <w:rsid w:val="001E66A3"/>
    <w:rsid w:val="0021056B"/>
    <w:rsid w:val="002154F3"/>
    <w:rsid w:val="00242DFB"/>
    <w:rsid w:val="002738E0"/>
    <w:rsid w:val="002779D4"/>
    <w:rsid w:val="002907A6"/>
    <w:rsid w:val="002B1C7B"/>
    <w:rsid w:val="002D1AB8"/>
    <w:rsid w:val="003348AB"/>
    <w:rsid w:val="0035698F"/>
    <w:rsid w:val="00363394"/>
    <w:rsid w:val="00373619"/>
    <w:rsid w:val="00373A6B"/>
    <w:rsid w:val="0038251B"/>
    <w:rsid w:val="003A5C6E"/>
    <w:rsid w:val="003F2A6D"/>
    <w:rsid w:val="003F544C"/>
    <w:rsid w:val="00404D2E"/>
    <w:rsid w:val="0042108E"/>
    <w:rsid w:val="00425D68"/>
    <w:rsid w:val="00466233"/>
    <w:rsid w:val="004819F6"/>
    <w:rsid w:val="004A3E51"/>
    <w:rsid w:val="004A4827"/>
    <w:rsid w:val="004E29B3"/>
    <w:rsid w:val="004F1624"/>
    <w:rsid w:val="00522A8C"/>
    <w:rsid w:val="00545A97"/>
    <w:rsid w:val="0055289C"/>
    <w:rsid w:val="005855A7"/>
    <w:rsid w:val="00590D07"/>
    <w:rsid w:val="005A3E2E"/>
    <w:rsid w:val="005B6831"/>
    <w:rsid w:val="005E03CC"/>
    <w:rsid w:val="005E4849"/>
    <w:rsid w:val="0060077F"/>
    <w:rsid w:val="006324AA"/>
    <w:rsid w:val="00663B11"/>
    <w:rsid w:val="00692D7F"/>
    <w:rsid w:val="006A001C"/>
    <w:rsid w:val="006D45CE"/>
    <w:rsid w:val="006D593D"/>
    <w:rsid w:val="006D5A26"/>
    <w:rsid w:val="00706831"/>
    <w:rsid w:val="00720ECF"/>
    <w:rsid w:val="00752106"/>
    <w:rsid w:val="00760E96"/>
    <w:rsid w:val="00781879"/>
    <w:rsid w:val="00782AFC"/>
    <w:rsid w:val="00784D58"/>
    <w:rsid w:val="007B2F13"/>
    <w:rsid w:val="007D7FAE"/>
    <w:rsid w:val="007E394B"/>
    <w:rsid w:val="00806F61"/>
    <w:rsid w:val="00810537"/>
    <w:rsid w:val="0081681B"/>
    <w:rsid w:val="00844C70"/>
    <w:rsid w:val="00860233"/>
    <w:rsid w:val="008D6863"/>
    <w:rsid w:val="00913DA2"/>
    <w:rsid w:val="00997744"/>
    <w:rsid w:val="009A5E64"/>
    <w:rsid w:val="00A01ADD"/>
    <w:rsid w:val="00A173B9"/>
    <w:rsid w:val="00A30B43"/>
    <w:rsid w:val="00A36221"/>
    <w:rsid w:val="00A452AE"/>
    <w:rsid w:val="00A53A9C"/>
    <w:rsid w:val="00AF7941"/>
    <w:rsid w:val="00B03EC6"/>
    <w:rsid w:val="00B62360"/>
    <w:rsid w:val="00B86B75"/>
    <w:rsid w:val="00BA3975"/>
    <w:rsid w:val="00BA42A6"/>
    <w:rsid w:val="00BA77AC"/>
    <w:rsid w:val="00BA7940"/>
    <w:rsid w:val="00BC48D5"/>
    <w:rsid w:val="00BF1283"/>
    <w:rsid w:val="00C02D65"/>
    <w:rsid w:val="00C258A2"/>
    <w:rsid w:val="00C36279"/>
    <w:rsid w:val="00CA236A"/>
    <w:rsid w:val="00CC2A89"/>
    <w:rsid w:val="00CE061A"/>
    <w:rsid w:val="00CF6B67"/>
    <w:rsid w:val="00D11DB5"/>
    <w:rsid w:val="00D67FC2"/>
    <w:rsid w:val="00D86C51"/>
    <w:rsid w:val="00D94C20"/>
    <w:rsid w:val="00DA553F"/>
    <w:rsid w:val="00DC41B4"/>
    <w:rsid w:val="00E061AC"/>
    <w:rsid w:val="00E14367"/>
    <w:rsid w:val="00E315A3"/>
    <w:rsid w:val="00EA285F"/>
    <w:rsid w:val="00EC1964"/>
    <w:rsid w:val="00F064DD"/>
    <w:rsid w:val="00FC0725"/>
    <w:rsid w:val="00FC5C87"/>
    <w:rsid w:val="18AA3E7D"/>
    <w:rsid w:val="27FC4C0B"/>
    <w:rsid w:val="2EB0421D"/>
    <w:rsid w:val="43D6576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203318A"/>
  <w15:docId w15:val="{37CA6E15-1FD7-4444-9583-4E780BEBB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toc 1" w:uiPriority="39"/>
    <w:lsdException w:name="toc 2" w:uiPriority="39"/>
    <w:lsdException w:name="toc 3" w:uiPriority="39"/>
    <w:lsdException w:name="footnote text" w:uiPriority="9" w:unhideWhenUsed="1" w:qFormat="1"/>
    <w:lsdException w:name="header" w:uiPriority="99"/>
    <w:lsdException w:name="footer" w:uiPriority="99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uiPriority="99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uiPriority w:val="9"/>
    <w:qFormat/>
    <w:rsid w:val="00B62360"/>
    <w:pPr>
      <w:keepNext/>
      <w:keepLines/>
      <w:spacing w:before="480" w:after="0"/>
      <w:outlineLvl w:val="0"/>
    </w:pPr>
    <w:rPr>
      <w:rFonts w:ascii="Arial Narrow" w:eastAsiaTheme="majorEastAsia" w:hAnsi="Arial Narrow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styleId="FootnoteText">
    <w:name w:val="footnote text"/>
    <w:basedOn w:val="Normal"/>
    <w:uiPriority w:val="9"/>
    <w:unhideWhenUsed/>
    <w:qFormat/>
  </w:style>
  <w:style w:type="paragraph" w:styleId="Caption">
    <w:name w:val="caption"/>
    <w:basedOn w:val="Normal"/>
    <w:next w:val="Normal"/>
    <w:pPr>
      <w:spacing w:after="120"/>
    </w:pPr>
    <w:rPr>
      <w:i/>
    </w:rPr>
  </w:style>
  <w:style w:type="paragraph" w:styleId="HTMLPreformatted">
    <w:name w:val="HTML Preformatt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SimSun" w:hAnsi="SimSun" w:hint="eastAsia"/>
      <w:sz w:val="24"/>
      <w:szCs w:val="24"/>
      <w:lang w:val="en-US" w:eastAsia="zh-CN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customStyle="1" w:styleId="BodyTextChar">
    <w:name w:val="Body Text Char"/>
    <w:basedOn w:val="DefaultParagraphFont"/>
    <w:link w:val="BodyText"/>
    <w:qFormat/>
  </w:style>
  <w:style w:type="character" w:styleId="Hyperlink">
    <w:name w:val="Hyperlink"/>
    <w:basedOn w:val="BodyTextChar"/>
    <w:uiPriority w:val="99"/>
    <w:rPr>
      <w:color w:val="4F81BD" w:themeColor="accent1"/>
    </w:rPr>
  </w:style>
  <w:style w:type="table" w:styleId="TableGrid">
    <w:name w:val="Table Grid"/>
    <w:basedOn w:val="TableNormal"/>
    <w:uiPriority w:val="39"/>
    <w:qFormat/>
    <w:pPr>
      <w:spacing w:after="0" w:line="240" w:lineRule="auto"/>
    </w:pPr>
    <w:rPr>
      <w:rFonts w:eastAsiaTheme="minorEastAsia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Bibliografa1">
    <w:name w:val="Bibliografía1"/>
    <w:basedOn w:val="Normal"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DefaultParagraphFont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paragraph" w:customStyle="1" w:styleId="TtuloTDC1">
    <w:name w:val="Título TDC1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6A001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A001C"/>
    <w:rPr>
      <w:rFonts w:ascii="Segoe UI" w:eastAsiaTheme="minorHAnsi" w:hAnsi="Segoe UI" w:cs="Segoe UI"/>
      <w:sz w:val="18"/>
      <w:szCs w:val="18"/>
      <w:lang w:val="en-US" w:eastAsia="en-US"/>
    </w:rPr>
  </w:style>
  <w:style w:type="paragraph" w:styleId="ListParagraph">
    <w:name w:val="List Paragraph"/>
    <w:basedOn w:val="Normal"/>
    <w:uiPriority w:val="99"/>
    <w:rsid w:val="004210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913D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DA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rsid w:val="00913DA2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DA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LineNumber">
    <w:name w:val="line number"/>
    <w:basedOn w:val="DefaultParagraphFont"/>
    <w:rsid w:val="00913DA2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60E96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D86C51"/>
    <w:pPr>
      <w:spacing w:before="240"/>
      <w:outlineLvl w:val="9"/>
    </w:pPr>
    <w:rPr>
      <w:rFonts w:asciiTheme="majorHAnsi" w:hAnsiTheme="majorHAnsi"/>
      <w:b w:val="0"/>
      <w:bCs w:val="0"/>
      <w:color w:val="365F91" w:themeColor="accent1" w:themeShade="BF"/>
      <w:sz w:val="32"/>
      <w:lang w:val="en-GB" w:eastAsia="en-GB"/>
    </w:rPr>
  </w:style>
  <w:style w:type="paragraph" w:styleId="TOC1">
    <w:name w:val="toc 1"/>
    <w:basedOn w:val="Normal"/>
    <w:next w:val="Normal"/>
    <w:autoRedefine/>
    <w:uiPriority w:val="39"/>
    <w:rsid w:val="00D86C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86C51"/>
    <w:pPr>
      <w:spacing w:after="100"/>
      <w:ind w:left="220"/>
    </w:pPr>
    <w:rPr>
      <w:rFonts w:eastAsiaTheme="minorEastAsia" w:cs="Times New Roman"/>
      <w:sz w:val="22"/>
      <w:szCs w:val="22"/>
      <w:lang w:val="en-GB" w:eastAsia="en-GB"/>
    </w:rPr>
  </w:style>
  <w:style w:type="paragraph" w:styleId="TOC3">
    <w:name w:val="toc 3"/>
    <w:basedOn w:val="Normal"/>
    <w:next w:val="Normal"/>
    <w:autoRedefine/>
    <w:uiPriority w:val="39"/>
    <w:unhideWhenUsed/>
    <w:rsid w:val="00D86C51"/>
    <w:pPr>
      <w:spacing w:after="100"/>
      <w:ind w:left="440"/>
    </w:pPr>
    <w:rPr>
      <w:rFonts w:eastAsiaTheme="minorEastAsia" w:cs="Times New Roman"/>
      <w:sz w:val="22"/>
      <w:szCs w:val="22"/>
      <w:lang w:val="en-GB" w:eastAsia="en-GB"/>
    </w:rPr>
  </w:style>
  <w:style w:type="paragraph" w:customStyle="1" w:styleId="Estilo1">
    <w:name w:val="Estilo1"/>
    <w:basedOn w:val="Heading1"/>
    <w:link w:val="Estilo1Car"/>
    <w:qFormat/>
    <w:rsid w:val="00CF6B67"/>
    <w:pPr>
      <w:keepNext w:val="0"/>
      <w:keepLines w:val="0"/>
      <w:spacing w:before="100" w:beforeAutospacing="1" w:after="100" w:afterAutospacing="1" w:line="240" w:lineRule="auto"/>
      <w:jc w:val="both"/>
    </w:pPr>
    <w:rPr>
      <w:rFonts w:eastAsia="Times New Roman"/>
      <w:b w:val="0"/>
      <w:color w:val="365F91" w:themeColor="accent1" w:themeShade="BF"/>
      <w:kern w:val="36"/>
      <w:sz w:val="24"/>
      <w:szCs w:val="48"/>
      <w:lang w:val="en-MY" w:eastAsia="en-MY"/>
    </w:rPr>
  </w:style>
  <w:style w:type="character" w:customStyle="1" w:styleId="Estilo1Car">
    <w:name w:val="Estilo1 Car"/>
    <w:basedOn w:val="DefaultParagraphFont"/>
    <w:link w:val="Estilo1"/>
    <w:qFormat/>
    <w:rsid w:val="00CF6B67"/>
    <w:rPr>
      <w:rFonts w:ascii="Arial Narrow" w:eastAsia="Times New Roman" w:hAnsi="Arial Narrow" w:cstheme="majorBidi"/>
      <w:bCs/>
      <w:color w:val="365F91" w:themeColor="accent1" w:themeShade="BF"/>
      <w:kern w:val="36"/>
      <w:sz w:val="24"/>
      <w:szCs w:val="48"/>
      <w:lang w:val="en-MY" w:eastAsia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110.png"/><Relationship Id="rId21" Type="http://schemas.openxmlformats.org/officeDocument/2006/relationships/image" Target="media/image14.png"/><Relationship Id="rId63" Type="http://schemas.openxmlformats.org/officeDocument/2006/relationships/image" Target="media/image56.png"/><Relationship Id="rId159" Type="http://schemas.openxmlformats.org/officeDocument/2006/relationships/image" Target="media/image152.png"/><Relationship Id="rId170" Type="http://schemas.openxmlformats.org/officeDocument/2006/relationships/image" Target="media/image163.png"/><Relationship Id="rId226" Type="http://schemas.openxmlformats.org/officeDocument/2006/relationships/image" Target="media/image219.png"/><Relationship Id="rId268" Type="http://schemas.openxmlformats.org/officeDocument/2006/relationships/footer" Target="footer1.xml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53" Type="http://schemas.openxmlformats.org/officeDocument/2006/relationships/image" Target="media/image46.png"/><Relationship Id="rId74" Type="http://schemas.openxmlformats.org/officeDocument/2006/relationships/image" Target="media/image67.png"/><Relationship Id="rId128" Type="http://schemas.openxmlformats.org/officeDocument/2006/relationships/image" Target="media/image121.png"/><Relationship Id="rId149" Type="http://schemas.openxmlformats.org/officeDocument/2006/relationships/image" Target="media/image142.png"/><Relationship Id="rId5" Type="http://schemas.openxmlformats.org/officeDocument/2006/relationships/webSettings" Target="webSettings.xml"/><Relationship Id="rId95" Type="http://schemas.openxmlformats.org/officeDocument/2006/relationships/image" Target="media/image88.png"/><Relationship Id="rId160" Type="http://schemas.openxmlformats.org/officeDocument/2006/relationships/image" Target="media/image153.png"/><Relationship Id="rId181" Type="http://schemas.openxmlformats.org/officeDocument/2006/relationships/image" Target="media/image174.png"/><Relationship Id="rId216" Type="http://schemas.openxmlformats.org/officeDocument/2006/relationships/image" Target="media/image209.png"/><Relationship Id="rId237" Type="http://schemas.openxmlformats.org/officeDocument/2006/relationships/image" Target="media/image230.png"/><Relationship Id="rId258" Type="http://schemas.openxmlformats.org/officeDocument/2006/relationships/image" Target="media/image251.png"/><Relationship Id="rId22" Type="http://schemas.openxmlformats.org/officeDocument/2006/relationships/image" Target="media/image15.png"/><Relationship Id="rId43" Type="http://schemas.openxmlformats.org/officeDocument/2006/relationships/image" Target="media/image36.png"/><Relationship Id="rId64" Type="http://schemas.openxmlformats.org/officeDocument/2006/relationships/image" Target="media/image57.png"/><Relationship Id="rId118" Type="http://schemas.openxmlformats.org/officeDocument/2006/relationships/image" Target="media/image111.png"/><Relationship Id="rId139" Type="http://schemas.openxmlformats.org/officeDocument/2006/relationships/image" Target="media/image132.png"/><Relationship Id="rId85" Type="http://schemas.openxmlformats.org/officeDocument/2006/relationships/image" Target="media/image78.png"/><Relationship Id="rId150" Type="http://schemas.openxmlformats.org/officeDocument/2006/relationships/image" Target="media/image143.png"/><Relationship Id="rId171" Type="http://schemas.openxmlformats.org/officeDocument/2006/relationships/image" Target="media/image164.png"/><Relationship Id="rId192" Type="http://schemas.openxmlformats.org/officeDocument/2006/relationships/image" Target="media/image185.png"/><Relationship Id="rId206" Type="http://schemas.openxmlformats.org/officeDocument/2006/relationships/image" Target="media/image199.png"/><Relationship Id="rId227" Type="http://schemas.openxmlformats.org/officeDocument/2006/relationships/image" Target="media/image220.png"/><Relationship Id="rId248" Type="http://schemas.openxmlformats.org/officeDocument/2006/relationships/image" Target="media/image241.png"/><Relationship Id="rId269" Type="http://schemas.openxmlformats.org/officeDocument/2006/relationships/fontTable" Target="fontTable.xml"/><Relationship Id="rId12" Type="http://schemas.openxmlformats.org/officeDocument/2006/relationships/image" Target="media/image5.png"/><Relationship Id="rId33" Type="http://schemas.openxmlformats.org/officeDocument/2006/relationships/image" Target="media/image26.png"/><Relationship Id="rId108" Type="http://schemas.openxmlformats.org/officeDocument/2006/relationships/image" Target="media/image101.png"/><Relationship Id="rId129" Type="http://schemas.openxmlformats.org/officeDocument/2006/relationships/image" Target="media/image122.png"/><Relationship Id="rId54" Type="http://schemas.openxmlformats.org/officeDocument/2006/relationships/image" Target="media/image47.png"/><Relationship Id="rId75" Type="http://schemas.openxmlformats.org/officeDocument/2006/relationships/image" Target="media/image68.png"/><Relationship Id="rId96" Type="http://schemas.openxmlformats.org/officeDocument/2006/relationships/image" Target="media/image89.png"/><Relationship Id="rId140" Type="http://schemas.openxmlformats.org/officeDocument/2006/relationships/image" Target="media/image133.png"/><Relationship Id="rId161" Type="http://schemas.openxmlformats.org/officeDocument/2006/relationships/image" Target="media/image154.png"/><Relationship Id="rId182" Type="http://schemas.openxmlformats.org/officeDocument/2006/relationships/image" Target="media/image175.png"/><Relationship Id="rId217" Type="http://schemas.openxmlformats.org/officeDocument/2006/relationships/image" Target="media/image210.png"/><Relationship Id="rId6" Type="http://schemas.openxmlformats.org/officeDocument/2006/relationships/footnotes" Target="footnotes.xml"/><Relationship Id="rId238" Type="http://schemas.openxmlformats.org/officeDocument/2006/relationships/image" Target="media/image231.png"/><Relationship Id="rId259" Type="http://schemas.openxmlformats.org/officeDocument/2006/relationships/image" Target="media/image252.png"/><Relationship Id="rId23" Type="http://schemas.openxmlformats.org/officeDocument/2006/relationships/image" Target="media/image16.png"/><Relationship Id="rId119" Type="http://schemas.openxmlformats.org/officeDocument/2006/relationships/image" Target="media/image112.png"/><Relationship Id="rId270" Type="http://schemas.openxmlformats.org/officeDocument/2006/relationships/theme" Target="theme/theme1.xml"/><Relationship Id="rId44" Type="http://schemas.openxmlformats.org/officeDocument/2006/relationships/image" Target="media/image37.png"/><Relationship Id="rId65" Type="http://schemas.openxmlformats.org/officeDocument/2006/relationships/image" Target="media/image58.png"/><Relationship Id="rId86" Type="http://schemas.openxmlformats.org/officeDocument/2006/relationships/image" Target="media/image79.png"/><Relationship Id="rId130" Type="http://schemas.openxmlformats.org/officeDocument/2006/relationships/image" Target="media/image123.png"/><Relationship Id="rId151" Type="http://schemas.openxmlformats.org/officeDocument/2006/relationships/image" Target="media/image144.png"/><Relationship Id="rId172" Type="http://schemas.openxmlformats.org/officeDocument/2006/relationships/image" Target="media/image165.png"/><Relationship Id="rId193" Type="http://schemas.openxmlformats.org/officeDocument/2006/relationships/image" Target="media/image186.png"/><Relationship Id="rId207" Type="http://schemas.openxmlformats.org/officeDocument/2006/relationships/image" Target="media/image200.png"/><Relationship Id="rId228" Type="http://schemas.openxmlformats.org/officeDocument/2006/relationships/image" Target="media/image221.png"/><Relationship Id="rId249" Type="http://schemas.openxmlformats.org/officeDocument/2006/relationships/image" Target="media/image242.png"/><Relationship Id="rId13" Type="http://schemas.openxmlformats.org/officeDocument/2006/relationships/image" Target="media/image6.png"/><Relationship Id="rId109" Type="http://schemas.openxmlformats.org/officeDocument/2006/relationships/image" Target="media/image102.png"/><Relationship Id="rId260" Type="http://schemas.openxmlformats.org/officeDocument/2006/relationships/image" Target="media/image253.png"/><Relationship Id="rId34" Type="http://schemas.openxmlformats.org/officeDocument/2006/relationships/image" Target="media/image27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20" Type="http://schemas.openxmlformats.org/officeDocument/2006/relationships/image" Target="media/image113.png"/><Relationship Id="rId141" Type="http://schemas.openxmlformats.org/officeDocument/2006/relationships/image" Target="media/image134.png"/><Relationship Id="rId7" Type="http://schemas.openxmlformats.org/officeDocument/2006/relationships/endnotes" Target="endnotes.xml"/><Relationship Id="rId162" Type="http://schemas.openxmlformats.org/officeDocument/2006/relationships/image" Target="media/image155.png"/><Relationship Id="rId183" Type="http://schemas.openxmlformats.org/officeDocument/2006/relationships/image" Target="media/image176.png"/><Relationship Id="rId218" Type="http://schemas.openxmlformats.org/officeDocument/2006/relationships/image" Target="media/image211.png"/><Relationship Id="rId239" Type="http://schemas.openxmlformats.org/officeDocument/2006/relationships/image" Target="media/image232.png"/><Relationship Id="rId250" Type="http://schemas.openxmlformats.org/officeDocument/2006/relationships/image" Target="media/image243.png"/><Relationship Id="rId24" Type="http://schemas.openxmlformats.org/officeDocument/2006/relationships/image" Target="media/image17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31" Type="http://schemas.openxmlformats.org/officeDocument/2006/relationships/image" Target="media/image124.png"/><Relationship Id="rId152" Type="http://schemas.openxmlformats.org/officeDocument/2006/relationships/image" Target="media/image145.png"/><Relationship Id="rId173" Type="http://schemas.openxmlformats.org/officeDocument/2006/relationships/image" Target="media/image166.png"/><Relationship Id="rId194" Type="http://schemas.openxmlformats.org/officeDocument/2006/relationships/image" Target="media/image187.png"/><Relationship Id="rId208" Type="http://schemas.openxmlformats.org/officeDocument/2006/relationships/image" Target="media/image201.png"/><Relationship Id="rId229" Type="http://schemas.openxmlformats.org/officeDocument/2006/relationships/image" Target="media/image222.png"/><Relationship Id="rId240" Type="http://schemas.openxmlformats.org/officeDocument/2006/relationships/image" Target="media/image233.png"/><Relationship Id="rId261" Type="http://schemas.openxmlformats.org/officeDocument/2006/relationships/image" Target="media/image254.png"/><Relationship Id="rId14" Type="http://schemas.openxmlformats.org/officeDocument/2006/relationships/image" Target="media/image7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8" Type="http://schemas.openxmlformats.org/officeDocument/2006/relationships/image" Target="media/image1.png"/><Relationship Id="rId98" Type="http://schemas.openxmlformats.org/officeDocument/2006/relationships/image" Target="media/image91.png"/><Relationship Id="rId121" Type="http://schemas.openxmlformats.org/officeDocument/2006/relationships/image" Target="media/image114.png"/><Relationship Id="rId142" Type="http://schemas.openxmlformats.org/officeDocument/2006/relationships/image" Target="media/image135.png"/><Relationship Id="rId163" Type="http://schemas.openxmlformats.org/officeDocument/2006/relationships/image" Target="media/image156.png"/><Relationship Id="rId184" Type="http://schemas.openxmlformats.org/officeDocument/2006/relationships/image" Target="media/image177.png"/><Relationship Id="rId219" Type="http://schemas.openxmlformats.org/officeDocument/2006/relationships/image" Target="media/image212.png"/><Relationship Id="rId230" Type="http://schemas.openxmlformats.org/officeDocument/2006/relationships/image" Target="media/image223.png"/><Relationship Id="rId251" Type="http://schemas.openxmlformats.org/officeDocument/2006/relationships/image" Target="media/image244.png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32" Type="http://schemas.openxmlformats.org/officeDocument/2006/relationships/image" Target="media/image125.png"/><Relationship Id="rId153" Type="http://schemas.openxmlformats.org/officeDocument/2006/relationships/image" Target="media/image146.png"/><Relationship Id="rId174" Type="http://schemas.openxmlformats.org/officeDocument/2006/relationships/image" Target="media/image167.png"/><Relationship Id="rId195" Type="http://schemas.openxmlformats.org/officeDocument/2006/relationships/image" Target="media/image188.png"/><Relationship Id="rId209" Type="http://schemas.openxmlformats.org/officeDocument/2006/relationships/image" Target="media/image202.png"/><Relationship Id="rId220" Type="http://schemas.openxmlformats.org/officeDocument/2006/relationships/image" Target="media/image213.png"/><Relationship Id="rId241" Type="http://schemas.openxmlformats.org/officeDocument/2006/relationships/image" Target="media/image23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262" Type="http://schemas.openxmlformats.org/officeDocument/2006/relationships/image" Target="media/image255.png"/><Relationship Id="rId78" Type="http://schemas.openxmlformats.org/officeDocument/2006/relationships/image" Target="media/image71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122" Type="http://schemas.openxmlformats.org/officeDocument/2006/relationships/image" Target="media/image115.png"/><Relationship Id="rId143" Type="http://schemas.openxmlformats.org/officeDocument/2006/relationships/image" Target="media/image136.png"/><Relationship Id="rId164" Type="http://schemas.openxmlformats.org/officeDocument/2006/relationships/image" Target="media/image157.png"/><Relationship Id="rId185" Type="http://schemas.openxmlformats.org/officeDocument/2006/relationships/image" Target="media/image178.png"/><Relationship Id="rId9" Type="http://schemas.openxmlformats.org/officeDocument/2006/relationships/image" Target="media/image2.png"/><Relationship Id="rId210" Type="http://schemas.openxmlformats.org/officeDocument/2006/relationships/image" Target="media/image203.png"/><Relationship Id="rId26" Type="http://schemas.openxmlformats.org/officeDocument/2006/relationships/image" Target="media/image19.png"/><Relationship Id="rId231" Type="http://schemas.openxmlformats.org/officeDocument/2006/relationships/image" Target="media/image224.png"/><Relationship Id="rId252" Type="http://schemas.openxmlformats.org/officeDocument/2006/relationships/image" Target="media/image245.png"/><Relationship Id="rId47" Type="http://schemas.openxmlformats.org/officeDocument/2006/relationships/image" Target="media/image40.png"/><Relationship Id="rId68" Type="http://schemas.openxmlformats.org/officeDocument/2006/relationships/image" Target="media/image61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33" Type="http://schemas.openxmlformats.org/officeDocument/2006/relationships/image" Target="media/image126.png"/><Relationship Id="rId154" Type="http://schemas.openxmlformats.org/officeDocument/2006/relationships/image" Target="media/image147.png"/><Relationship Id="rId175" Type="http://schemas.openxmlformats.org/officeDocument/2006/relationships/image" Target="media/image168.png"/><Relationship Id="rId196" Type="http://schemas.openxmlformats.org/officeDocument/2006/relationships/image" Target="media/image189.png"/><Relationship Id="rId200" Type="http://schemas.openxmlformats.org/officeDocument/2006/relationships/image" Target="media/image193.png"/><Relationship Id="rId16" Type="http://schemas.openxmlformats.org/officeDocument/2006/relationships/image" Target="media/image9.png"/><Relationship Id="rId221" Type="http://schemas.openxmlformats.org/officeDocument/2006/relationships/image" Target="media/image214.png"/><Relationship Id="rId242" Type="http://schemas.openxmlformats.org/officeDocument/2006/relationships/image" Target="media/image235.png"/><Relationship Id="rId263" Type="http://schemas.openxmlformats.org/officeDocument/2006/relationships/image" Target="media/image256.png"/><Relationship Id="rId37" Type="http://schemas.openxmlformats.org/officeDocument/2006/relationships/image" Target="media/image30.png"/><Relationship Id="rId58" Type="http://schemas.openxmlformats.org/officeDocument/2006/relationships/image" Target="media/image51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123" Type="http://schemas.openxmlformats.org/officeDocument/2006/relationships/image" Target="media/image116.png"/><Relationship Id="rId144" Type="http://schemas.openxmlformats.org/officeDocument/2006/relationships/image" Target="media/image137.png"/><Relationship Id="rId90" Type="http://schemas.openxmlformats.org/officeDocument/2006/relationships/image" Target="media/image83.png"/><Relationship Id="rId165" Type="http://schemas.openxmlformats.org/officeDocument/2006/relationships/image" Target="media/image158.png"/><Relationship Id="rId186" Type="http://schemas.openxmlformats.org/officeDocument/2006/relationships/image" Target="media/image179.png"/><Relationship Id="rId211" Type="http://schemas.openxmlformats.org/officeDocument/2006/relationships/image" Target="media/image204.png"/><Relationship Id="rId232" Type="http://schemas.openxmlformats.org/officeDocument/2006/relationships/image" Target="media/image225.png"/><Relationship Id="rId253" Type="http://schemas.openxmlformats.org/officeDocument/2006/relationships/image" Target="media/image246.png"/><Relationship Id="rId27" Type="http://schemas.openxmlformats.org/officeDocument/2006/relationships/image" Target="media/image20.png"/><Relationship Id="rId48" Type="http://schemas.openxmlformats.org/officeDocument/2006/relationships/image" Target="media/image41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34" Type="http://schemas.openxmlformats.org/officeDocument/2006/relationships/image" Target="media/image127.png"/><Relationship Id="rId80" Type="http://schemas.openxmlformats.org/officeDocument/2006/relationships/image" Target="media/image73.png"/><Relationship Id="rId155" Type="http://schemas.openxmlformats.org/officeDocument/2006/relationships/image" Target="media/image148.png"/><Relationship Id="rId176" Type="http://schemas.openxmlformats.org/officeDocument/2006/relationships/image" Target="media/image169.png"/><Relationship Id="rId197" Type="http://schemas.openxmlformats.org/officeDocument/2006/relationships/image" Target="media/image190.png"/><Relationship Id="rId201" Type="http://schemas.openxmlformats.org/officeDocument/2006/relationships/image" Target="media/image194.png"/><Relationship Id="rId222" Type="http://schemas.openxmlformats.org/officeDocument/2006/relationships/image" Target="media/image215.png"/><Relationship Id="rId243" Type="http://schemas.openxmlformats.org/officeDocument/2006/relationships/image" Target="media/image236.png"/><Relationship Id="rId264" Type="http://schemas.openxmlformats.org/officeDocument/2006/relationships/image" Target="media/image257.png"/><Relationship Id="rId17" Type="http://schemas.openxmlformats.org/officeDocument/2006/relationships/image" Target="media/image10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24" Type="http://schemas.openxmlformats.org/officeDocument/2006/relationships/image" Target="media/image117.png"/><Relationship Id="rId70" Type="http://schemas.openxmlformats.org/officeDocument/2006/relationships/image" Target="media/image63.png"/><Relationship Id="rId91" Type="http://schemas.openxmlformats.org/officeDocument/2006/relationships/image" Target="media/image84.png"/><Relationship Id="rId145" Type="http://schemas.openxmlformats.org/officeDocument/2006/relationships/image" Target="media/image138.png"/><Relationship Id="rId166" Type="http://schemas.openxmlformats.org/officeDocument/2006/relationships/image" Target="media/image159.png"/><Relationship Id="rId187" Type="http://schemas.openxmlformats.org/officeDocument/2006/relationships/image" Target="media/image180.png"/><Relationship Id="rId1" Type="http://schemas.openxmlformats.org/officeDocument/2006/relationships/customXml" Target="../customXml/item1.xml"/><Relationship Id="rId212" Type="http://schemas.openxmlformats.org/officeDocument/2006/relationships/image" Target="media/image205.png"/><Relationship Id="rId233" Type="http://schemas.openxmlformats.org/officeDocument/2006/relationships/image" Target="media/image226.png"/><Relationship Id="rId254" Type="http://schemas.openxmlformats.org/officeDocument/2006/relationships/image" Target="media/image247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60" Type="http://schemas.openxmlformats.org/officeDocument/2006/relationships/image" Target="media/image53.png"/><Relationship Id="rId81" Type="http://schemas.openxmlformats.org/officeDocument/2006/relationships/image" Target="media/image74.png"/><Relationship Id="rId135" Type="http://schemas.openxmlformats.org/officeDocument/2006/relationships/image" Target="media/image128.png"/><Relationship Id="rId156" Type="http://schemas.openxmlformats.org/officeDocument/2006/relationships/image" Target="media/image149.png"/><Relationship Id="rId177" Type="http://schemas.openxmlformats.org/officeDocument/2006/relationships/image" Target="media/image170.png"/><Relationship Id="rId198" Type="http://schemas.openxmlformats.org/officeDocument/2006/relationships/image" Target="media/image191.png"/><Relationship Id="rId202" Type="http://schemas.openxmlformats.org/officeDocument/2006/relationships/image" Target="media/image195.png"/><Relationship Id="rId223" Type="http://schemas.openxmlformats.org/officeDocument/2006/relationships/image" Target="media/image216.png"/><Relationship Id="rId244" Type="http://schemas.openxmlformats.org/officeDocument/2006/relationships/image" Target="media/image237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265" Type="http://schemas.openxmlformats.org/officeDocument/2006/relationships/image" Target="media/image258.png"/><Relationship Id="rId50" Type="http://schemas.openxmlformats.org/officeDocument/2006/relationships/image" Target="media/image43.png"/><Relationship Id="rId104" Type="http://schemas.openxmlformats.org/officeDocument/2006/relationships/image" Target="media/image97.png"/><Relationship Id="rId125" Type="http://schemas.openxmlformats.org/officeDocument/2006/relationships/image" Target="media/image118.png"/><Relationship Id="rId146" Type="http://schemas.openxmlformats.org/officeDocument/2006/relationships/image" Target="media/image139.png"/><Relationship Id="rId167" Type="http://schemas.openxmlformats.org/officeDocument/2006/relationships/image" Target="media/image160.png"/><Relationship Id="rId188" Type="http://schemas.openxmlformats.org/officeDocument/2006/relationships/image" Target="media/image181.png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13" Type="http://schemas.openxmlformats.org/officeDocument/2006/relationships/image" Target="media/image206.png"/><Relationship Id="rId234" Type="http://schemas.openxmlformats.org/officeDocument/2006/relationships/image" Target="media/image227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55" Type="http://schemas.openxmlformats.org/officeDocument/2006/relationships/image" Target="media/image248.png"/><Relationship Id="rId40" Type="http://schemas.openxmlformats.org/officeDocument/2006/relationships/image" Target="media/image33.png"/><Relationship Id="rId115" Type="http://schemas.openxmlformats.org/officeDocument/2006/relationships/image" Target="media/image108.png"/><Relationship Id="rId136" Type="http://schemas.openxmlformats.org/officeDocument/2006/relationships/image" Target="media/image129.png"/><Relationship Id="rId157" Type="http://schemas.openxmlformats.org/officeDocument/2006/relationships/image" Target="media/image150.png"/><Relationship Id="rId178" Type="http://schemas.openxmlformats.org/officeDocument/2006/relationships/image" Target="media/image171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9" Type="http://schemas.openxmlformats.org/officeDocument/2006/relationships/image" Target="media/image192.png"/><Relationship Id="rId203" Type="http://schemas.openxmlformats.org/officeDocument/2006/relationships/image" Target="media/image196.png"/><Relationship Id="rId19" Type="http://schemas.openxmlformats.org/officeDocument/2006/relationships/image" Target="media/image12.png"/><Relationship Id="rId224" Type="http://schemas.openxmlformats.org/officeDocument/2006/relationships/image" Target="media/image217.png"/><Relationship Id="rId245" Type="http://schemas.openxmlformats.org/officeDocument/2006/relationships/image" Target="media/image238.png"/><Relationship Id="rId266" Type="http://schemas.openxmlformats.org/officeDocument/2006/relationships/image" Target="media/image259.png"/><Relationship Id="rId30" Type="http://schemas.openxmlformats.org/officeDocument/2006/relationships/image" Target="media/image23.png"/><Relationship Id="rId105" Type="http://schemas.openxmlformats.org/officeDocument/2006/relationships/image" Target="media/image98.png"/><Relationship Id="rId126" Type="http://schemas.openxmlformats.org/officeDocument/2006/relationships/image" Target="media/image119.png"/><Relationship Id="rId147" Type="http://schemas.openxmlformats.org/officeDocument/2006/relationships/image" Target="media/image140.png"/><Relationship Id="rId168" Type="http://schemas.openxmlformats.org/officeDocument/2006/relationships/image" Target="media/image16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189" Type="http://schemas.openxmlformats.org/officeDocument/2006/relationships/image" Target="media/image182.png"/><Relationship Id="rId3" Type="http://schemas.openxmlformats.org/officeDocument/2006/relationships/styles" Target="styles.xml"/><Relationship Id="rId214" Type="http://schemas.openxmlformats.org/officeDocument/2006/relationships/image" Target="media/image207.png"/><Relationship Id="rId235" Type="http://schemas.openxmlformats.org/officeDocument/2006/relationships/image" Target="media/image228.png"/><Relationship Id="rId256" Type="http://schemas.openxmlformats.org/officeDocument/2006/relationships/image" Target="media/image249.png"/><Relationship Id="rId116" Type="http://schemas.openxmlformats.org/officeDocument/2006/relationships/image" Target="media/image109.png"/><Relationship Id="rId137" Type="http://schemas.openxmlformats.org/officeDocument/2006/relationships/image" Target="media/image130.png"/><Relationship Id="rId158" Type="http://schemas.openxmlformats.org/officeDocument/2006/relationships/image" Target="media/image151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179" Type="http://schemas.openxmlformats.org/officeDocument/2006/relationships/image" Target="media/image172.png"/><Relationship Id="rId190" Type="http://schemas.openxmlformats.org/officeDocument/2006/relationships/image" Target="media/image183.png"/><Relationship Id="rId204" Type="http://schemas.openxmlformats.org/officeDocument/2006/relationships/image" Target="media/image197.png"/><Relationship Id="rId225" Type="http://schemas.openxmlformats.org/officeDocument/2006/relationships/image" Target="media/image218.png"/><Relationship Id="rId246" Type="http://schemas.openxmlformats.org/officeDocument/2006/relationships/image" Target="media/image239.png"/><Relationship Id="rId267" Type="http://schemas.openxmlformats.org/officeDocument/2006/relationships/image" Target="media/image260.png"/><Relationship Id="rId106" Type="http://schemas.openxmlformats.org/officeDocument/2006/relationships/image" Target="media/image99.png"/><Relationship Id="rId127" Type="http://schemas.openxmlformats.org/officeDocument/2006/relationships/image" Target="media/image12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52" Type="http://schemas.openxmlformats.org/officeDocument/2006/relationships/image" Target="media/image45.png"/><Relationship Id="rId73" Type="http://schemas.openxmlformats.org/officeDocument/2006/relationships/image" Target="media/image66.png"/><Relationship Id="rId94" Type="http://schemas.openxmlformats.org/officeDocument/2006/relationships/image" Target="media/image87.png"/><Relationship Id="rId148" Type="http://schemas.openxmlformats.org/officeDocument/2006/relationships/image" Target="media/image141.png"/><Relationship Id="rId169" Type="http://schemas.openxmlformats.org/officeDocument/2006/relationships/image" Target="media/image162.png"/><Relationship Id="rId4" Type="http://schemas.openxmlformats.org/officeDocument/2006/relationships/settings" Target="settings.xml"/><Relationship Id="rId180" Type="http://schemas.openxmlformats.org/officeDocument/2006/relationships/image" Target="media/image173.png"/><Relationship Id="rId215" Type="http://schemas.openxmlformats.org/officeDocument/2006/relationships/image" Target="media/image208.png"/><Relationship Id="rId236" Type="http://schemas.openxmlformats.org/officeDocument/2006/relationships/image" Target="media/image229.png"/><Relationship Id="rId257" Type="http://schemas.openxmlformats.org/officeDocument/2006/relationships/image" Target="media/image250.png"/><Relationship Id="rId42" Type="http://schemas.openxmlformats.org/officeDocument/2006/relationships/image" Target="media/image35.png"/><Relationship Id="rId84" Type="http://schemas.openxmlformats.org/officeDocument/2006/relationships/image" Target="media/image77.png"/><Relationship Id="rId138" Type="http://schemas.openxmlformats.org/officeDocument/2006/relationships/image" Target="media/image131.png"/><Relationship Id="rId191" Type="http://schemas.openxmlformats.org/officeDocument/2006/relationships/image" Target="media/image184.png"/><Relationship Id="rId205" Type="http://schemas.openxmlformats.org/officeDocument/2006/relationships/image" Target="media/image198.png"/><Relationship Id="rId247" Type="http://schemas.openxmlformats.org/officeDocument/2006/relationships/image" Target="media/image240.png"/><Relationship Id="rId107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67</Pages>
  <Words>30752</Words>
  <Characters>175290</Characters>
  <Application>Microsoft Office Word</Application>
  <DocSecurity>0</DocSecurity>
  <Lines>1460</Lines>
  <Paragraphs>4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CutOff-IC</vt:lpstr>
      <vt:lpstr>CutOff-IC</vt:lpstr>
    </vt:vector>
  </TitlesOfParts>
  <Company/>
  <LinksUpToDate>false</LinksUpToDate>
  <CharactersWithSpaces>205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tOff-IC</dc:title>
  <dc:creator>Mayelin Mirabal Sosa</dc:creator>
  <cp:lastModifiedBy>Nurul Syahidah Shaffee</cp:lastModifiedBy>
  <cp:revision>35</cp:revision>
  <cp:lastPrinted>2020-05-27T05:02:00Z</cp:lastPrinted>
  <dcterms:created xsi:type="dcterms:W3CDTF">2020-12-07T11:53:00Z</dcterms:created>
  <dcterms:modified xsi:type="dcterms:W3CDTF">2024-03-21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3082-11.2.0.9281</vt:lpwstr>
  </property>
</Properties>
</file>